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CB114" w14:textId="3048EEE5" w:rsidR="00293994" w:rsidRPr="00A95AD8" w:rsidRDefault="00825B01" w:rsidP="00D60127">
      <w:pPr>
        <w:pStyle w:val="StyleAuthorAsianMSMincho"/>
        <w:widowControl w:val="0"/>
        <w:adjustRightInd w:val="0"/>
        <w:snapToGrid w:val="0"/>
        <w:jc w:val="left"/>
        <w:rPr>
          <w:sz w:val="48"/>
        </w:rPr>
      </w:pPr>
      <w:bookmarkStart w:id="0" w:name="_Hlk76576618"/>
      <w:bookmarkEnd w:id="0"/>
      <w:r w:rsidRPr="00A95AD8">
        <w:rPr>
          <w:sz w:val="48"/>
        </w:rPr>
        <w:t>Bangla News Headline Categorization</w:t>
      </w:r>
    </w:p>
    <w:p w14:paraId="1B238E7F" w14:textId="77777777" w:rsidR="00293994" w:rsidRPr="00A95AD8" w:rsidRDefault="00293994" w:rsidP="00D60127">
      <w:pPr>
        <w:pStyle w:val="Affiliation"/>
        <w:widowControl w:val="0"/>
        <w:adjustRightInd w:val="0"/>
        <w:snapToGrid w:val="0"/>
        <w:jc w:val="left"/>
        <w:rPr>
          <w:sz w:val="22"/>
          <w:szCs w:val="22"/>
          <w:lang w:eastAsia="zh-CN"/>
        </w:rPr>
      </w:pPr>
    </w:p>
    <w:p w14:paraId="7E875B9F" w14:textId="7512B8B5" w:rsidR="00BF636D" w:rsidRPr="00A95AD8" w:rsidRDefault="00825B01" w:rsidP="00BF636D">
      <w:pPr>
        <w:pStyle w:val="Affiliation"/>
        <w:widowControl w:val="0"/>
        <w:adjustRightInd w:val="0"/>
        <w:snapToGrid w:val="0"/>
        <w:jc w:val="both"/>
        <w:rPr>
          <w:rFonts w:eastAsia="MS Mincho"/>
          <w:b/>
          <w:sz w:val="22"/>
          <w:szCs w:val="22"/>
          <w:vertAlign w:val="subscript"/>
        </w:rPr>
      </w:pPr>
      <w:r w:rsidRPr="00A95AD8">
        <w:rPr>
          <w:b/>
          <w:szCs w:val="22"/>
        </w:rPr>
        <w:t>Amran Hossain</w:t>
      </w:r>
      <w:r w:rsidR="00293994" w:rsidRPr="00A95AD8">
        <w:rPr>
          <w:b/>
          <w:szCs w:val="22"/>
          <w:vertAlign w:val="superscript"/>
        </w:rPr>
        <w:t>1</w:t>
      </w:r>
      <w:r w:rsidR="00293994" w:rsidRPr="00A95AD8">
        <w:rPr>
          <w:b/>
          <w:szCs w:val="22"/>
        </w:rPr>
        <w:t xml:space="preserve"> and </w:t>
      </w:r>
      <w:r w:rsidRPr="00A95AD8">
        <w:rPr>
          <w:b/>
          <w:szCs w:val="22"/>
        </w:rPr>
        <w:t>Niraj Chaudhary</w:t>
      </w:r>
      <w:r w:rsidR="00293994" w:rsidRPr="00A95AD8">
        <w:rPr>
          <w:b/>
          <w:szCs w:val="22"/>
          <w:vertAlign w:val="superscript"/>
        </w:rPr>
        <w:t>2</w:t>
      </w:r>
      <w:r w:rsidR="00293994" w:rsidRPr="00A95AD8">
        <w:rPr>
          <w:b/>
          <w:szCs w:val="22"/>
        </w:rPr>
        <w:t xml:space="preserve"> </w:t>
      </w:r>
      <w:r w:rsidRPr="00A95AD8">
        <w:rPr>
          <w:b/>
          <w:szCs w:val="22"/>
        </w:rPr>
        <w:t>and Zahid Hasan Rifad</w:t>
      </w:r>
      <w:r w:rsidRPr="00A95AD8">
        <w:rPr>
          <w:b/>
          <w:szCs w:val="22"/>
          <w:vertAlign w:val="superscript"/>
        </w:rPr>
        <w:t xml:space="preserve">3 </w:t>
      </w:r>
      <w:r w:rsidRPr="00A95AD8">
        <w:rPr>
          <w:b/>
          <w:szCs w:val="22"/>
        </w:rPr>
        <w:t>and</w:t>
      </w:r>
      <w:r w:rsidRPr="00A95AD8">
        <w:rPr>
          <w:rFonts w:eastAsia="MS Mincho"/>
          <w:b/>
          <w:sz w:val="22"/>
          <w:szCs w:val="22"/>
        </w:rPr>
        <w:t xml:space="preserve"> Dr. B M Mainul Hossain</w:t>
      </w:r>
      <w:r w:rsidRPr="00A95AD8">
        <w:rPr>
          <w:b/>
          <w:szCs w:val="22"/>
          <w:vertAlign w:val="superscript"/>
        </w:rPr>
        <w:t>4</w:t>
      </w:r>
    </w:p>
    <w:p w14:paraId="3E1E54E9" w14:textId="141ED969" w:rsidR="00293994" w:rsidRPr="00A95AD8" w:rsidRDefault="00293994" w:rsidP="00D60127">
      <w:pPr>
        <w:pStyle w:val="StyleAuthorAsianMSMincho"/>
        <w:widowControl w:val="0"/>
        <w:adjustRightInd w:val="0"/>
        <w:snapToGrid w:val="0"/>
        <w:jc w:val="left"/>
        <w:rPr>
          <w:b/>
          <w:szCs w:val="22"/>
          <w:vertAlign w:val="subscript"/>
        </w:rPr>
      </w:pPr>
    </w:p>
    <w:p w14:paraId="2CAC4005" w14:textId="5417271C" w:rsidR="00293994" w:rsidRPr="00A95AD8" w:rsidRDefault="00825B01" w:rsidP="00D60127">
      <w:pPr>
        <w:pStyle w:val="Affiliation"/>
        <w:widowControl w:val="0"/>
        <w:adjustRightInd w:val="0"/>
        <w:snapToGrid w:val="0"/>
        <w:jc w:val="both"/>
        <w:rPr>
          <w:rFonts w:eastAsia="MS Mincho"/>
        </w:rPr>
      </w:pPr>
      <w:r w:rsidRPr="00A95AD8">
        <w:rPr>
          <w:rFonts w:eastAsia="MS Mincho"/>
          <w:vertAlign w:val="superscript"/>
        </w:rPr>
        <w:t>1</w:t>
      </w:r>
      <w:r w:rsidR="003A7D63" w:rsidRPr="00A95AD8">
        <w:rPr>
          <w:rFonts w:eastAsia="MS Mincho"/>
        </w:rPr>
        <w:t>Institute of Information Technology, University of Dhaka, Dhaka, Bangladesh;</w:t>
      </w:r>
    </w:p>
    <w:p w14:paraId="60456015" w14:textId="464F4CCA" w:rsidR="003A7D63" w:rsidRPr="00A95AD8" w:rsidRDefault="00825B01" w:rsidP="003A7D63">
      <w:pPr>
        <w:pStyle w:val="Affiliation"/>
        <w:widowControl w:val="0"/>
        <w:adjustRightInd w:val="0"/>
        <w:snapToGrid w:val="0"/>
        <w:jc w:val="both"/>
        <w:rPr>
          <w:rFonts w:eastAsia="MS Mincho"/>
        </w:rPr>
      </w:pPr>
      <w:r w:rsidRPr="00A95AD8">
        <w:rPr>
          <w:rFonts w:eastAsia="MS Mincho"/>
          <w:vertAlign w:val="superscript"/>
        </w:rPr>
        <w:t>2</w:t>
      </w:r>
      <w:r w:rsidRPr="00A95AD8">
        <w:rPr>
          <w:rFonts w:eastAsia="MS Mincho"/>
        </w:rPr>
        <w:t>Institute of Information Technology, University of Dhaka, Dhaka, Bangladesh;</w:t>
      </w:r>
    </w:p>
    <w:p w14:paraId="3F85403B" w14:textId="49361118" w:rsidR="003A7D63" w:rsidRPr="00A95AD8" w:rsidRDefault="00825B01" w:rsidP="003A7D63">
      <w:pPr>
        <w:pStyle w:val="Affiliation"/>
        <w:widowControl w:val="0"/>
        <w:adjustRightInd w:val="0"/>
        <w:snapToGrid w:val="0"/>
        <w:jc w:val="both"/>
        <w:rPr>
          <w:rFonts w:eastAsia="MS Mincho"/>
        </w:rPr>
      </w:pPr>
      <w:r w:rsidRPr="00A95AD8">
        <w:rPr>
          <w:rFonts w:eastAsia="MS Mincho"/>
          <w:vertAlign w:val="superscript"/>
        </w:rPr>
        <w:t>3</w:t>
      </w:r>
      <w:r w:rsidRPr="00A95AD8">
        <w:rPr>
          <w:rFonts w:eastAsia="MS Mincho"/>
        </w:rPr>
        <w:t>Institute of Information Technology, University of Dhaka, Dhaka, Bangladesh</w:t>
      </w:r>
      <w:r w:rsidR="00BF636D" w:rsidRPr="00A95AD8">
        <w:rPr>
          <w:rFonts w:eastAsia="MS Mincho"/>
        </w:rPr>
        <w:t>;</w:t>
      </w:r>
    </w:p>
    <w:p w14:paraId="3A3A9D9C" w14:textId="35701BCC" w:rsidR="00BF636D" w:rsidRPr="00A95AD8" w:rsidRDefault="00825B01" w:rsidP="00BF636D">
      <w:pPr>
        <w:pStyle w:val="Affiliation"/>
        <w:widowControl w:val="0"/>
        <w:adjustRightInd w:val="0"/>
        <w:snapToGrid w:val="0"/>
        <w:jc w:val="both"/>
        <w:rPr>
          <w:rFonts w:eastAsia="MS Mincho"/>
        </w:rPr>
      </w:pPr>
      <w:r w:rsidRPr="00A95AD8">
        <w:rPr>
          <w:rFonts w:eastAsia="MS Mincho"/>
          <w:vertAlign w:val="superscript"/>
        </w:rPr>
        <w:t>4</w:t>
      </w:r>
      <w:r w:rsidRPr="00A95AD8">
        <w:rPr>
          <w:rFonts w:eastAsia="MS Mincho"/>
        </w:rPr>
        <w:t>Institute of Information Technology, University of Dhaka, Dhaka, Bangladesh</w:t>
      </w:r>
    </w:p>
    <w:p w14:paraId="4BDF1BB0" w14:textId="77777777" w:rsidR="00BF636D" w:rsidRPr="00A95AD8" w:rsidRDefault="00BF636D" w:rsidP="003A7D63">
      <w:pPr>
        <w:pStyle w:val="Affiliation"/>
        <w:widowControl w:val="0"/>
        <w:adjustRightInd w:val="0"/>
        <w:snapToGrid w:val="0"/>
        <w:jc w:val="both"/>
        <w:rPr>
          <w:rFonts w:eastAsia="MS Mincho"/>
        </w:rPr>
      </w:pPr>
    </w:p>
    <w:p w14:paraId="6E0C4496" w14:textId="77545D9A" w:rsidR="00187ADE" w:rsidRPr="00A95AD8" w:rsidRDefault="00825B01" w:rsidP="00D60127">
      <w:pPr>
        <w:pStyle w:val="Affiliation"/>
        <w:widowControl w:val="0"/>
        <w:adjustRightInd w:val="0"/>
        <w:snapToGrid w:val="0"/>
        <w:jc w:val="both"/>
        <w:rPr>
          <w:rFonts w:eastAsia="MS Mincho"/>
        </w:rPr>
      </w:pPr>
      <w:r w:rsidRPr="00A95AD8">
        <w:rPr>
          <w:rFonts w:eastAsia="MS Mincho"/>
        </w:rPr>
        <w:t>E-mail:</w:t>
      </w:r>
      <w:r w:rsidR="008739F4" w:rsidRPr="00A95AD8">
        <w:rPr>
          <w:rFonts w:hint="eastAsia"/>
          <w:lang w:eastAsia="zh-CN"/>
        </w:rPr>
        <w:t xml:space="preserve"> </w:t>
      </w:r>
      <w:r w:rsidRPr="00A95AD8">
        <w:rPr>
          <w:rFonts w:eastAsia="MS Mincho"/>
          <w:vertAlign w:val="superscript"/>
        </w:rPr>
        <w:t>1</w:t>
      </w:r>
      <w:r w:rsidR="003A7D63" w:rsidRPr="00A95AD8">
        <w:t>bsse0917@iit.du.ac.bd</w:t>
      </w:r>
      <w:r w:rsidRPr="00A95AD8">
        <w:rPr>
          <w:rFonts w:eastAsia="MS Mincho"/>
        </w:rPr>
        <w:t xml:space="preserve">, </w:t>
      </w:r>
      <w:r w:rsidRPr="00A95AD8">
        <w:rPr>
          <w:rFonts w:eastAsia="MS Mincho"/>
          <w:vertAlign w:val="superscript"/>
        </w:rPr>
        <w:t>2</w:t>
      </w:r>
      <w:r w:rsidR="003A7D63" w:rsidRPr="00A95AD8">
        <w:rPr>
          <w:rFonts w:eastAsia="MS Mincho"/>
        </w:rPr>
        <w:t xml:space="preserve">bsse0836@iit.du.ac.bd, </w:t>
      </w:r>
      <w:r w:rsidR="003A7D63" w:rsidRPr="00A95AD8">
        <w:rPr>
          <w:rFonts w:eastAsia="MS Mincho"/>
          <w:vertAlign w:val="superscript"/>
        </w:rPr>
        <w:t>3</w:t>
      </w:r>
      <w:r w:rsidR="003A7D63" w:rsidRPr="00A95AD8">
        <w:rPr>
          <w:rFonts w:eastAsia="MS Mincho"/>
        </w:rPr>
        <w:t>bsse0820@iit.du.ac.bd</w:t>
      </w:r>
      <w:r w:rsidR="00BF636D" w:rsidRPr="00A95AD8">
        <w:rPr>
          <w:rFonts w:eastAsia="MS Mincho"/>
        </w:rPr>
        <w:t xml:space="preserve">, </w:t>
      </w:r>
      <w:r w:rsidR="00BF636D" w:rsidRPr="00A95AD8">
        <w:rPr>
          <w:rFonts w:eastAsia="MS Mincho"/>
          <w:vertAlign w:val="superscript"/>
        </w:rPr>
        <w:t>4</w:t>
      </w:r>
      <w:r w:rsidR="00BF636D" w:rsidRPr="00A95AD8">
        <w:rPr>
          <w:rFonts w:eastAsia="MS Mincho"/>
        </w:rPr>
        <w:t>mainul@iit.du.ac.bd</w:t>
      </w:r>
    </w:p>
    <w:p w14:paraId="67B01F1B" w14:textId="77777777" w:rsidR="00187ADE" w:rsidRPr="00A95AD8" w:rsidRDefault="00187ADE" w:rsidP="00D60127">
      <w:pPr>
        <w:pStyle w:val="Affiliation"/>
        <w:widowControl w:val="0"/>
        <w:adjustRightInd w:val="0"/>
        <w:snapToGrid w:val="0"/>
        <w:jc w:val="both"/>
        <w:rPr>
          <w:lang w:eastAsia="zh-CN"/>
        </w:rPr>
      </w:pPr>
    </w:p>
    <w:p w14:paraId="6AA64F4F" w14:textId="23E29518" w:rsidR="00234769" w:rsidRPr="00A95AD8" w:rsidRDefault="00227FE4" w:rsidP="00D60127">
      <w:pPr>
        <w:pStyle w:val="Author"/>
        <w:widowControl w:val="0"/>
        <w:adjustRightInd w:val="0"/>
        <w:snapToGrid w:val="0"/>
        <w:spacing w:before="0" w:after="0"/>
        <w:jc w:val="both"/>
        <w:rPr>
          <w:sz w:val="20"/>
          <w:lang w:eastAsia="zh-CN"/>
        </w:rPr>
      </w:pPr>
      <w:proofErr w:type="spellStart"/>
      <w:r w:rsidRPr="00A95AD8">
        <w:rPr>
          <w:sz w:val="20"/>
          <w:lang w:val="fr-FR" w:eastAsia="zh-CN"/>
        </w:rPr>
        <w:t>Received</w:t>
      </w:r>
      <w:proofErr w:type="spellEnd"/>
      <w:r w:rsidRPr="00A95AD8">
        <w:rPr>
          <w:sz w:val="20"/>
          <w:lang w:val="fr-FR" w:eastAsia="zh-CN"/>
        </w:rPr>
        <w:t>:  ….</w:t>
      </w:r>
      <w:r w:rsidR="00BF636D" w:rsidRPr="00A95AD8">
        <w:rPr>
          <w:sz w:val="20"/>
          <w:lang w:val="fr-FR" w:eastAsia="zh-CN"/>
        </w:rPr>
        <w:t>.</w:t>
      </w:r>
      <w:r w:rsidR="00235EE6" w:rsidRPr="00A95AD8">
        <w:rPr>
          <w:sz w:val="20"/>
          <w:lang w:val="fr-FR" w:eastAsia="zh-CN"/>
        </w:rPr>
        <w:t xml:space="preserve"> </w:t>
      </w:r>
      <w:r w:rsidR="00825B01" w:rsidRPr="00A95AD8">
        <w:rPr>
          <w:sz w:val="20"/>
          <w:lang w:val="fr-FR" w:eastAsia="zh-CN"/>
        </w:rPr>
        <w:t>; Accepted:</w:t>
      </w:r>
      <w:r w:rsidR="00BF636D" w:rsidRPr="00A95AD8">
        <w:rPr>
          <w:sz w:val="20"/>
          <w:lang w:val="fr-FR" w:eastAsia="zh-CN"/>
        </w:rPr>
        <w:t xml:space="preserve"> </w:t>
      </w:r>
      <w:r w:rsidR="00945FE5">
        <w:rPr>
          <w:sz w:val="20"/>
          <w:lang w:val="fr-FR" w:eastAsia="zh-CN"/>
        </w:rPr>
        <w:t>10.08.2021</w:t>
      </w:r>
      <w:r w:rsidR="00BF636D" w:rsidRPr="00A95AD8">
        <w:rPr>
          <w:sz w:val="20"/>
          <w:lang w:val="fr-FR" w:eastAsia="zh-CN"/>
        </w:rPr>
        <w:t xml:space="preserve"> </w:t>
      </w:r>
      <w:r w:rsidR="00825B01" w:rsidRPr="00A95AD8">
        <w:rPr>
          <w:sz w:val="20"/>
          <w:lang w:val="fr-FR" w:eastAsia="zh-CN"/>
        </w:rPr>
        <w:t xml:space="preserve">; </w:t>
      </w:r>
      <w:proofErr w:type="spellStart"/>
      <w:r w:rsidR="00825B01" w:rsidRPr="00A95AD8">
        <w:rPr>
          <w:sz w:val="20"/>
          <w:lang w:val="fr-FR" w:eastAsia="zh-CN"/>
        </w:rPr>
        <w:t>Published</w:t>
      </w:r>
      <w:proofErr w:type="spellEnd"/>
      <w:r w:rsidR="00825B01" w:rsidRPr="00A95AD8">
        <w:rPr>
          <w:sz w:val="20"/>
          <w:lang w:val="fr-FR" w:eastAsia="zh-CN"/>
        </w:rPr>
        <w:t xml:space="preserve">: </w:t>
      </w:r>
      <w:r w:rsidR="00BF636D" w:rsidRPr="00A95AD8">
        <w:rPr>
          <w:sz w:val="20"/>
          <w:lang w:val="fr-FR" w:eastAsia="zh-CN"/>
        </w:rPr>
        <w:t>…..</w:t>
      </w:r>
    </w:p>
    <w:p w14:paraId="093D7740" w14:textId="77777777" w:rsidR="00234769" w:rsidRPr="00A95AD8" w:rsidRDefault="00234769" w:rsidP="00D60127">
      <w:pPr>
        <w:pStyle w:val="Affiliation"/>
        <w:widowControl w:val="0"/>
        <w:adjustRightInd w:val="0"/>
        <w:snapToGrid w:val="0"/>
        <w:jc w:val="both"/>
        <w:rPr>
          <w:lang w:eastAsia="zh-CN"/>
        </w:rPr>
      </w:pPr>
    </w:p>
    <w:p w14:paraId="161474CB" w14:textId="77777777" w:rsidR="00234769" w:rsidRPr="00A95AD8" w:rsidRDefault="00234769" w:rsidP="00D60127">
      <w:pPr>
        <w:pStyle w:val="Affiliation"/>
        <w:widowControl w:val="0"/>
        <w:adjustRightInd w:val="0"/>
        <w:snapToGrid w:val="0"/>
        <w:jc w:val="both"/>
        <w:rPr>
          <w:lang w:eastAsia="zh-CN"/>
        </w:rPr>
      </w:pPr>
    </w:p>
    <w:p w14:paraId="6AA7BA18" w14:textId="2C393A3B" w:rsidR="00B611CA" w:rsidRPr="00A95AD8" w:rsidRDefault="00825B01" w:rsidP="00EB0BD3">
      <w:pPr>
        <w:pStyle w:val="Abstract"/>
        <w:widowControl w:val="0"/>
        <w:adjustRightInd w:val="0"/>
        <w:snapToGrid w:val="0"/>
        <w:rPr>
          <w:b w:val="0"/>
          <w:bCs/>
          <w:sz w:val="20"/>
          <w:shd w:val="clear" w:color="auto" w:fill="FFFFFF"/>
        </w:rPr>
      </w:pPr>
      <w:r w:rsidRPr="00A95AD8">
        <w:rPr>
          <w:rStyle w:val="StyleAbstractAsianMSMinchoItalicChar"/>
          <w:i w:val="0"/>
          <w:sz w:val="20"/>
        </w:rPr>
        <w:t>Abstract</w:t>
      </w:r>
      <w:r w:rsidR="006D72C1" w:rsidRPr="00A95AD8">
        <w:rPr>
          <w:rStyle w:val="StyleAbstractAsianMSMinchoItalicChar"/>
          <w:rFonts w:eastAsia="SimSun" w:hint="eastAsia"/>
          <w:i w:val="0"/>
          <w:sz w:val="20"/>
          <w:lang w:eastAsia="zh-CN"/>
        </w:rPr>
        <w:t>:</w:t>
      </w:r>
      <w:r w:rsidRPr="00A95AD8">
        <w:rPr>
          <w:sz w:val="20"/>
        </w:rPr>
        <w:t xml:space="preserve"> </w:t>
      </w:r>
      <w:r w:rsidR="00BF636D" w:rsidRPr="00A95AD8">
        <w:rPr>
          <w:b w:val="0"/>
          <w:bCs/>
          <w:sz w:val="20"/>
          <w:shd w:val="clear" w:color="auto" w:fill="FFFFFF"/>
        </w:rPr>
        <w:t>News categorization from various newspapers is important as readers want to read the news by category. But, the readers face difficulty if the news from different categories is presented without any order. This study aims to determine the category of news from</w:t>
      </w:r>
      <w:r w:rsidR="00555DEB" w:rsidRPr="00A95AD8">
        <w:rPr>
          <w:b w:val="0"/>
          <w:bCs/>
          <w:sz w:val="20"/>
          <w:shd w:val="clear" w:color="auto" w:fill="FFFFFF"/>
        </w:rPr>
        <w:t xml:space="preserve"> online</w:t>
      </w:r>
      <w:r w:rsidR="00BF636D" w:rsidRPr="00A95AD8">
        <w:rPr>
          <w:b w:val="0"/>
          <w:bCs/>
          <w:sz w:val="20"/>
          <w:shd w:val="clear" w:color="auto" w:fill="FFFFFF"/>
        </w:rPr>
        <w:t xml:space="preserve"> Bangla newspapers. In this context</w:t>
      </w:r>
      <w:r w:rsidR="00555DEB" w:rsidRPr="00A95AD8">
        <w:rPr>
          <w:b w:val="0"/>
          <w:bCs/>
          <w:sz w:val="20"/>
          <w:shd w:val="clear" w:color="auto" w:fill="FFFFFF"/>
        </w:rPr>
        <w:t xml:space="preserve"> Bangla</w:t>
      </w:r>
      <w:r w:rsidR="00BF636D" w:rsidRPr="00A95AD8">
        <w:rPr>
          <w:b w:val="0"/>
          <w:bCs/>
          <w:sz w:val="20"/>
          <w:shd w:val="clear" w:color="auto" w:fill="FFFFFF"/>
        </w:rPr>
        <w:t xml:space="preserve"> news headlines data, along with its categories, were collected from various</w:t>
      </w:r>
      <w:r w:rsidR="00235EE6" w:rsidRPr="00A95AD8">
        <w:rPr>
          <w:b w:val="0"/>
          <w:bCs/>
          <w:sz w:val="20"/>
          <w:shd w:val="clear" w:color="auto" w:fill="FFFFFF"/>
        </w:rPr>
        <w:t xml:space="preserve"> online</w:t>
      </w:r>
      <w:r w:rsidR="00BF636D" w:rsidRPr="00A95AD8">
        <w:rPr>
          <w:b w:val="0"/>
          <w:bCs/>
          <w:sz w:val="20"/>
          <w:shd w:val="clear" w:color="auto" w:fill="FFFFFF"/>
        </w:rPr>
        <w:t xml:space="preserve"> newspapers through scrapping. Eight categories of news are considered for this work and the headlines of the news are used for categorization. The input data is modeled by the LSTM and GRU neural networks, and the predicted category is compared with the actual category. </w:t>
      </w:r>
      <w:r w:rsidR="00283D62" w:rsidRPr="00A95AD8">
        <w:rPr>
          <w:b w:val="0"/>
          <w:bCs/>
          <w:sz w:val="20"/>
          <w:shd w:val="clear" w:color="auto" w:fill="FFFFFF"/>
        </w:rPr>
        <w:t xml:space="preserve">For LSTM model, </w:t>
      </w:r>
      <w:r w:rsidR="00801830" w:rsidRPr="00A95AD8">
        <w:rPr>
          <w:b w:val="0"/>
          <w:bCs/>
          <w:sz w:val="20"/>
          <w:shd w:val="clear" w:color="auto" w:fill="FFFFFF"/>
        </w:rPr>
        <w:t>the</w:t>
      </w:r>
      <w:r w:rsidR="00283D62" w:rsidRPr="00A95AD8">
        <w:rPr>
          <w:b w:val="0"/>
          <w:bCs/>
          <w:sz w:val="20"/>
          <w:shd w:val="clear" w:color="auto" w:fill="FFFFFF"/>
        </w:rPr>
        <w:t xml:space="preserve"> result gives an accuracy of 82.</w:t>
      </w:r>
      <w:r w:rsidR="00C705C0" w:rsidRPr="00A95AD8">
        <w:rPr>
          <w:b w:val="0"/>
          <w:bCs/>
          <w:sz w:val="20"/>
          <w:shd w:val="clear" w:color="auto" w:fill="FFFFFF"/>
        </w:rPr>
        <w:t>74</w:t>
      </w:r>
      <w:r w:rsidR="00283D62" w:rsidRPr="00A95AD8">
        <w:rPr>
          <w:b w:val="0"/>
          <w:bCs/>
          <w:sz w:val="20"/>
          <w:shd w:val="clear" w:color="auto" w:fill="FFFFFF"/>
        </w:rPr>
        <w:t>% and GRU model, The</w:t>
      </w:r>
      <w:r w:rsidR="00BF636D" w:rsidRPr="00A95AD8">
        <w:rPr>
          <w:b w:val="0"/>
          <w:bCs/>
          <w:sz w:val="20"/>
          <w:shd w:val="clear" w:color="auto" w:fill="FFFFFF"/>
        </w:rPr>
        <w:t xml:space="preserve"> result gives an accuracy of 8</w:t>
      </w:r>
      <w:r w:rsidR="00283D62" w:rsidRPr="00A95AD8">
        <w:rPr>
          <w:b w:val="0"/>
          <w:bCs/>
          <w:sz w:val="20"/>
          <w:shd w:val="clear" w:color="auto" w:fill="FFFFFF"/>
        </w:rPr>
        <w:t>7.48</w:t>
      </w:r>
      <w:r w:rsidR="00BF636D" w:rsidRPr="00A95AD8">
        <w:rPr>
          <w:b w:val="0"/>
          <w:bCs/>
          <w:sz w:val="20"/>
          <w:shd w:val="clear" w:color="auto" w:fill="FFFFFF"/>
        </w:rPr>
        <w:t xml:space="preserve">%. </w:t>
      </w:r>
      <w:r w:rsidR="00B611CA" w:rsidRPr="00A95AD8">
        <w:rPr>
          <w:b w:val="0"/>
          <w:bCs/>
          <w:sz w:val="20"/>
          <w:shd w:val="clear" w:color="auto" w:fill="FFFFFF"/>
        </w:rPr>
        <w:t>GRU accuracy is higher than LSTM.</w:t>
      </w:r>
    </w:p>
    <w:p w14:paraId="7F7DD63B" w14:textId="23756B72" w:rsidR="009A6699" w:rsidRPr="00A95AD8" w:rsidRDefault="00762E3E" w:rsidP="00EB0BD3">
      <w:pPr>
        <w:pStyle w:val="Abstract"/>
        <w:widowControl w:val="0"/>
        <w:adjustRightInd w:val="0"/>
        <w:snapToGrid w:val="0"/>
        <w:rPr>
          <w:b w:val="0"/>
          <w:bCs/>
          <w:sz w:val="20"/>
          <w:shd w:val="clear" w:color="auto" w:fill="FFFFFF"/>
        </w:rPr>
      </w:pPr>
      <w:r w:rsidRPr="00A95AD8">
        <w:rPr>
          <w:b w:val="0"/>
          <w:bCs/>
          <w:sz w:val="20"/>
          <w:shd w:val="clear" w:color="auto" w:fill="FFFFFF"/>
        </w:rPr>
        <w:t>Because, GRU training performance is faster than</w:t>
      </w:r>
      <w:r w:rsidR="00547A40" w:rsidRPr="00A95AD8">
        <w:rPr>
          <w:b w:val="0"/>
          <w:bCs/>
          <w:sz w:val="20"/>
          <w:shd w:val="clear" w:color="auto" w:fill="FFFFFF"/>
        </w:rPr>
        <w:t xml:space="preserve"> that of</w:t>
      </w:r>
      <w:r w:rsidRPr="00A95AD8">
        <w:rPr>
          <w:b w:val="0"/>
          <w:bCs/>
          <w:sz w:val="20"/>
          <w:shd w:val="clear" w:color="auto" w:fill="FFFFFF"/>
        </w:rPr>
        <w:t xml:space="preserve"> LSTM.</w:t>
      </w:r>
      <w:r w:rsidR="00FC5795" w:rsidRPr="00A95AD8">
        <w:rPr>
          <w:b w:val="0"/>
          <w:bCs/>
          <w:sz w:val="20"/>
          <w:shd w:val="clear" w:color="auto" w:fill="FFFFFF"/>
        </w:rPr>
        <w:t xml:space="preserve"> In GRU 64 units used and in LSTM 128 units used for this research. For this reason, it also suggests that the GRU model gives better results than that of LSTM. </w:t>
      </w:r>
    </w:p>
    <w:p w14:paraId="67B7DF56" w14:textId="77777777" w:rsidR="00463CFD" w:rsidRPr="00A95AD8" w:rsidRDefault="00463CFD" w:rsidP="00BF636D">
      <w:pPr>
        <w:pStyle w:val="Abstract"/>
        <w:widowControl w:val="0"/>
        <w:adjustRightInd w:val="0"/>
        <w:snapToGrid w:val="0"/>
        <w:rPr>
          <w:b w:val="0"/>
          <w:i/>
          <w:sz w:val="20"/>
        </w:rPr>
      </w:pPr>
    </w:p>
    <w:p w14:paraId="53FC5A68" w14:textId="2B25E2DC" w:rsidR="00293994" w:rsidRPr="00A95AD8" w:rsidRDefault="00825B01" w:rsidP="00D60127">
      <w:pPr>
        <w:pStyle w:val="Abstract"/>
        <w:widowControl w:val="0"/>
        <w:adjustRightInd w:val="0"/>
        <w:snapToGrid w:val="0"/>
        <w:rPr>
          <w:sz w:val="20"/>
        </w:rPr>
      </w:pPr>
      <w:r w:rsidRPr="00A95AD8">
        <w:rPr>
          <w:rStyle w:val="StyleAbstractAsianMSMinchoItalicChar"/>
          <w:i w:val="0"/>
          <w:sz w:val="20"/>
        </w:rPr>
        <w:t>Index Terms</w:t>
      </w:r>
      <w:r w:rsidR="006D72C1" w:rsidRPr="00A95AD8">
        <w:rPr>
          <w:rFonts w:hint="eastAsia"/>
          <w:sz w:val="20"/>
          <w:lang w:eastAsia="zh-CN"/>
        </w:rPr>
        <w:t>:</w:t>
      </w:r>
      <w:r w:rsidR="009A6699" w:rsidRPr="00A95AD8">
        <w:rPr>
          <w:b w:val="0"/>
          <w:sz w:val="20"/>
        </w:rPr>
        <w:t xml:space="preserve"> </w:t>
      </w:r>
      <w:r w:rsidR="00555DEB" w:rsidRPr="00A95AD8">
        <w:rPr>
          <w:b w:val="0"/>
          <w:sz w:val="20"/>
        </w:rPr>
        <w:t>categorization</w:t>
      </w:r>
      <w:r w:rsidR="009A6699" w:rsidRPr="00A95AD8">
        <w:rPr>
          <w:b w:val="0"/>
          <w:sz w:val="20"/>
        </w:rPr>
        <w:t>,</w:t>
      </w:r>
      <w:r w:rsidR="00A7322E" w:rsidRPr="00A95AD8">
        <w:rPr>
          <w:b w:val="0"/>
          <w:sz w:val="20"/>
        </w:rPr>
        <w:t xml:space="preserve"> </w:t>
      </w:r>
      <w:r w:rsidR="001232FC" w:rsidRPr="00A95AD8">
        <w:rPr>
          <w:b w:val="0"/>
          <w:sz w:val="20"/>
        </w:rPr>
        <w:t xml:space="preserve">Bangla </w:t>
      </w:r>
      <w:r w:rsidR="00A7322E" w:rsidRPr="00A95AD8">
        <w:rPr>
          <w:b w:val="0"/>
          <w:sz w:val="20"/>
        </w:rPr>
        <w:t xml:space="preserve">news headlines, </w:t>
      </w:r>
      <w:r w:rsidR="00555DEB" w:rsidRPr="00A95AD8">
        <w:rPr>
          <w:b w:val="0"/>
          <w:sz w:val="20"/>
        </w:rPr>
        <w:t>neural networks</w:t>
      </w:r>
      <w:r w:rsidR="00A7322E" w:rsidRPr="00A95AD8">
        <w:rPr>
          <w:b w:val="0"/>
          <w:sz w:val="20"/>
        </w:rPr>
        <w:t>, LSTM,</w:t>
      </w:r>
      <w:r w:rsidR="009A6699" w:rsidRPr="00A95AD8">
        <w:rPr>
          <w:b w:val="0"/>
          <w:sz w:val="20"/>
        </w:rPr>
        <w:t xml:space="preserve"> GRU</w:t>
      </w:r>
      <w:r w:rsidRPr="00A95AD8">
        <w:rPr>
          <w:b w:val="0"/>
          <w:sz w:val="20"/>
        </w:rPr>
        <w:t>.</w:t>
      </w:r>
    </w:p>
    <w:p w14:paraId="14B54959" w14:textId="77777777" w:rsidR="006D72C1" w:rsidRPr="00A95AD8" w:rsidRDefault="006D72C1" w:rsidP="00D60127">
      <w:pPr>
        <w:pStyle w:val="Abstract"/>
        <w:widowControl w:val="0"/>
        <w:adjustRightInd w:val="0"/>
        <w:snapToGrid w:val="0"/>
        <w:rPr>
          <w:sz w:val="20"/>
          <w:lang w:eastAsia="zh-CN"/>
        </w:rPr>
      </w:pPr>
    </w:p>
    <w:p w14:paraId="09CB9482" w14:textId="77777777" w:rsidR="00293994" w:rsidRPr="00A95AD8" w:rsidRDefault="00825B01" w:rsidP="00D60127">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1</w:t>
      </w:r>
      <w:r w:rsidRPr="00A95AD8">
        <w:rPr>
          <w:b/>
          <w:smallCaps w:val="0"/>
          <w:noProof w:val="0"/>
          <w:sz w:val="22"/>
          <w:szCs w:val="22"/>
          <w:lang w:eastAsia="zh-CN"/>
        </w:rPr>
        <w:t>.  Introduction</w:t>
      </w:r>
    </w:p>
    <w:p w14:paraId="236EF018" w14:textId="5AA2C05C" w:rsidR="00D41C43" w:rsidRPr="00A95AD8" w:rsidRDefault="00825B01" w:rsidP="00012BB0">
      <w:pPr>
        <w:pStyle w:val="BodyText"/>
        <w:widowControl w:val="0"/>
        <w:adjustRightInd w:val="0"/>
        <w:snapToGrid w:val="0"/>
        <w:ind w:firstLineChars="200" w:firstLine="400"/>
        <w:rPr>
          <w:lang w:val="en-US" w:eastAsia="zh-CN"/>
        </w:rPr>
      </w:pPr>
      <w:r w:rsidRPr="00A95AD8">
        <w:t>Many methods help the NLP system to understand text and symbols.</w:t>
      </w:r>
      <w:r w:rsidRPr="00A95AD8">
        <w:rPr>
          <w:lang w:val="en-US"/>
        </w:rPr>
        <w:t xml:space="preserve"> </w:t>
      </w:r>
      <w:r w:rsidRPr="00A95AD8">
        <w:t>Text clarification is the process of categorizing the text into a group of words</w:t>
      </w:r>
      <w:r w:rsidRPr="00A95AD8">
        <w:rPr>
          <w:lang w:val="en-US"/>
        </w:rPr>
        <w:t xml:space="preserve">[1]. </w:t>
      </w:r>
      <w:r w:rsidR="00012BB0" w:rsidRPr="00A95AD8">
        <w:rPr>
          <w:lang w:eastAsia="zh-CN"/>
        </w:rPr>
        <w:t>Text categorization or classification is a way of assigning documents to one or more predefined categories</w:t>
      </w:r>
      <w:r w:rsidRPr="00A95AD8">
        <w:rPr>
          <w:lang w:val="en-US" w:eastAsia="zh-CN"/>
        </w:rPr>
        <w:t xml:space="preserve"> [2</w:t>
      </w:r>
      <w:r w:rsidR="002522A0" w:rsidRPr="00A95AD8">
        <w:rPr>
          <w:lang w:val="en-US" w:eastAsia="zh-CN"/>
        </w:rPr>
        <w:t>]</w:t>
      </w:r>
      <w:r w:rsidR="00012BB0" w:rsidRPr="00A95AD8">
        <w:rPr>
          <w:lang w:eastAsia="zh-CN"/>
        </w:rPr>
        <w:t>.</w:t>
      </w:r>
      <w:r w:rsidR="00555DEB" w:rsidRPr="00A95AD8">
        <w:rPr>
          <w:lang w:val="en-US" w:eastAsia="zh-CN"/>
        </w:rPr>
        <w:t xml:space="preserve"> It is the task of assigning predefined categories to free-text documents. It can provide</w:t>
      </w:r>
      <w:r w:rsidR="00D45F0A" w:rsidRPr="00A95AD8">
        <w:rPr>
          <w:lang w:val="en-US" w:eastAsia="zh-CN"/>
        </w:rPr>
        <w:t xml:space="preserve"> theoretical views of document collections and has important application in the real world</w:t>
      </w:r>
      <w:r w:rsidR="000551FC" w:rsidRPr="00A95AD8">
        <w:rPr>
          <w:lang w:val="en-US" w:eastAsia="zh-CN"/>
        </w:rPr>
        <w:t xml:space="preserve"> [</w:t>
      </w:r>
      <w:r w:rsidRPr="00A95AD8">
        <w:rPr>
          <w:lang w:val="en-US" w:eastAsia="zh-CN"/>
        </w:rPr>
        <w:t>3</w:t>
      </w:r>
      <w:r w:rsidR="000551FC" w:rsidRPr="00A95AD8">
        <w:rPr>
          <w:lang w:val="en-US" w:eastAsia="zh-CN"/>
        </w:rPr>
        <w:t>]</w:t>
      </w:r>
      <w:r w:rsidR="00D45F0A" w:rsidRPr="00A95AD8">
        <w:rPr>
          <w:lang w:val="en-US" w:eastAsia="zh-CN"/>
        </w:rPr>
        <w:t>.</w:t>
      </w:r>
      <w:r w:rsidR="00012BB0" w:rsidRPr="00A95AD8">
        <w:rPr>
          <w:lang w:eastAsia="zh-CN"/>
        </w:rPr>
        <w:t xml:space="preserve"> </w:t>
      </w:r>
      <w:r w:rsidR="001232FC" w:rsidRPr="00A95AD8">
        <w:rPr>
          <w:lang w:val="en-US" w:eastAsia="zh-CN"/>
        </w:rPr>
        <w:t xml:space="preserve">It </w:t>
      </w:r>
      <w:r w:rsidR="00012BB0" w:rsidRPr="00A95AD8">
        <w:rPr>
          <w:lang w:eastAsia="zh-CN"/>
        </w:rPr>
        <w:t xml:space="preserve">helps the users to look for information faster by searching only in the categories, rather than searching the entire information space. The importance of classifying text becomes even more apparent when the information is too big in terms of volume. There </w:t>
      </w:r>
      <w:r w:rsidRPr="00A95AD8">
        <w:rPr>
          <w:lang w:val="en-US" w:eastAsia="zh-CN"/>
        </w:rPr>
        <w:t>are many works of</w:t>
      </w:r>
      <w:r w:rsidR="00012BB0" w:rsidRPr="00A95AD8">
        <w:rPr>
          <w:lang w:eastAsia="zh-CN"/>
        </w:rPr>
        <w:t xml:space="preserve"> categorization system of news headlines for another language. But there are </w:t>
      </w:r>
      <w:r w:rsidRPr="00A95AD8">
        <w:rPr>
          <w:lang w:val="en-US" w:eastAsia="zh-CN"/>
        </w:rPr>
        <w:t>a few</w:t>
      </w:r>
      <w:r w:rsidR="00012BB0" w:rsidRPr="00A95AD8">
        <w:rPr>
          <w:lang w:eastAsia="zh-CN"/>
        </w:rPr>
        <w:t xml:space="preserve"> work</w:t>
      </w:r>
      <w:r w:rsidR="00555DEB" w:rsidRPr="00A95AD8">
        <w:rPr>
          <w:lang w:val="en-US" w:eastAsia="zh-CN"/>
        </w:rPr>
        <w:t>s</w:t>
      </w:r>
      <w:r w:rsidR="00012BB0" w:rsidRPr="00A95AD8">
        <w:rPr>
          <w:lang w:eastAsia="zh-CN"/>
        </w:rPr>
        <w:t xml:space="preserve"> for the </w:t>
      </w:r>
      <w:r w:rsidR="000551FC" w:rsidRPr="00A95AD8">
        <w:rPr>
          <w:lang w:val="en-US" w:eastAsia="zh-CN"/>
        </w:rPr>
        <w:t>Bangla</w:t>
      </w:r>
      <w:r w:rsidR="00012BB0" w:rsidRPr="00A95AD8">
        <w:rPr>
          <w:lang w:eastAsia="zh-CN"/>
        </w:rPr>
        <w:t xml:space="preserve"> newspaper. So, we built a system for news categorization for </w:t>
      </w:r>
      <w:r w:rsidR="001232FC" w:rsidRPr="00A95AD8">
        <w:rPr>
          <w:lang w:eastAsia="zh-CN"/>
        </w:rPr>
        <w:t xml:space="preserve">Bangla </w:t>
      </w:r>
      <w:r w:rsidR="00012BB0" w:rsidRPr="00A95AD8">
        <w:rPr>
          <w:lang w:eastAsia="zh-CN"/>
        </w:rPr>
        <w:t xml:space="preserve">newspapers. </w:t>
      </w:r>
      <w:r w:rsidR="00555DEB" w:rsidRPr="00A95AD8">
        <w:rPr>
          <w:lang w:val="en-US" w:eastAsia="zh-CN"/>
        </w:rPr>
        <w:t>This study will help</w:t>
      </w:r>
      <w:r w:rsidR="00012BB0" w:rsidRPr="00A95AD8">
        <w:rPr>
          <w:lang w:eastAsia="zh-CN"/>
        </w:rPr>
        <w:t xml:space="preserve"> to make </w:t>
      </w:r>
      <w:r w:rsidR="00555DEB" w:rsidRPr="00A95AD8">
        <w:rPr>
          <w:lang w:val="en-US" w:eastAsia="zh-CN"/>
        </w:rPr>
        <w:t>an automatic system</w:t>
      </w:r>
      <w:r w:rsidR="00012BB0" w:rsidRPr="00A95AD8">
        <w:rPr>
          <w:lang w:eastAsia="zh-CN"/>
        </w:rPr>
        <w:t>,</w:t>
      </w:r>
      <w:r w:rsidRPr="00A95AD8">
        <w:rPr>
          <w:lang w:val="en-US" w:eastAsia="zh-CN"/>
        </w:rPr>
        <w:t xml:space="preserve"> this</w:t>
      </w:r>
      <w:r w:rsidR="000C1866" w:rsidRPr="00A95AD8">
        <w:rPr>
          <w:lang w:val="en-US" w:eastAsia="zh-CN"/>
        </w:rPr>
        <w:t xml:space="preserve"> study introduce</w:t>
      </w:r>
      <w:r w:rsidR="00012BB0" w:rsidRPr="00A95AD8">
        <w:rPr>
          <w:lang w:eastAsia="zh-CN"/>
        </w:rPr>
        <w:t>s classification methods based on machine learning. In these techniques, classifiers are built (or trained) with a set of training documents. The trained classifiers are then used to assign documents to their suitable categories. Amongst the vast information available on the web, we chose the domain of</w:t>
      </w:r>
      <w:r w:rsidR="006D213F" w:rsidRPr="00A95AD8">
        <w:rPr>
          <w:lang w:val="en-US" w:eastAsia="zh-CN"/>
        </w:rPr>
        <w:t xml:space="preserve"> online</w:t>
      </w:r>
      <w:r w:rsidR="00012BB0" w:rsidRPr="00A95AD8">
        <w:rPr>
          <w:lang w:eastAsia="zh-CN"/>
        </w:rPr>
        <w:t xml:space="preserve"> news because we observed that the current news websites do not provide efficient search functionality based on specific categories and do not support any kind of visualization to analyze or interpret statistics and trends. The fact that news data is published and referenced frequently makes the problem even more relevant. This motivated us to build a system keeping two types of users in mind, the first user is the newsreader who is interested in browsing news articles based on category and the other is the stakeholder or analyst who is interested in analyzing the statistics to identify past and present patterns in news data. Also, Various news Companies want to categorize the news based on published news in </w:t>
      </w:r>
      <w:r w:rsidR="002522A0" w:rsidRPr="00A95AD8">
        <w:rPr>
          <w:lang w:eastAsia="zh-CN"/>
        </w:rPr>
        <w:t>a newspaper</w:t>
      </w:r>
      <w:r w:rsidR="002522A0" w:rsidRPr="00A95AD8">
        <w:rPr>
          <w:lang w:val="en-US" w:eastAsia="zh-CN"/>
        </w:rPr>
        <w:t>.</w:t>
      </w:r>
    </w:p>
    <w:p w14:paraId="31C8ADBB" w14:textId="77777777" w:rsidR="00012BB0" w:rsidRPr="00A95AD8" w:rsidRDefault="00012BB0" w:rsidP="00012BB0">
      <w:pPr>
        <w:pStyle w:val="BodyText"/>
        <w:widowControl w:val="0"/>
        <w:adjustRightInd w:val="0"/>
        <w:snapToGrid w:val="0"/>
        <w:ind w:firstLineChars="200" w:firstLine="400"/>
        <w:rPr>
          <w:lang w:eastAsia="zh-CN"/>
        </w:rPr>
      </w:pPr>
    </w:p>
    <w:p w14:paraId="7ABDB805" w14:textId="77777777" w:rsidR="00012BB0" w:rsidRPr="00A95AD8" w:rsidRDefault="00012BB0" w:rsidP="00012BB0">
      <w:pPr>
        <w:pStyle w:val="BodyText"/>
        <w:widowControl w:val="0"/>
        <w:adjustRightInd w:val="0"/>
        <w:snapToGrid w:val="0"/>
        <w:ind w:firstLineChars="200" w:firstLine="400"/>
        <w:rPr>
          <w:lang w:eastAsia="zh-CN"/>
        </w:rPr>
      </w:pPr>
    </w:p>
    <w:p w14:paraId="5B4996E5" w14:textId="77777777" w:rsidR="00012BB0" w:rsidRPr="00A95AD8" w:rsidRDefault="00012BB0" w:rsidP="0085436F">
      <w:pPr>
        <w:pStyle w:val="BodyText"/>
        <w:widowControl w:val="0"/>
        <w:adjustRightInd w:val="0"/>
        <w:snapToGrid w:val="0"/>
        <w:ind w:firstLineChars="105"/>
        <w:rPr>
          <w:lang w:eastAsia="zh-CN"/>
        </w:rPr>
        <w:sectPr w:rsidR="00012BB0" w:rsidRPr="00A95AD8" w:rsidSect="006D72C1">
          <w:headerReference w:type="default" r:id="rId8"/>
          <w:footerReference w:type="default" r:id="rId9"/>
          <w:type w:val="continuous"/>
          <w:pgSz w:w="11909" w:h="16834" w:code="9"/>
          <w:pgMar w:top="1701" w:right="1134" w:bottom="1134" w:left="1134" w:header="720" w:footer="720" w:gutter="0"/>
          <w:cols w:space="340"/>
          <w:docGrid w:linePitch="360"/>
        </w:sectPr>
      </w:pPr>
    </w:p>
    <w:p w14:paraId="1C65C6BD" w14:textId="65006850" w:rsidR="00293994" w:rsidRPr="00A95AD8" w:rsidRDefault="00825B01" w:rsidP="00D60127">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lastRenderedPageBreak/>
        <w:t>2</w:t>
      </w:r>
      <w:r w:rsidRPr="00A95AD8">
        <w:rPr>
          <w:b/>
          <w:smallCaps w:val="0"/>
          <w:noProof w:val="0"/>
          <w:sz w:val="22"/>
          <w:szCs w:val="22"/>
          <w:lang w:eastAsia="zh-CN"/>
        </w:rPr>
        <w:t xml:space="preserve">.  </w:t>
      </w:r>
      <w:r w:rsidR="00A7322E" w:rsidRPr="00A95AD8">
        <w:rPr>
          <w:b/>
          <w:smallCaps w:val="0"/>
          <w:noProof w:val="0"/>
          <w:sz w:val="22"/>
          <w:szCs w:val="22"/>
          <w:lang w:eastAsia="zh-CN"/>
        </w:rPr>
        <w:t xml:space="preserve">Literature Review </w:t>
      </w:r>
    </w:p>
    <w:p w14:paraId="70B0C4BD" w14:textId="6D319176" w:rsidR="0085436F" w:rsidRPr="00A95AD8" w:rsidRDefault="00825B01" w:rsidP="0085436F">
      <w:pPr>
        <w:pStyle w:val="BodyText"/>
        <w:widowControl w:val="0"/>
        <w:adjustRightInd w:val="0"/>
        <w:snapToGrid w:val="0"/>
        <w:ind w:firstLineChars="200" w:firstLine="400"/>
      </w:pPr>
      <w:r w:rsidRPr="00A95AD8">
        <w:t xml:space="preserve">Classification approaches </w:t>
      </w:r>
      <w:r w:rsidR="008619DA" w:rsidRPr="00A95AD8">
        <w:t>favo</w:t>
      </w:r>
      <w:r w:rsidRPr="00A95AD8">
        <w:t>r researcher</w:t>
      </w:r>
      <w:r w:rsidR="008619DA" w:rsidRPr="00A95AD8">
        <w:t xml:space="preserve">s dealing with real-time data. </w:t>
      </w:r>
      <w:r w:rsidR="008619DA" w:rsidRPr="00A95AD8">
        <w:rPr>
          <w:lang w:val="en-US"/>
        </w:rPr>
        <w:t>Researchers</w:t>
      </w:r>
      <w:r w:rsidR="008619DA" w:rsidRPr="00A95AD8">
        <w:t xml:space="preserve"> </w:t>
      </w:r>
      <w:r w:rsidRPr="00A95AD8">
        <w:t xml:space="preserve">did great adventurous research at that time when technical tools were not much available. Some researchers </w:t>
      </w:r>
      <w:r w:rsidR="008619DA" w:rsidRPr="00A95AD8">
        <w:rPr>
          <w:lang w:val="en-US"/>
        </w:rPr>
        <w:t>were</w:t>
      </w:r>
      <w:r w:rsidRPr="00A95AD8">
        <w:t xml:space="preserve"> successful with machine learn</w:t>
      </w:r>
      <w:r w:rsidR="008619DA" w:rsidRPr="00A95AD8">
        <w:t xml:space="preserve">ing classifiers </w:t>
      </w:r>
      <w:r w:rsidR="008619DA" w:rsidRPr="00A95AD8">
        <w:rPr>
          <w:lang w:val="en-US"/>
        </w:rPr>
        <w:t>while</w:t>
      </w:r>
      <w:r w:rsidR="008619DA" w:rsidRPr="00A95AD8">
        <w:t xml:space="preserve"> some of them</w:t>
      </w:r>
      <w:r w:rsidRPr="00A95AD8">
        <w:t xml:space="preserve"> got privileges from RNN. Through inspiration</w:t>
      </w:r>
      <w:r w:rsidR="008619DA" w:rsidRPr="00A95AD8">
        <w:rPr>
          <w:lang w:val="en-US"/>
        </w:rPr>
        <w:t>,</w:t>
      </w:r>
      <w:r w:rsidRPr="00A95AD8">
        <w:t xml:space="preserve"> this section consider</w:t>
      </w:r>
      <w:r w:rsidR="008619DA" w:rsidRPr="00A95AD8">
        <w:rPr>
          <w:lang w:val="en-US"/>
        </w:rPr>
        <w:t>s</w:t>
      </w:r>
      <w:r w:rsidRPr="00A95AD8">
        <w:t xml:space="preserve"> relevant work which has successful accuracy on classifiers that we have used. </w:t>
      </w:r>
    </w:p>
    <w:p w14:paraId="48788B6F" w14:textId="77777777" w:rsidR="0085436F" w:rsidRPr="00A95AD8" w:rsidRDefault="0085436F" w:rsidP="0085436F">
      <w:pPr>
        <w:pStyle w:val="BodyText"/>
        <w:widowControl w:val="0"/>
        <w:adjustRightInd w:val="0"/>
        <w:snapToGrid w:val="0"/>
        <w:ind w:firstLineChars="200" w:firstLine="400"/>
      </w:pPr>
    </w:p>
    <w:p w14:paraId="5389F611" w14:textId="3FF06BB6" w:rsidR="0085436F" w:rsidRPr="00A95AD8" w:rsidRDefault="00825B01" w:rsidP="0085436F">
      <w:pPr>
        <w:pStyle w:val="BodyText"/>
        <w:widowControl w:val="0"/>
        <w:adjustRightInd w:val="0"/>
        <w:snapToGrid w:val="0"/>
        <w:ind w:firstLineChars="200" w:firstLine="400"/>
      </w:pPr>
      <w:r w:rsidRPr="00A95AD8">
        <w:t>Yang li proposed an SVMCNN approach to classifying short text</w:t>
      </w:r>
      <w:r w:rsidR="000C1866" w:rsidRPr="00A95AD8">
        <w:rPr>
          <w:lang w:val="en-US"/>
        </w:rPr>
        <w:t xml:space="preserve"> [4</w:t>
      </w:r>
      <w:r w:rsidR="002522A0" w:rsidRPr="00A95AD8">
        <w:rPr>
          <w:lang w:val="en-US"/>
        </w:rPr>
        <w:t>]</w:t>
      </w:r>
      <w:r w:rsidRPr="00A95AD8">
        <w:t xml:space="preserve">. </w:t>
      </w:r>
      <w:r w:rsidR="00AD3392" w:rsidRPr="00A95AD8">
        <w:rPr>
          <w:lang w:val="en-US"/>
        </w:rPr>
        <w:t>They</w:t>
      </w:r>
      <w:r w:rsidRPr="00A95AD8">
        <w:t xml:space="preserve"> applied some machine learning classifiers CNN, SVM, NB, RNN, LSTM. Finally, </w:t>
      </w:r>
      <w:r w:rsidR="000C1866" w:rsidRPr="00A95AD8">
        <w:rPr>
          <w:lang w:val="en-US"/>
        </w:rPr>
        <w:t>t</w:t>
      </w:r>
      <w:r w:rsidR="000C1866" w:rsidRPr="00A95AD8">
        <w:t>he</w:t>
      </w:r>
      <w:r w:rsidR="000C1866" w:rsidRPr="00A95AD8">
        <w:rPr>
          <w:lang w:val="en-US"/>
        </w:rPr>
        <w:t>y</w:t>
      </w:r>
      <w:r w:rsidRPr="00A95AD8">
        <w:t xml:space="preserve"> got better results with SVM with CNN (SVMCNN) classifier. </w:t>
      </w:r>
      <w:r w:rsidR="00AD3392" w:rsidRPr="00A95AD8">
        <w:rPr>
          <w:lang w:val="en-US"/>
        </w:rPr>
        <w:t>They</w:t>
      </w:r>
      <w:r w:rsidR="008619DA" w:rsidRPr="00A95AD8">
        <w:rPr>
          <w:lang w:val="en-US"/>
        </w:rPr>
        <w:t xml:space="preserve"> </w:t>
      </w:r>
      <w:r w:rsidRPr="00A95AD8">
        <w:t xml:space="preserve">got </w:t>
      </w:r>
      <w:r w:rsidR="008619DA" w:rsidRPr="00A95AD8">
        <w:rPr>
          <w:lang w:val="en-US"/>
        </w:rPr>
        <w:t xml:space="preserve">results of </w:t>
      </w:r>
      <w:r w:rsidR="008619DA" w:rsidRPr="00A95AD8">
        <w:t>about 90</w:t>
      </w:r>
      <w:r w:rsidRPr="00A95AD8">
        <w:t>% accuracy with the SVMCNN approach</w:t>
      </w:r>
    </w:p>
    <w:p w14:paraId="6EB1D4B9" w14:textId="77777777" w:rsidR="0085436F" w:rsidRPr="00A95AD8" w:rsidRDefault="0085436F" w:rsidP="0085436F">
      <w:pPr>
        <w:pStyle w:val="BodyText"/>
        <w:widowControl w:val="0"/>
        <w:adjustRightInd w:val="0"/>
        <w:snapToGrid w:val="0"/>
        <w:ind w:firstLineChars="200" w:firstLine="400"/>
      </w:pPr>
    </w:p>
    <w:p w14:paraId="30EF0546" w14:textId="2434C568" w:rsidR="00AD3392" w:rsidRPr="00A95AD8" w:rsidRDefault="00825B01" w:rsidP="0085436F">
      <w:pPr>
        <w:pStyle w:val="BodyText"/>
        <w:widowControl w:val="0"/>
        <w:adjustRightInd w:val="0"/>
        <w:snapToGrid w:val="0"/>
        <w:ind w:firstLineChars="200" w:firstLine="400"/>
      </w:pPr>
      <w:r w:rsidRPr="00A95AD8">
        <w:t xml:space="preserve">Word </w:t>
      </w:r>
      <w:r w:rsidR="008619DA" w:rsidRPr="00A95AD8">
        <w:rPr>
          <w:lang w:val="en-US"/>
        </w:rPr>
        <w:t xml:space="preserve">embedding </w:t>
      </w:r>
      <w:r w:rsidRPr="00A95AD8">
        <w:t xml:space="preserve">has to prepare the </w:t>
      </w:r>
      <w:r w:rsidR="008619DA" w:rsidRPr="00A95AD8">
        <w:t>analyzing</w:t>
      </w:r>
      <w:r w:rsidRPr="00A95AD8">
        <w:t xml:space="preserve"> data, Roger Alan Stein claimed word </w:t>
      </w:r>
      <w:r w:rsidR="008619DA" w:rsidRPr="00A95AD8">
        <w:t>embedding</w:t>
      </w:r>
      <w:r w:rsidRPr="00A95AD8">
        <w:t xml:space="preserve"> specialty reduces the systems worst performance</w:t>
      </w:r>
      <w:r w:rsidR="000C1866" w:rsidRPr="00A95AD8">
        <w:rPr>
          <w:lang w:val="en-US"/>
        </w:rPr>
        <w:t xml:space="preserve"> [5</w:t>
      </w:r>
      <w:r w:rsidR="002522A0" w:rsidRPr="00A95AD8">
        <w:rPr>
          <w:lang w:val="en-US"/>
        </w:rPr>
        <w:t>]</w:t>
      </w:r>
      <w:r w:rsidR="002522A0" w:rsidRPr="00A95AD8">
        <w:t xml:space="preserve">. Amin Omidvar </w:t>
      </w:r>
      <w:r w:rsidRPr="00A95AD8">
        <w:t>through their work they had used clickbait online data from the media then processed with a machine learning classifier and Neural network</w:t>
      </w:r>
      <w:r w:rsidR="000C1866" w:rsidRPr="00A95AD8">
        <w:rPr>
          <w:lang w:val="en-US"/>
        </w:rPr>
        <w:t xml:space="preserve"> [6</w:t>
      </w:r>
      <w:r w:rsidR="002522A0" w:rsidRPr="00A95AD8">
        <w:rPr>
          <w:lang w:val="en-US"/>
        </w:rPr>
        <w:t>]</w:t>
      </w:r>
      <w:r w:rsidRPr="00A95AD8">
        <w:t xml:space="preserve">. </w:t>
      </w:r>
    </w:p>
    <w:p w14:paraId="071F8D82" w14:textId="77777777" w:rsidR="00AD3392" w:rsidRPr="00A95AD8" w:rsidRDefault="00AD3392" w:rsidP="0085436F">
      <w:pPr>
        <w:pStyle w:val="BodyText"/>
        <w:widowControl w:val="0"/>
        <w:adjustRightInd w:val="0"/>
        <w:snapToGrid w:val="0"/>
        <w:ind w:firstLineChars="200" w:firstLine="400"/>
      </w:pPr>
    </w:p>
    <w:p w14:paraId="373AA249" w14:textId="4408B4F4" w:rsidR="0085436F" w:rsidRPr="00A95AD8" w:rsidRDefault="00825B01" w:rsidP="0085436F">
      <w:pPr>
        <w:pStyle w:val="BodyText"/>
        <w:widowControl w:val="0"/>
        <w:adjustRightInd w:val="0"/>
        <w:snapToGrid w:val="0"/>
        <w:ind w:firstLineChars="200" w:firstLine="400"/>
      </w:pPr>
      <w:r w:rsidRPr="00A95AD8">
        <w:t xml:space="preserve"> Jingjing cai had </w:t>
      </w:r>
      <w:r w:rsidR="00AD3392" w:rsidRPr="00A95AD8">
        <w:t xml:space="preserve">also </w:t>
      </w:r>
      <w:r w:rsidRPr="00A95AD8">
        <w:t>claimed CNN mostly spreading the area of classifying the vast amount of data</w:t>
      </w:r>
      <w:r w:rsidR="000C1866" w:rsidRPr="00A95AD8">
        <w:rPr>
          <w:lang w:val="en-US"/>
        </w:rPr>
        <w:t xml:space="preserve"> [7</w:t>
      </w:r>
      <w:r w:rsidR="005F7E2E" w:rsidRPr="00A95AD8">
        <w:rPr>
          <w:lang w:val="en-US"/>
        </w:rPr>
        <w:t>]</w:t>
      </w:r>
      <w:r w:rsidRPr="00A95AD8">
        <w:t xml:space="preserve">. </w:t>
      </w:r>
      <w:r w:rsidR="00AD3392" w:rsidRPr="00A95AD8">
        <w:rPr>
          <w:lang w:val="en-US"/>
        </w:rPr>
        <w:t>They</w:t>
      </w:r>
      <w:r w:rsidRPr="00A95AD8">
        <w:t xml:space="preserve"> had clearly described news text classification, emotion analysis, etc. In the whole paper, </w:t>
      </w:r>
      <w:r w:rsidR="00AD3392" w:rsidRPr="00A95AD8">
        <w:rPr>
          <w:lang w:val="en-US"/>
        </w:rPr>
        <w:t>t</w:t>
      </w:r>
      <w:r w:rsidR="00AD3392" w:rsidRPr="00A95AD8">
        <w:t xml:space="preserve">hey </w:t>
      </w:r>
      <w:r w:rsidR="00AD3392" w:rsidRPr="00A95AD8">
        <w:rPr>
          <w:lang w:val="en-US"/>
        </w:rPr>
        <w:t xml:space="preserve">had </w:t>
      </w:r>
      <w:r w:rsidRPr="00A95AD8">
        <w:t>classified Neural Network and present procedure from preprocessing to model classify and outcome.</w:t>
      </w:r>
    </w:p>
    <w:p w14:paraId="5F70A5B5" w14:textId="77777777" w:rsidR="0085436F" w:rsidRPr="00A95AD8" w:rsidRDefault="0085436F" w:rsidP="0085436F">
      <w:pPr>
        <w:pStyle w:val="BodyText"/>
        <w:widowControl w:val="0"/>
        <w:adjustRightInd w:val="0"/>
        <w:snapToGrid w:val="0"/>
        <w:ind w:firstLineChars="200" w:firstLine="400"/>
      </w:pPr>
    </w:p>
    <w:p w14:paraId="4C8B2120" w14:textId="77777777" w:rsidR="00331C24" w:rsidRPr="00A95AD8" w:rsidRDefault="00825B01" w:rsidP="0085436F">
      <w:pPr>
        <w:pStyle w:val="BodyText"/>
        <w:widowControl w:val="0"/>
        <w:adjustRightInd w:val="0"/>
        <w:snapToGrid w:val="0"/>
        <w:ind w:firstLineChars="200" w:firstLine="400"/>
      </w:pPr>
      <w:r w:rsidRPr="00A95AD8">
        <w:t xml:space="preserve">Tej Bahadur Shahi another respective researcher who </w:t>
      </w:r>
      <w:r w:rsidR="009835F1" w:rsidRPr="00A95AD8">
        <w:t xml:space="preserve">did a prediction for self-acting </w:t>
      </w:r>
      <w:r w:rsidR="009835F1" w:rsidRPr="00A95AD8">
        <w:rPr>
          <w:lang w:val="en-US"/>
        </w:rPr>
        <w:t>Nepalese</w:t>
      </w:r>
      <w:r w:rsidRPr="00A95AD8">
        <w:t xml:space="preserve"> news multi-classification</w:t>
      </w:r>
      <w:r w:rsidR="000C1866" w:rsidRPr="00A95AD8">
        <w:rPr>
          <w:lang w:val="en-US"/>
        </w:rPr>
        <w:t xml:space="preserve"> [8</w:t>
      </w:r>
      <w:r w:rsidR="005F7E2E" w:rsidRPr="00A95AD8">
        <w:rPr>
          <w:lang w:val="en-US"/>
        </w:rPr>
        <w:t>]</w:t>
      </w:r>
      <w:r w:rsidRPr="00A95AD8">
        <w:t>. As well as he finished her research to choose machine learning classifiers and neural networks. Machine learning classifiers such as SVM, Naive Bayes are used with multi-layer connectivity. But there is a little bit of an uncomfortable situation with the neural network. During the process</w:t>
      </w:r>
      <w:r w:rsidR="009835F1" w:rsidRPr="00A95AD8">
        <w:rPr>
          <w:lang w:val="en-US"/>
        </w:rPr>
        <w:t>, Nepali</w:t>
      </w:r>
      <w:r w:rsidRPr="00A95AD8">
        <w:t xml:space="preserve"> news text clas</w:t>
      </w:r>
      <w:r w:rsidR="009835F1" w:rsidRPr="00A95AD8">
        <w:t>sification was successful 74.65</w:t>
      </w:r>
      <w:r w:rsidRPr="00A95AD8">
        <w:t>% on behalf of SVM including RBF. But the neural network is the</w:t>
      </w:r>
      <w:r w:rsidR="009835F1" w:rsidRPr="00A95AD8">
        <w:t xml:space="preserve"> second one on the list with 73</w:t>
      </w:r>
      <w:r w:rsidRPr="00A95AD8">
        <w:t>% accuracy. Nepali news text classification data volume is a total of 4964 with 20 several types of news. All Deep learning models like neural networks are hungry for the large numerical value of data.</w:t>
      </w:r>
    </w:p>
    <w:p w14:paraId="7C97384F" w14:textId="77777777" w:rsidR="00331C24" w:rsidRPr="00A95AD8" w:rsidRDefault="00331C24" w:rsidP="0085436F">
      <w:pPr>
        <w:pStyle w:val="BodyText"/>
        <w:widowControl w:val="0"/>
        <w:adjustRightInd w:val="0"/>
        <w:snapToGrid w:val="0"/>
        <w:ind w:firstLineChars="200" w:firstLine="400"/>
      </w:pPr>
    </w:p>
    <w:p w14:paraId="127B2628" w14:textId="0B5AD9DD" w:rsidR="00331C24" w:rsidRPr="00A95AD8" w:rsidRDefault="00331C24" w:rsidP="0085436F">
      <w:pPr>
        <w:pStyle w:val="BodyText"/>
        <w:widowControl w:val="0"/>
        <w:adjustRightInd w:val="0"/>
        <w:snapToGrid w:val="0"/>
        <w:ind w:firstLineChars="200" w:firstLine="400"/>
        <w:rPr>
          <w:lang w:val="en-US"/>
        </w:rPr>
      </w:pPr>
      <w:proofErr w:type="spellStart"/>
      <w:r w:rsidRPr="00A95AD8">
        <w:rPr>
          <w:lang w:val="en-US"/>
        </w:rPr>
        <w:t>Pranshengit</w:t>
      </w:r>
      <w:proofErr w:type="spellEnd"/>
      <w:r w:rsidRPr="00A95AD8">
        <w:rPr>
          <w:lang w:val="en-US"/>
        </w:rPr>
        <w:t xml:space="preserve"> Dhar, Md. Zainal Abedin worked on </w:t>
      </w:r>
      <w:proofErr w:type="spellStart"/>
      <w:r w:rsidRPr="00A95AD8">
        <w:rPr>
          <w:lang w:val="en-US"/>
        </w:rPr>
        <w:t>bangla</w:t>
      </w:r>
      <w:proofErr w:type="spellEnd"/>
      <w:r w:rsidRPr="00A95AD8">
        <w:rPr>
          <w:lang w:val="en-US"/>
        </w:rPr>
        <w:t xml:space="preserve"> news headline categorization using optimized machine learning principle [9].</w:t>
      </w:r>
      <w:r w:rsidR="000F7778" w:rsidRPr="00A95AD8">
        <w:rPr>
          <w:lang w:val="en-US"/>
        </w:rPr>
        <w:t xml:space="preserve"> They applied some machine learning classifiers like SVM, Naïve </w:t>
      </w:r>
      <w:r w:rsidR="00956281" w:rsidRPr="00A95AD8">
        <w:rPr>
          <w:lang w:val="en-US"/>
        </w:rPr>
        <w:t xml:space="preserve">bayes, </w:t>
      </w:r>
      <w:proofErr w:type="spellStart"/>
      <w:r w:rsidR="00956281" w:rsidRPr="00A95AD8">
        <w:rPr>
          <w:lang w:val="en-US"/>
        </w:rPr>
        <w:t>Adabost</w:t>
      </w:r>
      <w:proofErr w:type="spellEnd"/>
      <w:r w:rsidR="00956281" w:rsidRPr="00A95AD8">
        <w:rPr>
          <w:lang w:val="en-US"/>
        </w:rPr>
        <w:t>. They got about 81% accuracy.</w:t>
      </w:r>
    </w:p>
    <w:p w14:paraId="29AC4C0B" w14:textId="77777777" w:rsidR="00815C24" w:rsidRPr="00A95AD8" w:rsidRDefault="00815C24" w:rsidP="00815C24">
      <w:pPr>
        <w:pStyle w:val="BodyText"/>
        <w:widowControl w:val="0"/>
        <w:adjustRightInd w:val="0"/>
        <w:snapToGrid w:val="0"/>
        <w:ind w:firstLineChars="200" w:firstLine="400"/>
        <w:rPr>
          <w:lang w:val="en-US"/>
        </w:rPr>
      </w:pPr>
    </w:p>
    <w:p w14:paraId="1C34F725" w14:textId="031A64B7" w:rsidR="0085436F" w:rsidRDefault="00815C24" w:rsidP="00C10712">
      <w:pPr>
        <w:pStyle w:val="BodyText"/>
        <w:widowControl w:val="0"/>
        <w:adjustRightInd w:val="0"/>
        <w:snapToGrid w:val="0"/>
        <w:ind w:firstLineChars="200" w:firstLine="400"/>
      </w:pPr>
      <w:r w:rsidRPr="00A95AD8">
        <w:t xml:space="preserve">Sheikh </w:t>
      </w:r>
      <w:proofErr w:type="spellStart"/>
      <w:r w:rsidRPr="00A95AD8">
        <w:t>Abujar</w:t>
      </w:r>
      <w:proofErr w:type="spellEnd"/>
      <w:r w:rsidRPr="00A95AD8">
        <w:t xml:space="preserve"> proposed a neural network</w:t>
      </w:r>
      <w:r w:rsidRPr="00A95AD8">
        <w:rPr>
          <w:lang w:val="en-US"/>
        </w:rPr>
        <w:t>-based Bangla</w:t>
      </w:r>
      <w:r w:rsidRPr="00A95AD8">
        <w:t xml:space="preserve"> news multi</w:t>
      </w:r>
      <w:r w:rsidRPr="00A95AD8">
        <w:rPr>
          <w:lang w:val="en-US"/>
        </w:rPr>
        <w:t>-</w:t>
      </w:r>
      <w:r w:rsidRPr="00A95AD8">
        <w:t>classification system with comparative performance</w:t>
      </w:r>
      <w:r w:rsidRPr="00A95AD8">
        <w:rPr>
          <w:lang w:val="en-US"/>
        </w:rPr>
        <w:t xml:space="preserve"> [10]</w:t>
      </w:r>
      <w:r w:rsidRPr="00A95AD8">
        <w:t>. They prepare about 86 thousand news headlines. They applied some machine learning classifiers like SVM, Logistic Regression, NB, Random Forest, Neural Network. They got about 90% accuracy with Neural Network approaches.</w:t>
      </w:r>
    </w:p>
    <w:p w14:paraId="2696748F" w14:textId="77777777" w:rsidR="00C10712" w:rsidRPr="00A95AD8" w:rsidRDefault="00C10712" w:rsidP="00C10712">
      <w:pPr>
        <w:pStyle w:val="BodyText"/>
        <w:widowControl w:val="0"/>
        <w:adjustRightInd w:val="0"/>
        <w:snapToGrid w:val="0"/>
        <w:ind w:firstLineChars="200" w:firstLine="400"/>
      </w:pPr>
    </w:p>
    <w:p w14:paraId="34592D9C" w14:textId="4A376A0A" w:rsidR="00815C24" w:rsidRPr="00A95AD8" w:rsidRDefault="00912888" w:rsidP="00815C24">
      <w:pPr>
        <w:pStyle w:val="BodyText"/>
        <w:widowControl w:val="0"/>
        <w:adjustRightInd w:val="0"/>
        <w:snapToGrid w:val="0"/>
        <w:ind w:firstLineChars="200" w:firstLine="400"/>
        <w:rPr>
          <w:lang w:val="en-US"/>
        </w:rPr>
      </w:pPr>
      <w:proofErr w:type="spellStart"/>
      <w:r w:rsidRPr="00A95AD8">
        <w:rPr>
          <w:lang w:val="en-US"/>
        </w:rPr>
        <w:t>Mayy</w:t>
      </w:r>
      <w:proofErr w:type="spellEnd"/>
      <w:r w:rsidRPr="00A95AD8">
        <w:rPr>
          <w:lang w:val="en-US"/>
        </w:rPr>
        <w:t xml:space="preserve"> M. Al-</w:t>
      </w:r>
      <w:proofErr w:type="spellStart"/>
      <w:r w:rsidRPr="00A95AD8">
        <w:rPr>
          <w:lang w:val="en-US"/>
        </w:rPr>
        <w:t>Tahrawi</w:t>
      </w:r>
      <w:proofErr w:type="spellEnd"/>
      <w:r w:rsidRPr="00A95AD8">
        <w:rPr>
          <w:lang w:val="en-US"/>
        </w:rPr>
        <w:t xml:space="preserve"> worked on Arabic Text Categorization [1</w:t>
      </w:r>
      <w:r w:rsidR="00815C24" w:rsidRPr="00A95AD8">
        <w:rPr>
          <w:lang w:val="en-US"/>
        </w:rPr>
        <w:t>1</w:t>
      </w:r>
      <w:r w:rsidRPr="00A95AD8">
        <w:rPr>
          <w:lang w:val="en-US"/>
        </w:rPr>
        <w:t>]. They used logistic regression for this research. They applied NB, SVM, KNN algorithms.</w:t>
      </w:r>
      <w:r w:rsidRPr="00A95AD8">
        <w:t xml:space="preserve"> </w:t>
      </w:r>
      <w:r w:rsidRPr="00A95AD8">
        <w:rPr>
          <w:lang w:val="en-US"/>
        </w:rPr>
        <w:t>They got precision of 96.49, recall of 91.67 and F1-measure of 94.0171.</w:t>
      </w:r>
    </w:p>
    <w:p w14:paraId="7BFDBA29" w14:textId="77777777" w:rsidR="00815C24" w:rsidRPr="00A95AD8" w:rsidRDefault="00815C24" w:rsidP="00815C24">
      <w:pPr>
        <w:pStyle w:val="BodyText"/>
        <w:widowControl w:val="0"/>
        <w:adjustRightInd w:val="0"/>
        <w:snapToGrid w:val="0"/>
        <w:ind w:firstLineChars="200" w:firstLine="400"/>
        <w:rPr>
          <w:lang w:val="en-US"/>
        </w:rPr>
      </w:pPr>
    </w:p>
    <w:p w14:paraId="35920199" w14:textId="52FB8ACB" w:rsidR="000C1866" w:rsidRPr="00A95AD8" w:rsidRDefault="00815C24" w:rsidP="000C1866">
      <w:pPr>
        <w:pStyle w:val="BodyText"/>
        <w:widowControl w:val="0"/>
        <w:adjustRightInd w:val="0"/>
        <w:snapToGrid w:val="0"/>
        <w:ind w:firstLineChars="200" w:firstLine="400"/>
        <w:rPr>
          <w:lang w:val="en-US"/>
        </w:rPr>
      </w:pPr>
      <w:proofErr w:type="spellStart"/>
      <w:r w:rsidRPr="00A95AD8">
        <w:rPr>
          <w:lang w:val="en-US"/>
        </w:rPr>
        <w:t>Tehseen</w:t>
      </w:r>
      <w:proofErr w:type="spellEnd"/>
      <w:r w:rsidRPr="00A95AD8">
        <w:rPr>
          <w:lang w:val="en-US"/>
        </w:rPr>
        <w:t xml:space="preserve"> Zia worked on Urdu Text Categorization [12].</w:t>
      </w:r>
      <w:r w:rsidR="00AF37A6" w:rsidRPr="00A95AD8">
        <w:rPr>
          <w:lang w:val="en-US"/>
        </w:rPr>
        <w:t xml:space="preserve"> They used </w:t>
      </w:r>
      <w:r w:rsidR="001E5E1A" w:rsidRPr="00A95AD8">
        <w:rPr>
          <w:lang w:val="en-US"/>
        </w:rPr>
        <w:t xml:space="preserve">five </w:t>
      </w:r>
      <w:r w:rsidR="00AF37A6" w:rsidRPr="00A95AD8">
        <w:rPr>
          <w:lang w:val="en-US"/>
        </w:rPr>
        <w:t>feature selection methods</w:t>
      </w:r>
      <w:r w:rsidR="001E5E1A" w:rsidRPr="00A95AD8">
        <w:rPr>
          <w:lang w:val="en-US"/>
        </w:rPr>
        <w:t xml:space="preserve"> </w:t>
      </w:r>
      <w:r w:rsidR="006D5FA7" w:rsidRPr="00A95AD8">
        <w:rPr>
          <w:lang w:val="en-US"/>
        </w:rPr>
        <w:t xml:space="preserve">(information gain, gain ratio, Chi statistics, symmetric uncertain and </w:t>
      </w:r>
      <w:proofErr w:type="spellStart"/>
      <w:r w:rsidR="006D5FA7" w:rsidRPr="00A95AD8">
        <w:rPr>
          <w:lang w:val="en-US"/>
        </w:rPr>
        <w:t>OneR</w:t>
      </w:r>
      <w:proofErr w:type="spellEnd"/>
      <w:r w:rsidR="006D5FA7" w:rsidRPr="00A95AD8">
        <w:rPr>
          <w:lang w:val="en-US"/>
        </w:rPr>
        <w:t xml:space="preserve">) </w:t>
      </w:r>
      <w:r w:rsidR="001E5E1A" w:rsidRPr="00A95AD8">
        <w:rPr>
          <w:lang w:val="en-US"/>
        </w:rPr>
        <w:t>and six</w:t>
      </w:r>
      <w:r w:rsidR="00AF37A6" w:rsidRPr="00A95AD8">
        <w:rPr>
          <w:lang w:val="en-US"/>
        </w:rPr>
        <w:t xml:space="preserve"> </w:t>
      </w:r>
      <w:r w:rsidR="001E5E1A" w:rsidRPr="00A95AD8">
        <w:rPr>
          <w:lang w:val="en-US"/>
        </w:rPr>
        <w:t xml:space="preserve">classifiers </w:t>
      </w:r>
      <w:r w:rsidR="006D5FA7" w:rsidRPr="00A95AD8">
        <w:rPr>
          <w:lang w:val="en-US"/>
        </w:rPr>
        <w:t>(naive Bayes, KNN, support vector machine with linear, polynomial and radial basis kernels and decision tree) f</w:t>
      </w:r>
      <w:r w:rsidR="00AF37A6" w:rsidRPr="00A95AD8">
        <w:rPr>
          <w:lang w:val="en-US"/>
        </w:rPr>
        <w:t>or this research.</w:t>
      </w:r>
      <w:r w:rsidR="00F657A2" w:rsidRPr="00A95AD8">
        <w:rPr>
          <w:lang w:val="en-US"/>
        </w:rPr>
        <w:t xml:space="preserve"> They got 96% f_measure by using Linear SVM</w:t>
      </w:r>
      <w:r w:rsidR="00F42CE1" w:rsidRPr="00A95AD8">
        <w:rPr>
          <w:lang w:val="en-US"/>
        </w:rPr>
        <w:t xml:space="preserve"> with information gain and Chi square as feature selection methods.</w:t>
      </w:r>
    </w:p>
    <w:p w14:paraId="1708699C" w14:textId="77777777" w:rsidR="00F42CE1" w:rsidRPr="00A95AD8" w:rsidRDefault="00F42CE1" w:rsidP="000C1866">
      <w:pPr>
        <w:pStyle w:val="BodyText"/>
        <w:widowControl w:val="0"/>
        <w:adjustRightInd w:val="0"/>
        <w:snapToGrid w:val="0"/>
        <w:ind w:firstLineChars="200" w:firstLine="400"/>
      </w:pPr>
    </w:p>
    <w:p w14:paraId="3D541C54" w14:textId="6F562142" w:rsidR="000C1866" w:rsidRPr="00A95AD8" w:rsidRDefault="00825B01" w:rsidP="000C1866">
      <w:pPr>
        <w:pStyle w:val="BodyText"/>
        <w:widowControl w:val="0"/>
        <w:adjustRightInd w:val="0"/>
        <w:snapToGrid w:val="0"/>
        <w:ind w:firstLineChars="200" w:firstLine="400"/>
        <w:rPr>
          <w:lang w:val="en-US"/>
        </w:rPr>
      </w:pPr>
      <w:r w:rsidRPr="00A95AD8">
        <w:rPr>
          <w:lang w:val="en-US"/>
        </w:rPr>
        <w:t>Bjorn Gamback worked on hate speech text classification [</w:t>
      </w:r>
      <w:r w:rsidR="00020A00" w:rsidRPr="00A95AD8">
        <w:rPr>
          <w:lang w:val="en-US"/>
        </w:rPr>
        <w:t>1</w:t>
      </w:r>
      <w:r w:rsidR="00815C24" w:rsidRPr="00A95AD8">
        <w:rPr>
          <w:lang w:val="en-US"/>
        </w:rPr>
        <w:t>3</w:t>
      </w:r>
      <w:r w:rsidRPr="00A95AD8">
        <w:rPr>
          <w:lang w:val="en-US"/>
        </w:rPr>
        <w:t xml:space="preserve">]. He admires a convolution neural network. Aimed with CNN they achieved 86.68%. </w:t>
      </w:r>
      <w:r w:rsidR="00653F11" w:rsidRPr="00A95AD8">
        <w:rPr>
          <w:lang w:val="en-US"/>
        </w:rPr>
        <w:t>They</w:t>
      </w:r>
      <w:r w:rsidRPr="00A95AD8">
        <w:rPr>
          <w:lang w:val="en-US"/>
        </w:rPr>
        <w:t xml:space="preserve"> apply another approach of word embedding which slightly pushes up this value by 7.3% accepted with softmax function, max pooling. Even then values are automatically increased.</w:t>
      </w:r>
    </w:p>
    <w:p w14:paraId="2E3D8652" w14:textId="77777777" w:rsidR="0085436F" w:rsidRPr="00A95AD8" w:rsidRDefault="0085436F" w:rsidP="0085436F">
      <w:pPr>
        <w:pStyle w:val="BodyText"/>
        <w:widowControl w:val="0"/>
        <w:adjustRightInd w:val="0"/>
        <w:snapToGrid w:val="0"/>
        <w:ind w:firstLineChars="200" w:firstLine="400"/>
      </w:pPr>
    </w:p>
    <w:p w14:paraId="4BFEA05B" w14:textId="77777777" w:rsidR="00A7322E" w:rsidRPr="00A95AD8" w:rsidRDefault="00A7322E" w:rsidP="00A7322E">
      <w:pPr>
        <w:pStyle w:val="BodyText"/>
        <w:widowControl w:val="0"/>
        <w:adjustRightInd w:val="0"/>
        <w:snapToGrid w:val="0"/>
        <w:ind w:firstLine="0"/>
      </w:pPr>
    </w:p>
    <w:p w14:paraId="71173B7B" w14:textId="398FE668" w:rsidR="00613ADF" w:rsidRPr="00A95AD8" w:rsidRDefault="00825B01" w:rsidP="00A7322E">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3</w:t>
      </w:r>
      <w:r w:rsidRPr="00A95AD8">
        <w:rPr>
          <w:b/>
          <w:smallCaps w:val="0"/>
          <w:noProof w:val="0"/>
          <w:sz w:val="22"/>
          <w:szCs w:val="22"/>
          <w:lang w:eastAsia="zh-CN"/>
        </w:rPr>
        <w:t>.  Methodology</w:t>
      </w:r>
    </w:p>
    <w:p w14:paraId="7697F801" w14:textId="77777777" w:rsidR="00C56916" w:rsidRPr="00A95AD8" w:rsidRDefault="00C56916" w:rsidP="00A11B72">
      <w:pPr>
        <w:pStyle w:val="Heading5"/>
        <w:widowControl w:val="0"/>
        <w:adjustRightInd w:val="0"/>
        <w:snapToGrid w:val="0"/>
        <w:spacing w:after="240"/>
        <w:jc w:val="both"/>
        <w:rPr>
          <w:smallCaps w:val="0"/>
          <w:noProof w:val="0"/>
          <w:lang w:eastAsia="zh-CN"/>
        </w:rPr>
      </w:pPr>
      <w:r w:rsidRPr="00A95AD8">
        <w:rPr>
          <w:smallCaps w:val="0"/>
          <w:noProof w:val="0"/>
          <w:lang w:eastAsia="zh-CN"/>
        </w:rPr>
        <w:t>Following procedure is given below:</w:t>
      </w:r>
    </w:p>
    <w:p w14:paraId="64566D17" w14:textId="4AE73A7C" w:rsidR="00A7322E" w:rsidRPr="00A95AD8" w:rsidRDefault="00C56916" w:rsidP="008A439A">
      <w:pPr>
        <w:pStyle w:val="Heading5"/>
        <w:widowControl w:val="0"/>
        <w:adjustRightInd w:val="0"/>
        <w:snapToGrid w:val="0"/>
        <w:spacing w:after="240"/>
        <w:jc w:val="both"/>
        <w:rPr>
          <w:smallCaps w:val="0"/>
          <w:noProof w:val="0"/>
          <w:lang w:eastAsia="zh-CN"/>
        </w:rPr>
      </w:pPr>
      <w:r w:rsidRPr="00A95AD8">
        <w:rPr>
          <w:smallCaps w:val="0"/>
          <w:noProof w:val="0"/>
          <w:lang w:eastAsia="zh-CN"/>
        </w:rPr>
        <w:t>We collect data from various Bangla newspapers.</w:t>
      </w:r>
      <w:r w:rsidR="00C66BDF" w:rsidRPr="00A95AD8">
        <w:rPr>
          <w:smallCaps w:val="0"/>
          <w:noProof w:val="0"/>
          <w:lang w:eastAsia="zh-CN"/>
        </w:rPr>
        <w:t xml:space="preserve"> We used </w:t>
      </w:r>
      <w:r w:rsidR="00135272" w:rsidRPr="00A95AD8">
        <w:rPr>
          <w:smallCaps w:val="0"/>
          <w:noProof w:val="0"/>
          <w:lang w:eastAsia="zh-CN"/>
        </w:rPr>
        <w:t>BeautifulSoup</w:t>
      </w:r>
      <w:r w:rsidR="00C66BDF" w:rsidRPr="00A95AD8">
        <w:rPr>
          <w:smallCaps w:val="0"/>
          <w:noProof w:val="0"/>
          <w:lang w:eastAsia="zh-CN"/>
        </w:rPr>
        <w:t xml:space="preserve"> python package for scrapping news from website. </w:t>
      </w:r>
      <w:r w:rsidR="00EC348E" w:rsidRPr="00A95AD8">
        <w:rPr>
          <w:smallCaps w:val="0"/>
          <w:noProof w:val="0"/>
          <w:lang w:eastAsia="zh-CN"/>
        </w:rPr>
        <w:t>After collecting data, we remove unnecessary symbols from the datasets and summarize the dataset. We find how many words, documents, unique words per class etc. in this section.</w:t>
      </w:r>
      <w:r w:rsidR="00202F1C" w:rsidRPr="00A95AD8">
        <w:rPr>
          <w:smallCaps w:val="0"/>
          <w:noProof w:val="0"/>
          <w:lang w:eastAsia="zh-CN"/>
        </w:rPr>
        <w:t xml:space="preserve"> Then we find length frequency distribution from the clean datasets.</w:t>
      </w:r>
      <w:r w:rsidR="00DB1D44" w:rsidRPr="00A95AD8">
        <w:rPr>
          <w:smallCaps w:val="0"/>
          <w:noProof w:val="0"/>
          <w:lang w:eastAsia="zh-CN"/>
        </w:rPr>
        <w:t xml:space="preserve"> Then prepare the datasets for the model.</w:t>
      </w:r>
      <w:r w:rsidR="00A11B72" w:rsidRPr="00A95AD8">
        <w:rPr>
          <w:smallCaps w:val="0"/>
          <w:noProof w:val="0"/>
          <w:lang w:eastAsia="zh-CN"/>
        </w:rPr>
        <w:t xml:space="preserve"> We used ninety percent data for training and ten percent data for testing.</w:t>
      </w:r>
      <w:r w:rsidR="006A1532" w:rsidRPr="00A95AD8">
        <w:rPr>
          <w:smallCaps w:val="0"/>
          <w:noProof w:val="0"/>
          <w:lang w:eastAsia="zh-CN"/>
        </w:rPr>
        <w:t xml:space="preserve"> Then labelling the data with encoded </w:t>
      </w:r>
      <w:r w:rsidR="008A439A" w:rsidRPr="00A95AD8">
        <w:rPr>
          <w:smallCaps w:val="0"/>
          <w:noProof w:val="0"/>
          <w:lang w:eastAsia="zh-CN"/>
        </w:rPr>
        <w:t>sequence.</w:t>
      </w:r>
      <w:r w:rsidR="00A331DA" w:rsidRPr="00A95AD8">
        <w:rPr>
          <w:smallCaps w:val="0"/>
          <w:noProof w:val="0"/>
          <w:lang w:eastAsia="zh-CN"/>
        </w:rPr>
        <w:t xml:space="preserve"> I trained the model with 10 epochs and batch_size 64.</w:t>
      </w:r>
      <w:r w:rsidR="008A439A" w:rsidRPr="00A95AD8">
        <w:rPr>
          <w:smallCaps w:val="0"/>
          <w:noProof w:val="0"/>
          <w:lang w:eastAsia="zh-CN"/>
        </w:rPr>
        <w:t xml:space="preserve"> Thus,</w:t>
      </w:r>
      <w:r w:rsidR="00A15FF4" w:rsidRPr="00A95AD8">
        <w:rPr>
          <w:smallCaps w:val="0"/>
          <w:noProof w:val="0"/>
          <w:lang w:eastAsia="zh-CN"/>
        </w:rPr>
        <w:t xml:space="preserve"> </w:t>
      </w:r>
      <w:r w:rsidR="00A15FF4" w:rsidRPr="00A95AD8">
        <w:rPr>
          <w:smallCaps w:val="0"/>
          <w:noProof w:val="0"/>
          <w:lang w:eastAsia="zh-CN"/>
        </w:rPr>
        <w:lastRenderedPageBreak/>
        <w:t xml:space="preserve">data are prepared for our </w:t>
      </w:r>
      <w:r w:rsidR="00B8563E" w:rsidRPr="00A95AD8">
        <w:rPr>
          <w:smallCaps w:val="0"/>
          <w:noProof w:val="0"/>
          <w:lang w:eastAsia="zh-CN"/>
        </w:rPr>
        <w:t>model. Two</w:t>
      </w:r>
      <w:r w:rsidR="00825B01" w:rsidRPr="00A95AD8">
        <w:rPr>
          <w:smallCaps w:val="0"/>
          <w:noProof w:val="0"/>
          <w:lang w:eastAsia="zh-CN"/>
        </w:rPr>
        <w:t xml:space="preserve"> deep learning algorithms are used to predict news headlines and compare the results</w:t>
      </w:r>
      <w:r w:rsidR="00435A20" w:rsidRPr="00A95AD8">
        <w:rPr>
          <w:smallCaps w:val="0"/>
          <w:noProof w:val="0"/>
          <w:lang w:eastAsia="zh-CN"/>
        </w:rPr>
        <w:t xml:space="preserve"> </w:t>
      </w:r>
      <w:r w:rsidR="00B611CA" w:rsidRPr="00A95AD8">
        <w:rPr>
          <w:smallCaps w:val="0"/>
          <w:noProof w:val="0"/>
          <w:lang w:eastAsia="zh-CN"/>
        </w:rPr>
        <w:t>i.e.,</w:t>
      </w:r>
      <w:r w:rsidR="00435A20" w:rsidRPr="00A95AD8">
        <w:rPr>
          <w:smallCaps w:val="0"/>
          <w:noProof w:val="0"/>
          <w:lang w:eastAsia="zh-CN"/>
        </w:rPr>
        <w:t xml:space="preserve"> </w:t>
      </w:r>
      <w:r w:rsidR="00825B01" w:rsidRPr="00A95AD8">
        <w:rPr>
          <w:smallCaps w:val="0"/>
          <w:noProof w:val="0"/>
          <w:lang w:eastAsia="zh-CN"/>
        </w:rPr>
        <w:t xml:space="preserve">Long short-term memory (LSTM) and Gated recurrent unit (GRU). </w:t>
      </w:r>
      <w:r w:rsidR="0024116D" w:rsidRPr="00A95AD8">
        <w:rPr>
          <w:smallCaps w:val="0"/>
          <w:noProof w:val="0"/>
          <w:lang w:eastAsia="zh-CN"/>
        </w:rPr>
        <w:t xml:space="preserve">We found accuracy, precision, recall, F1_score from these </w:t>
      </w:r>
      <w:r w:rsidR="00B8563E" w:rsidRPr="00A95AD8">
        <w:rPr>
          <w:smallCaps w:val="0"/>
          <w:noProof w:val="0"/>
          <w:lang w:eastAsia="zh-CN"/>
        </w:rPr>
        <w:t>models. After</w:t>
      </w:r>
      <w:r w:rsidR="00825B01" w:rsidRPr="00A95AD8">
        <w:rPr>
          <w:smallCaps w:val="0"/>
          <w:noProof w:val="0"/>
          <w:lang w:eastAsia="zh-CN"/>
        </w:rPr>
        <w:t xml:space="preserve"> this</w:t>
      </w:r>
      <w:r w:rsidR="00435A20" w:rsidRPr="00A95AD8">
        <w:rPr>
          <w:smallCaps w:val="0"/>
          <w:noProof w:val="0"/>
          <w:lang w:eastAsia="zh-CN"/>
        </w:rPr>
        <w:t>, the</w:t>
      </w:r>
      <w:r w:rsidR="00825B01" w:rsidRPr="00A95AD8">
        <w:rPr>
          <w:smallCaps w:val="0"/>
          <w:noProof w:val="0"/>
          <w:lang w:eastAsia="zh-CN"/>
        </w:rPr>
        <w:t xml:space="preserve"> result will be compared.</w:t>
      </w:r>
    </w:p>
    <w:p w14:paraId="5F92841A" w14:textId="538CBEBA" w:rsidR="005F7E2E" w:rsidRPr="00A95AD8" w:rsidRDefault="00825B01" w:rsidP="005F7E2E">
      <w:pPr>
        <w:pStyle w:val="Heading2"/>
        <w:rPr>
          <w:lang w:eastAsia="zh-CN"/>
        </w:rPr>
      </w:pPr>
      <w:r w:rsidRPr="00A95AD8">
        <w:rPr>
          <w:lang w:eastAsia="zh-CN"/>
        </w:rPr>
        <w:t>3</w:t>
      </w:r>
      <w:r w:rsidR="00A7322E" w:rsidRPr="00A95AD8">
        <w:rPr>
          <w:lang w:eastAsia="zh-CN"/>
        </w:rPr>
        <w:t>.1 LSTM</w:t>
      </w:r>
    </w:p>
    <w:p w14:paraId="3F9C6049" w14:textId="2D304691" w:rsidR="00A7322E" w:rsidRPr="00A95AD8" w:rsidRDefault="00825B01" w:rsidP="005F7E2E">
      <w:pPr>
        <w:jc w:val="both"/>
        <w:rPr>
          <w:i/>
          <w:lang w:eastAsia="zh-CN"/>
        </w:rPr>
      </w:pPr>
      <w:r w:rsidRPr="00A95AD8">
        <w:rPr>
          <w:lang w:eastAsia="zh-CN"/>
        </w:rPr>
        <w:t>Long Short-Term Memory networks – usually just called "LSTMs" – are a special kind of RNN, capable of learning long-term dependencies. They work tremendously well on a large variety of problems and are now widely used.</w:t>
      </w:r>
      <w:r w:rsidR="005F7E2E" w:rsidRPr="00A95AD8">
        <w:rPr>
          <w:i/>
          <w:lang w:eastAsia="zh-CN"/>
        </w:rPr>
        <w:t xml:space="preserve"> </w:t>
      </w:r>
      <w:r w:rsidRPr="00A95AD8">
        <w:rPr>
          <w:lang w:eastAsia="zh-CN"/>
        </w:rPr>
        <w:t>LSTMs are explicitly designed to avoid the long-term dependency problem. Remembering information for long periods is practically their default behavior, not something they struggle to learn!</w:t>
      </w:r>
      <w:r w:rsidR="005F7E2E" w:rsidRPr="00A95AD8">
        <w:rPr>
          <w:i/>
          <w:lang w:eastAsia="zh-CN"/>
        </w:rPr>
        <w:t xml:space="preserve"> </w:t>
      </w:r>
      <w:r w:rsidRPr="00A95AD8">
        <w:rPr>
          <w:lang w:eastAsia="zh-CN"/>
        </w:rPr>
        <w:t>All recurrent neural networks have the form of a chain of repeating modules of neural networks. In standard RNNs, this repeating module will have a very simple structure, such as a single tanh layer</w:t>
      </w:r>
      <w:r w:rsidR="00020A00" w:rsidRPr="00A95AD8">
        <w:rPr>
          <w:lang w:eastAsia="zh-CN"/>
        </w:rPr>
        <w:t xml:space="preserve"> [1</w:t>
      </w:r>
      <w:r w:rsidR="002237BA" w:rsidRPr="00A95AD8">
        <w:rPr>
          <w:lang w:eastAsia="zh-CN"/>
        </w:rPr>
        <w:t>4</w:t>
      </w:r>
      <w:r w:rsidR="005F7E2E" w:rsidRPr="00A95AD8">
        <w:rPr>
          <w:lang w:eastAsia="zh-CN"/>
        </w:rPr>
        <w:t>]</w:t>
      </w:r>
      <w:r w:rsidRPr="00A95AD8">
        <w:rPr>
          <w:lang w:eastAsia="zh-CN"/>
        </w:rPr>
        <w:t xml:space="preserve">. </w:t>
      </w:r>
    </w:p>
    <w:p w14:paraId="61CBDE49" w14:textId="77777777" w:rsidR="00107D40" w:rsidRPr="00A95AD8" w:rsidRDefault="00107D40" w:rsidP="00107D40">
      <w:pPr>
        <w:rPr>
          <w:lang w:eastAsia="zh-CN"/>
        </w:rPr>
      </w:pPr>
    </w:p>
    <w:p w14:paraId="2D49123E" w14:textId="2C6C875B" w:rsidR="00A7322E" w:rsidRPr="00A95AD8" w:rsidRDefault="00825B01" w:rsidP="00107D40">
      <w:pPr>
        <w:pStyle w:val="BodyText"/>
        <w:widowControl w:val="0"/>
        <w:adjustRightInd w:val="0"/>
        <w:snapToGrid w:val="0"/>
        <w:ind w:firstLine="0"/>
        <w:rPr>
          <w:lang w:eastAsia="zh-CN"/>
        </w:rPr>
      </w:pPr>
      <w:r w:rsidRPr="00A95AD8">
        <w:rPr>
          <w:noProof/>
          <w:lang w:val="en-US"/>
        </w:rPr>
        <w:drawing>
          <wp:inline distT="0" distB="0" distL="0" distR="0">
            <wp:extent cx="5153025" cy="161897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st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06350" cy="1635726"/>
                    </a:xfrm>
                    <a:prstGeom prst="rect">
                      <a:avLst/>
                    </a:prstGeom>
                  </pic:spPr>
                </pic:pic>
              </a:graphicData>
            </a:graphic>
          </wp:inline>
        </w:drawing>
      </w:r>
    </w:p>
    <w:p w14:paraId="2E3B70B4" w14:textId="77777777" w:rsidR="00A7322E" w:rsidRPr="00A95AD8" w:rsidRDefault="00A7322E" w:rsidP="00A7322E">
      <w:pPr>
        <w:pStyle w:val="BodyText"/>
        <w:widowControl w:val="0"/>
        <w:adjustRightInd w:val="0"/>
        <w:snapToGrid w:val="0"/>
        <w:ind w:firstLine="0"/>
        <w:rPr>
          <w:lang w:eastAsia="zh-CN"/>
        </w:rPr>
      </w:pPr>
    </w:p>
    <w:p w14:paraId="651B73BA" w14:textId="41B619C8" w:rsidR="00107D40" w:rsidRPr="00A95AD8" w:rsidRDefault="00825B01" w:rsidP="00107D40">
      <w:pPr>
        <w:pStyle w:val="BodyText"/>
        <w:widowControl w:val="0"/>
        <w:adjustRightInd w:val="0"/>
        <w:snapToGrid w:val="0"/>
        <w:ind w:firstLine="0"/>
        <w:jc w:val="center"/>
        <w:rPr>
          <w:lang w:val="en-US" w:eastAsia="zh-CN"/>
        </w:rPr>
      </w:pPr>
      <w:r w:rsidRPr="00A95AD8">
        <w:rPr>
          <w:lang w:val="en-US" w:eastAsia="zh-CN"/>
        </w:rPr>
        <w:t>Fig</w:t>
      </w:r>
      <w:r w:rsidR="00F6757A" w:rsidRPr="00A95AD8">
        <w:rPr>
          <w:lang w:val="en-US" w:eastAsia="zh-CN"/>
        </w:rPr>
        <w:t>.</w:t>
      </w:r>
      <w:r w:rsidRPr="00A95AD8">
        <w:rPr>
          <w:lang w:val="en-US" w:eastAsia="zh-CN"/>
        </w:rPr>
        <w:t>1</w:t>
      </w:r>
      <w:r w:rsidR="00F6757A" w:rsidRPr="00A95AD8">
        <w:rPr>
          <w:lang w:val="en-US" w:eastAsia="zh-CN"/>
        </w:rPr>
        <w:t>.</w:t>
      </w:r>
      <w:r w:rsidRPr="00A95AD8">
        <w:rPr>
          <w:lang w:val="en-US" w:eastAsia="zh-CN"/>
        </w:rPr>
        <w:t xml:space="preserve"> LSTM Architecture</w:t>
      </w:r>
      <w:r w:rsidR="00653F11" w:rsidRPr="00A95AD8">
        <w:rPr>
          <w:lang w:val="en-US" w:eastAsia="zh-CN"/>
        </w:rPr>
        <w:t xml:space="preserve"> (adopted from [1</w:t>
      </w:r>
      <w:r w:rsidR="00FB202D" w:rsidRPr="00A95AD8">
        <w:rPr>
          <w:lang w:val="en-US" w:eastAsia="zh-CN"/>
        </w:rPr>
        <w:t>5</w:t>
      </w:r>
      <w:r w:rsidR="00463CFD" w:rsidRPr="00A95AD8">
        <w:rPr>
          <w:lang w:val="en-US" w:eastAsia="zh-CN"/>
        </w:rPr>
        <w:t>])</w:t>
      </w:r>
    </w:p>
    <w:p w14:paraId="41C85B60" w14:textId="77777777" w:rsidR="00107D40" w:rsidRPr="00A95AD8" w:rsidRDefault="00107D40" w:rsidP="00A7322E">
      <w:pPr>
        <w:pStyle w:val="BodyText"/>
        <w:widowControl w:val="0"/>
        <w:adjustRightInd w:val="0"/>
        <w:snapToGrid w:val="0"/>
        <w:ind w:firstLine="0"/>
        <w:rPr>
          <w:lang w:val="en-US" w:eastAsia="zh-CN"/>
        </w:rPr>
      </w:pPr>
    </w:p>
    <w:p w14:paraId="52ED1C68" w14:textId="02008975" w:rsidR="00107D40" w:rsidRPr="00A95AD8" w:rsidRDefault="00825B01" w:rsidP="00A7322E">
      <w:pPr>
        <w:pStyle w:val="BodyText"/>
        <w:widowControl w:val="0"/>
        <w:adjustRightInd w:val="0"/>
        <w:snapToGrid w:val="0"/>
        <w:ind w:firstLine="0"/>
        <w:rPr>
          <w:lang w:val="en-US" w:eastAsia="zh-CN"/>
        </w:rPr>
      </w:pPr>
      <w:r w:rsidRPr="00A95AD8">
        <w:rPr>
          <w:lang w:val="en-US" w:eastAsia="zh-CN"/>
        </w:rPr>
        <w:t xml:space="preserve">The used model architecture consists of </w:t>
      </w:r>
      <w:r w:rsidR="00DC7673" w:rsidRPr="00A95AD8">
        <w:rPr>
          <w:lang w:val="en-US" w:eastAsia="zh-CN"/>
        </w:rPr>
        <w:t>an</w:t>
      </w:r>
      <w:r w:rsidRPr="00A95AD8">
        <w:rPr>
          <w:lang w:val="en-US" w:eastAsia="zh-CN"/>
        </w:rPr>
        <w:t xml:space="preserve"> embedding layer (input length =24, embedding dim = 64), LSTM layer (n_unites = 64), two dense </w:t>
      </w:r>
      <w:r w:rsidR="00BC4139" w:rsidRPr="00A95AD8">
        <w:rPr>
          <w:lang w:val="en-US" w:eastAsia="zh-CN"/>
        </w:rPr>
        <w:t>layers</w:t>
      </w:r>
      <w:r w:rsidR="005F7E2E" w:rsidRPr="00A95AD8">
        <w:rPr>
          <w:lang w:val="en-US" w:eastAsia="zh-CN"/>
        </w:rPr>
        <w:t xml:space="preserve"> </w:t>
      </w:r>
      <w:r w:rsidRPr="00A95AD8">
        <w:rPr>
          <w:lang w:val="en-US" w:eastAsia="zh-CN"/>
        </w:rPr>
        <w:t>(n_unites = 24,6</w:t>
      </w:r>
      <w:r w:rsidR="003E22F6" w:rsidRPr="00A95AD8">
        <w:rPr>
          <w:lang w:val="en-US" w:eastAsia="zh-CN"/>
        </w:rPr>
        <w:t>),</w:t>
      </w:r>
      <w:r w:rsidRPr="00A95AD8">
        <w:rPr>
          <w:lang w:val="en-US" w:eastAsia="zh-CN"/>
        </w:rPr>
        <w:t xml:space="preserve"> a dropout and a softmax layer.</w:t>
      </w:r>
    </w:p>
    <w:p w14:paraId="485EAA00" w14:textId="77777777" w:rsidR="006E1319" w:rsidRPr="00A95AD8" w:rsidRDefault="006E1319" w:rsidP="00A7322E">
      <w:pPr>
        <w:pStyle w:val="BodyText"/>
        <w:widowControl w:val="0"/>
        <w:adjustRightInd w:val="0"/>
        <w:snapToGrid w:val="0"/>
        <w:ind w:firstLine="0"/>
        <w:rPr>
          <w:lang w:val="en-US" w:eastAsia="zh-CN"/>
        </w:rPr>
      </w:pPr>
    </w:p>
    <w:p w14:paraId="655E9C32" w14:textId="5055F150" w:rsidR="006E1319" w:rsidRPr="00A95AD8" w:rsidRDefault="00825B01" w:rsidP="006E1319">
      <w:pPr>
        <w:pStyle w:val="Heading2"/>
        <w:rPr>
          <w:lang w:eastAsia="zh-CN"/>
        </w:rPr>
      </w:pPr>
      <w:r w:rsidRPr="00A95AD8">
        <w:rPr>
          <w:lang w:eastAsia="zh-CN"/>
        </w:rPr>
        <w:t>3.2 GRU</w:t>
      </w:r>
    </w:p>
    <w:p w14:paraId="6C06CC88" w14:textId="3F306DE5" w:rsidR="006E1319" w:rsidRPr="00A95AD8" w:rsidRDefault="00825B01" w:rsidP="006E1319">
      <w:pPr>
        <w:jc w:val="both"/>
        <w:rPr>
          <w:lang w:eastAsia="zh-CN"/>
        </w:rPr>
      </w:pPr>
      <w:r w:rsidRPr="00A95AD8">
        <w:rPr>
          <w:lang w:eastAsia="zh-CN"/>
        </w:rPr>
        <w:t>Gated recurrent units (GRUs) are a gating mechanism in recurrent neural networks, intr</w:t>
      </w:r>
      <w:r w:rsidR="005F7E2E" w:rsidRPr="00A95AD8">
        <w:rPr>
          <w:lang w:eastAsia="zh-CN"/>
        </w:rPr>
        <w:t xml:space="preserve">oduced in 2014 by Kyunghyun Cho. </w:t>
      </w:r>
      <w:r w:rsidRPr="00A95AD8">
        <w:rPr>
          <w:lang w:eastAsia="zh-CN"/>
        </w:rPr>
        <w:t>A GRU has two gates, a reset gate r, and an update gate z.  Intuitively, the reset gate determines how to combine the new input with the previous memory, and the update gate defines how much of the previous memory to keep around. If we set the reset to all 1’s and update the gate to all 0's we again arrive at our plain RNN model. The basic idea of using a gating mechanism to learn long-term dependencies is the same as in an LSTM.</w:t>
      </w:r>
    </w:p>
    <w:p w14:paraId="01691CDC" w14:textId="77777777" w:rsidR="006E1319" w:rsidRPr="00A95AD8" w:rsidRDefault="006E1319" w:rsidP="006E1319">
      <w:pPr>
        <w:jc w:val="both"/>
        <w:rPr>
          <w:lang w:eastAsia="zh-CN"/>
        </w:rPr>
      </w:pPr>
    </w:p>
    <w:p w14:paraId="7B78AB3E" w14:textId="77777777" w:rsidR="006E1319" w:rsidRPr="00A95AD8" w:rsidRDefault="00825B01" w:rsidP="006E1319">
      <w:pPr>
        <w:jc w:val="both"/>
        <w:rPr>
          <w:lang w:eastAsia="zh-CN"/>
        </w:rPr>
      </w:pPr>
      <w:r w:rsidRPr="00A95AD8">
        <w:rPr>
          <w:noProof/>
        </w:rPr>
        <w:drawing>
          <wp:inline distT="0" distB="0" distL="0" distR="0">
            <wp:extent cx="4781550" cy="25874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gru.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04789" cy="2599998"/>
                    </a:xfrm>
                    <a:prstGeom prst="rect">
                      <a:avLst/>
                    </a:prstGeom>
                  </pic:spPr>
                </pic:pic>
              </a:graphicData>
            </a:graphic>
          </wp:inline>
        </w:drawing>
      </w:r>
    </w:p>
    <w:p w14:paraId="7F3393C3" w14:textId="3ADFEEF9" w:rsidR="006E1319" w:rsidRPr="00A95AD8" w:rsidRDefault="00825B01" w:rsidP="006E1319">
      <w:pPr>
        <w:rPr>
          <w:lang w:eastAsia="zh-CN"/>
        </w:rPr>
      </w:pPr>
      <w:r w:rsidRPr="00A95AD8">
        <w:rPr>
          <w:lang w:eastAsia="zh-CN"/>
        </w:rPr>
        <w:t>Fig</w:t>
      </w:r>
      <w:r w:rsidR="00862A87" w:rsidRPr="00A95AD8">
        <w:rPr>
          <w:lang w:eastAsia="zh-CN"/>
        </w:rPr>
        <w:t>.</w:t>
      </w:r>
      <w:r w:rsidRPr="00A95AD8">
        <w:rPr>
          <w:lang w:eastAsia="zh-CN"/>
        </w:rPr>
        <w:t>2</w:t>
      </w:r>
      <w:r w:rsidR="0007079C" w:rsidRPr="00A95AD8">
        <w:rPr>
          <w:lang w:eastAsia="zh-CN"/>
        </w:rPr>
        <w:t>.</w:t>
      </w:r>
      <w:r w:rsidRPr="00A95AD8">
        <w:rPr>
          <w:lang w:eastAsia="zh-CN"/>
        </w:rPr>
        <w:t xml:space="preserve"> GRU Architecture</w:t>
      </w:r>
      <w:r w:rsidR="00463CFD" w:rsidRPr="00A95AD8">
        <w:rPr>
          <w:lang w:eastAsia="zh-CN"/>
        </w:rPr>
        <w:t xml:space="preserve"> (adopted from [</w:t>
      </w:r>
      <w:r w:rsidR="00653F11" w:rsidRPr="00A95AD8">
        <w:rPr>
          <w:lang w:eastAsia="zh-CN"/>
        </w:rPr>
        <w:t>1</w:t>
      </w:r>
      <w:r w:rsidR="00E958A0" w:rsidRPr="00A95AD8">
        <w:rPr>
          <w:lang w:eastAsia="zh-CN"/>
        </w:rPr>
        <w:t>6</w:t>
      </w:r>
      <w:r w:rsidR="00463CFD" w:rsidRPr="00A95AD8">
        <w:rPr>
          <w:lang w:eastAsia="zh-CN"/>
        </w:rPr>
        <w:t>])</w:t>
      </w:r>
    </w:p>
    <w:p w14:paraId="051D6D1A" w14:textId="77777777" w:rsidR="007D7558" w:rsidRPr="00A95AD8" w:rsidRDefault="007D7558" w:rsidP="007D7558">
      <w:pPr>
        <w:jc w:val="both"/>
        <w:rPr>
          <w:lang w:eastAsia="zh-CN"/>
        </w:rPr>
      </w:pPr>
    </w:p>
    <w:p w14:paraId="54EF3AE9" w14:textId="15FC7D92" w:rsidR="007D7558" w:rsidRPr="00A95AD8" w:rsidRDefault="00825B01" w:rsidP="007D7558">
      <w:pPr>
        <w:jc w:val="both"/>
        <w:rPr>
          <w:lang w:eastAsia="zh-CN"/>
        </w:rPr>
      </w:pPr>
      <w:r w:rsidRPr="00A95AD8">
        <w:rPr>
          <w:lang w:eastAsia="zh-CN"/>
        </w:rPr>
        <w:t>GRU model has two</w:t>
      </w:r>
      <w:r w:rsidR="000C3C72" w:rsidRPr="00A95AD8">
        <w:rPr>
          <w:lang w:eastAsia="zh-CN"/>
        </w:rPr>
        <w:t xml:space="preserve"> gate</w:t>
      </w:r>
      <w:r w:rsidRPr="00A95AD8">
        <w:rPr>
          <w:lang w:eastAsia="zh-CN"/>
        </w:rPr>
        <w:t xml:space="preserve">s </w:t>
      </w:r>
      <w:r w:rsidR="000C3C72" w:rsidRPr="00A95AD8">
        <w:rPr>
          <w:lang w:eastAsia="zh-CN"/>
        </w:rPr>
        <w:t xml:space="preserve">i.e. </w:t>
      </w:r>
      <w:r w:rsidR="00294D9C" w:rsidRPr="00A95AD8">
        <w:rPr>
          <w:lang w:eastAsia="zh-CN"/>
        </w:rPr>
        <w:t xml:space="preserve">Update gate and Reset </w:t>
      </w:r>
      <w:r w:rsidRPr="00A95AD8">
        <w:rPr>
          <w:lang w:eastAsia="zh-CN"/>
        </w:rPr>
        <w:t xml:space="preserve">gate </w:t>
      </w:r>
      <w:r w:rsidR="00294D9C" w:rsidRPr="00A95AD8">
        <w:rPr>
          <w:lang w:eastAsia="zh-CN"/>
        </w:rPr>
        <w:t>to produce the information.</w:t>
      </w:r>
      <w:r w:rsidRPr="00A95AD8">
        <w:rPr>
          <w:lang w:eastAsia="zh-CN"/>
        </w:rPr>
        <w:t xml:space="preserve"> It follows some equation to produce relevant information.</w:t>
      </w:r>
      <w:r w:rsidR="00294D9C" w:rsidRPr="00A95AD8">
        <w:rPr>
          <w:lang w:eastAsia="zh-CN"/>
        </w:rPr>
        <w:t xml:space="preserve"> </w:t>
      </w:r>
    </w:p>
    <w:p w14:paraId="126A1558" w14:textId="77777777" w:rsidR="000C3C72" w:rsidRPr="00A95AD8" w:rsidRDefault="000C3C72" w:rsidP="007D7558">
      <w:pPr>
        <w:jc w:val="both"/>
        <w:rPr>
          <w:lang w:eastAsia="zh-CN"/>
        </w:rPr>
      </w:pPr>
    </w:p>
    <w:p w14:paraId="3B31F5C5" w14:textId="2A453CAC" w:rsidR="00294D9C" w:rsidRPr="00A95AD8" w:rsidRDefault="00825B01" w:rsidP="007D7558">
      <w:pPr>
        <w:jc w:val="both"/>
        <w:rPr>
          <w:lang w:eastAsia="zh-CN"/>
        </w:rPr>
      </w:pPr>
      <w:r w:rsidRPr="00A95AD8">
        <w:rPr>
          <w:lang w:eastAsia="zh-CN"/>
        </w:rPr>
        <w:lastRenderedPageBreak/>
        <w:t xml:space="preserve">Update Gate: </w:t>
      </w:r>
      <w:r w:rsidR="00117FE7" w:rsidRPr="00A95AD8">
        <w:rPr>
          <w:lang w:eastAsia="zh-CN"/>
        </w:rPr>
        <w:t xml:space="preserve">The update gate helps the model to determine how much </w:t>
      </w:r>
      <w:r w:rsidR="000C3C72" w:rsidRPr="00A95AD8">
        <w:rPr>
          <w:lang w:eastAsia="zh-CN"/>
        </w:rPr>
        <w:t xml:space="preserve">the </w:t>
      </w:r>
      <w:r w:rsidR="00117FE7" w:rsidRPr="00A95AD8">
        <w:rPr>
          <w:lang w:eastAsia="zh-CN"/>
        </w:rPr>
        <w:t>past information needs to be passed along to the future</w:t>
      </w:r>
      <w:r w:rsidR="00020A00" w:rsidRPr="00A95AD8">
        <w:rPr>
          <w:lang w:eastAsia="zh-CN"/>
        </w:rPr>
        <w:t xml:space="preserve"> </w:t>
      </w:r>
      <w:r w:rsidR="00653F11" w:rsidRPr="00A95AD8">
        <w:rPr>
          <w:lang w:eastAsia="zh-CN"/>
        </w:rPr>
        <w:t>[12</w:t>
      </w:r>
      <w:r w:rsidR="005F7E2E" w:rsidRPr="00A95AD8">
        <w:rPr>
          <w:lang w:eastAsia="zh-CN"/>
        </w:rPr>
        <w:t>]</w:t>
      </w:r>
      <w:r w:rsidR="00117FE7" w:rsidRPr="00A95AD8">
        <w:rPr>
          <w:lang w:eastAsia="zh-CN"/>
        </w:rPr>
        <w:t xml:space="preserve">. This </w:t>
      </w:r>
      <w:r w:rsidR="007A4208" w:rsidRPr="00A95AD8">
        <w:rPr>
          <w:lang w:eastAsia="zh-CN"/>
        </w:rPr>
        <w:t xml:space="preserve">is powerful </w:t>
      </w:r>
      <w:r w:rsidR="00117FE7" w:rsidRPr="00A95AD8">
        <w:rPr>
          <w:lang w:eastAsia="zh-CN"/>
        </w:rPr>
        <w:t xml:space="preserve">because the model decides to copy all the information </w:t>
      </w:r>
      <w:r w:rsidR="00586DEA" w:rsidRPr="00A95AD8">
        <w:rPr>
          <w:lang w:eastAsia="zh-CN"/>
        </w:rPr>
        <w:t xml:space="preserve">and eliminating the risk of the vanishing gradient problem. For doing this it follows the following equation. </w:t>
      </w:r>
    </w:p>
    <w:p w14:paraId="38091EC3" w14:textId="77777777" w:rsidR="00586DEA" w:rsidRPr="00A95AD8" w:rsidRDefault="00586DEA" w:rsidP="007D7558">
      <w:pPr>
        <w:jc w:val="both"/>
        <w:rPr>
          <w:rFonts w:ascii="CMMI12" w:hAnsi="CMMI12" w:cs="CMMI12"/>
          <w:sz w:val="24"/>
          <w:szCs w:val="24"/>
          <w:lang w:eastAsia="zh-CN"/>
        </w:rPr>
      </w:pPr>
    </w:p>
    <w:p w14:paraId="3D30E6FC" w14:textId="29B97058" w:rsidR="00586DEA" w:rsidRPr="00A95AD8" w:rsidRDefault="001C420D" w:rsidP="00586DEA">
      <w:pPr>
        <w:rPr>
          <w:lang w:eastAsia="zh-CN"/>
        </w:rPr>
      </w:pPr>
      <m:oMath>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t</m:t>
            </m:r>
          </m:sub>
        </m:sSub>
        <m:r>
          <w:rPr>
            <w:rFonts w:ascii="Cambria Math" w:hAnsi="Cambria Math"/>
            <w:lang w:eastAsia="zh-CN"/>
          </w:rPr>
          <m:t>= σ(W(z)</m:t>
        </m:r>
        <m:sSub>
          <m:sSubPr>
            <m:ctrlPr>
              <w:rPr>
                <w:rFonts w:ascii="Cambria Math" w:hAnsi="Cambria Math"/>
                <w:i/>
                <w:vertAlign w:val="subscript"/>
                <w:lang w:eastAsia="zh-CN"/>
              </w:rPr>
            </m:ctrlPr>
          </m:sSubPr>
          <m:e>
            <m:r>
              <w:rPr>
                <w:rFonts w:ascii="Cambria Math" w:hAnsi="Cambria Math"/>
                <w:vertAlign w:val="subscript"/>
                <w:lang w:eastAsia="zh-CN"/>
              </w:rPr>
              <m:t>x</m:t>
            </m:r>
          </m:e>
          <m:sub>
            <m:r>
              <w:rPr>
                <w:rFonts w:ascii="Cambria Math" w:hAnsi="Cambria Math"/>
                <w:vertAlign w:val="subscript"/>
                <w:lang w:eastAsia="zh-CN"/>
              </w:rPr>
              <m:t>t</m:t>
            </m:r>
          </m:sub>
        </m:sSub>
        <m:r>
          <w:rPr>
            <w:rFonts w:ascii="Cambria Math" w:hAnsi="Cambria Math"/>
            <w:lang w:eastAsia="zh-CN"/>
          </w:rPr>
          <m:t>+ U(z)</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1</m:t>
        </m:r>
        <m:r>
          <w:rPr>
            <w:rFonts w:ascii="Cambria Math" w:hAnsi="Cambria Math"/>
            <w:lang w:eastAsia="zh-CN"/>
          </w:rPr>
          <m:t>)</m:t>
        </m:r>
      </m:oMath>
      <w:r w:rsidR="004714DD" w:rsidRPr="00A95AD8">
        <w:rPr>
          <w:lang w:eastAsia="zh-CN"/>
        </w:rPr>
        <w:t xml:space="preserve">                                   </w:t>
      </w:r>
      <w:r w:rsidR="00775CF3" w:rsidRPr="00A95AD8">
        <w:rPr>
          <w:lang w:eastAsia="zh-CN"/>
        </w:rPr>
        <w:tab/>
      </w:r>
      <w:r w:rsidR="004714DD" w:rsidRPr="00A95AD8">
        <w:rPr>
          <w:lang w:eastAsia="zh-CN"/>
        </w:rPr>
        <w:t xml:space="preserve"> </w:t>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4714DD" w:rsidRPr="00A95AD8">
        <w:rPr>
          <w:lang w:eastAsia="zh-CN"/>
        </w:rPr>
        <w:t>(1)</w:t>
      </w:r>
    </w:p>
    <w:p w14:paraId="3D7B3819" w14:textId="77777777" w:rsidR="00586DEA" w:rsidRPr="00A95AD8" w:rsidRDefault="00586DEA" w:rsidP="00586DEA">
      <w:pPr>
        <w:rPr>
          <w:rFonts w:ascii="CMR12" w:hAnsi="CMR12" w:cs="CMR12"/>
          <w:sz w:val="24"/>
          <w:szCs w:val="24"/>
          <w:lang w:eastAsia="zh-CN"/>
        </w:rPr>
      </w:pPr>
    </w:p>
    <w:p w14:paraId="3B23DD5E" w14:textId="74C76ED2" w:rsidR="00586DEA" w:rsidRPr="00A95AD8" w:rsidRDefault="00825B01" w:rsidP="00586DEA">
      <w:pPr>
        <w:jc w:val="both"/>
        <w:rPr>
          <w:lang w:eastAsia="zh-CN"/>
        </w:rPr>
      </w:pPr>
      <w:r w:rsidRPr="00A95AD8">
        <w:rPr>
          <w:lang w:eastAsia="zh-CN"/>
        </w:rPr>
        <w:t>Reset Gate: The reset gate helps the model to determine how much information to forget</w:t>
      </w:r>
      <w:r w:rsidR="000A0CE3" w:rsidRPr="00A95AD8">
        <w:rPr>
          <w:lang w:eastAsia="zh-CN"/>
        </w:rPr>
        <w:t>. The following equation is used to do this.</w:t>
      </w:r>
    </w:p>
    <w:p w14:paraId="1BD27B0D" w14:textId="27CFD123" w:rsidR="000A0CE3" w:rsidRPr="00A95AD8" w:rsidRDefault="001C420D" w:rsidP="007C1179">
      <w:pPr>
        <w:rPr>
          <w:lang w:eastAsia="zh-CN"/>
        </w:rPr>
      </w:pPr>
      <m:oMath>
        <m:sSub>
          <m:sSubPr>
            <m:ctrlPr>
              <w:rPr>
                <w:rFonts w:ascii="Cambria Math" w:hAnsi="Cambria Math"/>
                <w:i/>
                <w:lang w:eastAsia="zh-CN"/>
              </w:rPr>
            </m:ctrlPr>
          </m:sSubPr>
          <m:e>
            <m:r>
              <w:rPr>
                <w:rFonts w:ascii="Cambria Math" w:hAnsi="Cambria Math"/>
                <w:lang w:eastAsia="zh-CN"/>
              </w:rPr>
              <m:t>r</m:t>
            </m:r>
          </m:e>
          <m:sub>
            <m:r>
              <w:rPr>
                <w:rFonts w:ascii="Cambria Math" w:hAnsi="Cambria Math"/>
                <w:lang w:eastAsia="zh-CN"/>
              </w:rPr>
              <m:t>t</m:t>
            </m:r>
          </m:sub>
        </m:sSub>
        <m:r>
          <w:rPr>
            <w:rFonts w:ascii="Cambria Math" w:hAnsi="Cambria Math"/>
            <w:lang w:eastAsia="zh-CN"/>
          </w:rPr>
          <m:t xml:space="preserve"> = (W(r)</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t</m:t>
            </m:r>
          </m:sub>
        </m:sSub>
        <m:r>
          <w:rPr>
            <w:rFonts w:ascii="Cambria Math" w:hAnsi="Cambria Math"/>
            <w:lang w:eastAsia="zh-CN"/>
          </w:rPr>
          <m:t xml:space="preserve"> + U(r)</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1</m:t>
        </m:r>
        <m:r>
          <w:rPr>
            <w:rFonts w:ascii="Cambria Math" w:hAnsi="Cambria Math"/>
            <w:lang w:eastAsia="zh-CN"/>
          </w:rPr>
          <m:t>)</m:t>
        </m:r>
      </m:oMath>
      <w:r w:rsidR="00775CF3" w:rsidRPr="00A95AD8">
        <w:rPr>
          <w:lang w:eastAsia="zh-CN"/>
        </w:rPr>
        <w:tab/>
      </w:r>
      <w:r w:rsidR="00775CF3" w:rsidRPr="00A95AD8">
        <w:rPr>
          <w:lang w:eastAsia="zh-CN"/>
        </w:rPr>
        <w:tab/>
      </w:r>
      <w:r w:rsidR="00775CF3" w:rsidRPr="00A95AD8">
        <w:rPr>
          <w:lang w:eastAsia="zh-CN"/>
        </w:rPr>
        <w:tab/>
      </w:r>
      <w:r w:rsidR="009734CF" w:rsidRPr="00A95AD8">
        <w:rPr>
          <w:lang w:eastAsia="zh-CN"/>
        </w:rPr>
        <w:tab/>
      </w:r>
      <w:r w:rsidR="00F9249A" w:rsidRPr="00A95AD8">
        <w:rPr>
          <w:lang w:eastAsia="zh-CN"/>
        </w:rPr>
        <w:t xml:space="preserve">                                                                                     </w:t>
      </w:r>
      <w:r w:rsidR="00825B01" w:rsidRPr="00A95AD8">
        <w:rPr>
          <w:lang w:eastAsia="zh-CN"/>
        </w:rPr>
        <w:t xml:space="preserve"> (2)</w:t>
      </w:r>
    </w:p>
    <w:p w14:paraId="53FA3CBF" w14:textId="77777777" w:rsidR="007C1179" w:rsidRPr="00A95AD8" w:rsidRDefault="007C1179" w:rsidP="007C1179">
      <w:pPr>
        <w:rPr>
          <w:lang w:eastAsia="zh-CN"/>
        </w:rPr>
      </w:pPr>
    </w:p>
    <w:p w14:paraId="627F00ED" w14:textId="3CE5EFA9" w:rsidR="00D124C3" w:rsidRPr="00A95AD8" w:rsidRDefault="00825B01" w:rsidP="000C3C72">
      <w:pPr>
        <w:jc w:val="both"/>
        <w:rPr>
          <w:lang w:eastAsia="zh-CN"/>
        </w:rPr>
      </w:pPr>
      <w:r w:rsidRPr="00A95AD8">
        <w:rPr>
          <w:lang w:eastAsia="zh-CN"/>
        </w:rPr>
        <w:t xml:space="preserve">Memory Content: </w:t>
      </w:r>
      <w:r w:rsidR="0003365D" w:rsidRPr="00A95AD8">
        <w:rPr>
          <w:lang w:eastAsia="zh-CN"/>
        </w:rPr>
        <w:t xml:space="preserve">a memory content that will use the reset gate to store the relative information from the past. Two equations are used to store the information from the past and send it to the next time step. </w:t>
      </w:r>
    </w:p>
    <w:p w14:paraId="33274A4A" w14:textId="4AC4E55D" w:rsidR="00D124C3" w:rsidRPr="00A95AD8" w:rsidRDefault="001C420D" w:rsidP="00D124C3">
      <w:pPr>
        <w:autoSpaceDE w:val="0"/>
        <w:autoSpaceDN w:val="0"/>
        <w:adjustRightInd w:val="0"/>
        <w:rPr>
          <w:lang w:eastAsia="zh-CN"/>
        </w:rPr>
      </w:pPr>
      <m:oMath>
        <m:sSub>
          <m:sSubPr>
            <m:ctrlPr>
              <w:rPr>
                <w:rFonts w:ascii="Cambria Math" w:hAnsi="Cambria Math"/>
                <w:i/>
                <w:lang w:eastAsia="zh-CN"/>
              </w:rPr>
            </m:ctrlPr>
          </m:sSubPr>
          <m:e>
            <m:r>
              <w:rPr>
                <w:rFonts w:ascii="Cambria Math" w:hAnsi="Cambria Math"/>
                <w:lang w:eastAsia="zh-CN"/>
              </w:rPr>
              <m:t>h</m:t>
            </m:r>
            <m:r>
              <w:rPr>
                <w:rFonts w:ascii="Cambria Math" w:hAnsi="Cambria Math" w:cs="Arial"/>
                <w:shd w:val="clear" w:color="auto" w:fill="FFFFFF"/>
              </w:rPr>
              <m:t>'</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 tanh(W </m:t>
        </m:r>
        <m:sSub>
          <m:sSubPr>
            <m:ctrlPr>
              <w:rPr>
                <w:rFonts w:ascii="Cambria Math" w:hAnsi="Cambria Math"/>
                <w:i/>
                <w:lang w:eastAsia="zh-CN"/>
              </w:rPr>
            </m:ctrlPr>
          </m:sSubPr>
          <m:e>
            <m:r>
              <w:rPr>
                <w:rFonts w:ascii="Cambria Math" w:hAnsi="Cambria Math"/>
                <w:lang w:eastAsia="zh-CN"/>
              </w:rPr>
              <m:t>x</m:t>
            </m:r>
          </m:e>
          <m:sub>
            <m:r>
              <w:rPr>
                <w:rFonts w:ascii="Cambria Math" w:hAnsi="Cambria Math"/>
                <w:lang w:eastAsia="zh-CN"/>
              </w:rPr>
              <m:t>t</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 xml:space="preserve"> r</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o U </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1</m:t>
        </m:r>
        <m:r>
          <w:rPr>
            <w:rFonts w:ascii="Cambria Math" w:hAnsi="Cambria Math"/>
            <w:lang w:eastAsia="zh-CN"/>
          </w:rPr>
          <m:t>)</m:t>
        </m:r>
      </m:oMath>
      <w:r w:rsidR="00825B01" w:rsidRPr="00A95AD8">
        <w:rPr>
          <w:lang w:eastAsia="zh-CN"/>
        </w:rPr>
        <w:t xml:space="preserve">                                            </w:t>
      </w:r>
      <w:r w:rsidR="001E2FA9" w:rsidRPr="00A95AD8">
        <w:rPr>
          <w:lang w:eastAsia="zh-CN"/>
        </w:rPr>
        <w:t xml:space="preserve">     </w:t>
      </w:r>
      <w:r w:rsidR="00825B01" w:rsidRPr="00A95AD8">
        <w:rPr>
          <w:lang w:eastAsia="zh-CN"/>
        </w:rPr>
        <w:t xml:space="preserve"> </w:t>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825B01" w:rsidRPr="00A95AD8">
        <w:rPr>
          <w:lang w:eastAsia="zh-CN"/>
        </w:rPr>
        <w:t>(3)</w:t>
      </w:r>
    </w:p>
    <w:p w14:paraId="144BB493" w14:textId="77777777" w:rsidR="000C3C72" w:rsidRPr="00A95AD8" w:rsidRDefault="000C3C72" w:rsidP="00D124C3">
      <w:pPr>
        <w:autoSpaceDE w:val="0"/>
        <w:autoSpaceDN w:val="0"/>
        <w:adjustRightInd w:val="0"/>
        <w:rPr>
          <w:lang w:eastAsia="zh-CN"/>
        </w:rPr>
      </w:pPr>
    </w:p>
    <w:p w14:paraId="21351036" w14:textId="5192DFBC" w:rsidR="00D124C3" w:rsidRPr="00A95AD8" w:rsidRDefault="001C420D" w:rsidP="00D124C3">
      <w:pPr>
        <w:autoSpaceDE w:val="0"/>
        <w:autoSpaceDN w:val="0"/>
        <w:adjustRightInd w:val="0"/>
        <w:rPr>
          <w:lang w:eastAsia="zh-CN"/>
        </w:rPr>
      </w:pPr>
      <m:oMath>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z</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o </m:t>
        </m:r>
        <m:sSub>
          <m:sSubPr>
            <m:ctrlPr>
              <w:rPr>
                <w:rFonts w:ascii="Cambria Math" w:hAnsi="Cambria Math"/>
                <w:i/>
                <w:lang w:eastAsia="zh-CN"/>
              </w:rPr>
            </m:ctrlPr>
          </m:sSubPr>
          <m:e>
            <m:r>
              <w:rPr>
                <w:rFonts w:ascii="Cambria Math" w:hAnsi="Cambria Math"/>
                <w:lang w:eastAsia="zh-CN"/>
              </w:rPr>
              <m:t>h</m:t>
            </m:r>
          </m:e>
          <m:sub>
            <m:r>
              <w:rPr>
                <w:rFonts w:ascii="Cambria Math" w:hAnsi="Cambria Math"/>
                <w:lang w:eastAsia="zh-CN"/>
              </w:rPr>
              <m:t>t</m:t>
            </m:r>
          </m:sub>
        </m:sSub>
        <m:r>
          <w:rPr>
            <w:rFonts w:ascii="Cambria Math" w:hAnsi="Cambria Math"/>
            <w:vertAlign w:val="subscript"/>
            <w:lang w:eastAsia="zh-CN"/>
          </w:rPr>
          <m:t xml:space="preserve"> </m:t>
        </m:r>
        <m:r>
          <w:rPr>
            <w:rFonts w:ascii="Cambria Math" w:hAnsi="Cambria Math"/>
            <w:lang w:eastAsia="zh-CN"/>
          </w:rPr>
          <m:t xml:space="preserve">+ (1-z)o </m:t>
        </m:r>
        <m:sSub>
          <m:sSubPr>
            <m:ctrlPr>
              <w:rPr>
                <w:rFonts w:ascii="Cambria Math" w:hAnsi="Cambria Math"/>
                <w:i/>
                <w:lang w:eastAsia="zh-CN"/>
              </w:rPr>
            </m:ctrlPr>
          </m:sSubPr>
          <m:e>
            <m:r>
              <w:rPr>
                <w:rFonts w:ascii="Cambria Math" w:hAnsi="Cambria Math"/>
                <w:lang w:eastAsia="zh-CN"/>
              </w:rPr>
              <m:t>h</m:t>
            </m:r>
            <m:r>
              <w:rPr>
                <w:rFonts w:ascii="Cambria Math" w:hAnsi="Cambria Math" w:cs="Arial"/>
                <w:shd w:val="clear" w:color="auto" w:fill="FFFFFF"/>
              </w:rPr>
              <m:t>'</m:t>
            </m:r>
          </m:e>
          <m:sub>
            <m:r>
              <w:rPr>
                <w:rFonts w:ascii="Cambria Math" w:hAnsi="Cambria Math"/>
                <w:lang w:eastAsia="zh-CN"/>
              </w:rPr>
              <m:t>t</m:t>
            </m:r>
          </m:sub>
        </m:sSub>
      </m:oMath>
      <w:r w:rsidR="004714DD" w:rsidRPr="00A95AD8">
        <w:rPr>
          <w:vertAlign w:val="subscript"/>
          <w:lang w:eastAsia="zh-CN"/>
        </w:rPr>
        <w:t xml:space="preserve">                     </w:t>
      </w:r>
      <w:r w:rsidR="004714DD" w:rsidRPr="00A95AD8">
        <w:rPr>
          <w:lang w:eastAsia="zh-CN"/>
        </w:rPr>
        <w:t xml:space="preserve">                                                </w:t>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F9249A" w:rsidRPr="00A95AD8">
        <w:rPr>
          <w:lang w:eastAsia="zh-CN"/>
        </w:rPr>
        <w:tab/>
      </w:r>
      <w:r w:rsidR="004714DD" w:rsidRPr="00A95AD8">
        <w:rPr>
          <w:lang w:eastAsia="zh-CN"/>
        </w:rPr>
        <w:t>(4)</w:t>
      </w:r>
    </w:p>
    <w:p w14:paraId="39FD956C" w14:textId="4DF3CB73" w:rsidR="004714DD" w:rsidRPr="00A95AD8" w:rsidRDefault="004714DD" w:rsidP="004714DD">
      <w:pPr>
        <w:autoSpaceDE w:val="0"/>
        <w:autoSpaceDN w:val="0"/>
        <w:adjustRightInd w:val="0"/>
        <w:jc w:val="both"/>
        <w:rPr>
          <w:lang w:eastAsia="zh-CN"/>
        </w:rPr>
      </w:pPr>
    </w:p>
    <w:p w14:paraId="1CD0E0AF" w14:textId="4292105A" w:rsidR="004714DD" w:rsidRPr="00A95AD8" w:rsidRDefault="00825B01" w:rsidP="004714DD">
      <w:pPr>
        <w:autoSpaceDE w:val="0"/>
        <w:autoSpaceDN w:val="0"/>
        <w:adjustRightInd w:val="0"/>
        <w:jc w:val="both"/>
        <w:rPr>
          <w:lang w:eastAsia="zh-CN"/>
        </w:rPr>
      </w:pPr>
      <w:r w:rsidRPr="00A95AD8">
        <w:rPr>
          <w:lang w:eastAsia="zh-CN"/>
        </w:rPr>
        <w:t xml:space="preserve">Here, </w:t>
      </w:r>
      <w:r w:rsidR="00546866" w:rsidRPr="00A95AD8">
        <w:rPr>
          <w:lang w:eastAsia="zh-CN"/>
        </w:rPr>
        <w:t>h</w:t>
      </w:r>
      <w:r w:rsidR="00546866" w:rsidRPr="00A95AD8">
        <w:rPr>
          <w:rFonts w:ascii="Arial" w:hAnsi="Arial" w:cs="Arial"/>
          <w:shd w:val="clear" w:color="auto" w:fill="FFFFFF"/>
        </w:rPr>
        <w:t>′</w:t>
      </w:r>
      <w:r w:rsidR="00546866" w:rsidRPr="00A95AD8">
        <w:rPr>
          <w:vertAlign w:val="subscript"/>
          <w:lang w:eastAsia="zh-CN"/>
        </w:rPr>
        <w:t>t</w:t>
      </w:r>
      <w:r w:rsidRPr="00A95AD8">
        <w:rPr>
          <w:lang w:eastAsia="zh-CN"/>
        </w:rPr>
        <w:t xml:space="preserve"> is the current memory content and </w:t>
      </w:r>
      <w:r w:rsidRPr="00A95AD8">
        <w:rPr>
          <w:i/>
          <w:lang w:eastAsia="zh-CN"/>
        </w:rPr>
        <w:t>h</w:t>
      </w:r>
      <w:r w:rsidRPr="00A95AD8">
        <w:rPr>
          <w:i/>
          <w:vertAlign w:val="subscript"/>
          <w:lang w:eastAsia="zh-CN"/>
        </w:rPr>
        <w:t>t</w:t>
      </w:r>
      <w:r w:rsidRPr="00A95AD8">
        <w:rPr>
          <w:lang w:eastAsia="zh-CN"/>
        </w:rPr>
        <w:t xml:space="preserve"> is the final memory content. And</w:t>
      </w:r>
      <w:r w:rsidRPr="00A95AD8">
        <w:rPr>
          <w:i/>
          <w:lang w:eastAsia="zh-CN"/>
        </w:rPr>
        <w:t xml:space="preserve"> o</w:t>
      </w:r>
      <w:r w:rsidRPr="00A95AD8">
        <w:rPr>
          <w:lang w:eastAsia="zh-CN"/>
        </w:rPr>
        <w:t xml:space="preserve"> means element-wise product.</w:t>
      </w:r>
      <w:r w:rsidR="00E20CD9" w:rsidRPr="00A95AD8">
        <w:rPr>
          <w:lang w:eastAsia="zh-CN"/>
        </w:rPr>
        <w:t xml:space="preserve"> The final h</w:t>
      </w:r>
      <w:r w:rsidR="00E20CD9" w:rsidRPr="00A95AD8">
        <w:rPr>
          <w:vertAlign w:val="subscript"/>
          <w:lang w:eastAsia="zh-CN"/>
        </w:rPr>
        <w:t>t</w:t>
      </w:r>
      <w:r w:rsidR="00E20CD9" w:rsidRPr="00A95AD8">
        <w:rPr>
          <w:lang w:eastAsia="zh-CN"/>
        </w:rPr>
        <w:t xml:space="preserve"> is used in the next iteration and continues from (1) to (4).</w:t>
      </w:r>
    </w:p>
    <w:p w14:paraId="6D29781F" w14:textId="54BF0177" w:rsidR="0070717C" w:rsidRPr="00A95AD8" w:rsidRDefault="0070717C" w:rsidP="004714DD">
      <w:pPr>
        <w:autoSpaceDE w:val="0"/>
        <w:autoSpaceDN w:val="0"/>
        <w:adjustRightInd w:val="0"/>
        <w:jc w:val="both"/>
        <w:rPr>
          <w:lang w:eastAsia="zh-CN"/>
        </w:rPr>
      </w:pPr>
    </w:p>
    <w:p w14:paraId="3EA82313" w14:textId="22331F6B" w:rsidR="00C65C4A" w:rsidRPr="00A95AD8" w:rsidRDefault="00C65C4A" w:rsidP="00C65C4A">
      <w:pPr>
        <w:pStyle w:val="Heading5"/>
        <w:widowControl w:val="0"/>
        <w:adjustRightInd w:val="0"/>
        <w:snapToGrid w:val="0"/>
        <w:spacing w:after="240"/>
        <w:jc w:val="left"/>
        <w:rPr>
          <w:b/>
          <w:smallCaps w:val="0"/>
          <w:noProof w:val="0"/>
          <w:sz w:val="22"/>
          <w:szCs w:val="22"/>
          <w:lang w:eastAsia="zh-CN"/>
        </w:rPr>
      </w:pPr>
      <w:r w:rsidRPr="00A95AD8">
        <w:rPr>
          <w:b/>
          <w:smallCaps w:val="0"/>
          <w:noProof w:val="0"/>
          <w:sz w:val="22"/>
          <w:szCs w:val="22"/>
          <w:lang w:eastAsia="zh-CN"/>
        </w:rPr>
        <w:t>4.  Data</w:t>
      </w:r>
    </w:p>
    <w:p w14:paraId="60D28B7D" w14:textId="464DF7D8" w:rsidR="0070717C" w:rsidRPr="00A95AD8" w:rsidRDefault="00825B01" w:rsidP="0070717C">
      <w:pPr>
        <w:jc w:val="both"/>
        <w:rPr>
          <w:lang w:eastAsia="zh-CN"/>
        </w:rPr>
      </w:pPr>
      <w:r w:rsidRPr="00A95AD8">
        <w:rPr>
          <w:lang w:eastAsia="zh-CN"/>
        </w:rPr>
        <w:t>There are many sources to collect data. N</w:t>
      </w:r>
      <w:r w:rsidR="00A03E97" w:rsidRPr="00A95AD8">
        <w:rPr>
          <w:lang w:eastAsia="zh-CN"/>
        </w:rPr>
        <w:t>ewspaper consists of different headlines with different categor</w:t>
      </w:r>
      <w:r w:rsidR="007E0C6F" w:rsidRPr="00A95AD8">
        <w:rPr>
          <w:lang w:eastAsia="zh-CN"/>
        </w:rPr>
        <w:t xml:space="preserve">ies. Real-time data </w:t>
      </w:r>
      <w:r w:rsidRPr="00A95AD8">
        <w:rPr>
          <w:lang w:eastAsia="zh-CN"/>
        </w:rPr>
        <w:t xml:space="preserve">is </w:t>
      </w:r>
      <w:r w:rsidR="007E0C6F" w:rsidRPr="00A95AD8">
        <w:rPr>
          <w:lang w:eastAsia="zh-CN"/>
        </w:rPr>
        <w:t xml:space="preserve">collected from various </w:t>
      </w:r>
      <w:r w:rsidRPr="00A95AD8">
        <w:rPr>
          <w:lang w:eastAsia="zh-CN"/>
        </w:rPr>
        <w:t xml:space="preserve">online </w:t>
      </w:r>
      <w:r w:rsidR="007E0C6F" w:rsidRPr="00A95AD8">
        <w:rPr>
          <w:lang w:eastAsia="zh-CN"/>
        </w:rPr>
        <w:t>news</w:t>
      </w:r>
      <w:r w:rsidRPr="00A95AD8">
        <w:rPr>
          <w:lang w:eastAsia="zh-CN"/>
        </w:rPr>
        <w:t>papers of Bangladesh. Scrapping tools and technology are used for collecting data.</w:t>
      </w:r>
    </w:p>
    <w:p w14:paraId="6A96F1F7" w14:textId="77777777" w:rsidR="007E0C6F" w:rsidRPr="00A95AD8" w:rsidRDefault="007E0C6F" w:rsidP="0070717C">
      <w:pPr>
        <w:jc w:val="both"/>
        <w:rPr>
          <w:lang w:eastAsia="zh-CN"/>
        </w:rPr>
      </w:pPr>
    </w:p>
    <w:p w14:paraId="6AF232AC" w14:textId="2FEB259C" w:rsidR="0070717C" w:rsidRPr="00A95AD8" w:rsidRDefault="00435A75" w:rsidP="007E0C6F">
      <w:pPr>
        <w:pStyle w:val="Heading2"/>
        <w:rPr>
          <w:lang w:eastAsia="zh-CN"/>
        </w:rPr>
      </w:pPr>
      <w:r w:rsidRPr="00A95AD8">
        <w:rPr>
          <w:lang w:eastAsia="zh-CN"/>
        </w:rPr>
        <w:t>4</w:t>
      </w:r>
      <w:r w:rsidR="00825B01" w:rsidRPr="00A95AD8">
        <w:rPr>
          <w:lang w:eastAsia="zh-CN"/>
        </w:rPr>
        <w:t>.1 Data Collection</w:t>
      </w:r>
    </w:p>
    <w:p w14:paraId="23F21E6D" w14:textId="6B6E6287" w:rsidR="00435A75" w:rsidRPr="00A95AD8" w:rsidRDefault="00825B01" w:rsidP="007E0C6F">
      <w:pPr>
        <w:autoSpaceDE w:val="0"/>
        <w:autoSpaceDN w:val="0"/>
        <w:adjustRightInd w:val="0"/>
        <w:jc w:val="both"/>
        <w:rPr>
          <w:lang w:eastAsia="zh-CN"/>
        </w:rPr>
      </w:pPr>
      <w:r w:rsidRPr="00A95AD8">
        <w:rPr>
          <w:lang w:eastAsia="zh-CN"/>
        </w:rPr>
        <w:t xml:space="preserve">The data was collected from various Bangla newspapers with scraping. There is more than one lac data in our dataset. We have collected data </w:t>
      </w:r>
      <w:r w:rsidR="000C3C72" w:rsidRPr="00A95AD8">
        <w:rPr>
          <w:lang w:eastAsia="zh-CN"/>
        </w:rPr>
        <w:t xml:space="preserve">from </w:t>
      </w:r>
      <w:r w:rsidRPr="00A95AD8">
        <w:rPr>
          <w:lang w:eastAsia="zh-CN"/>
        </w:rPr>
        <w:t xml:space="preserve">various newspapers like Bangladesh pratidin </w:t>
      </w:r>
      <w:r w:rsidR="00020A00" w:rsidRPr="00A95AD8">
        <w:rPr>
          <w:lang w:eastAsia="zh-CN"/>
        </w:rPr>
        <w:t>[1</w:t>
      </w:r>
      <w:r w:rsidR="00C920B7" w:rsidRPr="00A95AD8">
        <w:rPr>
          <w:lang w:eastAsia="zh-CN"/>
        </w:rPr>
        <w:t>7</w:t>
      </w:r>
      <w:r w:rsidR="005F7E2E" w:rsidRPr="00A95AD8">
        <w:rPr>
          <w:lang w:eastAsia="zh-CN"/>
        </w:rPr>
        <w:t>]</w:t>
      </w:r>
      <w:r w:rsidRPr="00A95AD8">
        <w:rPr>
          <w:lang w:eastAsia="zh-CN"/>
        </w:rPr>
        <w:t xml:space="preserve">, dainik juganttor </w:t>
      </w:r>
      <w:r w:rsidR="00020A00" w:rsidRPr="00A95AD8">
        <w:rPr>
          <w:lang w:eastAsia="zh-CN"/>
        </w:rPr>
        <w:t>[1</w:t>
      </w:r>
      <w:r w:rsidR="00441D43" w:rsidRPr="00A95AD8">
        <w:rPr>
          <w:lang w:eastAsia="zh-CN"/>
        </w:rPr>
        <w:t>8</w:t>
      </w:r>
      <w:r w:rsidR="005F7E2E" w:rsidRPr="00A95AD8">
        <w:rPr>
          <w:lang w:eastAsia="zh-CN"/>
        </w:rPr>
        <w:t>],</w:t>
      </w:r>
      <w:r w:rsidRPr="00A95AD8">
        <w:rPr>
          <w:lang w:eastAsia="zh-CN"/>
        </w:rPr>
        <w:t xml:space="preserve"> daily </w:t>
      </w:r>
      <w:r w:rsidR="00876B5C" w:rsidRPr="00A95AD8">
        <w:rPr>
          <w:lang w:eastAsia="zh-CN"/>
        </w:rPr>
        <w:t>inqilab</w:t>
      </w:r>
      <w:r w:rsidRPr="00A95AD8">
        <w:rPr>
          <w:lang w:eastAsia="zh-CN"/>
        </w:rPr>
        <w:t xml:space="preserve"> </w:t>
      </w:r>
      <w:r w:rsidR="00020A00" w:rsidRPr="00A95AD8">
        <w:rPr>
          <w:lang w:eastAsia="zh-CN"/>
        </w:rPr>
        <w:t>[1</w:t>
      </w:r>
      <w:r w:rsidR="00441D43" w:rsidRPr="00A95AD8">
        <w:rPr>
          <w:lang w:eastAsia="zh-CN"/>
        </w:rPr>
        <w:t>9</w:t>
      </w:r>
      <w:r w:rsidR="005F7E2E" w:rsidRPr="00A95AD8">
        <w:rPr>
          <w:lang w:eastAsia="zh-CN"/>
        </w:rPr>
        <w:t>]</w:t>
      </w:r>
      <w:r w:rsidRPr="00A95AD8">
        <w:rPr>
          <w:lang w:eastAsia="zh-CN"/>
        </w:rPr>
        <w:t xml:space="preserve">, </w:t>
      </w:r>
      <w:proofErr w:type="spellStart"/>
      <w:r w:rsidRPr="00A95AD8">
        <w:rPr>
          <w:lang w:eastAsia="zh-CN"/>
        </w:rPr>
        <w:t>kalerkantho</w:t>
      </w:r>
      <w:proofErr w:type="spellEnd"/>
      <w:r w:rsidRPr="00A95AD8">
        <w:rPr>
          <w:lang w:eastAsia="zh-CN"/>
        </w:rPr>
        <w:t>, and so on.</w:t>
      </w:r>
      <w:r w:rsidR="00024433" w:rsidRPr="00A95AD8">
        <w:rPr>
          <w:lang w:eastAsia="zh-CN"/>
        </w:rPr>
        <w:t xml:space="preserve"> These are the top visited newspapers in Bangladesh. We collected data from these newspapers and it helps this research which categories data are mostly visited to the </w:t>
      </w:r>
      <w:r w:rsidR="00876B5C" w:rsidRPr="00A95AD8">
        <w:rPr>
          <w:lang w:eastAsia="zh-CN"/>
        </w:rPr>
        <w:t>readers. We</w:t>
      </w:r>
      <w:r w:rsidRPr="00A95AD8">
        <w:rPr>
          <w:lang w:eastAsia="zh-CN"/>
        </w:rPr>
        <w:t xml:space="preserve"> used Chrome Web Scrapper and python </w:t>
      </w:r>
      <w:r w:rsidR="000C3C72" w:rsidRPr="00A95AD8">
        <w:rPr>
          <w:lang w:eastAsia="zh-CN"/>
        </w:rPr>
        <w:t>tools</w:t>
      </w:r>
      <w:r w:rsidRPr="00A95AD8">
        <w:rPr>
          <w:lang w:eastAsia="zh-CN"/>
        </w:rPr>
        <w:t xml:space="preserve"> for scraping data from websites. There are three columns in our dataset. These are Headlines, categ</w:t>
      </w:r>
      <w:r w:rsidR="000C3C72" w:rsidRPr="00A95AD8">
        <w:rPr>
          <w:lang w:eastAsia="zh-CN"/>
        </w:rPr>
        <w:t xml:space="preserve">ory, and </w:t>
      </w:r>
      <w:r w:rsidR="00284305" w:rsidRPr="00A95AD8">
        <w:rPr>
          <w:lang w:eastAsia="zh-CN"/>
        </w:rPr>
        <w:t>newspaper name</w:t>
      </w:r>
      <w:r w:rsidRPr="00A95AD8">
        <w:rPr>
          <w:lang w:eastAsia="zh-CN"/>
        </w:rPr>
        <w:t>.</w:t>
      </w:r>
      <w:r w:rsidR="00435A75" w:rsidRPr="00A95AD8">
        <w:rPr>
          <w:lang w:eastAsia="zh-CN"/>
        </w:rPr>
        <w:t xml:space="preserve"> The dataset is publicly available. </w:t>
      </w:r>
      <w:r w:rsidR="004F42E6" w:rsidRPr="00A95AD8">
        <w:rPr>
          <w:rStyle w:val="FootnoteReference"/>
          <w:lang w:eastAsia="zh-CN"/>
        </w:rPr>
        <w:footnoteReference w:id="1"/>
      </w:r>
    </w:p>
    <w:p w14:paraId="5620C940" w14:textId="7EF3F13B" w:rsidR="007E0C6F" w:rsidRPr="00A95AD8" w:rsidRDefault="00825B01" w:rsidP="007E0C6F">
      <w:pPr>
        <w:autoSpaceDE w:val="0"/>
        <w:autoSpaceDN w:val="0"/>
        <w:adjustRightInd w:val="0"/>
        <w:jc w:val="both"/>
        <w:rPr>
          <w:lang w:eastAsia="zh-CN"/>
        </w:rPr>
      </w:pPr>
      <w:r w:rsidRPr="00A95AD8">
        <w:rPr>
          <w:lang w:eastAsia="zh-CN"/>
        </w:rPr>
        <w:t>The headline distribution of each category represents in the following figure. This dataset is imbalanced.</w:t>
      </w:r>
    </w:p>
    <w:p w14:paraId="3EB8E465" w14:textId="2C3C8919" w:rsidR="000910F3" w:rsidRPr="00A95AD8" w:rsidRDefault="00825B01" w:rsidP="007E0C6F">
      <w:pPr>
        <w:autoSpaceDE w:val="0"/>
        <w:autoSpaceDN w:val="0"/>
        <w:adjustRightInd w:val="0"/>
        <w:jc w:val="both"/>
        <w:rPr>
          <w:lang w:eastAsia="zh-CN"/>
        </w:rPr>
      </w:pPr>
      <w:r w:rsidRPr="00A95AD8">
        <w:rPr>
          <w:lang w:eastAsia="zh-CN"/>
        </w:rPr>
        <w:t>The following image describes the dataset</w:t>
      </w:r>
      <w:r w:rsidR="00902968" w:rsidRPr="00A95AD8">
        <w:rPr>
          <w:lang w:eastAsia="zh-CN"/>
        </w:rPr>
        <w:t>:</w:t>
      </w:r>
    </w:p>
    <w:p w14:paraId="76A3098B" w14:textId="7F30C067" w:rsidR="000910F3" w:rsidRPr="00A95AD8" w:rsidRDefault="00825B01" w:rsidP="000C3C72">
      <w:pPr>
        <w:autoSpaceDE w:val="0"/>
        <w:autoSpaceDN w:val="0"/>
        <w:adjustRightInd w:val="0"/>
        <w:rPr>
          <w:lang w:eastAsia="zh-CN"/>
        </w:rPr>
      </w:pPr>
      <w:r w:rsidRPr="00A95AD8">
        <w:rPr>
          <w:noProof/>
        </w:rPr>
        <w:drawing>
          <wp:inline distT="0" distB="0" distL="0" distR="0">
            <wp:extent cx="3952875" cy="2538282"/>
            <wp:effectExtent l="0" t="0" r="0" b="0"/>
            <wp:docPr id="5" name="Picture 5" descr="https://raw.githubusercontent.com/amran0917/8th-Semster/master/MachineLearning(CSE%20837)/Final%20Project/Screensh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3" descr="https://raw.githubusercontent.com/amran0917/8th-Semster/master/MachineLearning(CSE%20837)/Final%20Project/Screenshot/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988893" cy="2561411"/>
                    </a:xfrm>
                    <a:prstGeom prst="rect">
                      <a:avLst/>
                    </a:prstGeom>
                    <a:noFill/>
                    <a:ln>
                      <a:noFill/>
                    </a:ln>
                  </pic:spPr>
                </pic:pic>
              </a:graphicData>
            </a:graphic>
          </wp:inline>
        </w:drawing>
      </w:r>
    </w:p>
    <w:p w14:paraId="0C5239F7" w14:textId="77777777" w:rsidR="00D56A4E" w:rsidRPr="00A95AD8" w:rsidRDefault="00D56A4E" w:rsidP="000C3C72">
      <w:pPr>
        <w:autoSpaceDE w:val="0"/>
        <w:autoSpaceDN w:val="0"/>
        <w:adjustRightInd w:val="0"/>
        <w:rPr>
          <w:lang w:eastAsia="zh-CN"/>
        </w:rPr>
      </w:pPr>
    </w:p>
    <w:p w14:paraId="15CE4C9F" w14:textId="103F2F8D" w:rsidR="007F5127" w:rsidRPr="00A95AD8" w:rsidRDefault="00825B01" w:rsidP="007F5127">
      <w:pPr>
        <w:autoSpaceDE w:val="0"/>
        <w:autoSpaceDN w:val="0"/>
        <w:adjustRightInd w:val="0"/>
        <w:rPr>
          <w:lang w:eastAsia="zh-CN"/>
        </w:rPr>
      </w:pPr>
      <w:r w:rsidRPr="00A95AD8">
        <w:rPr>
          <w:lang w:eastAsia="zh-CN"/>
        </w:rPr>
        <w:t>Fig</w:t>
      </w:r>
      <w:r w:rsidR="007A4168" w:rsidRPr="00A95AD8">
        <w:rPr>
          <w:lang w:eastAsia="zh-CN"/>
        </w:rPr>
        <w:t>.</w:t>
      </w:r>
      <w:r w:rsidRPr="00A95AD8">
        <w:rPr>
          <w:lang w:eastAsia="zh-CN"/>
        </w:rPr>
        <w:t>3</w:t>
      </w:r>
      <w:r w:rsidR="007A4168" w:rsidRPr="00A95AD8">
        <w:rPr>
          <w:lang w:eastAsia="zh-CN"/>
        </w:rPr>
        <w:t>.</w:t>
      </w:r>
      <w:r w:rsidRPr="00A95AD8">
        <w:rPr>
          <w:lang w:eastAsia="zh-CN"/>
        </w:rPr>
        <w:t xml:space="preserve"> Dataset Description</w:t>
      </w:r>
    </w:p>
    <w:p w14:paraId="54E51FC1" w14:textId="1ED9FC4C" w:rsidR="00EA03CC" w:rsidRPr="00A95AD8" w:rsidRDefault="00825B01" w:rsidP="00EA03CC">
      <w:pPr>
        <w:pStyle w:val="Heading2"/>
        <w:rPr>
          <w:lang w:eastAsia="zh-CN"/>
        </w:rPr>
      </w:pPr>
      <w:r w:rsidRPr="00A95AD8">
        <w:rPr>
          <w:lang w:eastAsia="zh-CN"/>
        </w:rPr>
        <w:lastRenderedPageBreak/>
        <w:t>4.2 Data Cleaning</w:t>
      </w:r>
    </w:p>
    <w:p w14:paraId="2AC647F5" w14:textId="04A205C1" w:rsidR="00EA03CC" w:rsidRPr="00A95AD8" w:rsidRDefault="00825B01" w:rsidP="00EA03CC">
      <w:pPr>
        <w:jc w:val="both"/>
        <w:rPr>
          <w:lang w:eastAsia="zh-CN"/>
        </w:rPr>
      </w:pPr>
      <w:r w:rsidRPr="00A95AD8">
        <w:rPr>
          <w:lang w:eastAsia="zh-CN"/>
        </w:rPr>
        <w:t>As the headlines are small in length it is not mandatory to remove the stopwords from the headlines</w:t>
      </w:r>
      <w:r w:rsidR="00020A00" w:rsidRPr="00A95AD8">
        <w:rPr>
          <w:lang w:eastAsia="zh-CN"/>
        </w:rPr>
        <w:t xml:space="preserve"> [</w:t>
      </w:r>
      <w:r w:rsidR="0007644D" w:rsidRPr="00A95AD8">
        <w:rPr>
          <w:lang w:eastAsia="zh-CN"/>
        </w:rPr>
        <w:t>20</w:t>
      </w:r>
      <w:r w:rsidR="005F7E2E" w:rsidRPr="00A95AD8">
        <w:rPr>
          <w:lang w:eastAsia="zh-CN"/>
        </w:rPr>
        <w:t>]</w:t>
      </w:r>
      <w:r w:rsidRPr="00A95AD8">
        <w:rPr>
          <w:lang w:eastAsia="zh-CN"/>
        </w:rPr>
        <w:t>. We use regular expressions to remove unnecessary data from our dataset. After cleaning the sample data would look like this.</w:t>
      </w:r>
    </w:p>
    <w:p w14:paraId="1F6598F0" w14:textId="77777777" w:rsidR="000C3C72" w:rsidRPr="00A95AD8" w:rsidRDefault="000C3C72" w:rsidP="00EA03CC">
      <w:pPr>
        <w:jc w:val="both"/>
        <w:rPr>
          <w:lang w:eastAsia="zh-CN"/>
        </w:rPr>
      </w:pPr>
    </w:p>
    <w:p w14:paraId="16A48817" w14:textId="38963B1D" w:rsidR="000910F3" w:rsidRPr="00A95AD8" w:rsidRDefault="00825B01" w:rsidP="000C3C72">
      <w:pPr>
        <w:rPr>
          <w:lang w:eastAsia="zh-CN"/>
        </w:rPr>
      </w:pPr>
      <w:r w:rsidRPr="00A95AD8">
        <w:rPr>
          <w:noProof/>
        </w:rPr>
        <w:drawing>
          <wp:inline distT="0" distB="0" distL="0" distR="0">
            <wp:extent cx="4075112" cy="2266950"/>
            <wp:effectExtent l="0" t="0" r="1905" b="0"/>
            <wp:docPr id="4" name="Picture 4" descr="https://raw.githubusercontent.com/amran0917/8th-Semster/master/MachineLearning(CSE%20837)/Final%20Project/Screensho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1" descr="https://raw.githubusercontent.com/amran0917/8th-Semster/master/MachineLearning(CSE%20837)/Final%20Project/Screenshot/3.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147848" cy="2307412"/>
                    </a:xfrm>
                    <a:prstGeom prst="rect">
                      <a:avLst/>
                    </a:prstGeom>
                    <a:noFill/>
                    <a:ln>
                      <a:noFill/>
                    </a:ln>
                  </pic:spPr>
                </pic:pic>
              </a:graphicData>
            </a:graphic>
          </wp:inline>
        </w:drawing>
      </w:r>
    </w:p>
    <w:p w14:paraId="7666911D" w14:textId="77777777" w:rsidR="00403847" w:rsidRPr="00A95AD8" w:rsidRDefault="00403847" w:rsidP="000C3C72">
      <w:pPr>
        <w:rPr>
          <w:lang w:eastAsia="zh-CN"/>
        </w:rPr>
      </w:pPr>
    </w:p>
    <w:p w14:paraId="228CBAF9" w14:textId="0C286CF2" w:rsidR="007F5127" w:rsidRPr="00A95AD8" w:rsidRDefault="00825B01" w:rsidP="007F5127">
      <w:pPr>
        <w:rPr>
          <w:lang w:eastAsia="zh-CN"/>
        </w:rPr>
      </w:pPr>
      <w:r w:rsidRPr="00A95AD8">
        <w:rPr>
          <w:lang w:eastAsia="zh-CN"/>
        </w:rPr>
        <w:t>Fig</w:t>
      </w:r>
      <w:r w:rsidR="00FB2275" w:rsidRPr="00A95AD8">
        <w:rPr>
          <w:lang w:eastAsia="zh-CN"/>
        </w:rPr>
        <w:t>.</w:t>
      </w:r>
      <w:r w:rsidRPr="00A95AD8">
        <w:rPr>
          <w:lang w:eastAsia="zh-CN"/>
        </w:rPr>
        <w:t>4</w:t>
      </w:r>
      <w:r w:rsidR="00FB2275" w:rsidRPr="00A95AD8">
        <w:rPr>
          <w:lang w:eastAsia="zh-CN"/>
        </w:rPr>
        <w:t>.</w:t>
      </w:r>
      <w:r w:rsidRPr="00A95AD8">
        <w:rPr>
          <w:lang w:eastAsia="zh-CN"/>
        </w:rPr>
        <w:t xml:space="preserve"> Cleaning Data</w:t>
      </w:r>
    </w:p>
    <w:p w14:paraId="05E84108" w14:textId="3A137D77" w:rsidR="00926E85" w:rsidRPr="00A95AD8" w:rsidRDefault="00926E85" w:rsidP="00926E85">
      <w:pPr>
        <w:jc w:val="both"/>
        <w:rPr>
          <w:lang w:eastAsia="zh-CN"/>
        </w:rPr>
      </w:pPr>
    </w:p>
    <w:p w14:paraId="6BD6CA08" w14:textId="18C5A37B" w:rsidR="00926E85" w:rsidRPr="00A95AD8" w:rsidRDefault="00926E85" w:rsidP="00926E85">
      <w:pPr>
        <w:jc w:val="both"/>
      </w:pPr>
      <w:r w:rsidRPr="00A95AD8">
        <w:rPr>
          <w:lang w:eastAsia="zh-CN"/>
        </w:rPr>
        <w:t xml:space="preserve">After cleaning data, </w:t>
      </w:r>
      <w:r w:rsidRPr="00A95AD8">
        <w:t xml:space="preserve">we can select the suitable length of headlines we have to use for making every headline into a same length. Figure 5 depicts that </w:t>
      </w:r>
      <w:r w:rsidR="00D56221" w:rsidRPr="00A95AD8">
        <w:t>maximum, minimum</w:t>
      </w:r>
      <w:r w:rsidRPr="00A95AD8">
        <w:t xml:space="preserve"> and average length of headlines. </w:t>
      </w:r>
    </w:p>
    <w:p w14:paraId="18C1027E" w14:textId="2A1198DB" w:rsidR="00926E85" w:rsidRPr="00A95AD8" w:rsidRDefault="00926E85" w:rsidP="00926E85">
      <w:pPr>
        <w:jc w:val="both"/>
        <w:rPr>
          <w:lang w:eastAsia="zh-CN"/>
        </w:rPr>
      </w:pPr>
    </w:p>
    <w:p w14:paraId="72994F60" w14:textId="77777777" w:rsidR="00926E85" w:rsidRPr="00A95AD8" w:rsidRDefault="00926E85" w:rsidP="007F5127">
      <w:pPr>
        <w:rPr>
          <w:lang w:eastAsia="zh-CN"/>
        </w:rPr>
      </w:pPr>
    </w:p>
    <w:p w14:paraId="75900502" w14:textId="69D7C641" w:rsidR="00926E85" w:rsidRPr="00A95AD8" w:rsidRDefault="00926E85" w:rsidP="007F5127">
      <w:pPr>
        <w:rPr>
          <w:lang w:eastAsia="zh-CN"/>
        </w:rPr>
      </w:pPr>
      <w:r w:rsidRPr="00A95AD8">
        <w:rPr>
          <w:noProof/>
          <w:lang w:eastAsia="zh-CN"/>
        </w:rPr>
        <w:drawing>
          <wp:inline distT="0" distB="0" distL="0" distR="0" wp14:anchorId="00CEAD89" wp14:editId="3DE81989">
            <wp:extent cx="3838575" cy="25736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3861854" cy="2589257"/>
                    </a:xfrm>
                    <a:prstGeom prst="rect">
                      <a:avLst/>
                    </a:prstGeom>
                  </pic:spPr>
                </pic:pic>
              </a:graphicData>
            </a:graphic>
          </wp:inline>
        </w:drawing>
      </w:r>
    </w:p>
    <w:p w14:paraId="15DD9065" w14:textId="6FF931EE" w:rsidR="00085680" w:rsidRPr="00A95AD8" w:rsidRDefault="00085680" w:rsidP="007F5127">
      <w:pPr>
        <w:rPr>
          <w:lang w:eastAsia="zh-CN"/>
        </w:rPr>
      </w:pPr>
    </w:p>
    <w:p w14:paraId="23E5348C" w14:textId="6DF3F797" w:rsidR="00085680" w:rsidRPr="00A95AD8" w:rsidRDefault="00085680" w:rsidP="00085680">
      <w:pPr>
        <w:rPr>
          <w:lang w:eastAsia="zh-CN"/>
        </w:rPr>
      </w:pPr>
      <w:r w:rsidRPr="00A95AD8">
        <w:rPr>
          <w:lang w:eastAsia="zh-CN"/>
        </w:rPr>
        <w:t>Fig.5.  Length Frequency Distribution</w:t>
      </w:r>
    </w:p>
    <w:p w14:paraId="45FD5CFD" w14:textId="77777777" w:rsidR="00085680" w:rsidRPr="00A95AD8" w:rsidRDefault="00085680" w:rsidP="007F5127">
      <w:pPr>
        <w:rPr>
          <w:lang w:eastAsia="zh-CN"/>
        </w:rPr>
      </w:pPr>
    </w:p>
    <w:p w14:paraId="27E3F295" w14:textId="77777777" w:rsidR="00887117" w:rsidRPr="00A95AD8" w:rsidRDefault="00887117" w:rsidP="007F5127">
      <w:pPr>
        <w:rPr>
          <w:lang w:eastAsia="zh-CN"/>
        </w:rPr>
      </w:pPr>
    </w:p>
    <w:p w14:paraId="1AD168C2" w14:textId="4BAEA4FB" w:rsidR="005A6A72" w:rsidRPr="00A95AD8" w:rsidRDefault="008917CA" w:rsidP="005A6A72">
      <w:pPr>
        <w:jc w:val="both"/>
        <w:rPr>
          <w:lang w:eastAsia="zh-CN"/>
        </w:rPr>
      </w:pPr>
      <w:r w:rsidRPr="00A95AD8">
        <w:rPr>
          <w:lang w:eastAsia="zh-CN"/>
        </w:rPr>
        <w:t>Also,</w:t>
      </w:r>
      <w:r w:rsidR="005A6A72" w:rsidRPr="00A95AD8">
        <w:rPr>
          <w:lang w:eastAsia="zh-CN"/>
        </w:rPr>
        <w:t xml:space="preserve"> each category has many words.</w:t>
      </w:r>
      <w:r w:rsidRPr="00A95AD8">
        <w:rPr>
          <w:lang w:eastAsia="zh-CN"/>
        </w:rPr>
        <w:t xml:space="preserve"> We select unique and similar words from each category.</w:t>
      </w:r>
      <w:r w:rsidR="0026543E" w:rsidRPr="00A95AD8">
        <w:rPr>
          <w:lang w:eastAsia="zh-CN"/>
        </w:rPr>
        <w:t xml:space="preserve"> This is called Data Statistics which is </w:t>
      </w:r>
      <w:r w:rsidR="00C063F3" w:rsidRPr="00A95AD8">
        <w:rPr>
          <w:lang w:eastAsia="zh-CN"/>
        </w:rPr>
        <w:t>depict in Figure 6</w:t>
      </w:r>
      <w:r w:rsidR="0026543E" w:rsidRPr="00A95AD8">
        <w:rPr>
          <w:lang w:eastAsia="zh-CN"/>
        </w:rPr>
        <w:t>:</w:t>
      </w:r>
    </w:p>
    <w:p w14:paraId="100187A4" w14:textId="2E43D936" w:rsidR="0026543E" w:rsidRPr="00A95AD8" w:rsidRDefault="0026543E" w:rsidP="0026543E">
      <w:pPr>
        <w:rPr>
          <w:lang w:eastAsia="zh-CN"/>
        </w:rPr>
      </w:pPr>
      <w:r w:rsidRPr="00A95AD8">
        <w:rPr>
          <w:noProof/>
          <w:lang w:eastAsia="zh-CN"/>
        </w:rPr>
        <w:lastRenderedPageBreak/>
        <w:drawing>
          <wp:inline distT="0" distB="0" distL="0" distR="0" wp14:anchorId="6A9B0EAE" wp14:editId="3179F1F4">
            <wp:extent cx="4238625" cy="2817495"/>
            <wp:effectExtent l="0" t="0" r="952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4252885" cy="2826974"/>
                    </a:xfrm>
                    <a:prstGeom prst="rect">
                      <a:avLst/>
                    </a:prstGeom>
                  </pic:spPr>
                </pic:pic>
              </a:graphicData>
            </a:graphic>
          </wp:inline>
        </w:drawing>
      </w:r>
    </w:p>
    <w:p w14:paraId="7BF0AF9A" w14:textId="77777777" w:rsidR="009715B3" w:rsidRPr="00A95AD8" w:rsidRDefault="009715B3" w:rsidP="0026543E">
      <w:pPr>
        <w:rPr>
          <w:lang w:eastAsia="zh-CN"/>
        </w:rPr>
      </w:pPr>
    </w:p>
    <w:p w14:paraId="7E443A0A" w14:textId="26969E76" w:rsidR="0087304B" w:rsidRPr="00A95AD8" w:rsidRDefault="0087304B" w:rsidP="0087304B">
      <w:pPr>
        <w:rPr>
          <w:lang w:eastAsia="zh-CN"/>
        </w:rPr>
      </w:pPr>
      <w:r w:rsidRPr="00A95AD8">
        <w:rPr>
          <w:lang w:eastAsia="zh-CN"/>
        </w:rPr>
        <w:t>Fig.</w:t>
      </w:r>
      <w:r w:rsidR="00155765" w:rsidRPr="00A95AD8">
        <w:rPr>
          <w:lang w:eastAsia="zh-CN"/>
        </w:rPr>
        <w:t>6</w:t>
      </w:r>
      <w:r w:rsidRPr="00A95AD8">
        <w:rPr>
          <w:lang w:eastAsia="zh-CN"/>
        </w:rPr>
        <w:t>.  Data Statistics</w:t>
      </w:r>
    </w:p>
    <w:p w14:paraId="405A4809" w14:textId="77777777" w:rsidR="0087304B" w:rsidRPr="00A95AD8" w:rsidRDefault="0087304B" w:rsidP="0026543E">
      <w:pPr>
        <w:rPr>
          <w:lang w:eastAsia="zh-CN"/>
        </w:rPr>
      </w:pPr>
    </w:p>
    <w:p w14:paraId="15A73EA3" w14:textId="588FBFA4" w:rsidR="00EA03CC" w:rsidRPr="00A95AD8" w:rsidRDefault="00825B01" w:rsidP="00EA03CC">
      <w:pPr>
        <w:pStyle w:val="Heading2"/>
        <w:rPr>
          <w:lang w:eastAsia="zh-CN"/>
        </w:rPr>
      </w:pPr>
      <w:r w:rsidRPr="00A95AD8">
        <w:rPr>
          <w:lang w:eastAsia="zh-CN"/>
        </w:rPr>
        <w:t>4.3 Data Preparation and Model Building</w:t>
      </w:r>
    </w:p>
    <w:p w14:paraId="60B8401D" w14:textId="05807D4E" w:rsidR="00EA03CC" w:rsidRPr="00A95AD8" w:rsidRDefault="00825B01" w:rsidP="00EA03CC">
      <w:pPr>
        <w:jc w:val="both"/>
        <w:rPr>
          <w:lang w:eastAsia="zh-CN"/>
        </w:rPr>
      </w:pPr>
      <w:r w:rsidRPr="00A95AD8">
        <w:rPr>
          <w:lang w:eastAsia="zh-CN"/>
        </w:rPr>
        <w:t>The text data are represented by the encoded sequence where the sequences are th</w:t>
      </w:r>
      <w:r w:rsidR="00020A00" w:rsidRPr="00A95AD8">
        <w:rPr>
          <w:lang w:eastAsia="zh-CN"/>
        </w:rPr>
        <w:t xml:space="preserve">e vector of an index number that </w:t>
      </w:r>
      <w:r w:rsidRPr="00A95AD8">
        <w:rPr>
          <w:lang w:eastAsia="zh-CN"/>
        </w:rPr>
        <w:t>contains words in each headline. The categories are also encoded into numeric values. After preparing the headlines.</w:t>
      </w:r>
    </w:p>
    <w:p w14:paraId="2D53C58C" w14:textId="77777777" w:rsidR="00884775" w:rsidRPr="00A95AD8" w:rsidRDefault="00884775" w:rsidP="00EA03CC">
      <w:pPr>
        <w:jc w:val="both"/>
        <w:rPr>
          <w:lang w:eastAsia="zh-CN"/>
        </w:rPr>
      </w:pPr>
    </w:p>
    <w:p w14:paraId="42543D7C" w14:textId="0ED14E60" w:rsidR="00902968" w:rsidRPr="00A95AD8" w:rsidRDefault="00825B01" w:rsidP="000C3C72">
      <w:pPr>
        <w:rPr>
          <w:lang w:eastAsia="zh-CN"/>
        </w:rPr>
      </w:pPr>
      <w:r w:rsidRPr="00A95AD8">
        <w:rPr>
          <w:noProof/>
        </w:rPr>
        <w:drawing>
          <wp:inline distT="0" distB="0" distL="0" distR="0">
            <wp:extent cx="4400550" cy="12982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418316" cy="1303488"/>
                    </a:xfrm>
                    <a:prstGeom prst="rect">
                      <a:avLst/>
                    </a:prstGeom>
                    <a:noFill/>
                    <a:ln>
                      <a:noFill/>
                    </a:ln>
                  </pic:spPr>
                </pic:pic>
              </a:graphicData>
            </a:graphic>
          </wp:inline>
        </w:drawing>
      </w:r>
    </w:p>
    <w:p w14:paraId="0EB86D8E" w14:textId="77777777" w:rsidR="00DA6F74" w:rsidRPr="00A95AD8" w:rsidRDefault="00DA6F74" w:rsidP="000C3C72">
      <w:pPr>
        <w:rPr>
          <w:lang w:eastAsia="zh-CN"/>
        </w:rPr>
      </w:pPr>
    </w:p>
    <w:p w14:paraId="5834B0B8" w14:textId="42A5A5C3" w:rsidR="00884775" w:rsidRPr="00A95AD8" w:rsidRDefault="00884775" w:rsidP="00884775">
      <w:pPr>
        <w:rPr>
          <w:lang w:eastAsia="zh-CN"/>
        </w:rPr>
      </w:pPr>
      <w:r w:rsidRPr="00A95AD8">
        <w:rPr>
          <w:lang w:eastAsia="zh-CN"/>
        </w:rPr>
        <w:t xml:space="preserve">Fig.7.  Data Encoding </w:t>
      </w:r>
    </w:p>
    <w:p w14:paraId="67D4FA89" w14:textId="77777777" w:rsidR="00A84290" w:rsidRPr="00A95AD8" w:rsidRDefault="00A84290" w:rsidP="00884775">
      <w:pPr>
        <w:rPr>
          <w:lang w:eastAsia="zh-CN"/>
        </w:rPr>
      </w:pPr>
    </w:p>
    <w:p w14:paraId="69708CB5" w14:textId="7255995F" w:rsidR="00DA6D25" w:rsidRPr="00A95AD8" w:rsidRDefault="00DA6D25" w:rsidP="00DA6D25">
      <w:pPr>
        <w:jc w:val="both"/>
        <w:rPr>
          <w:lang w:eastAsia="zh-CN"/>
        </w:rPr>
      </w:pPr>
      <w:r w:rsidRPr="00A95AD8">
        <w:rPr>
          <w:lang w:eastAsia="zh-CN"/>
        </w:rPr>
        <w:t>After padded sequence we add label into each category.</w:t>
      </w:r>
    </w:p>
    <w:p w14:paraId="6157CCCA" w14:textId="77777777" w:rsidR="00884775" w:rsidRPr="00A95AD8" w:rsidRDefault="00884775" w:rsidP="000C3C72">
      <w:pPr>
        <w:rPr>
          <w:lang w:eastAsia="zh-CN"/>
        </w:rPr>
      </w:pPr>
    </w:p>
    <w:p w14:paraId="1F49770B" w14:textId="46DECCCD" w:rsidR="00902968" w:rsidRPr="00A95AD8" w:rsidRDefault="00825B01" w:rsidP="000C3C72">
      <w:pPr>
        <w:rPr>
          <w:lang w:eastAsia="zh-CN"/>
        </w:rPr>
      </w:pPr>
      <w:r w:rsidRPr="00A95AD8">
        <w:rPr>
          <w:noProof/>
        </w:rPr>
        <w:drawing>
          <wp:inline distT="0" distB="0" distL="0" distR="0" wp14:editId="66E6FF58">
            <wp:extent cx="4457700" cy="2314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6"/>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464830" cy="2318277"/>
                    </a:xfrm>
                    <a:prstGeom prst="rect">
                      <a:avLst/>
                    </a:prstGeom>
                    <a:noFill/>
                    <a:ln>
                      <a:noFill/>
                    </a:ln>
                  </pic:spPr>
                </pic:pic>
              </a:graphicData>
            </a:graphic>
          </wp:inline>
        </w:drawing>
      </w:r>
    </w:p>
    <w:p w14:paraId="6C63BBA6" w14:textId="77777777" w:rsidR="00AF78CF" w:rsidRPr="00A95AD8" w:rsidRDefault="00AF78CF" w:rsidP="000C3C72">
      <w:pPr>
        <w:rPr>
          <w:lang w:eastAsia="zh-CN"/>
        </w:rPr>
      </w:pPr>
    </w:p>
    <w:p w14:paraId="559CE9D9" w14:textId="69701174" w:rsidR="008E653A" w:rsidRPr="00A95AD8" w:rsidRDefault="00825B01" w:rsidP="00813ACC">
      <w:pPr>
        <w:rPr>
          <w:lang w:eastAsia="zh-CN"/>
        </w:rPr>
      </w:pPr>
      <w:r w:rsidRPr="00A95AD8">
        <w:rPr>
          <w:lang w:eastAsia="zh-CN"/>
        </w:rPr>
        <w:t>Fig</w:t>
      </w:r>
      <w:r w:rsidR="005D48FA" w:rsidRPr="00A95AD8">
        <w:rPr>
          <w:lang w:eastAsia="zh-CN"/>
        </w:rPr>
        <w:t>.</w:t>
      </w:r>
      <w:r w:rsidR="00AF78CF" w:rsidRPr="00A95AD8">
        <w:rPr>
          <w:lang w:eastAsia="zh-CN"/>
        </w:rPr>
        <w:t>8</w:t>
      </w:r>
      <w:r w:rsidR="005D48FA" w:rsidRPr="00A95AD8">
        <w:rPr>
          <w:lang w:eastAsia="zh-CN"/>
        </w:rPr>
        <w:t>.</w:t>
      </w:r>
      <w:r w:rsidRPr="00A95AD8">
        <w:rPr>
          <w:lang w:eastAsia="zh-CN"/>
        </w:rPr>
        <w:t xml:space="preserve"> After preparing the data</w:t>
      </w:r>
    </w:p>
    <w:p w14:paraId="14EF0000" w14:textId="77777777" w:rsidR="00AE7239" w:rsidRPr="00A95AD8" w:rsidRDefault="00AE7239" w:rsidP="00813ACC">
      <w:pPr>
        <w:rPr>
          <w:lang w:eastAsia="zh-CN"/>
        </w:rPr>
      </w:pPr>
    </w:p>
    <w:p w14:paraId="1D26F6A9" w14:textId="2C59180F" w:rsidR="008E653A" w:rsidRPr="00A95AD8" w:rsidRDefault="00AE7239" w:rsidP="00EA03CC">
      <w:pPr>
        <w:jc w:val="both"/>
        <w:rPr>
          <w:lang w:eastAsia="zh-CN"/>
        </w:rPr>
      </w:pPr>
      <w:r w:rsidRPr="00A95AD8">
        <w:rPr>
          <w:lang w:eastAsia="zh-CN"/>
        </w:rPr>
        <w:lastRenderedPageBreak/>
        <w:t>In data processing we collect data from various newspapers with scrapping. Then clean the data using regular expression and others python library. Then cleaned data summarize into category based. Finally prepared date for the model.</w:t>
      </w:r>
    </w:p>
    <w:p w14:paraId="4E366773" w14:textId="71C1D311" w:rsidR="000910F3" w:rsidRPr="00A95AD8" w:rsidRDefault="00825B01" w:rsidP="00EA03CC">
      <w:pPr>
        <w:jc w:val="both"/>
        <w:rPr>
          <w:lang w:eastAsia="zh-CN"/>
        </w:rPr>
      </w:pPr>
      <w:r w:rsidRPr="00A95AD8">
        <w:rPr>
          <w:lang w:eastAsia="zh-CN"/>
        </w:rPr>
        <w:t xml:space="preserve">Total Data processing is given below: </w:t>
      </w:r>
    </w:p>
    <w:p w14:paraId="47B2C6E9" w14:textId="77777777" w:rsidR="000C3C72" w:rsidRPr="00A95AD8" w:rsidRDefault="000C3C72" w:rsidP="00EA03CC">
      <w:pPr>
        <w:jc w:val="both"/>
        <w:rPr>
          <w:lang w:eastAsia="zh-CN"/>
        </w:rPr>
      </w:pPr>
    </w:p>
    <w:p w14:paraId="68752964" w14:textId="13F233D6" w:rsidR="000910F3" w:rsidRPr="00A95AD8" w:rsidRDefault="00825B01" w:rsidP="000C3C72">
      <w:pPr>
        <w:rPr>
          <w:lang w:eastAsia="zh-CN"/>
        </w:rPr>
      </w:pPr>
      <w:r w:rsidRPr="00A95AD8">
        <w:rPr>
          <w:noProof/>
        </w:rPr>
        <w:drawing>
          <wp:inline distT="0" distB="0" distL="0" distR="0">
            <wp:extent cx="4544577" cy="78638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 diagr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44577" cy="786386"/>
                    </a:xfrm>
                    <a:prstGeom prst="rect">
                      <a:avLst/>
                    </a:prstGeom>
                  </pic:spPr>
                </pic:pic>
              </a:graphicData>
            </a:graphic>
          </wp:inline>
        </w:drawing>
      </w:r>
    </w:p>
    <w:p w14:paraId="73C715D5" w14:textId="77777777" w:rsidR="00A13099" w:rsidRPr="00A95AD8" w:rsidRDefault="00A13099" w:rsidP="007F5127">
      <w:pPr>
        <w:rPr>
          <w:lang w:eastAsia="zh-CN"/>
        </w:rPr>
      </w:pPr>
    </w:p>
    <w:p w14:paraId="6A246D31" w14:textId="731F828E" w:rsidR="007F5127" w:rsidRPr="00A95AD8" w:rsidRDefault="00825B01" w:rsidP="007F5127">
      <w:pPr>
        <w:rPr>
          <w:lang w:eastAsia="zh-CN"/>
        </w:rPr>
      </w:pPr>
      <w:r w:rsidRPr="00A95AD8">
        <w:rPr>
          <w:lang w:eastAsia="zh-CN"/>
        </w:rPr>
        <w:t>Fig</w:t>
      </w:r>
      <w:r w:rsidR="004167EB" w:rsidRPr="00A95AD8">
        <w:rPr>
          <w:lang w:eastAsia="zh-CN"/>
        </w:rPr>
        <w:t>.</w:t>
      </w:r>
      <w:r w:rsidR="00C631A3" w:rsidRPr="00A95AD8">
        <w:rPr>
          <w:lang w:eastAsia="zh-CN"/>
        </w:rPr>
        <w:t>9</w:t>
      </w:r>
      <w:r w:rsidR="004167EB" w:rsidRPr="00A95AD8">
        <w:rPr>
          <w:lang w:eastAsia="zh-CN"/>
        </w:rPr>
        <w:t>.</w:t>
      </w:r>
      <w:r w:rsidRPr="00A95AD8">
        <w:rPr>
          <w:lang w:eastAsia="zh-CN"/>
        </w:rPr>
        <w:t xml:space="preserve"> Data Processing Tasks (step by step)</w:t>
      </w:r>
    </w:p>
    <w:p w14:paraId="2D6FC58D" w14:textId="77777777" w:rsidR="007F5127" w:rsidRPr="00A95AD8" w:rsidRDefault="007F5127" w:rsidP="007F5127">
      <w:pPr>
        <w:jc w:val="both"/>
        <w:rPr>
          <w:lang w:eastAsia="zh-CN"/>
        </w:rPr>
      </w:pPr>
    </w:p>
    <w:p w14:paraId="33FA7090" w14:textId="01509035" w:rsidR="007F5127" w:rsidRPr="00A95AD8" w:rsidRDefault="00825B01" w:rsidP="007F5127">
      <w:pPr>
        <w:jc w:val="both"/>
        <w:rPr>
          <w:lang w:eastAsia="zh-CN"/>
        </w:rPr>
      </w:pPr>
      <w:r w:rsidRPr="00A95AD8">
        <w:rPr>
          <w:lang w:eastAsia="zh-CN"/>
        </w:rPr>
        <w:t>As result, the analysis dataset is divided into three parts as Test, Train, and Validation. This data distribution is given below</w:t>
      </w:r>
    </w:p>
    <w:p w14:paraId="0AB8E2C0" w14:textId="1A3B15EA" w:rsidR="007F5127" w:rsidRPr="00A95AD8" w:rsidRDefault="00825B01" w:rsidP="000C3C72">
      <w:pPr>
        <w:rPr>
          <w:lang w:eastAsia="zh-CN"/>
        </w:rPr>
      </w:pPr>
      <w:r w:rsidRPr="00A95AD8">
        <w:rPr>
          <w:noProof/>
        </w:rPr>
        <w:drawing>
          <wp:inline distT="0" distB="0" distL="0" distR="0">
            <wp:extent cx="2781300" cy="1215668"/>
            <wp:effectExtent l="0" t="0" r="0" b="3810"/>
            <wp:docPr id="8" name="Picture 8" descr="https://raw.githubusercontent.com/amran0917/8th-Semster/master/MachineLearning(CSE%20837)/Final%20Project/Screenshot/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7" descr="https://raw.githubusercontent.com/amran0917/8th-Semster/master/MachineLearning(CSE%20837)/Final%20Project/Screenshot/10.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861229" cy="1250604"/>
                    </a:xfrm>
                    <a:prstGeom prst="rect">
                      <a:avLst/>
                    </a:prstGeom>
                    <a:noFill/>
                    <a:ln>
                      <a:noFill/>
                    </a:ln>
                  </pic:spPr>
                </pic:pic>
              </a:graphicData>
            </a:graphic>
          </wp:inline>
        </w:drawing>
      </w:r>
    </w:p>
    <w:p w14:paraId="1F38189E" w14:textId="77777777" w:rsidR="008950F3" w:rsidRPr="00A95AD8" w:rsidRDefault="008950F3" w:rsidP="000C3C72">
      <w:pPr>
        <w:rPr>
          <w:lang w:eastAsia="zh-CN"/>
        </w:rPr>
      </w:pPr>
    </w:p>
    <w:p w14:paraId="4D4FBD1D" w14:textId="784B3CF5" w:rsidR="007F5127" w:rsidRPr="00A95AD8" w:rsidRDefault="00825B01" w:rsidP="000C3C72">
      <w:pPr>
        <w:rPr>
          <w:lang w:eastAsia="zh-CN"/>
        </w:rPr>
      </w:pPr>
      <w:r w:rsidRPr="00A95AD8">
        <w:rPr>
          <w:lang w:eastAsia="zh-CN"/>
        </w:rPr>
        <w:t>Fig</w:t>
      </w:r>
      <w:r w:rsidR="00F52B89" w:rsidRPr="00A95AD8">
        <w:rPr>
          <w:lang w:eastAsia="zh-CN"/>
        </w:rPr>
        <w:t>.</w:t>
      </w:r>
      <w:r w:rsidR="00D70E7F" w:rsidRPr="00A95AD8">
        <w:rPr>
          <w:lang w:eastAsia="zh-CN"/>
        </w:rPr>
        <w:t>10</w:t>
      </w:r>
      <w:r w:rsidR="008B5B9B" w:rsidRPr="00A95AD8">
        <w:rPr>
          <w:lang w:eastAsia="zh-CN"/>
        </w:rPr>
        <w:t>.</w:t>
      </w:r>
      <w:r w:rsidRPr="00A95AD8">
        <w:rPr>
          <w:lang w:eastAsia="zh-CN"/>
        </w:rPr>
        <w:t xml:space="preserve"> Dataset Distribution (Test, Train. Validation)</w:t>
      </w:r>
    </w:p>
    <w:p w14:paraId="2B2E3E02" w14:textId="77777777" w:rsidR="007F5127" w:rsidRPr="00A95AD8" w:rsidRDefault="007F5127" w:rsidP="007F5127">
      <w:pPr>
        <w:jc w:val="both"/>
        <w:rPr>
          <w:lang w:eastAsia="zh-CN"/>
        </w:rPr>
      </w:pPr>
    </w:p>
    <w:p w14:paraId="3D3AB1C5" w14:textId="41E31C08" w:rsidR="007F5127" w:rsidRPr="00A95AD8" w:rsidRDefault="00825B01" w:rsidP="007F5127">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5</w:t>
      </w:r>
      <w:r w:rsidRPr="00A95AD8">
        <w:rPr>
          <w:b/>
          <w:smallCaps w:val="0"/>
          <w:noProof w:val="0"/>
          <w:sz w:val="22"/>
          <w:szCs w:val="22"/>
          <w:lang w:eastAsia="zh-CN"/>
        </w:rPr>
        <w:t>.  Result Analysis and Discussion</w:t>
      </w:r>
    </w:p>
    <w:p w14:paraId="40B747E2" w14:textId="14CDBFE1" w:rsidR="007F5127" w:rsidRPr="00A95AD8" w:rsidRDefault="00825B01" w:rsidP="007F5127">
      <w:pPr>
        <w:jc w:val="both"/>
        <w:rPr>
          <w:lang w:eastAsia="zh-CN"/>
        </w:rPr>
      </w:pPr>
      <w:r w:rsidRPr="00A95AD8">
        <w:rPr>
          <w:lang w:eastAsia="zh-CN"/>
        </w:rPr>
        <w:t>We have used two models for predicting news headlines</w:t>
      </w:r>
      <w:r w:rsidR="008B48F8" w:rsidRPr="00A95AD8">
        <w:rPr>
          <w:lang w:eastAsia="zh-CN"/>
        </w:rPr>
        <w:t xml:space="preserve"> such as LSTM and GRU. We found different results from these two different models. </w:t>
      </w:r>
      <w:r w:rsidR="0072060E" w:rsidRPr="00A95AD8">
        <w:rPr>
          <w:lang w:eastAsia="zh-CN"/>
        </w:rPr>
        <w:t xml:space="preserve">Table 1 discuss about the accuracy of models. </w:t>
      </w:r>
      <w:r w:rsidR="00501CF0" w:rsidRPr="00A95AD8">
        <w:rPr>
          <w:lang w:eastAsia="zh-CN"/>
        </w:rPr>
        <w:t xml:space="preserve">GRU Model gives higher accuracy than LSTM Model. For LSTM Model we used 128 units in the contrary GRU model we used 64 units and dropout. For this </w:t>
      </w:r>
      <w:r w:rsidR="00593886" w:rsidRPr="00A95AD8">
        <w:rPr>
          <w:lang w:eastAsia="zh-CN"/>
        </w:rPr>
        <w:t>reason,</w:t>
      </w:r>
      <w:r w:rsidR="00501CF0" w:rsidRPr="00A95AD8">
        <w:rPr>
          <w:lang w:eastAsia="zh-CN"/>
        </w:rPr>
        <w:t xml:space="preserve"> GRU gives better result.</w:t>
      </w:r>
      <w:r w:rsidR="00D01DD1" w:rsidRPr="00A95AD8">
        <w:rPr>
          <w:lang w:eastAsia="zh-CN"/>
        </w:rPr>
        <w:t xml:space="preserve"> Both are used Bidirectional model and softmax activation function.</w:t>
      </w:r>
      <w:r w:rsidR="005007E3" w:rsidRPr="00A95AD8">
        <w:rPr>
          <w:lang w:eastAsia="zh-CN"/>
        </w:rPr>
        <w:t xml:space="preserve"> The better result gives how many data are strictly classified.</w:t>
      </w:r>
      <w:r w:rsidR="00837F3A" w:rsidRPr="00A95AD8">
        <w:rPr>
          <w:lang w:eastAsia="zh-CN"/>
        </w:rPr>
        <w:t xml:space="preserve"> In GRU Model we accurately classified the categories rather than the LSTM Model.</w:t>
      </w:r>
    </w:p>
    <w:p w14:paraId="3CDCA0EB" w14:textId="77777777" w:rsidR="007312A6" w:rsidRPr="00A95AD8" w:rsidRDefault="007312A6" w:rsidP="00694285">
      <w:pPr>
        <w:pStyle w:val="Caption"/>
        <w:jc w:val="both"/>
        <w:rPr>
          <w:b w:val="0"/>
          <w:bCs w:val="0"/>
        </w:rPr>
      </w:pPr>
    </w:p>
    <w:p w14:paraId="7C614DC2" w14:textId="2873816A" w:rsidR="007312A6" w:rsidRPr="00A95AD8" w:rsidRDefault="007312A6" w:rsidP="007312A6">
      <w:pPr>
        <w:pStyle w:val="Caption"/>
        <w:rPr>
          <w:b w:val="0"/>
          <w:bCs w:val="0"/>
        </w:rPr>
      </w:pPr>
      <w:r w:rsidRPr="00A95AD8">
        <w:rPr>
          <w:b w:val="0"/>
          <w:bCs w:val="0"/>
        </w:rPr>
        <w:t>Table 1. Result analysis</w:t>
      </w:r>
    </w:p>
    <w:p w14:paraId="2B0350D2" w14:textId="77777777" w:rsidR="007312A6" w:rsidRPr="00A95AD8" w:rsidRDefault="007312A6" w:rsidP="007F5127">
      <w:pPr>
        <w:jc w:val="both"/>
        <w:rPr>
          <w:lang w:eastAsia="zh-CN"/>
        </w:rPr>
      </w:pPr>
    </w:p>
    <w:tbl>
      <w:tblPr>
        <w:tblStyle w:val="TableGrid"/>
        <w:tblW w:w="0" w:type="auto"/>
        <w:tblInd w:w="3145" w:type="dxa"/>
        <w:tblLook w:val="04A0" w:firstRow="1" w:lastRow="0" w:firstColumn="1" w:lastColumn="0" w:noHBand="0" w:noVBand="1"/>
      </w:tblPr>
      <w:tblGrid>
        <w:gridCol w:w="1670"/>
        <w:gridCol w:w="1660"/>
      </w:tblGrid>
      <w:tr w:rsidR="00A95AD8" w:rsidRPr="00A95AD8" w14:paraId="7C072A5A" w14:textId="77777777" w:rsidTr="008B48F8">
        <w:tc>
          <w:tcPr>
            <w:tcW w:w="1670" w:type="dxa"/>
          </w:tcPr>
          <w:p w14:paraId="516D983E" w14:textId="1951CC16" w:rsidR="008B48F8" w:rsidRPr="00A95AD8" w:rsidRDefault="00825B01" w:rsidP="008B48F8">
            <w:pPr>
              <w:rPr>
                <w:lang w:eastAsia="zh-CN"/>
              </w:rPr>
            </w:pPr>
            <w:r w:rsidRPr="00A95AD8">
              <w:rPr>
                <w:lang w:eastAsia="zh-CN"/>
              </w:rPr>
              <w:t>Model</w:t>
            </w:r>
          </w:p>
        </w:tc>
        <w:tc>
          <w:tcPr>
            <w:tcW w:w="1660" w:type="dxa"/>
          </w:tcPr>
          <w:p w14:paraId="74765E28" w14:textId="4C29F366" w:rsidR="008B48F8" w:rsidRPr="00A95AD8" w:rsidRDefault="00825B01" w:rsidP="008B48F8">
            <w:pPr>
              <w:rPr>
                <w:lang w:eastAsia="zh-CN"/>
              </w:rPr>
            </w:pPr>
            <w:r w:rsidRPr="00A95AD8">
              <w:rPr>
                <w:lang w:eastAsia="zh-CN"/>
              </w:rPr>
              <w:t>Accuracy</w:t>
            </w:r>
          </w:p>
        </w:tc>
      </w:tr>
      <w:tr w:rsidR="00A95AD8" w:rsidRPr="00A95AD8" w14:paraId="41E30622" w14:textId="77777777" w:rsidTr="008B48F8">
        <w:tc>
          <w:tcPr>
            <w:tcW w:w="1670" w:type="dxa"/>
          </w:tcPr>
          <w:p w14:paraId="39F0A86B" w14:textId="340F44C3" w:rsidR="008B48F8" w:rsidRPr="00A95AD8" w:rsidRDefault="00825B01" w:rsidP="008B48F8">
            <w:pPr>
              <w:rPr>
                <w:lang w:eastAsia="zh-CN"/>
              </w:rPr>
            </w:pPr>
            <w:r w:rsidRPr="00A95AD8">
              <w:rPr>
                <w:lang w:eastAsia="zh-CN"/>
              </w:rPr>
              <w:t>GRU</w:t>
            </w:r>
          </w:p>
        </w:tc>
        <w:tc>
          <w:tcPr>
            <w:tcW w:w="1660" w:type="dxa"/>
          </w:tcPr>
          <w:p w14:paraId="6079F619" w14:textId="5B2B6C37" w:rsidR="008B48F8" w:rsidRPr="00A95AD8" w:rsidRDefault="00825B01" w:rsidP="008B48F8">
            <w:pPr>
              <w:rPr>
                <w:lang w:eastAsia="zh-CN"/>
              </w:rPr>
            </w:pPr>
            <w:r w:rsidRPr="00A95AD8">
              <w:rPr>
                <w:lang w:eastAsia="zh-CN"/>
              </w:rPr>
              <w:t>87.48%</w:t>
            </w:r>
          </w:p>
        </w:tc>
      </w:tr>
      <w:tr w:rsidR="00822104" w:rsidRPr="00A95AD8" w14:paraId="228C0760" w14:textId="77777777" w:rsidTr="008B48F8">
        <w:tc>
          <w:tcPr>
            <w:tcW w:w="1670" w:type="dxa"/>
          </w:tcPr>
          <w:p w14:paraId="3D6F1327" w14:textId="778E529E" w:rsidR="008B48F8" w:rsidRPr="00A95AD8" w:rsidRDefault="00825B01" w:rsidP="008B48F8">
            <w:pPr>
              <w:rPr>
                <w:lang w:eastAsia="zh-CN"/>
              </w:rPr>
            </w:pPr>
            <w:r w:rsidRPr="00A95AD8">
              <w:rPr>
                <w:lang w:eastAsia="zh-CN"/>
              </w:rPr>
              <w:t>LSTM</w:t>
            </w:r>
          </w:p>
        </w:tc>
        <w:tc>
          <w:tcPr>
            <w:tcW w:w="1660" w:type="dxa"/>
          </w:tcPr>
          <w:p w14:paraId="693E9FF9" w14:textId="74C63511" w:rsidR="008B48F8" w:rsidRPr="00A95AD8" w:rsidRDefault="00825B01" w:rsidP="008B48F8">
            <w:pPr>
              <w:rPr>
                <w:lang w:eastAsia="zh-CN"/>
              </w:rPr>
            </w:pPr>
            <w:r w:rsidRPr="00A95AD8">
              <w:rPr>
                <w:lang w:eastAsia="zh-CN"/>
              </w:rPr>
              <w:t>82.74%</w:t>
            </w:r>
          </w:p>
        </w:tc>
      </w:tr>
    </w:tbl>
    <w:p w14:paraId="487A3B38" w14:textId="77777777" w:rsidR="008B48F8" w:rsidRPr="00A95AD8" w:rsidRDefault="008B48F8" w:rsidP="008B48F8">
      <w:pPr>
        <w:jc w:val="both"/>
        <w:rPr>
          <w:lang w:eastAsia="zh-CN"/>
        </w:rPr>
      </w:pPr>
    </w:p>
    <w:p w14:paraId="280D9A96" w14:textId="77777777" w:rsidR="007F5127" w:rsidRPr="00A95AD8" w:rsidRDefault="007F5127" w:rsidP="007F5127">
      <w:pPr>
        <w:jc w:val="both"/>
        <w:rPr>
          <w:lang w:eastAsia="zh-CN"/>
        </w:rPr>
      </w:pPr>
    </w:p>
    <w:p w14:paraId="4F57BFD1" w14:textId="53241306" w:rsidR="008B48F8" w:rsidRPr="00A95AD8" w:rsidRDefault="00825B01" w:rsidP="007F5127">
      <w:pPr>
        <w:jc w:val="both"/>
        <w:rPr>
          <w:lang w:eastAsia="zh-CN"/>
        </w:rPr>
      </w:pPr>
      <w:r w:rsidRPr="00A95AD8">
        <w:rPr>
          <w:lang w:eastAsia="zh-CN"/>
        </w:rPr>
        <w:t xml:space="preserve">GRU model gives a better result than the LSTM model. Because </w:t>
      </w:r>
      <w:r w:rsidR="000C3C72" w:rsidRPr="00A95AD8">
        <w:rPr>
          <w:lang w:eastAsia="zh-CN"/>
        </w:rPr>
        <w:t>GRU</w:t>
      </w:r>
      <w:r w:rsidRPr="00A95AD8">
        <w:rPr>
          <w:lang w:eastAsia="zh-CN"/>
        </w:rPr>
        <w:t xml:space="preserve"> is the updated version of LSTM and it is more efficient than LSTM.</w:t>
      </w:r>
      <w:r w:rsidR="00F64EEB" w:rsidRPr="00A95AD8">
        <w:rPr>
          <w:lang w:eastAsia="zh-CN"/>
        </w:rPr>
        <w:t xml:space="preserve"> Also analyzing the performance measure confusion matrix is a best approach.</w:t>
      </w:r>
      <w:r w:rsidR="00D0398E" w:rsidRPr="00A95AD8">
        <w:rPr>
          <w:lang w:eastAsia="zh-CN"/>
        </w:rPr>
        <w:t xml:space="preserve"> </w:t>
      </w:r>
      <w:r w:rsidR="00C24786" w:rsidRPr="00A95AD8">
        <w:rPr>
          <w:lang w:eastAsia="zh-CN"/>
        </w:rPr>
        <w:t>Row determined the actual class and column is predicted class.</w:t>
      </w:r>
      <w:r w:rsidR="00A72A5E" w:rsidRPr="00A95AD8">
        <w:rPr>
          <w:lang w:eastAsia="zh-CN"/>
        </w:rPr>
        <w:t xml:space="preserve"> accuracy, precision, recall, and f1-score</w:t>
      </w:r>
      <w:r w:rsidR="008668E8" w:rsidRPr="00A95AD8">
        <w:rPr>
          <w:lang w:eastAsia="zh-CN"/>
        </w:rPr>
        <w:t xml:space="preserve"> </w:t>
      </w:r>
      <w:r w:rsidR="00FC2B13" w:rsidRPr="00A95AD8">
        <w:rPr>
          <w:lang w:eastAsia="zh-CN"/>
        </w:rPr>
        <w:t>are used for measurement.</w:t>
      </w:r>
      <w:r w:rsidR="00701F58" w:rsidRPr="00A95AD8">
        <w:rPr>
          <w:lang w:eastAsia="zh-CN"/>
        </w:rPr>
        <w:t xml:space="preserve"> In this study we considered it for measuring performance.</w:t>
      </w:r>
      <w:r w:rsidR="00C16008" w:rsidRPr="00A95AD8">
        <w:rPr>
          <w:lang w:eastAsia="zh-CN"/>
        </w:rPr>
        <w:t xml:space="preserve"> </w:t>
      </w:r>
      <w:r w:rsidR="000B50A0" w:rsidRPr="00A95AD8">
        <w:rPr>
          <w:lang w:eastAsia="zh-CN"/>
        </w:rPr>
        <w:t>These</w:t>
      </w:r>
      <w:r w:rsidR="00C16008" w:rsidRPr="00A95AD8">
        <w:rPr>
          <w:lang w:eastAsia="zh-CN"/>
        </w:rPr>
        <w:t xml:space="preserve"> feature</w:t>
      </w:r>
      <w:r w:rsidR="000B50A0" w:rsidRPr="00A95AD8">
        <w:rPr>
          <w:lang w:eastAsia="zh-CN"/>
        </w:rPr>
        <w:t>s</w:t>
      </w:r>
      <w:r w:rsidR="00C16008" w:rsidRPr="00A95AD8">
        <w:rPr>
          <w:lang w:eastAsia="zh-CN"/>
        </w:rPr>
        <w:t xml:space="preserve"> used in both models in our study.</w:t>
      </w:r>
    </w:p>
    <w:p w14:paraId="164E6A91" w14:textId="723A2E3D" w:rsidR="00F171D9" w:rsidRPr="00A95AD8" w:rsidRDefault="00F171D9" w:rsidP="007F5127">
      <w:pPr>
        <w:jc w:val="both"/>
        <w:rPr>
          <w:lang w:eastAsia="zh-CN"/>
        </w:rPr>
      </w:pPr>
      <w:r w:rsidRPr="00A95AD8">
        <w:rPr>
          <w:lang w:eastAsia="zh-CN"/>
        </w:rPr>
        <w:t>Accuracy can be measure in the way of equation (24)</w:t>
      </w:r>
    </w:p>
    <w:p w14:paraId="3D0CCE13" w14:textId="77777777" w:rsidR="007A225C" w:rsidRPr="00A95AD8" w:rsidRDefault="007A225C" w:rsidP="007F5127">
      <w:pPr>
        <w:jc w:val="both"/>
        <w:rPr>
          <w:lang w:eastAsia="zh-CN"/>
        </w:rPr>
      </w:pPr>
    </w:p>
    <w:p w14:paraId="710AD725" w14:textId="55C5E5F8" w:rsidR="00FB7576" w:rsidRPr="00A95AD8" w:rsidRDefault="00980241" w:rsidP="00F171D9">
      <w:pPr>
        <w:ind w:left="1440" w:firstLine="720"/>
        <w:jc w:val="both"/>
        <w:rPr>
          <w:lang w:eastAsia="zh-CN"/>
        </w:rPr>
      </w:pPr>
      <m:oMath>
        <m:f>
          <m:fPr>
            <m:type m:val="skw"/>
            <m:ctrlPr>
              <w:rPr>
                <w:rFonts w:ascii="Cambria Math" w:hAnsi="Cambria Math"/>
                <w:i/>
                <w:lang w:eastAsia="zh-CN"/>
              </w:rPr>
            </m:ctrlPr>
          </m:fPr>
          <m:num>
            <m:r>
              <m:rPr>
                <m:sty m:val="p"/>
              </m:rPr>
              <w:rPr>
                <w:rFonts w:ascii="Cambria Math" w:hAnsi="Cambria Math"/>
                <w:lang w:eastAsia="zh-CN"/>
              </w:rPr>
              <m:t xml:space="preserve">Accuracy = (TP+TN) </m:t>
            </m:r>
          </m:num>
          <m:den>
            <m:r>
              <m:rPr>
                <m:sty m:val="p"/>
              </m:rPr>
              <w:rPr>
                <w:rFonts w:ascii="Cambria Math" w:hAnsi="Cambria Math"/>
                <w:lang w:eastAsia="zh-CN"/>
              </w:rPr>
              <m:t>(</m:t>
            </m:r>
            <m:r>
              <m:rPr>
                <m:sty m:val="p"/>
              </m:rPr>
              <w:rPr>
                <w:rFonts w:ascii="Cambria Math" w:hAnsi="Cambria Math"/>
                <w:lang w:eastAsia="zh-CN"/>
              </w:rPr>
              <m:t>TP+FP+FN+TN)</m:t>
            </m:r>
          </m:den>
        </m:f>
      </m:oMath>
      <w:r w:rsidR="00F171D9" w:rsidRPr="00A95AD8">
        <w:rPr>
          <w:lang w:eastAsia="zh-CN"/>
        </w:rPr>
        <w:tab/>
      </w:r>
      <w:r w:rsidR="00F171D9" w:rsidRPr="00A95AD8">
        <w:rPr>
          <w:lang w:eastAsia="zh-CN"/>
        </w:rPr>
        <w:tab/>
      </w:r>
      <w:r w:rsidR="00F171D9" w:rsidRPr="00A95AD8">
        <w:rPr>
          <w:lang w:eastAsia="zh-CN"/>
        </w:rPr>
        <w:tab/>
      </w:r>
      <w:r w:rsidR="00F171D9" w:rsidRPr="00A95AD8">
        <w:rPr>
          <w:lang w:eastAsia="zh-CN"/>
        </w:rPr>
        <w:tab/>
      </w:r>
      <w:r w:rsidR="00F171D9" w:rsidRPr="00A95AD8">
        <w:rPr>
          <w:lang w:eastAsia="zh-CN"/>
        </w:rPr>
        <w:tab/>
        <w:t>(24)</w:t>
      </w:r>
    </w:p>
    <w:p w14:paraId="0ECC132C" w14:textId="77777777" w:rsidR="00FB7576" w:rsidRPr="00A95AD8" w:rsidRDefault="00FB7576" w:rsidP="00F171D9">
      <w:pPr>
        <w:ind w:left="1440" w:firstLine="720"/>
        <w:jc w:val="both"/>
        <w:rPr>
          <w:lang w:eastAsia="zh-CN"/>
        </w:rPr>
      </w:pPr>
    </w:p>
    <w:p w14:paraId="46959B73" w14:textId="1E7466D0" w:rsidR="00462229" w:rsidRPr="00A95AD8" w:rsidRDefault="00FB7576" w:rsidP="00FB7576">
      <w:pPr>
        <w:jc w:val="both"/>
        <w:rPr>
          <w:lang w:eastAsia="zh-CN"/>
        </w:rPr>
      </w:pPr>
      <w:r w:rsidRPr="00A95AD8">
        <w:rPr>
          <w:lang w:eastAsia="zh-CN"/>
        </w:rPr>
        <w:t xml:space="preserve">Precision is number of positive results divided by number of all results. </w:t>
      </w:r>
      <w:r w:rsidR="00462229" w:rsidRPr="00A95AD8">
        <w:rPr>
          <w:lang w:eastAsia="zh-CN"/>
        </w:rPr>
        <w:t xml:space="preserve">The formula of precision in </w:t>
      </w:r>
      <w:r w:rsidR="005E6414" w:rsidRPr="00A95AD8">
        <w:rPr>
          <w:lang w:eastAsia="zh-CN"/>
        </w:rPr>
        <w:t>equation (</w:t>
      </w:r>
      <w:r w:rsidR="00462229" w:rsidRPr="00A95AD8">
        <w:rPr>
          <w:lang w:eastAsia="zh-CN"/>
        </w:rPr>
        <w:t>25)</w:t>
      </w:r>
    </w:p>
    <w:p w14:paraId="7298FD4B" w14:textId="77777777" w:rsidR="007A225C" w:rsidRPr="00A95AD8" w:rsidRDefault="007A225C" w:rsidP="00FB7576">
      <w:pPr>
        <w:jc w:val="both"/>
        <w:rPr>
          <w:lang w:eastAsia="zh-CN"/>
        </w:rPr>
      </w:pPr>
    </w:p>
    <w:p w14:paraId="29FAB64E" w14:textId="3B452C23" w:rsidR="00F171D9" w:rsidRPr="00A95AD8" w:rsidRDefault="00980241" w:rsidP="00980241">
      <w:pPr>
        <w:jc w:val="both"/>
        <w:rPr>
          <w:lang w:eastAsia="zh-CN"/>
        </w:rPr>
      </w:pPr>
      <w:r>
        <w:rPr>
          <w:lang w:eastAsia="zh-CN"/>
        </w:rPr>
        <w:tab/>
      </w:r>
      <w:r>
        <w:rPr>
          <w:lang w:eastAsia="zh-CN"/>
        </w:rPr>
        <w:tab/>
      </w:r>
      <w:r w:rsidR="00F171D9" w:rsidRPr="00A95AD8">
        <w:rPr>
          <w:lang w:eastAsia="zh-CN"/>
        </w:rPr>
        <w:tab/>
      </w:r>
      <m:oMath>
        <m:f>
          <m:fPr>
            <m:type m:val="skw"/>
            <m:ctrlPr>
              <w:rPr>
                <w:rFonts w:ascii="Cambria Math" w:hAnsi="Cambria Math"/>
                <w:i/>
                <w:lang w:eastAsia="zh-CN"/>
              </w:rPr>
            </m:ctrlPr>
          </m:fPr>
          <m:num>
            <m:r>
              <m:rPr>
                <m:sty m:val="p"/>
              </m:rPr>
              <w:rPr>
                <w:rFonts w:ascii="Cambria Math" w:hAnsi="Cambria Math"/>
                <w:lang w:eastAsia="zh-CN"/>
              </w:rPr>
              <m:t>Precision, P</m:t>
            </m:r>
            <m:r>
              <m:rPr>
                <m:sty m:val="p"/>
              </m:rPr>
              <w:rPr>
                <w:rFonts w:ascii="Cambria Math" w:hAnsi="Cambria Math"/>
                <w:lang w:eastAsia="zh-CN"/>
              </w:rPr>
              <m:t xml:space="preserve"> = </m:t>
            </m:r>
            <m:r>
              <m:rPr>
                <m:sty m:val="p"/>
              </m:rPr>
              <w:rPr>
                <w:rFonts w:ascii="Cambria Math" w:hAnsi="Cambria Math"/>
                <w:lang w:eastAsia="zh-CN"/>
              </w:rPr>
              <m:t>TP</m:t>
            </m:r>
          </m:num>
          <m:den>
            <m:r>
              <m:rPr>
                <m:sty m:val="p"/>
              </m:rPr>
              <w:rPr>
                <w:rFonts w:ascii="Cambria Math" w:hAnsi="Cambria Math"/>
                <w:lang w:eastAsia="zh-CN"/>
              </w:rPr>
              <m:t>(</m:t>
            </m:r>
            <m:r>
              <m:rPr>
                <m:sty m:val="p"/>
              </m:rPr>
              <w:rPr>
                <w:rFonts w:ascii="Cambria Math" w:hAnsi="Cambria Math"/>
                <w:lang w:eastAsia="zh-CN"/>
              </w:rPr>
              <m:t>TP+FP)</m:t>
            </m:r>
          </m:den>
        </m:f>
      </m:oMath>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Pr>
          <w:lang w:eastAsia="zh-CN"/>
        </w:rPr>
        <w:tab/>
      </w:r>
      <w:r w:rsidR="007A225C" w:rsidRPr="00A95AD8">
        <w:rPr>
          <w:lang w:eastAsia="zh-CN"/>
        </w:rPr>
        <w:t>(2</w:t>
      </w:r>
      <w:r w:rsidR="003E13E2" w:rsidRPr="00A95AD8">
        <w:rPr>
          <w:lang w:eastAsia="zh-CN"/>
        </w:rPr>
        <w:t>5</w:t>
      </w:r>
      <w:r w:rsidR="007A225C" w:rsidRPr="00A95AD8">
        <w:rPr>
          <w:lang w:eastAsia="zh-CN"/>
        </w:rPr>
        <w:t>)</w:t>
      </w:r>
    </w:p>
    <w:p w14:paraId="4857969A" w14:textId="77777777" w:rsidR="009B6E10" w:rsidRPr="00A95AD8" w:rsidRDefault="009B6E10" w:rsidP="009B6E10">
      <w:pPr>
        <w:jc w:val="both"/>
        <w:rPr>
          <w:lang w:eastAsia="zh-CN"/>
        </w:rPr>
      </w:pPr>
    </w:p>
    <w:p w14:paraId="7616EC58" w14:textId="3E20D602" w:rsidR="009B6E10" w:rsidRPr="00A95AD8" w:rsidRDefault="009B6E10" w:rsidP="009B6E10">
      <w:pPr>
        <w:jc w:val="both"/>
        <w:rPr>
          <w:lang w:eastAsia="zh-CN"/>
        </w:rPr>
      </w:pPr>
      <w:r w:rsidRPr="00A95AD8">
        <w:rPr>
          <w:lang w:eastAsia="zh-CN"/>
        </w:rPr>
        <w:t xml:space="preserve">Recall measures the number of positive class divided by all positive sample in the dataset. </w:t>
      </w:r>
      <w:r w:rsidR="00602725" w:rsidRPr="00A95AD8">
        <w:rPr>
          <w:lang w:eastAsia="zh-CN"/>
        </w:rPr>
        <w:t>Formula s</w:t>
      </w:r>
      <w:r w:rsidRPr="00A95AD8">
        <w:rPr>
          <w:lang w:eastAsia="zh-CN"/>
        </w:rPr>
        <w:t>hown in equation (26).</w:t>
      </w:r>
    </w:p>
    <w:p w14:paraId="6875D76A" w14:textId="77777777" w:rsidR="009B6E10" w:rsidRPr="00A95AD8" w:rsidRDefault="009B6E10" w:rsidP="009B6E10">
      <w:pPr>
        <w:jc w:val="both"/>
        <w:rPr>
          <w:lang w:eastAsia="zh-CN"/>
        </w:rPr>
      </w:pPr>
    </w:p>
    <w:p w14:paraId="3D0F8A7D" w14:textId="7E525EE2" w:rsidR="005E6414" w:rsidRPr="00A95AD8" w:rsidRDefault="007A225C" w:rsidP="00D6243B">
      <w:pPr>
        <w:ind w:left="1440"/>
        <w:jc w:val="both"/>
        <w:rPr>
          <w:lang w:eastAsia="zh-CN"/>
        </w:rPr>
      </w:pPr>
      <w:r w:rsidRPr="00A95AD8">
        <w:rPr>
          <w:lang w:eastAsia="zh-CN"/>
        </w:rPr>
        <w:tab/>
      </w:r>
      <m:oMath>
        <m:f>
          <m:fPr>
            <m:type m:val="skw"/>
            <m:ctrlPr>
              <w:rPr>
                <w:rFonts w:ascii="Cambria Math" w:hAnsi="Cambria Math"/>
                <w:i/>
                <w:lang w:eastAsia="zh-CN"/>
              </w:rPr>
            </m:ctrlPr>
          </m:fPr>
          <m:num>
            <m:r>
              <m:rPr>
                <m:sty m:val="p"/>
              </m:rPr>
              <w:rPr>
                <w:rFonts w:ascii="Cambria Math" w:hAnsi="Cambria Math"/>
                <w:lang w:eastAsia="zh-CN"/>
              </w:rPr>
              <m:t>Recall</m:t>
            </m:r>
            <m:r>
              <m:rPr>
                <m:sty m:val="p"/>
              </m:rPr>
              <w:rPr>
                <w:rFonts w:ascii="Cambria Math" w:hAnsi="Cambria Math"/>
                <w:lang w:eastAsia="zh-CN"/>
              </w:rPr>
              <m:t xml:space="preserve">, </m:t>
            </m:r>
            <m:r>
              <m:rPr>
                <m:sty m:val="p"/>
              </m:rPr>
              <w:rPr>
                <w:rFonts w:ascii="Cambria Math" w:hAnsi="Cambria Math"/>
                <w:lang w:eastAsia="zh-CN"/>
              </w:rPr>
              <m:t>R</m:t>
            </m:r>
            <m:r>
              <m:rPr>
                <m:sty m:val="p"/>
              </m:rPr>
              <w:rPr>
                <w:rFonts w:ascii="Cambria Math" w:hAnsi="Cambria Math"/>
                <w:lang w:eastAsia="zh-CN"/>
              </w:rPr>
              <m:t xml:space="preserve"> = </m:t>
            </m:r>
            <m:r>
              <m:rPr>
                <m:sty m:val="p"/>
              </m:rPr>
              <w:rPr>
                <w:rFonts w:ascii="Cambria Math" w:hAnsi="Cambria Math"/>
                <w:lang w:eastAsia="zh-CN"/>
              </w:rPr>
              <m:t>TP</m:t>
            </m:r>
          </m:num>
          <m:den>
            <m:r>
              <m:rPr>
                <m:sty m:val="p"/>
              </m:rPr>
              <w:rPr>
                <w:rFonts w:ascii="Cambria Math" w:hAnsi="Cambria Math"/>
                <w:lang w:eastAsia="zh-CN"/>
              </w:rPr>
              <m:t>(</m:t>
            </m:r>
            <m:r>
              <m:rPr>
                <m:sty m:val="p"/>
              </m:rPr>
              <w:rPr>
                <w:rFonts w:ascii="Cambria Math" w:hAnsi="Cambria Math"/>
                <w:lang w:eastAsia="zh-CN"/>
              </w:rPr>
              <m:t>TP+</m:t>
            </m:r>
            <m:r>
              <m:rPr>
                <m:sty m:val="p"/>
              </m:rPr>
              <w:rPr>
                <w:rFonts w:ascii="Cambria Math" w:hAnsi="Cambria Math"/>
                <w:lang w:eastAsia="zh-CN"/>
              </w:rPr>
              <m:t>FN</m:t>
            </m:r>
            <m:r>
              <m:rPr>
                <m:sty m:val="p"/>
              </m:rPr>
              <w:rPr>
                <w:rFonts w:ascii="Cambria Math" w:hAnsi="Cambria Math"/>
                <w:lang w:eastAsia="zh-CN"/>
              </w:rPr>
              <m:t>)</m:t>
            </m:r>
          </m:den>
        </m:f>
      </m:oMath>
      <w:r w:rsidRPr="00A95AD8">
        <w:rPr>
          <w:lang w:eastAsia="zh-CN"/>
        </w:rPr>
        <w:tab/>
      </w:r>
      <w:r w:rsidRPr="00A95AD8">
        <w:rPr>
          <w:lang w:eastAsia="zh-CN"/>
        </w:rPr>
        <w:tab/>
      </w:r>
      <w:r w:rsidRPr="00A95AD8">
        <w:rPr>
          <w:lang w:eastAsia="zh-CN"/>
        </w:rPr>
        <w:tab/>
      </w:r>
      <w:r w:rsidRPr="00A95AD8">
        <w:rPr>
          <w:lang w:eastAsia="zh-CN"/>
        </w:rPr>
        <w:tab/>
      </w:r>
      <w:r w:rsidRPr="00A95AD8">
        <w:rPr>
          <w:lang w:eastAsia="zh-CN"/>
        </w:rPr>
        <w:tab/>
      </w:r>
      <w:r w:rsidRPr="00A95AD8">
        <w:rPr>
          <w:lang w:eastAsia="zh-CN"/>
        </w:rPr>
        <w:tab/>
      </w:r>
      <w:r w:rsidRPr="00A95AD8">
        <w:rPr>
          <w:lang w:eastAsia="zh-CN"/>
        </w:rPr>
        <w:tab/>
        <w:t>(2</w:t>
      </w:r>
      <w:r w:rsidR="003E13E2" w:rsidRPr="00A95AD8">
        <w:rPr>
          <w:lang w:eastAsia="zh-CN"/>
        </w:rPr>
        <w:t>6</w:t>
      </w:r>
      <w:r w:rsidRPr="00A95AD8">
        <w:rPr>
          <w:lang w:eastAsia="zh-CN"/>
        </w:rPr>
        <w:t>)</w:t>
      </w:r>
    </w:p>
    <w:p w14:paraId="5255B23D" w14:textId="3CA3A813" w:rsidR="00602725" w:rsidRPr="00A95AD8" w:rsidRDefault="00602725" w:rsidP="009B6E10">
      <w:pPr>
        <w:jc w:val="both"/>
        <w:rPr>
          <w:lang w:eastAsia="zh-CN"/>
        </w:rPr>
      </w:pPr>
    </w:p>
    <w:p w14:paraId="197525BB" w14:textId="77777777" w:rsidR="00602BAD" w:rsidRPr="00A95AD8" w:rsidRDefault="00602BAD" w:rsidP="009B6E10">
      <w:pPr>
        <w:jc w:val="both"/>
        <w:rPr>
          <w:lang w:eastAsia="zh-CN"/>
        </w:rPr>
      </w:pPr>
    </w:p>
    <w:p w14:paraId="6D73B98A" w14:textId="42177876" w:rsidR="00602725" w:rsidRPr="00A95AD8" w:rsidRDefault="00602725" w:rsidP="009B6E10">
      <w:pPr>
        <w:jc w:val="both"/>
        <w:rPr>
          <w:lang w:eastAsia="zh-CN"/>
        </w:rPr>
      </w:pPr>
      <w:r w:rsidRPr="00A95AD8">
        <w:rPr>
          <w:lang w:eastAsia="zh-CN"/>
        </w:rPr>
        <w:t xml:space="preserve">F measure is the combination of </w:t>
      </w:r>
      <w:r w:rsidR="005D4897" w:rsidRPr="00A95AD8">
        <w:rPr>
          <w:lang w:eastAsia="zh-CN"/>
        </w:rPr>
        <w:t>P</w:t>
      </w:r>
      <w:r w:rsidRPr="00A95AD8">
        <w:rPr>
          <w:lang w:eastAsia="zh-CN"/>
        </w:rPr>
        <w:t xml:space="preserve">recision and </w:t>
      </w:r>
      <w:r w:rsidR="005D4897" w:rsidRPr="00A95AD8">
        <w:rPr>
          <w:lang w:eastAsia="zh-CN"/>
        </w:rPr>
        <w:t>R</w:t>
      </w:r>
      <w:r w:rsidRPr="00A95AD8">
        <w:rPr>
          <w:lang w:eastAsia="zh-CN"/>
        </w:rPr>
        <w:t>ecall. Formula shown in equation (27)</w:t>
      </w:r>
    </w:p>
    <w:p w14:paraId="3C2CD1AB" w14:textId="77777777" w:rsidR="007A225C" w:rsidRPr="00A95AD8" w:rsidRDefault="007A225C" w:rsidP="009B6E10">
      <w:pPr>
        <w:jc w:val="both"/>
        <w:rPr>
          <w:lang w:eastAsia="zh-CN"/>
        </w:rPr>
      </w:pPr>
    </w:p>
    <w:p w14:paraId="31358BDF" w14:textId="6BB96289" w:rsidR="005D4897" w:rsidRPr="00A95AD8" w:rsidRDefault="00F46995" w:rsidP="00F46995">
      <w:pPr>
        <w:ind w:left="720"/>
        <w:jc w:val="both"/>
        <w:rPr>
          <w:lang w:eastAsia="zh-CN"/>
        </w:rPr>
      </w:pPr>
      <m:oMath>
        <m:f>
          <m:fPr>
            <m:type m:val="skw"/>
            <m:ctrlPr>
              <w:rPr>
                <w:rFonts w:ascii="Cambria Math" w:hAnsi="Cambria Math"/>
                <w:i/>
                <w:lang w:eastAsia="zh-CN"/>
              </w:rPr>
            </m:ctrlPr>
          </m:fPr>
          <m:num>
            <m:r>
              <m:rPr>
                <m:sty m:val="p"/>
              </m:rPr>
              <w:rPr>
                <w:rFonts w:ascii="Cambria Math" w:hAnsi="Cambria Math"/>
                <w:lang w:eastAsia="zh-CN"/>
              </w:rPr>
              <m:t>F</m:t>
            </m:r>
            <m:r>
              <m:rPr>
                <m:sty m:val="p"/>
              </m:rPr>
              <w:rPr>
                <w:rFonts w:ascii="Cambria Math" w:hAnsi="Cambria Math"/>
                <w:lang w:eastAsia="zh-CN"/>
              </w:rPr>
              <m:t xml:space="preserve">= </m:t>
            </m:r>
            <m:r>
              <m:rPr>
                <m:sty m:val="p"/>
              </m:rPr>
              <w:rPr>
                <w:rFonts w:ascii="Cambria Math" w:hAnsi="Cambria Math"/>
                <w:lang w:eastAsia="zh-CN"/>
              </w:rPr>
              <m:t>2*((Precision*Recall)</m:t>
            </m:r>
          </m:num>
          <m:den>
            <m:r>
              <m:rPr>
                <m:sty m:val="p"/>
              </m:rPr>
              <w:rPr>
                <w:rFonts w:ascii="Cambria Math" w:hAnsi="Cambria Math"/>
                <w:lang w:eastAsia="zh-CN"/>
              </w:rPr>
              <m:t>(</m:t>
            </m:r>
            <m:r>
              <m:rPr>
                <m:sty m:val="p"/>
              </m:rPr>
              <w:rPr>
                <w:rFonts w:ascii="Cambria Math" w:hAnsi="Cambria Math"/>
                <w:lang w:eastAsia="zh-CN"/>
              </w:rPr>
              <m:t>Precision</m:t>
            </m:r>
            <m:r>
              <m:rPr>
                <m:sty m:val="p"/>
              </m:rPr>
              <w:rPr>
                <w:rFonts w:ascii="Cambria Math" w:hAnsi="Cambria Math"/>
                <w:lang w:eastAsia="zh-CN"/>
              </w:rPr>
              <m:t>+</m:t>
            </m:r>
            <m:r>
              <m:rPr>
                <m:sty m:val="p"/>
              </m:rPr>
              <w:rPr>
                <w:rFonts w:ascii="Cambria Math" w:hAnsi="Cambria Math"/>
                <w:lang w:eastAsia="zh-CN"/>
              </w:rPr>
              <m:t>Recall</m:t>
            </m:r>
            <m:r>
              <m:rPr>
                <m:sty m:val="p"/>
              </m:rPr>
              <w:rPr>
                <w:rFonts w:ascii="Cambria Math" w:hAnsi="Cambria Math"/>
                <w:lang w:eastAsia="zh-CN"/>
              </w:rPr>
              <m:t>)</m:t>
            </m:r>
            <m:r>
              <m:rPr>
                <m:sty m:val="p"/>
              </m:rPr>
              <w:rPr>
                <w:rFonts w:ascii="Cambria Math" w:hAnsi="Cambria Math"/>
                <w:lang w:eastAsia="zh-CN"/>
              </w:rPr>
              <m:t>)</m:t>
            </m:r>
          </m:den>
        </m:f>
      </m:oMath>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r>
      <w:r w:rsidR="007A225C" w:rsidRPr="00A95AD8">
        <w:rPr>
          <w:lang w:eastAsia="zh-CN"/>
        </w:rPr>
        <w:tab/>
        <w:t>(2</w:t>
      </w:r>
      <w:r w:rsidR="003E13E2" w:rsidRPr="00A95AD8">
        <w:rPr>
          <w:lang w:eastAsia="zh-CN"/>
        </w:rPr>
        <w:t>7</w:t>
      </w:r>
      <w:r w:rsidR="007A225C" w:rsidRPr="00A95AD8">
        <w:rPr>
          <w:lang w:eastAsia="zh-CN"/>
        </w:rPr>
        <w:t>)</w:t>
      </w:r>
    </w:p>
    <w:p w14:paraId="05465413" w14:textId="77777777" w:rsidR="00D815DF" w:rsidRPr="00A95AD8" w:rsidRDefault="00D815DF" w:rsidP="007F5127">
      <w:pPr>
        <w:jc w:val="both"/>
        <w:rPr>
          <w:lang w:eastAsia="zh-CN"/>
        </w:rPr>
      </w:pPr>
    </w:p>
    <w:p w14:paraId="7CC5E616" w14:textId="015E1ED4" w:rsidR="0060026B" w:rsidRPr="00A95AD8" w:rsidRDefault="00825B01" w:rsidP="0060026B">
      <w:pPr>
        <w:pStyle w:val="Heading2"/>
        <w:rPr>
          <w:lang w:eastAsia="zh-CN"/>
        </w:rPr>
      </w:pPr>
      <w:r w:rsidRPr="00A95AD8">
        <w:rPr>
          <w:lang w:eastAsia="zh-CN"/>
        </w:rPr>
        <w:t>5.1 LSTM Model</w:t>
      </w:r>
    </w:p>
    <w:p w14:paraId="2F39F244" w14:textId="515D909B" w:rsidR="0060026B" w:rsidRPr="00A95AD8" w:rsidRDefault="00825B01" w:rsidP="00517455">
      <w:pPr>
        <w:jc w:val="both"/>
        <w:rPr>
          <w:lang w:eastAsia="zh-CN"/>
        </w:rPr>
      </w:pPr>
      <w:r w:rsidRPr="00A95AD8">
        <w:rPr>
          <w:lang w:eastAsia="zh-CN"/>
        </w:rPr>
        <w:t>In this</w:t>
      </w:r>
      <w:r w:rsidR="000C3C72" w:rsidRPr="00A95AD8">
        <w:rPr>
          <w:lang w:eastAsia="zh-CN"/>
        </w:rPr>
        <w:t xml:space="preserve"> simple model, we have got 82.74</w:t>
      </w:r>
      <w:r w:rsidRPr="00A95AD8">
        <w:rPr>
          <w:lang w:eastAsia="zh-CN"/>
        </w:rPr>
        <w:t xml:space="preserve">% validation accuracy for such a multiclass imbalanced dataset. Besides Confusion Matrix and other evaluation measures have been taken to determine the effectiveness of the developed model. From the confusion matrix, it is observed that the maximum number of misclassified headlines are in the category of national, international, and editors and it makes sense because these categories headlines are kind of similar in words. </w:t>
      </w:r>
    </w:p>
    <w:p w14:paraId="0D81687F" w14:textId="77777777" w:rsidR="000547A5" w:rsidRPr="00A95AD8" w:rsidRDefault="000547A5" w:rsidP="00517455">
      <w:pPr>
        <w:jc w:val="both"/>
        <w:rPr>
          <w:lang w:eastAsia="zh-CN"/>
        </w:rPr>
      </w:pPr>
    </w:p>
    <w:p w14:paraId="5AB84148" w14:textId="39ED826B" w:rsidR="00B86F8C" w:rsidRPr="00A95AD8" w:rsidRDefault="00DA1083" w:rsidP="00B86F8C">
      <w:pPr>
        <w:rPr>
          <w:lang w:eastAsia="zh-CN"/>
        </w:rPr>
      </w:pPr>
      <w:r w:rsidRPr="00A95AD8">
        <w:rPr>
          <w:noProof/>
          <w:lang w:eastAsia="zh-CN"/>
        </w:rPr>
        <w:drawing>
          <wp:inline distT="0" distB="0" distL="0" distR="0" wp14:anchorId="5854E8FD" wp14:editId="3CD24ECF">
            <wp:extent cx="3648075" cy="2419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0">
                      <a:extLst>
                        <a:ext uri="{28A0092B-C50C-407E-A947-70E740481C1C}">
                          <a14:useLocalDpi xmlns:a14="http://schemas.microsoft.com/office/drawing/2010/main" val="0"/>
                        </a:ext>
                      </a:extLst>
                    </a:blip>
                    <a:stretch>
                      <a:fillRect/>
                    </a:stretch>
                  </pic:blipFill>
                  <pic:spPr>
                    <a:xfrm>
                      <a:off x="0" y="0"/>
                      <a:ext cx="3663499" cy="2429579"/>
                    </a:xfrm>
                    <a:prstGeom prst="rect">
                      <a:avLst/>
                    </a:prstGeom>
                  </pic:spPr>
                </pic:pic>
              </a:graphicData>
            </a:graphic>
          </wp:inline>
        </w:drawing>
      </w:r>
    </w:p>
    <w:p w14:paraId="67B10A0D" w14:textId="77777777" w:rsidR="00B86F8C" w:rsidRPr="00A95AD8" w:rsidRDefault="00B86F8C" w:rsidP="00B86F8C">
      <w:pPr>
        <w:rPr>
          <w:lang w:eastAsia="zh-CN"/>
        </w:rPr>
      </w:pPr>
    </w:p>
    <w:p w14:paraId="37E7157D" w14:textId="77777777" w:rsidR="00E9432D" w:rsidRPr="00A95AD8" w:rsidRDefault="00E9432D" w:rsidP="00DA1083">
      <w:pPr>
        <w:rPr>
          <w:lang w:eastAsia="zh-CN"/>
        </w:rPr>
      </w:pPr>
    </w:p>
    <w:p w14:paraId="14DF656E" w14:textId="0E821DB8" w:rsidR="00893912" w:rsidRPr="00A95AD8" w:rsidRDefault="00893912" w:rsidP="00893912">
      <w:pPr>
        <w:rPr>
          <w:lang w:eastAsia="zh-CN"/>
        </w:rPr>
      </w:pPr>
      <w:r w:rsidRPr="00A95AD8">
        <w:rPr>
          <w:lang w:eastAsia="zh-CN"/>
        </w:rPr>
        <w:t>Fig.</w:t>
      </w:r>
      <w:r w:rsidR="00060EEA" w:rsidRPr="00A95AD8">
        <w:rPr>
          <w:lang w:eastAsia="zh-CN"/>
        </w:rPr>
        <w:t>11</w:t>
      </w:r>
      <w:r w:rsidRPr="00A95AD8">
        <w:rPr>
          <w:lang w:eastAsia="zh-CN"/>
        </w:rPr>
        <w:t>. LSTM M</w:t>
      </w:r>
      <w:r w:rsidR="00E9432D" w:rsidRPr="00A95AD8">
        <w:rPr>
          <w:lang w:eastAsia="zh-CN"/>
        </w:rPr>
        <w:t>odel accuracy</w:t>
      </w:r>
    </w:p>
    <w:p w14:paraId="4B10F92A" w14:textId="77777777" w:rsidR="00E9432D" w:rsidRPr="00A95AD8" w:rsidRDefault="00E9432D" w:rsidP="00893912">
      <w:pPr>
        <w:rPr>
          <w:lang w:eastAsia="zh-CN"/>
        </w:rPr>
      </w:pPr>
    </w:p>
    <w:p w14:paraId="38D66B4E" w14:textId="77777777" w:rsidR="00893912" w:rsidRPr="00A95AD8" w:rsidRDefault="00893912" w:rsidP="00DA1083">
      <w:pPr>
        <w:rPr>
          <w:lang w:eastAsia="zh-CN"/>
        </w:rPr>
      </w:pPr>
    </w:p>
    <w:p w14:paraId="47E0558A" w14:textId="1A3CE877" w:rsidR="00DA1083" w:rsidRPr="00A95AD8" w:rsidRDefault="00837F3A" w:rsidP="00837F3A">
      <w:pPr>
        <w:jc w:val="both"/>
        <w:rPr>
          <w:lang w:eastAsia="zh-CN"/>
        </w:rPr>
      </w:pPr>
      <w:r w:rsidRPr="00A95AD8">
        <w:rPr>
          <w:lang w:eastAsia="zh-CN"/>
        </w:rPr>
        <w:t>The accuracy, precision, recall, and f1-score result also demonstrate this issue.</w:t>
      </w:r>
      <w:r w:rsidR="006F12CB" w:rsidRPr="00A95AD8">
        <w:rPr>
          <w:lang w:eastAsia="zh-CN"/>
        </w:rPr>
        <w:t xml:space="preserve"> In Fig 1</w:t>
      </w:r>
      <w:r w:rsidR="00535A18" w:rsidRPr="00A95AD8">
        <w:rPr>
          <w:lang w:eastAsia="zh-CN"/>
        </w:rPr>
        <w:t>2</w:t>
      </w:r>
      <w:r w:rsidR="006F12CB" w:rsidRPr="00A95AD8">
        <w:rPr>
          <w:lang w:eastAsia="zh-CN"/>
        </w:rPr>
        <w:t xml:space="preserve">. IT category data’s </w:t>
      </w:r>
      <w:r w:rsidR="00C30DE5" w:rsidRPr="00A95AD8">
        <w:rPr>
          <w:lang w:eastAsia="zh-CN"/>
        </w:rPr>
        <w:t>precision,</w:t>
      </w:r>
      <w:r w:rsidR="006F12CB" w:rsidRPr="00A95AD8">
        <w:rPr>
          <w:lang w:eastAsia="zh-CN"/>
        </w:rPr>
        <w:t xml:space="preserve"> </w:t>
      </w:r>
      <w:r w:rsidR="00C30DE5" w:rsidRPr="00A95AD8">
        <w:rPr>
          <w:lang w:eastAsia="zh-CN"/>
        </w:rPr>
        <w:t>recall, f</w:t>
      </w:r>
      <w:r w:rsidR="006F12CB" w:rsidRPr="00A95AD8">
        <w:rPr>
          <w:lang w:eastAsia="zh-CN"/>
        </w:rPr>
        <w:t>1-score is lower than others.</w:t>
      </w:r>
      <w:r w:rsidR="00C30DE5" w:rsidRPr="00A95AD8">
        <w:rPr>
          <w:lang w:eastAsia="zh-CN"/>
        </w:rPr>
        <w:t xml:space="preserve"> In the contrary, international category is higher than others.</w:t>
      </w:r>
    </w:p>
    <w:p w14:paraId="44ED756A" w14:textId="64BE318B" w:rsidR="00DA1083" w:rsidRPr="00A95AD8" w:rsidRDefault="00DA1083" w:rsidP="00517455">
      <w:pPr>
        <w:jc w:val="both"/>
        <w:rPr>
          <w:lang w:eastAsia="zh-CN"/>
        </w:rPr>
      </w:pPr>
    </w:p>
    <w:p w14:paraId="6F7F9555" w14:textId="77777777" w:rsidR="00DA1083" w:rsidRPr="00A95AD8" w:rsidRDefault="00DA1083" w:rsidP="00517455">
      <w:pPr>
        <w:jc w:val="both"/>
        <w:rPr>
          <w:lang w:eastAsia="zh-CN"/>
        </w:rPr>
      </w:pPr>
    </w:p>
    <w:p w14:paraId="467ACFA1" w14:textId="483934B2" w:rsidR="00517455" w:rsidRPr="00A95AD8" w:rsidRDefault="00825B01" w:rsidP="000C3C72">
      <w:pPr>
        <w:rPr>
          <w:lang w:eastAsia="zh-CN"/>
        </w:rPr>
      </w:pPr>
      <w:r w:rsidRPr="00A95AD8">
        <w:rPr>
          <w:noProof/>
        </w:rPr>
        <w:drawing>
          <wp:inline distT="0" distB="0" distL="0" distR="0" wp14:editId="1316510A">
            <wp:extent cx="3409950" cy="1895147"/>
            <wp:effectExtent l="0" t="0" r="0" b="0"/>
            <wp:docPr id="9" name="Picture 9" descr="https://raw.githubusercontent.com/amran0917/8th-Semster/master/MachineLearning(CSE%20837)/Final%20Project/Screenshot/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9" descr="https://raw.githubusercontent.com/amran0917/8th-Semster/master/MachineLearning(CSE%20837)/Final%20Project/Screenshot/14.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27411" cy="1904852"/>
                    </a:xfrm>
                    <a:prstGeom prst="rect">
                      <a:avLst/>
                    </a:prstGeom>
                    <a:noFill/>
                    <a:ln>
                      <a:noFill/>
                    </a:ln>
                  </pic:spPr>
                </pic:pic>
              </a:graphicData>
            </a:graphic>
          </wp:inline>
        </w:drawing>
      </w:r>
    </w:p>
    <w:p w14:paraId="55A75DD7" w14:textId="77777777" w:rsidR="002A2388" w:rsidRPr="00A95AD8" w:rsidRDefault="002A2388" w:rsidP="000C3C72">
      <w:pPr>
        <w:rPr>
          <w:lang w:eastAsia="zh-CN"/>
        </w:rPr>
      </w:pPr>
    </w:p>
    <w:p w14:paraId="37A6DAA7" w14:textId="228F69BE" w:rsidR="00517455" w:rsidRPr="00A95AD8" w:rsidRDefault="00825B01" w:rsidP="000C3C72">
      <w:pPr>
        <w:rPr>
          <w:lang w:eastAsia="zh-CN"/>
        </w:rPr>
      </w:pPr>
      <w:r w:rsidRPr="00A95AD8">
        <w:rPr>
          <w:lang w:eastAsia="zh-CN"/>
        </w:rPr>
        <w:t>Fig</w:t>
      </w:r>
      <w:r w:rsidR="001A40DC" w:rsidRPr="00A95AD8">
        <w:rPr>
          <w:lang w:eastAsia="zh-CN"/>
        </w:rPr>
        <w:t>.</w:t>
      </w:r>
      <w:r w:rsidR="00DA1083" w:rsidRPr="00A95AD8">
        <w:rPr>
          <w:lang w:eastAsia="zh-CN"/>
        </w:rPr>
        <w:t>1</w:t>
      </w:r>
      <w:r w:rsidR="00210E89" w:rsidRPr="00A95AD8">
        <w:rPr>
          <w:lang w:eastAsia="zh-CN"/>
        </w:rPr>
        <w:t>2</w:t>
      </w:r>
      <w:r w:rsidR="001A40DC" w:rsidRPr="00A95AD8">
        <w:rPr>
          <w:lang w:eastAsia="zh-CN"/>
        </w:rPr>
        <w:t>.</w:t>
      </w:r>
      <w:r w:rsidRPr="00A95AD8">
        <w:rPr>
          <w:lang w:eastAsia="zh-CN"/>
        </w:rPr>
        <w:t xml:space="preserve"> LSTM Model (precision, recall, f1-score)</w:t>
      </w:r>
    </w:p>
    <w:p w14:paraId="4381FF54" w14:textId="77777777" w:rsidR="002F6FB7" w:rsidRPr="00A95AD8" w:rsidRDefault="002F6FB7" w:rsidP="000C3C72">
      <w:pPr>
        <w:rPr>
          <w:lang w:eastAsia="zh-CN"/>
        </w:rPr>
      </w:pPr>
    </w:p>
    <w:p w14:paraId="7E464A6F" w14:textId="06CEE98D" w:rsidR="00517455" w:rsidRPr="00A95AD8" w:rsidRDefault="00825B01" w:rsidP="00517455">
      <w:pPr>
        <w:pStyle w:val="Heading2"/>
        <w:rPr>
          <w:lang w:eastAsia="zh-CN"/>
        </w:rPr>
      </w:pPr>
      <w:r w:rsidRPr="00A95AD8">
        <w:rPr>
          <w:lang w:eastAsia="zh-CN"/>
        </w:rPr>
        <w:t>5.2 GRU Model</w:t>
      </w:r>
    </w:p>
    <w:p w14:paraId="6FB351C9" w14:textId="2A9A69BA" w:rsidR="00C720DC" w:rsidRPr="00A95AD8" w:rsidRDefault="00825B01" w:rsidP="00517455">
      <w:pPr>
        <w:jc w:val="both"/>
        <w:rPr>
          <w:lang w:eastAsia="zh-CN"/>
        </w:rPr>
      </w:pPr>
      <w:r w:rsidRPr="00A95AD8">
        <w:rPr>
          <w:lang w:eastAsia="zh-CN"/>
        </w:rPr>
        <w:t>In this model</w:t>
      </w:r>
      <w:r w:rsidR="008978FD" w:rsidRPr="00A95AD8">
        <w:rPr>
          <w:lang w:eastAsia="zh-CN"/>
        </w:rPr>
        <w:t>, the accuracy is about 87.48</w:t>
      </w:r>
      <w:r w:rsidRPr="00A95AD8">
        <w:rPr>
          <w:lang w:eastAsia="zh-CN"/>
        </w:rPr>
        <w:t>% which is better than LSTM Model.</w:t>
      </w:r>
      <w:r w:rsidR="00C720DC" w:rsidRPr="00A95AD8">
        <w:rPr>
          <w:lang w:eastAsia="zh-CN"/>
        </w:rPr>
        <w:t xml:space="preserve"> It is a multiclass imbalanced dataset.</w:t>
      </w:r>
    </w:p>
    <w:p w14:paraId="00D6D712" w14:textId="08B09959" w:rsidR="00B82E95" w:rsidRPr="00A95AD8" w:rsidRDefault="00B82E95" w:rsidP="00517455">
      <w:pPr>
        <w:jc w:val="both"/>
        <w:rPr>
          <w:lang w:eastAsia="zh-CN"/>
        </w:rPr>
      </w:pPr>
      <w:r w:rsidRPr="00A95AD8">
        <w:rPr>
          <w:lang w:eastAsia="zh-CN"/>
        </w:rPr>
        <w:t>Besides Confusion Matrix and other evaluation measures have been taken to determine the effectiveness of the developed model. From the confusion matrix, we can see the outlook of the result.</w:t>
      </w:r>
    </w:p>
    <w:p w14:paraId="2A30A535" w14:textId="4FD7760C" w:rsidR="000C3C72" w:rsidRPr="00A95AD8" w:rsidRDefault="00B9082B" w:rsidP="00B9082B">
      <w:pPr>
        <w:rPr>
          <w:lang w:eastAsia="zh-CN"/>
        </w:rPr>
      </w:pPr>
      <w:r w:rsidRPr="00A95AD8">
        <w:rPr>
          <w:noProof/>
          <w:lang w:eastAsia="zh-CN"/>
        </w:rPr>
        <w:lastRenderedPageBreak/>
        <w:drawing>
          <wp:inline distT="0" distB="0" distL="0" distR="0" wp14:anchorId="6B6E33DF" wp14:editId="238EA533">
            <wp:extent cx="3657600" cy="2609568"/>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3685140" cy="2629217"/>
                    </a:xfrm>
                    <a:prstGeom prst="rect">
                      <a:avLst/>
                    </a:prstGeom>
                  </pic:spPr>
                </pic:pic>
              </a:graphicData>
            </a:graphic>
          </wp:inline>
        </w:drawing>
      </w:r>
    </w:p>
    <w:p w14:paraId="17D89236" w14:textId="77777777" w:rsidR="00CB10D4" w:rsidRPr="00A95AD8" w:rsidRDefault="00CB10D4" w:rsidP="00B9082B">
      <w:pPr>
        <w:rPr>
          <w:lang w:eastAsia="zh-CN"/>
        </w:rPr>
      </w:pPr>
    </w:p>
    <w:p w14:paraId="19EF93EA" w14:textId="7D0A6A1D" w:rsidR="00B9082B" w:rsidRPr="00A95AD8" w:rsidRDefault="00B9082B" w:rsidP="00B9082B">
      <w:pPr>
        <w:rPr>
          <w:lang w:eastAsia="zh-CN"/>
        </w:rPr>
      </w:pPr>
      <w:r w:rsidRPr="00A95AD8">
        <w:rPr>
          <w:lang w:eastAsia="zh-CN"/>
        </w:rPr>
        <w:t>Fig.1</w:t>
      </w:r>
      <w:r w:rsidR="00C531A7" w:rsidRPr="00A95AD8">
        <w:rPr>
          <w:lang w:eastAsia="zh-CN"/>
        </w:rPr>
        <w:t>3</w:t>
      </w:r>
      <w:r w:rsidRPr="00A95AD8">
        <w:rPr>
          <w:lang w:eastAsia="zh-CN"/>
        </w:rPr>
        <w:t>. GRU Model Accuracy</w:t>
      </w:r>
    </w:p>
    <w:p w14:paraId="5820B650" w14:textId="77777777" w:rsidR="0026184B" w:rsidRPr="00A95AD8" w:rsidRDefault="0026184B" w:rsidP="00B9082B">
      <w:pPr>
        <w:rPr>
          <w:lang w:eastAsia="zh-CN"/>
        </w:rPr>
      </w:pPr>
    </w:p>
    <w:p w14:paraId="78B8C120" w14:textId="04B014FF" w:rsidR="00C27D75" w:rsidRPr="00A95AD8" w:rsidRDefault="00C27D75" w:rsidP="00C27D75">
      <w:pPr>
        <w:jc w:val="both"/>
        <w:rPr>
          <w:lang w:eastAsia="zh-CN"/>
        </w:rPr>
      </w:pPr>
      <w:r w:rsidRPr="00A95AD8">
        <w:rPr>
          <w:lang w:eastAsia="zh-CN"/>
        </w:rPr>
        <w:t>The accuracy, precision, recall, and f1-score result also demonstrate this issue. In Fig 1</w:t>
      </w:r>
      <w:r w:rsidR="00C76010" w:rsidRPr="00A95AD8">
        <w:rPr>
          <w:lang w:eastAsia="zh-CN"/>
        </w:rPr>
        <w:t>4</w:t>
      </w:r>
      <w:r w:rsidRPr="00A95AD8">
        <w:rPr>
          <w:lang w:eastAsia="zh-CN"/>
        </w:rPr>
        <w:t>. IT category data’s precision, recall, f1-score is lower than others. In the contrary, international category is higher than others.</w:t>
      </w:r>
    </w:p>
    <w:p w14:paraId="79D84234" w14:textId="77777777" w:rsidR="00B9082B" w:rsidRPr="00A95AD8" w:rsidRDefault="00B9082B" w:rsidP="00B9082B">
      <w:pPr>
        <w:rPr>
          <w:lang w:eastAsia="zh-CN"/>
        </w:rPr>
      </w:pPr>
    </w:p>
    <w:p w14:paraId="6099F545" w14:textId="54F277DD" w:rsidR="00B9082B" w:rsidRPr="00A95AD8" w:rsidRDefault="007C46FC" w:rsidP="007C46FC">
      <w:pPr>
        <w:rPr>
          <w:lang w:eastAsia="zh-CN"/>
        </w:rPr>
      </w:pPr>
      <w:r w:rsidRPr="00A95AD8">
        <w:rPr>
          <w:noProof/>
        </w:rPr>
        <w:drawing>
          <wp:inline distT="0" distB="0" distL="0" distR="0" wp14:anchorId="74ED2D21" wp14:editId="79F2CFA0">
            <wp:extent cx="3856355" cy="1895475"/>
            <wp:effectExtent l="0" t="0" r="0" b="9525"/>
            <wp:docPr id="10" name="Picture 10" descr="https://raw.githubusercontent.com/amran0917/8th-Semster/master/MachineLearning(CSE%20837)/Final%20Project/Screenshot/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1" descr="https://raw.githubusercontent.com/amran0917/8th-Semster/master/MachineLearning(CSE%20837)/Final%20Project/Screenshot/16.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907922" cy="1920821"/>
                    </a:xfrm>
                    <a:prstGeom prst="rect">
                      <a:avLst/>
                    </a:prstGeom>
                    <a:noFill/>
                    <a:ln>
                      <a:noFill/>
                    </a:ln>
                  </pic:spPr>
                </pic:pic>
              </a:graphicData>
            </a:graphic>
          </wp:inline>
        </w:drawing>
      </w:r>
    </w:p>
    <w:p w14:paraId="3369ECD7" w14:textId="77777777" w:rsidR="00B9082B" w:rsidRPr="00A95AD8" w:rsidRDefault="00B9082B" w:rsidP="00517455">
      <w:pPr>
        <w:jc w:val="both"/>
        <w:rPr>
          <w:lang w:eastAsia="zh-CN"/>
        </w:rPr>
      </w:pPr>
    </w:p>
    <w:p w14:paraId="1B443674" w14:textId="551451A8" w:rsidR="00517455" w:rsidRPr="00A95AD8" w:rsidRDefault="00517455" w:rsidP="000C3C72">
      <w:pPr>
        <w:rPr>
          <w:lang w:eastAsia="zh-CN"/>
        </w:rPr>
      </w:pPr>
    </w:p>
    <w:p w14:paraId="75725F97" w14:textId="77777777" w:rsidR="00AF2250" w:rsidRPr="00A95AD8" w:rsidRDefault="00AF2250" w:rsidP="000C3C72">
      <w:pPr>
        <w:rPr>
          <w:lang w:eastAsia="zh-CN"/>
        </w:rPr>
      </w:pPr>
    </w:p>
    <w:p w14:paraId="21A097B5" w14:textId="1543FE27" w:rsidR="00517455" w:rsidRPr="00A95AD8" w:rsidRDefault="00825B01" w:rsidP="000C3C72">
      <w:pPr>
        <w:rPr>
          <w:lang w:eastAsia="zh-CN"/>
        </w:rPr>
      </w:pPr>
      <w:r w:rsidRPr="00A95AD8">
        <w:rPr>
          <w:lang w:eastAsia="zh-CN"/>
        </w:rPr>
        <w:t>Fig</w:t>
      </w:r>
      <w:r w:rsidR="00C85E96" w:rsidRPr="00A95AD8">
        <w:rPr>
          <w:lang w:eastAsia="zh-CN"/>
        </w:rPr>
        <w:t>.</w:t>
      </w:r>
      <w:r w:rsidR="00DA1083" w:rsidRPr="00A95AD8">
        <w:rPr>
          <w:lang w:eastAsia="zh-CN"/>
        </w:rPr>
        <w:t>1</w:t>
      </w:r>
      <w:r w:rsidR="00BC75EC" w:rsidRPr="00A95AD8">
        <w:rPr>
          <w:lang w:eastAsia="zh-CN"/>
        </w:rPr>
        <w:t>4</w:t>
      </w:r>
      <w:r w:rsidR="00C85E96" w:rsidRPr="00A95AD8">
        <w:rPr>
          <w:lang w:eastAsia="zh-CN"/>
        </w:rPr>
        <w:t>.</w:t>
      </w:r>
      <w:r w:rsidRPr="00A95AD8">
        <w:rPr>
          <w:lang w:eastAsia="zh-CN"/>
        </w:rPr>
        <w:t xml:space="preserve"> GRU Model (precision, recall, f1-score)</w:t>
      </w:r>
    </w:p>
    <w:p w14:paraId="55DEEBF6" w14:textId="158CF0EA" w:rsidR="00AE25FB" w:rsidRPr="00A95AD8" w:rsidRDefault="00825B01" w:rsidP="00AE25FB">
      <w:pPr>
        <w:pStyle w:val="Heading2"/>
        <w:rPr>
          <w:lang w:eastAsia="zh-CN"/>
        </w:rPr>
      </w:pPr>
      <w:r w:rsidRPr="00A95AD8">
        <w:rPr>
          <w:lang w:eastAsia="zh-CN"/>
        </w:rPr>
        <w:t xml:space="preserve">5.3 Result Comparison </w:t>
      </w:r>
    </w:p>
    <w:p w14:paraId="436F2844" w14:textId="6616D397" w:rsidR="00456AB6" w:rsidRPr="00A95AD8" w:rsidRDefault="00825B01" w:rsidP="00DF3C54">
      <w:pPr>
        <w:jc w:val="both"/>
        <w:rPr>
          <w:lang w:eastAsia="zh-CN"/>
        </w:rPr>
      </w:pPr>
      <w:r w:rsidRPr="00A95AD8">
        <w:rPr>
          <w:lang w:eastAsia="zh-CN"/>
        </w:rPr>
        <w:t>There are some works in this same field. They apply different methodo</w:t>
      </w:r>
      <w:r w:rsidR="008978FD" w:rsidRPr="00A95AD8">
        <w:rPr>
          <w:lang w:eastAsia="zh-CN"/>
        </w:rPr>
        <w:t xml:space="preserve">logy like SVM, NB, NN, LR, LSTM, and </w:t>
      </w:r>
      <w:r w:rsidRPr="00A95AD8">
        <w:rPr>
          <w:lang w:eastAsia="zh-CN"/>
        </w:rPr>
        <w:t xml:space="preserve">GRU. They found different results with different </w:t>
      </w:r>
      <w:r w:rsidR="00456AB6" w:rsidRPr="00A95AD8">
        <w:rPr>
          <w:lang w:eastAsia="zh-CN"/>
        </w:rPr>
        <w:t xml:space="preserve">methodology. </w:t>
      </w:r>
      <w:r w:rsidR="004B3C01" w:rsidRPr="00A95AD8">
        <w:rPr>
          <w:lang w:eastAsia="zh-CN"/>
        </w:rPr>
        <w:t>The results</w:t>
      </w:r>
      <w:r w:rsidR="00456AB6" w:rsidRPr="00A95AD8">
        <w:rPr>
          <w:lang w:eastAsia="zh-CN"/>
        </w:rPr>
        <w:t xml:space="preserve"> are different among the works.</w:t>
      </w:r>
      <w:r w:rsidR="004B6C6F" w:rsidRPr="00A95AD8">
        <w:rPr>
          <w:lang w:eastAsia="zh-CN"/>
        </w:rPr>
        <w:t xml:space="preserve"> </w:t>
      </w:r>
      <w:r w:rsidR="004B3C01" w:rsidRPr="00A95AD8">
        <w:rPr>
          <w:lang w:eastAsia="zh-CN"/>
        </w:rPr>
        <w:t xml:space="preserve">We have given </w:t>
      </w:r>
    </w:p>
    <w:p w14:paraId="3C0FA149" w14:textId="7DF126B0" w:rsidR="00456AB6" w:rsidRPr="00A95AD8" w:rsidRDefault="00456AB6" w:rsidP="00DF3C54">
      <w:pPr>
        <w:jc w:val="both"/>
        <w:rPr>
          <w:lang w:eastAsia="zh-CN"/>
        </w:rPr>
      </w:pPr>
      <w:r w:rsidRPr="00A95AD8">
        <w:rPr>
          <w:lang w:eastAsia="zh-CN"/>
        </w:rPr>
        <w:t xml:space="preserve"> </w:t>
      </w:r>
      <w:r w:rsidR="004B3C01" w:rsidRPr="00A95AD8">
        <w:rPr>
          <w:lang w:eastAsia="zh-CN"/>
        </w:rPr>
        <w:t>The</w:t>
      </w:r>
      <w:r w:rsidRPr="00A95AD8">
        <w:rPr>
          <w:lang w:eastAsia="zh-CN"/>
        </w:rPr>
        <w:t xml:space="preserve"> difference among other works with us which is given below</w:t>
      </w:r>
      <w:r w:rsidR="004B3C01" w:rsidRPr="00A95AD8">
        <w:rPr>
          <w:lang w:eastAsia="zh-CN"/>
        </w:rPr>
        <w:t>:</w:t>
      </w:r>
    </w:p>
    <w:p w14:paraId="6C97A51E" w14:textId="77777777" w:rsidR="00456AB6" w:rsidRPr="00A95AD8" w:rsidRDefault="00456AB6" w:rsidP="00456AB6">
      <w:pPr>
        <w:pStyle w:val="Caption"/>
        <w:rPr>
          <w:b w:val="0"/>
          <w:bCs w:val="0"/>
        </w:rPr>
      </w:pPr>
    </w:p>
    <w:p w14:paraId="392EB4EA" w14:textId="77777777" w:rsidR="00456AB6" w:rsidRPr="00A95AD8" w:rsidRDefault="00456AB6" w:rsidP="00EA3B1C">
      <w:pPr>
        <w:pStyle w:val="Caption"/>
        <w:jc w:val="both"/>
        <w:rPr>
          <w:b w:val="0"/>
          <w:bCs w:val="0"/>
        </w:rPr>
      </w:pPr>
    </w:p>
    <w:p w14:paraId="45118A4E" w14:textId="77777777" w:rsidR="00456AB6" w:rsidRPr="00A95AD8" w:rsidRDefault="00456AB6" w:rsidP="00456AB6">
      <w:pPr>
        <w:pStyle w:val="Caption"/>
        <w:rPr>
          <w:b w:val="0"/>
          <w:bCs w:val="0"/>
        </w:rPr>
      </w:pPr>
    </w:p>
    <w:p w14:paraId="61418FBB" w14:textId="4FDF501F" w:rsidR="00456AB6" w:rsidRPr="00A95AD8" w:rsidRDefault="00456AB6" w:rsidP="00456AB6">
      <w:pPr>
        <w:pStyle w:val="Caption"/>
        <w:rPr>
          <w:b w:val="0"/>
          <w:bCs w:val="0"/>
          <w:lang w:eastAsia="zh-CN"/>
        </w:rPr>
      </w:pPr>
      <w:r w:rsidRPr="00A95AD8">
        <w:rPr>
          <w:b w:val="0"/>
          <w:bCs w:val="0"/>
        </w:rPr>
        <w:t xml:space="preserve">Table </w:t>
      </w:r>
      <w:r w:rsidRPr="00A95AD8">
        <w:rPr>
          <w:b w:val="0"/>
          <w:bCs w:val="0"/>
        </w:rPr>
        <w:fldChar w:fldCharType="begin"/>
      </w:r>
      <w:r w:rsidRPr="00A95AD8">
        <w:rPr>
          <w:b w:val="0"/>
          <w:bCs w:val="0"/>
        </w:rPr>
        <w:instrText xml:space="preserve"> SEQ Table \* ARABIC </w:instrText>
      </w:r>
      <w:r w:rsidRPr="00A95AD8">
        <w:rPr>
          <w:b w:val="0"/>
          <w:bCs w:val="0"/>
        </w:rPr>
        <w:fldChar w:fldCharType="separate"/>
      </w:r>
      <w:r w:rsidRPr="00A95AD8">
        <w:rPr>
          <w:b w:val="0"/>
          <w:bCs w:val="0"/>
          <w:noProof/>
        </w:rPr>
        <w:t>2</w:t>
      </w:r>
      <w:r w:rsidRPr="00A95AD8">
        <w:rPr>
          <w:b w:val="0"/>
          <w:bCs w:val="0"/>
        </w:rPr>
        <w:fldChar w:fldCharType="end"/>
      </w:r>
      <w:r w:rsidRPr="00A95AD8">
        <w:rPr>
          <w:b w:val="0"/>
          <w:bCs w:val="0"/>
        </w:rPr>
        <w:t>. Result comparison</w:t>
      </w:r>
    </w:p>
    <w:p w14:paraId="7ED58AFA" w14:textId="77777777" w:rsidR="00456AB6" w:rsidRPr="00A95AD8" w:rsidRDefault="00456AB6" w:rsidP="00DF3C54">
      <w:pPr>
        <w:jc w:val="both"/>
        <w:rPr>
          <w:lang w:eastAsia="zh-CN"/>
        </w:rPr>
      </w:pPr>
    </w:p>
    <w:p w14:paraId="1F3C7625" w14:textId="77777777" w:rsidR="008978FD" w:rsidRPr="00A95AD8" w:rsidRDefault="008978FD" w:rsidP="00DF3C54">
      <w:pPr>
        <w:jc w:val="both"/>
        <w:rPr>
          <w:lang w:eastAsia="zh-CN"/>
        </w:rPr>
      </w:pPr>
    </w:p>
    <w:tbl>
      <w:tblPr>
        <w:tblStyle w:val="TableGrid"/>
        <w:tblW w:w="0" w:type="auto"/>
        <w:tblInd w:w="2965" w:type="dxa"/>
        <w:tblLook w:val="04A0" w:firstRow="1" w:lastRow="0" w:firstColumn="1" w:lastColumn="0" w:noHBand="0" w:noVBand="1"/>
      </w:tblPr>
      <w:tblGrid>
        <w:gridCol w:w="2629"/>
        <w:gridCol w:w="1691"/>
      </w:tblGrid>
      <w:tr w:rsidR="00A95AD8" w:rsidRPr="00A95AD8" w14:paraId="2A54A371" w14:textId="77777777" w:rsidTr="00DF3C54">
        <w:tc>
          <w:tcPr>
            <w:tcW w:w="2629" w:type="dxa"/>
          </w:tcPr>
          <w:p w14:paraId="76E8212A" w14:textId="79F5A8B3" w:rsidR="00DF3C54" w:rsidRPr="00A95AD8" w:rsidRDefault="00825B01" w:rsidP="00AC6474">
            <w:pPr>
              <w:tabs>
                <w:tab w:val="left" w:pos="1890"/>
              </w:tabs>
              <w:rPr>
                <w:lang w:eastAsia="zh-CN"/>
              </w:rPr>
            </w:pPr>
            <w:r w:rsidRPr="00A95AD8">
              <w:rPr>
                <w:lang w:eastAsia="zh-CN"/>
              </w:rPr>
              <w:t>Model</w:t>
            </w:r>
          </w:p>
        </w:tc>
        <w:tc>
          <w:tcPr>
            <w:tcW w:w="1691" w:type="dxa"/>
          </w:tcPr>
          <w:p w14:paraId="424D4B75" w14:textId="595AD1A9" w:rsidR="00DF3C54" w:rsidRPr="00A95AD8" w:rsidRDefault="00825B01" w:rsidP="00AC6474">
            <w:pPr>
              <w:rPr>
                <w:lang w:eastAsia="zh-CN"/>
              </w:rPr>
            </w:pPr>
            <w:r w:rsidRPr="00A95AD8">
              <w:rPr>
                <w:lang w:eastAsia="zh-CN"/>
              </w:rPr>
              <w:t>Accuracy</w:t>
            </w:r>
          </w:p>
        </w:tc>
      </w:tr>
      <w:tr w:rsidR="00A95AD8" w:rsidRPr="00A95AD8" w14:paraId="3FC1E7FF" w14:textId="77777777" w:rsidTr="00DF3C54">
        <w:tc>
          <w:tcPr>
            <w:tcW w:w="2629" w:type="dxa"/>
          </w:tcPr>
          <w:p w14:paraId="0C0EFB06" w14:textId="10924198" w:rsidR="00DF3C54" w:rsidRPr="00A95AD8" w:rsidRDefault="00825B01" w:rsidP="00AC6474">
            <w:pPr>
              <w:rPr>
                <w:lang w:eastAsia="zh-CN"/>
              </w:rPr>
            </w:pPr>
            <w:r w:rsidRPr="00A95AD8">
              <w:rPr>
                <w:lang w:eastAsia="zh-CN"/>
              </w:rPr>
              <w:t>Our Model</w:t>
            </w:r>
          </w:p>
        </w:tc>
        <w:tc>
          <w:tcPr>
            <w:tcW w:w="1691" w:type="dxa"/>
          </w:tcPr>
          <w:p w14:paraId="35C0C7E8" w14:textId="42278E11" w:rsidR="00DF3C54" w:rsidRPr="00A95AD8" w:rsidRDefault="00825B01" w:rsidP="00AC6474">
            <w:pPr>
              <w:rPr>
                <w:lang w:eastAsia="zh-CN"/>
              </w:rPr>
            </w:pPr>
            <w:r w:rsidRPr="00A95AD8">
              <w:rPr>
                <w:lang w:eastAsia="zh-CN"/>
              </w:rPr>
              <w:t>87.48%</w:t>
            </w:r>
          </w:p>
        </w:tc>
      </w:tr>
      <w:tr w:rsidR="00A95AD8" w:rsidRPr="00A95AD8" w14:paraId="7A2B4E29" w14:textId="77777777" w:rsidTr="00DF3C54">
        <w:tc>
          <w:tcPr>
            <w:tcW w:w="2629" w:type="dxa"/>
          </w:tcPr>
          <w:p w14:paraId="0CEDFDE0" w14:textId="7FC2F796" w:rsidR="00DF3C54" w:rsidRPr="00A95AD8" w:rsidRDefault="00825B01" w:rsidP="00AC6474">
            <w:pPr>
              <w:rPr>
                <w:lang w:eastAsia="zh-CN"/>
              </w:rPr>
            </w:pPr>
            <w:r w:rsidRPr="00A95AD8">
              <w:rPr>
                <w:lang w:eastAsia="zh-CN"/>
              </w:rPr>
              <w:t>IEEE 20115996 [</w:t>
            </w:r>
            <w:r w:rsidR="00DA7F7E" w:rsidRPr="00A95AD8">
              <w:rPr>
                <w:lang w:eastAsia="zh-CN"/>
              </w:rPr>
              <w:t>21</w:t>
            </w:r>
            <w:r w:rsidR="00AC6474" w:rsidRPr="00A95AD8">
              <w:rPr>
                <w:lang w:eastAsia="zh-CN"/>
              </w:rPr>
              <w:t>]</w:t>
            </w:r>
          </w:p>
        </w:tc>
        <w:tc>
          <w:tcPr>
            <w:tcW w:w="1691" w:type="dxa"/>
          </w:tcPr>
          <w:p w14:paraId="213144DB" w14:textId="7973A69B" w:rsidR="00DF3C54" w:rsidRPr="00A95AD8" w:rsidRDefault="00825B01" w:rsidP="00AC6474">
            <w:pPr>
              <w:rPr>
                <w:lang w:eastAsia="zh-CN"/>
              </w:rPr>
            </w:pPr>
            <w:r w:rsidRPr="00A95AD8">
              <w:rPr>
                <w:lang w:eastAsia="zh-CN"/>
              </w:rPr>
              <w:t>85.14%</w:t>
            </w:r>
          </w:p>
        </w:tc>
      </w:tr>
      <w:tr w:rsidR="00A95AD8" w:rsidRPr="00A95AD8" w14:paraId="0E0FB9F6" w14:textId="77777777" w:rsidTr="00DF3C54">
        <w:tc>
          <w:tcPr>
            <w:tcW w:w="2629" w:type="dxa"/>
          </w:tcPr>
          <w:p w14:paraId="6A627B78" w14:textId="70D7DF1C" w:rsidR="00DF3C54" w:rsidRPr="00A95AD8" w:rsidRDefault="00825B01" w:rsidP="00AC6474">
            <w:pPr>
              <w:rPr>
                <w:lang w:eastAsia="zh-CN"/>
              </w:rPr>
            </w:pPr>
            <w:r w:rsidRPr="00A95AD8">
              <w:rPr>
                <w:lang w:eastAsia="zh-CN"/>
              </w:rPr>
              <w:t>IEEE 49239 [</w:t>
            </w:r>
            <w:r w:rsidR="00DA7F7E" w:rsidRPr="00A95AD8">
              <w:rPr>
                <w:lang w:eastAsia="zh-CN"/>
              </w:rPr>
              <w:t>22</w:t>
            </w:r>
            <w:r w:rsidR="00AC6474" w:rsidRPr="00A95AD8">
              <w:rPr>
                <w:lang w:eastAsia="zh-CN"/>
              </w:rPr>
              <w:t>]</w:t>
            </w:r>
          </w:p>
        </w:tc>
        <w:tc>
          <w:tcPr>
            <w:tcW w:w="1691" w:type="dxa"/>
          </w:tcPr>
          <w:p w14:paraId="5F279F1B" w14:textId="1EEDAA29" w:rsidR="00DF3C54" w:rsidRPr="00A95AD8" w:rsidRDefault="00825B01" w:rsidP="00AC6474">
            <w:pPr>
              <w:rPr>
                <w:lang w:eastAsia="zh-CN"/>
              </w:rPr>
            </w:pPr>
            <w:r w:rsidRPr="00A95AD8">
              <w:rPr>
                <w:lang w:eastAsia="zh-CN"/>
              </w:rPr>
              <w:t>90%</w:t>
            </w:r>
          </w:p>
        </w:tc>
      </w:tr>
      <w:tr w:rsidR="00822104" w:rsidRPr="00A95AD8" w14:paraId="1AEB95AF" w14:textId="77777777" w:rsidTr="00DF3C54">
        <w:tc>
          <w:tcPr>
            <w:tcW w:w="2629" w:type="dxa"/>
          </w:tcPr>
          <w:p w14:paraId="0C5DBC1B" w14:textId="5C869CFF" w:rsidR="00DF3C54" w:rsidRPr="00A95AD8" w:rsidRDefault="00825B01" w:rsidP="004D21E0">
            <w:pPr>
              <w:rPr>
                <w:lang w:eastAsia="zh-CN"/>
              </w:rPr>
            </w:pPr>
            <w:proofErr w:type="spellStart"/>
            <w:r w:rsidRPr="00A95AD8">
              <w:rPr>
                <w:lang w:eastAsia="zh-CN"/>
              </w:rPr>
              <w:t>Eftekhar</w:t>
            </w:r>
            <w:proofErr w:type="spellEnd"/>
            <w:r w:rsidRPr="00A95AD8">
              <w:rPr>
                <w:lang w:eastAsia="zh-CN"/>
              </w:rPr>
              <w:t xml:space="preserve"> Hossain [</w:t>
            </w:r>
            <w:r w:rsidR="00020A00" w:rsidRPr="00A95AD8">
              <w:rPr>
                <w:lang w:eastAsia="zh-CN"/>
              </w:rPr>
              <w:t>2</w:t>
            </w:r>
            <w:r w:rsidR="00DA7F7E" w:rsidRPr="00A95AD8">
              <w:rPr>
                <w:lang w:eastAsia="zh-CN"/>
              </w:rPr>
              <w:t>3</w:t>
            </w:r>
            <w:r w:rsidRPr="00A95AD8">
              <w:rPr>
                <w:lang w:eastAsia="zh-CN"/>
              </w:rPr>
              <w:t>]</w:t>
            </w:r>
          </w:p>
        </w:tc>
        <w:tc>
          <w:tcPr>
            <w:tcW w:w="1691" w:type="dxa"/>
          </w:tcPr>
          <w:p w14:paraId="030611F5" w14:textId="5ED50D88" w:rsidR="00DF3C54" w:rsidRPr="00A95AD8" w:rsidRDefault="00825B01" w:rsidP="00AC6474">
            <w:pPr>
              <w:rPr>
                <w:lang w:eastAsia="zh-CN"/>
              </w:rPr>
            </w:pPr>
            <w:r w:rsidRPr="00A95AD8">
              <w:rPr>
                <w:lang w:eastAsia="zh-CN"/>
              </w:rPr>
              <w:t>84%</w:t>
            </w:r>
          </w:p>
        </w:tc>
      </w:tr>
    </w:tbl>
    <w:p w14:paraId="424F1A83" w14:textId="77777777" w:rsidR="00DF3C54" w:rsidRPr="00A95AD8" w:rsidRDefault="00DF3C54" w:rsidP="00DF3C54">
      <w:pPr>
        <w:jc w:val="both"/>
        <w:rPr>
          <w:lang w:eastAsia="zh-CN"/>
        </w:rPr>
      </w:pPr>
    </w:p>
    <w:p w14:paraId="38C81D8C" w14:textId="77777777" w:rsidR="00AC6474" w:rsidRPr="00A95AD8" w:rsidRDefault="00AC6474" w:rsidP="00DF3C54">
      <w:pPr>
        <w:jc w:val="both"/>
        <w:rPr>
          <w:lang w:eastAsia="zh-CN"/>
        </w:rPr>
      </w:pPr>
    </w:p>
    <w:p w14:paraId="0ED163AD" w14:textId="7BD6980D" w:rsidR="00AC6474" w:rsidRPr="00A95AD8" w:rsidRDefault="00825B01" w:rsidP="00DF3C54">
      <w:pPr>
        <w:jc w:val="both"/>
        <w:rPr>
          <w:lang w:eastAsia="zh-CN"/>
        </w:rPr>
      </w:pPr>
      <w:r w:rsidRPr="00A95AD8">
        <w:rPr>
          <w:lang w:eastAsia="zh-CN"/>
        </w:rPr>
        <w:lastRenderedPageBreak/>
        <w:t>In IEEE 20115996 the</w:t>
      </w:r>
      <w:r w:rsidR="008978FD" w:rsidRPr="00A95AD8">
        <w:rPr>
          <w:lang w:eastAsia="zh-CN"/>
        </w:rPr>
        <w:t>y apply LSTM and 8 news categories</w:t>
      </w:r>
      <w:r w:rsidRPr="00A95AD8">
        <w:rPr>
          <w:lang w:eastAsia="zh-CN"/>
        </w:rPr>
        <w:t>. Their dataset is less than 1 lac. But we use</w:t>
      </w:r>
      <w:r w:rsidR="008978FD" w:rsidRPr="00A95AD8">
        <w:rPr>
          <w:lang w:eastAsia="zh-CN"/>
        </w:rPr>
        <w:t>d</w:t>
      </w:r>
      <w:r w:rsidRPr="00A95AD8">
        <w:rPr>
          <w:lang w:eastAsia="zh-CN"/>
        </w:rPr>
        <w:t xml:space="preserve"> GRU and 8 </w:t>
      </w:r>
      <w:r w:rsidR="008978FD" w:rsidRPr="00A95AD8">
        <w:rPr>
          <w:lang w:eastAsia="zh-CN"/>
        </w:rPr>
        <w:t>categories</w:t>
      </w:r>
      <w:r w:rsidRPr="00A95AD8">
        <w:rPr>
          <w:lang w:eastAsia="zh-CN"/>
        </w:rPr>
        <w:t xml:space="preserve"> and</w:t>
      </w:r>
      <w:r w:rsidR="009F0329" w:rsidRPr="00A95AD8">
        <w:rPr>
          <w:lang w:eastAsia="zh-CN"/>
        </w:rPr>
        <w:t xml:space="preserve"> our dataset is </w:t>
      </w:r>
      <w:r w:rsidR="008978FD" w:rsidRPr="00A95AD8">
        <w:rPr>
          <w:lang w:eastAsia="zh-CN"/>
        </w:rPr>
        <w:t>more than 1 lac.</w:t>
      </w:r>
      <w:r w:rsidR="009F0329" w:rsidRPr="00A95AD8">
        <w:rPr>
          <w:lang w:eastAsia="zh-CN"/>
        </w:rPr>
        <w:t xml:space="preserve"> </w:t>
      </w:r>
      <w:r w:rsidR="008978FD" w:rsidRPr="00A95AD8">
        <w:rPr>
          <w:lang w:eastAsia="zh-CN"/>
        </w:rPr>
        <w:t>O</w:t>
      </w:r>
      <w:r w:rsidRPr="00A95AD8">
        <w:rPr>
          <w:lang w:eastAsia="zh-CN"/>
        </w:rPr>
        <w:t xml:space="preserve">ur model performs better than their model. </w:t>
      </w:r>
    </w:p>
    <w:p w14:paraId="0D6BB3E5" w14:textId="3322EB42" w:rsidR="00AC6474" w:rsidRPr="00A95AD8" w:rsidRDefault="00825B01" w:rsidP="00DF3C54">
      <w:pPr>
        <w:jc w:val="both"/>
        <w:rPr>
          <w:lang w:eastAsia="zh-CN"/>
        </w:rPr>
      </w:pPr>
      <w:r w:rsidRPr="00A95AD8">
        <w:rPr>
          <w:lang w:eastAsia="zh-CN"/>
        </w:rPr>
        <w:t>IEEE 49239 applies Neural Network (type not defined) and other models like SVM, NB, etc.</w:t>
      </w:r>
      <w:r w:rsidR="009F0329" w:rsidRPr="00A95AD8">
        <w:rPr>
          <w:lang w:eastAsia="zh-CN"/>
        </w:rPr>
        <w:t xml:space="preserve"> they got better performance in NN. </w:t>
      </w:r>
    </w:p>
    <w:p w14:paraId="69350C3A" w14:textId="08DB9235" w:rsidR="009F0329" w:rsidRPr="00A95AD8" w:rsidRDefault="00825B01" w:rsidP="00DF3C54">
      <w:pPr>
        <w:jc w:val="both"/>
        <w:rPr>
          <w:lang w:eastAsia="zh-CN"/>
        </w:rPr>
      </w:pPr>
      <w:r w:rsidRPr="00A95AD8">
        <w:rPr>
          <w:lang w:eastAsia="zh-CN"/>
        </w:rPr>
        <w:t>Eftekhar Hossain also did the same work with GRU Model and get 84% accuracy which is less than our model.</w:t>
      </w:r>
    </w:p>
    <w:p w14:paraId="3A2AFC20" w14:textId="77777777" w:rsidR="002B7699" w:rsidRPr="00A95AD8" w:rsidRDefault="002B7699" w:rsidP="00DF3C54">
      <w:pPr>
        <w:jc w:val="both"/>
        <w:rPr>
          <w:lang w:eastAsia="zh-CN"/>
        </w:rPr>
      </w:pPr>
    </w:p>
    <w:p w14:paraId="0D80A848" w14:textId="1E171CC9" w:rsidR="009F0329" w:rsidRPr="00A95AD8" w:rsidRDefault="00825B01" w:rsidP="002B7699">
      <w:pPr>
        <w:pStyle w:val="Heading5"/>
        <w:widowControl w:val="0"/>
        <w:adjustRightInd w:val="0"/>
        <w:snapToGrid w:val="0"/>
        <w:spacing w:after="240"/>
        <w:jc w:val="left"/>
        <w:rPr>
          <w:b/>
          <w:smallCaps w:val="0"/>
          <w:noProof w:val="0"/>
          <w:sz w:val="22"/>
          <w:szCs w:val="22"/>
          <w:lang w:eastAsia="zh-CN"/>
        </w:rPr>
      </w:pPr>
      <w:r w:rsidRPr="00A95AD8">
        <w:rPr>
          <w:rFonts w:hint="eastAsia"/>
          <w:b/>
          <w:smallCaps w:val="0"/>
          <w:noProof w:val="0"/>
          <w:sz w:val="22"/>
          <w:szCs w:val="22"/>
          <w:lang w:eastAsia="zh-CN"/>
        </w:rPr>
        <w:t>6</w:t>
      </w:r>
      <w:r w:rsidRPr="00A95AD8">
        <w:rPr>
          <w:b/>
          <w:smallCaps w:val="0"/>
          <w:noProof w:val="0"/>
          <w:sz w:val="22"/>
          <w:szCs w:val="22"/>
          <w:lang w:eastAsia="zh-CN"/>
        </w:rPr>
        <w:t>.  Conclusion</w:t>
      </w:r>
    </w:p>
    <w:p w14:paraId="7AD6E9CA" w14:textId="21AA8E1C" w:rsidR="009F0329" w:rsidRPr="00A95AD8" w:rsidRDefault="00825B01" w:rsidP="00DF3C54">
      <w:pPr>
        <w:jc w:val="both"/>
        <w:rPr>
          <w:lang w:eastAsia="zh-CN"/>
        </w:rPr>
      </w:pPr>
      <w:r w:rsidRPr="00A95AD8">
        <w:rPr>
          <w:lang w:eastAsia="zh-CN"/>
        </w:rPr>
        <w:t xml:space="preserve">This paper has derived a machine learning-based model for News headlines Categorization for Bengali newspaper. Most of the studies in the literature consider </w:t>
      </w:r>
      <w:r w:rsidR="008978FD" w:rsidRPr="00A95AD8">
        <w:rPr>
          <w:lang w:eastAsia="zh-CN"/>
        </w:rPr>
        <w:t>another linguistic newspaper</w:t>
      </w:r>
      <w:r w:rsidRPr="00A95AD8">
        <w:rPr>
          <w:lang w:eastAsia="zh-CN"/>
        </w:rPr>
        <w:t>. GRU is the strongest algorithm for finding a good model for this categorization procedure. The findings from the categorizations are mostly consistent with the literature. As we used two algorithms for this classification, we can differ the result from one model to another. We have taken eight categories for news categorization. The results do not depend on categories. More data, balanced and dissimilar data give a more accurate result for this procedure. Various news Companies want to categorize the news based on published news in the newspaper. So, they may</w:t>
      </w:r>
      <w:r w:rsidR="00C11EF4" w:rsidRPr="00A95AD8">
        <w:rPr>
          <w:lang w:eastAsia="zh-CN"/>
        </w:rPr>
        <w:t xml:space="preserve"> get their results as they want</w:t>
      </w:r>
      <w:r w:rsidR="008978FD" w:rsidRPr="00A95AD8">
        <w:rPr>
          <w:lang w:eastAsia="zh-CN"/>
        </w:rPr>
        <w:t>.</w:t>
      </w:r>
      <w:r w:rsidR="008F64F3" w:rsidRPr="00A95AD8">
        <w:rPr>
          <w:lang w:eastAsia="zh-CN"/>
        </w:rPr>
        <w:t xml:space="preserve"> </w:t>
      </w:r>
      <w:r w:rsidR="00F16AD3" w:rsidRPr="00A95AD8">
        <w:rPr>
          <w:lang w:eastAsia="zh-CN"/>
        </w:rPr>
        <w:t>Overall findings, Further research is required. This</w:t>
      </w:r>
      <w:r w:rsidR="008F64F3" w:rsidRPr="00A95AD8">
        <w:rPr>
          <w:lang w:eastAsia="zh-CN"/>
        </w:rPr>
        <w:t xml:space="preserve"> dataset is small. So more than dataset will give better result from us. Also changing in model characteristic given different results.</w:t>
      </w:r>
      <w:r w:rsidR="00616AD0" w:rsidRPr="00A95AD8">
        <w:rPr>
          <w:lang w:eastAsia="zh-CN"/>
        </w:rPr>
        <w:t xml:space="preserve"> For changing epochs result should be changed.</w:t>
      </w:r>
      <w:r w:rsidR="00F16AD3" w:rsidRPr="00A95AD8">
        <w:rPr>
          <w:lang w:eastAsia="zh-CN"/>
        </w:rPr>
        <w:t xml:space="preserve"> Also, without using activation function cause effect in the models.</w:t>
      </w:r>
    </w:p>
    <w:p w14:paraId="4BF4E73E" w14:textId="047D4A6B" w:rsidR="007D1488" w:rsidRPr="00A95AD8" w:rsidRDefault="007D1488" w:rsidP="00DF3C54">
      <w:pPr>
        <w:jc w:val="both"/>
        <w:rPr>
          <w:lang w:eastAsia="zh-CN"/>
        </w:rPr>
      </w:pPr>
      <w:r w:rsidRPr="00A95AD8">
        <w:rPr>
          <w:lang w:eastAsia="zh-CN"/>
        </w:rPr>
        <w:t>There are plenty of machine learning models. Using different models give different result.</w:t>
      </w:r>
      <w:r w:rsidR="00F26D1B" w:rsidRPr="00A95AD8">
        <w:rPr>
          <w:lang w:eastAsia="zh-CN"/>
        </w:rPr>
        <w:t xml:space="preserve"> </w:t>
      </w:r>
    </w:p>
    <w:p w14:paraId="37D4A1A5" w14:textId="77777777" w:rsidR="00F26D1B" w:rsidRPr="00A95AD8" w:rsidRDefault="00F26D1B" w:rsidP="00DF3C54">
      <w:pPr>
        <w:jc w:val="both"/>
        <w:rPr>
          <w:lang w:eastAsia="zh-CN"/>
        </w:rPr>
      </w:pPr>
    </w:p>
    <w:p w14:paraId="5F213EF7" w14:textId="77777777" w:rsidR="00C11EF4" w:rsidRPr="00A95AD8" w:rsidRDefault="00C11EF4" w:rsidP="00DF3C54">
      <w:pPr>
        <w:jc w:val="both"/>
        <w:rPr>
          <w:lang w:eastAsia="zh-CN"/>
        </w:rPr>
      </w:pPr>
    </w:p>
    <w:p w14:paraId="02AA7462" w14:textId="0FE8F9EA" w:rsidR="00C11EF4" w:rsidRPr="00A95AD8" w:rsidRDefault="00C11EF4" w:rsidP="00DF3C54">
      <w:pPr>
        <w:jc w:val="both"/>
        <w:rPr>
          <w:lang w:eastAsia="zh-CN"/>
        </w:rPr>
      </w:pPr>
    </w:p>
    <w:p w14:paraId="77C837AF" w14:textId="570D1ED2" w:rsidR="004E6DEE" w:rsidRPr="00A95AD8" w:rsidRDefault="004E6DEE" w:rsidP="00DF3C54">
      <w:pPr>
        <w:jc w:val="both"/>
        <w:rPr>
          <w:lang w:eastAsia="zh-CN"/>
        </w:rPr>
      </w:pPr>
    </w:p>
    <w:p w14:paraId="2D644E02" w14:textId="7C1175E5" w:rsidR="004E6DEE" w:rsidRPr="00A95AD8" w:rsidRDefault="004E6DEE" w:rsidP="00DF3C54">
      <w:pPr>
        <w:jc w:val="both"/>
        <w:rPr>
          <w:lang w:eastAsia="zh-CN"/>
        </w:rPr>
      </w:pPr>
    </w:p>
    <w:p w14:paraId="44E4C3DC" w14:textId="436A422F" w:rsidR="004E6DEE" w:rsidRPr="00A95AD8" w:rsidRDefault="004E6DEE" w:rsidP="00DF3C54">
      <w:pPr>
        <w:jc w:val="both"/>
        <w:rPr>
          <w:lang w:eastAsia="zh-CN"/>
        </w:rPr>
      </w:pPr>
    </w:p>
    <w:p w14:paraId="5E79EEB9" w14:textId="06C80D65" w:rsidR="004A06DC" w:rsidRPr="00A95AD8" w:rsidRDefault="004A06DC" w:rsidP="00DF3C54">
      <w:pPr>
        <w:jc w:val="both"/>
        <w:rPr>
          <w:lang w:eastAsia="zh-CN"/>
        </w:rPr>
      </w:pPr>
    </w:p>
    <w:p w14:paraId="43B69B88" w14:textId="4F7980F4" w:rsidR="004A06DC" w:rsidRPr="00A95AD8" w:rsidRDefault="004A06DC" w:rsidP="00DF3C54">
      <w:pPr>
        <w:jc w:val="both"/>
        <w:rPr>
          <w:lang w:eastAsia="zh-CN"/>
        </w:rPr>
      </w:pPr>
    </w:p>
    <w:p w14:paraId="0354F499" w14:textId="6D3850E5" w:rsidR="004A06DC" w:rsidRPr="00A95AD8" w:rsidRDefault="004A06DC" w:rsidP="00DF3C54">
      <w:pPr>
        <w:jc w:val="both"/>
        <w:rPr>
          <w:lang w:eastAsia="zh-CN"/>
        </w:rPr>
      </w:pPr>
    </w:p>
    <w:p w14:paraId="24844DB1" w14:textId="02A54A75" w:rsidR="004A06DC" w:rsidRPr="00A95AD8" w:rsidRDefault="004A06DC" w:rsidP="00DF3C54">
      <w:pPr>
        <w:jc w:val="both"/>
        <w:rPr>
          <w:lang w:eastAsia="zh-CN"/>
        </w:rPr>
      </w:pPr>
    </w:p>
    <w:p w14:paraId="1A26251A" w14:textId="446A0B92" w:rsidR="004A06DC" w:rsidRPr="00A95AD8" w:rsidRDefault="004A06DC" w:rsidP="00DF3C54">
      <w:pPr>
        <w:jc w:val="both"/>
        <w:rPr>
          <w:lang w:eastAsia="zh-CN"/>
        </w:rPr>
      </w:pPr>
    </w:p>
    <w:p w14:paraId="334AC891" w14:textId="56FD2510" w:rsidR="004A06DC" w:rsidRPr="00A95AD8" w:rsidRDefault="004A06DC" w:rsidP="00DF3C54">
      <w:pPr>
        <w:jc w:val="both"/>
        <w:rPr>
          <w:lang w:eastAsia="zh-CN"/>
        </w:rPr>
      </w:pPr>
    </w:p>
    <w:p w14:paraId="4883AE1B" w14:textId="7EBB0CBC" w:rsidR="004A06DC" w:rsidRPr="00A95AD8" w:rsidRDefault="004A06DC" w:rsidP="00DF3C54">
      <w:pPr>
        <w:jc w:val="both"/>
        <w:rPr>
          <w:lang w:eastAsia="zh-CN"/>
        </w:rPr>
      </w:pPr>
    </w:p>
    <w:p w14:paraId="68E47AB6" w14:textId="2044800C" w:rsidR="004A06DC" w:rsidRPr="00A95AD8" w:rsidRDefault="004A06DC" w:rsidP="00DF3C54">
      <w:pPr>
        <w:jc w:val="both"/>
        <w:rPr>
          <w:lang w:eastAsia="zh-CN"/>
        </w:rPr>
      </w:pPr>
    </w:p>
    <w:p w14:paraId="7EF0FD5C" w14:textId="7E34AAAE" w:rsidR="004A06DC" w:rsidRPr="00A95AD8" w:rsidRDefault="004A06DC" w:rsidP="00DF3C54">
      <w:pPr>
        <w:jc w:val="both"/>
        <w:rPr>
          <w:lang w:eastAsia="zh-CN"/>
        </w:rPr>
      </w:pPr>
    </w:p>
    <w:p w14:paraId="4584C395" w14:textId="114FF40A" w:rsidR="004A06DC" w:rsidRPr="00A95AD8" w:rsidRDefault="004A06DC" w:rsidP="00DF3C54">
      <w:pPr>
        <w:jc w:val="both"/>
        <w:rPr>
          <w:lang w:eastAsia="zh-CN"/>
        </w:rPr>
      </w:pPr>
    </w:p>
    <w:p w14:paraId="4351CCFE" w14:textId="6AE9A4FB" w:rsidR="004A06DC" w:rsidRPr="00A95AD8" w:rsidRDefault="004A06DC" w:rsidP="00DF3C54">
      <w:pPr>
        <w:jc w:val="both"/>
        <w:rPr>
          <w:lang w:eastAsia="zh-CN"/>
        </w:rPr>
      </w:pPr>
    </w:p>
    <w:p w14:paraId="206B2E04" w14:textId="4AD11A9B" w:rsidR="00955EAD" w:rsidRPr="00A95AD8" w:rsidRDefault="00955EAD" w:rsidP="00DF3C54">
      <w:pPr>
        <w:jc w:val="both"/>
        <w:rPr>
          <w:lang w:eastAsia="zh-CN"/>
        </w:rPr>
      </w:pPr>
    </w:p>
    <w:p w14:paraId="52F68D44" w14:textId="57964531" w:rsidR="00955EAD" w:rsidRPr="00A95AD8" w:rsidRDefault="00955EAD" w:rsidP="00DF3C54">
      <w:pPr>
        <w:jc w:val="both"/>
        <w:rPr>
          <w:lang w:eastAsia="zh-CN"/>
        </w:rPr>
      </w:pPr>
    </w:p>
    <w:p w14:paraId="3AE93A53" w14:textId="206F4D9B" w:rsidR="00955EAD" w:rsidRPr="00A95AD8" w:rsidRDefault="00955EAD" w:rsidP="00DF3C54">
      <w:pPr>
        <w:jc w:val="both"/>
        <w:rPr>
          <w:lang w:eastAsia="zh-CN"/>
        </w:rPr>
      </w:pPr>
    </w:p>
    <w:p w14:paraId="690109C6" w14:textId="67E0E24B" w:rsidR="00955EAD" w:rsidRPr="00A95AD8" w:rsidRDefault="00955EAD" w:rsidP="00DF3C54">
      <w:pPr>
        <w:jc w:val="both"/>
        <w:rPr>
          <w:lang w:eastAsia="zh-CN"/>
        </w:rPr>
      </w:pPr>
    </w:p>
    <w:p w14:paraId="395650A1" w14:textId="3F601438" w:rsidR="00955EAD" w:rsidRPr="00A95AD8" w:rsidRDefault="00955EAD" w:rsidP="00DF3C54">
      <w:pPr>
        <w:jc w:val="both"/>
        <w:rPr>
          <w:lang w:eastAsia="zh-CN"/>
        </w:rPr>
      </w:pPr>
    </w:p>
    <w:p w14:paraId="63F4791D" w14:textId="34D74665" w:rsidR="00955EAD" w:rsidRPr="00A95AD8" w:rsidRDefault="00955EAD" w:rsidP="00DF3C54">
      <w:pPr>
        <w:jc w:val="both"/>
        <w:rPr>
          <w:lang w:eastAsia="zh-CN"/>
        </w:rPr>
      </w:pPr>
    </w:p>
    <w:p w14:paraId="41B46A02" w14:textId="415395FC" w:rsidR="00955EAD" w:rsidRPr="00A95AD8" w:rsidRDefault="00955EAD" w:rsidP="00DF3C54">
      <w:pPr>
        <w:jc w:val="both"/>
        <w:rPr>
          <w:lang w:eastAsia="zh-CN"/>
        </w:rPr>
      </w:pPr>
    </w:p>
    <w:p w14:paraId="3EADB46C" w14:textId="28EF5ED7" w:rsidR="00955EAD" w:rsidRPr="00A95AD8" w:rsidRDefault="00955EAD" w:rsidP="00DF3C54">
      <w:pPr>
        <w:jc w:val="both"/>
        <w:rPr>
          <w:lang w:eastAsia="zh-CN"/>
        </w:rPr>
      </w:pPr>
    </w:p>
    <w:p w14:paraId="02161C26" w14:textId="2542A091" w:rsidR="00955EAD" w:rsidRPr="00A95AD8" w:rsidRDefault="00955EAD" w:rsidP="00DF3C54">
      <w:pPr>
        <w:jc w:val="both"/>
        <w:rPr>
          <w:lang w:eastAsia="zh-CN"/>
        </w:rPr>
      </w:pPr>
    </w:p>
    <w:p w14:paraId="0816AE74" w14:textId="692F3F1A" w:rsidR="00955EAD" w:rsidRPr="00A95AD8" w:rsidRDefault="00955EAD" w:rsidP="00DF3C54">
      <w:pPr>
        <w:jc w:val="both"/>
        <w:rPr>
          <w:lang w:eastAsia="zh-CN"/>
        </w:rPr>
      </w:pPr>
    </w:p>
    <w:p w14:paraId="5494B3AB" w14:textId="67BD7E30" w:rsidR="00955EAD" w:rsidRPr="00A95AD8" w:rsidRDefault="00955EAD" w:rsidP="00DF3C54">
      <w:pPr>
        <w:jc w:val="both"/>
        <w:rPr>
          <w:lang w:eastAsia="zh-CN"/>
        </w:rPr>
      </w:pPr>
    </w:p>
    <w:p w14:paraId="6B9ED3D2" w14:textId="47311E11" w:rsidR="00955EAD" w:rsidRPr="00A95AD8" w:rsidRDefault="00955EAD" w:rsidP="00DF3C54">
      <w:pPr>
        <w:jc w:val="both"/>
        <w:rPr>
          <w:lang w:eastAsia="zh-CN"/>
        </w:rPr>
      </w:pPr>
    </w:p>
    <w:p w14:paraId="425B58E7" w14:textId="456E70E2" w:rsidR="00955EAD" w:rsidRPr="00A95AD8" w:rsidRDefault="00955EAD" w:rsidP="00DF3C54">
      <w:pPr>
        <w:jc w:val="both"/>
        <w:rPr>
          <w:lang w:eastAsia="zh-CN"/>
        </w:rPr>
      </w:pPr>
    </w:p>
    <w:p w14:paraId="38ED5536" w14:textId="03EABA8F" w:rsidR="00955EAD" w:rsidRPr="00A95AD8" w:rsidRDefault="00955EAD" w:rsidP="00DF3C54">
      <w:pPr>
        <w:jc w:val="both"/>
        <w:rPr>
          <w:lang w:eastAsia="zh-CN"/>
        </w:rPr>
      </w:pPr>
    </w:p>
    <w:p w14:paraId="5F03AD6E" w14:textId="2B21389E" w:rsidR="00955EAD" w:rsidRPr="00A95AD8" w:rsidRDefault="00955EAD" w:rsidP="00DF3C54">
      <w:pPr>
        <w:jc w:val="both"/>
        <w:rPr>
          <w:lang w:eastAsia="zh-CN"/>
        </w:rPr>
      </w:pPr>
    </w:p>
    <w:p w14:paraId="3485CF34" w14:textId="0C6AD483" w:rsidR="00955EAD" w:rsidRPr="00A95AD8" w:rsidRDefault="00955EAD" w:rsidP="00DF3C54">
      <w:pPr>
        <w:jc w:val="both"/>
        <w:rPr>
          <w:lang w:eastAsia="zh-CN"/>
        </w:rPr>
      </w:pPr>
    </w:p>
    <w:p w14:paraId="7967582A" w14:textId="0CAE3467" w:rsidR="00955EAD" w:rsidRPr="00A95AD8" w:rsidRDefault="00955EAD" w:rsidP="00DF3C54">
      <w:pPr>
        <w:jc w:val="both"/>
        <w:rPr>
          <w:lang w:eastAsia="zh-CN"/>
        </w:rPr>
      </w:pPr>
    </w:p>
    <w:p w14:paraId="121D11B0" w14:textId="77777777" w:rsidR="00955EAD" w:rsidRPr="00A95AD8" w:rsidRDefault="00955EAD" w:rsidP="00DF3C54">
      <w:pPr>
        <w:jc w:val="both"/>
        <w:rPr>
          <w:lang w:eastAsia="zh-CN"/>
        </w:rPr>
      </w:pPr>
    </w:p>
    <w:p w14:paraId="7FA8469D" w14:textId="75AA03C5" w:rsidR="004A06DC" w:rsidRPr="00A95AD8" w:rsidRDefault="004A06DC" w:rsidP="00DF3C54">
      <w:pPr>
        <w:jc w:val="both"/>
        <w:rPr>
          <w:lang w:eastAsia="zh-CN"/>
        </w:rPr>
      </w:pPr>
    </w:p>
    <w:p w14:paraId="165F9DD2" w14:textId="6D364180" w:rsidR="004A06DC" w:rsidRPr="00A95AD8" w:rsidRDefault="004A06DC" w:rsidP="00DF3C54">
      <w:pPr>
        <w:jc w:val="both"/>
        <w:rPr>
          <w:lang w:eastAsia="zh-CN"/>
        </w:rPr>
      </w:pPr>
    </w:p>
    <w:p w14:paraId="557BBEE3" w14:textId="0757002E" w:rsidR="004A06DC" w:rsidRPr="00A95AD8" w:rsidRDefault="004A06DC" w:rsidP="00DF3C54">
      <w:pPr>
        <w:jc w:val="both"/>
        <w:rPr>
          <w:lang w:eastAsia="zh-CN"/>
        </w:rPr>
      </w:pPr>
    </w:p>
    <w:p w14:paraId="2FAEA5E6" w14:textId="5A1F4371" w:rsidR="004A06DC" w:rsidRPr="00A95AD8" w:rsidRDefault="004A06DC" w:rsidP="00DF3C54">
      <w:pPr>
        <w:jc w:val="both"/>
        <w:rPr>
          <w:lang w:eastAsia="zh-CN"/>
        </w:rPr>
      </w:pPr>
    </w:p>
    <w:p w14:paraId="6453D0C5" w14:textId="77777777" w:rsidR="004E6DEE" w:rsidRPr="00A95AD8" w:rsidRDefault="004E6DEE" w:rsidP="00DF3C54">
      <w:pPr>
        <w:jc w:val="both"/>
        <w:rPr>
          <w:lang w:eastAsia="zh-CN"/>
        </w:rPr>
      </w:pPr>
    </w:p>
    <w:p w14:paraId="7F450669" w14:textId="77777777" w:rsidR="00C11EF4" w:rsidRPr="00A95AD8" w:rsidRDefault="00825B01" w:rsidP="00C11EF4">
      <w:pPr>
        <w:pStyle w:val="Heading5"/>
        <w:widowControl w:val="0"/>
        <w:adjustRightInd w:val="0"/>
        <w:snapToGrid w:val="0"/>
        <w:spacing w:after="240"/>
        <w:jc w:val="left"/>
        <w:rPr>
          <w:b/>
          <w:smallCaps w:val="0"/>
          <w:noProof w:val="0"/>
          <w:sz w:val="22"/>
          <w:szCs w:val="22"/>
          <w:lang w:eastAsia="zh-CN"/>
        </w:rPr>
      </w:pPr>
      <w:r w:rsidRPr="00A95AD8">
        <w:rPr>
          <w:b/>
          <w:smallCaps w:val="0"/>
          <w:noProof w:val="0"/>
          <w:sz w:val="22"/>
          <w:szCs w:val="22"/>
          <w:lang w:eastAsia="zh-CN"/>
        </w:rPr>
        <w:lastRenderedPageBreak/>
        <w:t>References</w:t>
      </w:r>
    </w:p>
    <w:p w14:paraId="254657B4" w14:textId="24A46ED6" w:rsidR="001C33C6" w:rsidRPr="00A95AD8" w:rsidRDefault="001C420D" w:rsidP="002107C9">
      <w:pPr>
        <w:pStyle w:val="BodyText"/>
        <w:widowControl w:val="0"/>
        <w:numPr>
          <w:ilvl w:val="0"/>
          <w:numId w:val="20"/>
        </w:numPr>
        <w:adjustRightInd w:val="0"/>
        <w:snapToGrid w:val="0"/>
        <w:rPr>
          <w:lang w:val="en-US" w:eastAsia="zh-CN"/>
        </w:rPr>
      </w:pPr>
      <w:hyperlink r:id="rId24" w:history="1">
        <w:r w:rsidR="00825B01" w:rsidRPr="00A95AD8">
          <w:rPr>
            <w:rStyle w:val="Hyperlink"/>
            <w:color w:val="auto"/>
            <w:u w:val="none"/>
            <w:lang w:val="en-US"/>
          </w:rPr>
          <w:t>M</w:t>
        </w:r>
        <w:proofErr w:type="spellStart"/>
        <w:r w:rsidR="00825B01" w:rsidRPr="00A95AD8">
          <w:rPr>
            <w:rStyle w:val="Hyperlink"/>
            <w:color w:val="auto"/>
            <w:u w:val="none"/>
          </w:rPr>
          <w:t>eparlad</w:t>
        </w:r>
        <w:proofErr w:type="spellEnd"/>
      </w:hyperlink>
      <w:r w:rsidR="00825B01" w:rsidRPr="00A95AD8">
        <w:rPr>
          <w:rStyle w:val="entry-author"/>
          <w:lang w:val="en-US"/>
        </w:rPr>
        <w:t xml:space="preserve">, Understanding Text Classification in NLP with Movie Review Example, </w:t>
      </w:r>
      <w:proofErr w:type="spellStart"/>
      <w:r w:rsidR="00825B01" w:rsidRPr="00A95AD8">
        <w:rPr>
          <w:rStyle w:val="entry-author"/>
          <w:lang w:val="en-US"/>
        </w:rPr>
        <w:t>AnalyticsVidhya</w:t>
      </w:r>
      <w:proofErr w:type="spellEnd"/>
      <w:r w:rsidR="00825B01" w:rsidRPr="00A95AD8">
        <w:rPr>
          <w:rStyle w:val="entry-author"/>
          <w:lang w:val="en-US"/>
        </w:rPr>
        <w:t>, (2020).</w:t>
      </w:r>
    </w:p>
    <w:p w14:paraId="0A1D34B3" w14:textId="246C8FA0" w:rsidR="003717DF"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Md. Mahmudul hasan shahin, Tanvir Ahmed, Shahriyar Hasan Piyal, Classification of Bangla news articles using bidirectional long </w:t>
      </w:r>
      <w:r w:rsidR="00B173E2" w:rsidRPr="00A95AD8">
        <w:rPr>
          <w:lang w:val="en-US" w:eastAsia="zh-CN"/>
        </w:rPr>
        <w:t>short-term</w:t>
      </w:r>
      <w:r w:rsidRPr="00A95AD8">
        <w:rPr>
          <w:lang w:val="en-US" w:eastAsia="zh-CN"/>
        </w:rPr>
        <w:t xml:space="preserve"> memory, (2020).</w:t>
      </w:r>
    </w:p>
    <w:p w14:paraId="73220541" w14:textId="23B772E1" w:rsidR="000551FC" w:rsidRPr="00A95AD8" w:rsidRDefault="00825B01" w:rsidP="000551FC">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eastAsia="Times New Roman"/>
        </w:rPr>
      </w:pPr>
      <w:proofErr w:type="spellStart"/>
      <w:r w:rsidRPr="00A95AD8">
        <w:rPr>
          <w:rFonts w:eastAsia="Times New Roman"/>
        </w:rPr>
        <w:t>Yiming</w:t>
      </w:r>
      <w:proofErr w:type="spellEnd"/>
      <w:r w:rsidRPr="00A95AD8">
        <w:rPr>
          <w:rFonts w:eastAsia="Times New Roman"/>
        </w:rPr>
        <w:t xml:space="preserve"> Yang and Thorsten Joachims (2008) Text categorization. Scholarpedia, 3(5):4242.</w:t>
      </w:r>
    </w:p>
    <w:p w14:paraId="16BB96F1" w14:textId="3EA77C46"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Yang li, Short Text Classification With a Convolutional Neural Networks Based Method, </w:t>
      </w:r>
      <w:r w:rsidR="0097392A" w:rsidRPr="00A95AD8">
        <w:rPr>
          <w:lang w:val="en-US" w:eastAsia="zh-CN"/>
        </w:rPr>
        <w:t>(</w:t>
      </w:r>
      <w:r w:rsidRPr="00A95AD8">
        <w:rPr>
          <w:lang w:val="en-US" w:eastAsia="zh-CN"/>
        </w:rPr>
        <w:t>2018</w:t>
      </w:r>
      <w:r w:rsidR="0097392A" w:rsidRPr="00A95AD8">
        <w:rPr>
          <w:lang w:val="en-US" w:eastAsia="zh-CN"/>
        </w:rPr>
        <w:t>)</w:t>
      </w:r>
      <w:r w:rsidRPr="00A95AD8">
        <w:rPr>
          <w:lang w:val="en-US" w:eastAsia="zh-CN"/>
        </w:rPr>
        <w:t xml:space="preserve">. </w:t>
      </w:r>
    </w:p>
    <w:p w14:paraId="359A5971" w14:textId="412E36E5"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J. Roger Alan Stenin, Patricia A. Jaques, An Analysis</w:t>
      </w:r>
      <w:r w:rsidR="0097392A" w:rsidRPr="00A95AD8">
        <w:rPr>
          <w:lang w:val="en-US" w:eastAsia="zh-CN"/>
        </w:rPr>
        <w:t xml:space="preserve"> of hierarchical text classification using word embedding (2018).</w:t>
      </w:r>
      <w:r w:rsidRPr="00A95AD8">
        <w:rPr>
          <w:lang w:val="en-US" w:eastAsia="zh-CN"/>
        </w:rPr>
        <w:t xml:space="preserve"> </w:t>
      </w:r>
    </w:p>
    <w:p w14:paraId="7D661F3C" w14:textId="16414EDE"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A. Amin Omidvur, Hui Jiang, Using Neural Network for Identifying Clickbaits in online news media, Communications in computerand information science, 220-232, (2019).</w:t>
      </w:r>
    </w:p>
    <w:p w14:paraId="51C9432C" w14:textId="18A7D757"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W. J. Jingjing Cai, Jianping Li, Deep Learning model used text classification (2018). </w:t>
      </w:r>
    </w:p>
    <w:p w14:paraId="3122CAEC" w14:textId="5CD89E0F"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A. Tej Bahadur Shahi, Nepali News Classification using Naïve Bayes, Support Vector Machine and Neural Networks (2018).</w:t>
      </w:r>
    </w:p>
    <w:p w14:paraId="7D3494DD" w14:textId="14F0FE40" w:rsidR="00331C24" w:rsidRPr="00A95AD8" w:rsidRDefault="00331C24" w:rsidP="00C11EF4">
      <w:pPr>
        <w:pStyle w:val="BodyText"/>
        <w:widowControl w:val="0"/>
        <w:numPr>
          <w:ilvl w:val="0"/>
          <w:numId w:val="20"/>
        </w:numPr>
        <w:adjustRightInd w:val="0"/>
        <w:snapToGrid w:val="0"/>
        <w:rPr>
          <w:lang w:val="en-US" w:eastAsia="zh-CN"/>
        </w:rPr>
      </w:pPr>
      <w:proofErr w:type="spellStart"/>
      <w:r w:rsidRPr="00A95AD8">
        <w:rPr>
          <w:lang w:val="en-US"/>
        </w:rPr>
        <w:t>Pranshengit</w:t>
      </w:r>
      <w:proofErr w:type="spellEnd"/>
      <w:r w:rsidRPr="00A95AD8">
        <w:rPr>
          <w:lang w:val="en-US"/>
        </w:rPr>
        <w:t xml:space="preserve"> Dhar, Md. Zainal Abedin, Bangla News Headline Categorization Using Optimized Machine Learning </w:t>
      </w:r>
      <w:r w:rsidR="00ED55FC" w:rsidRPr="00A95AD8">
        <w:rPr>
          <w:lang w:val="en-US"/>
        </w:rPr>
        <w:t>Principle,</w:t>
      </w:r>
      <w:r w:rsidR="00F8295A" w:rsidRPr="00A95AD8">
        <w:rPr>
          <w:lang w:val="en-US"/>
        </w:rPr>
        <w:t xml:space="preserve"> </w:t>
      </w:r>
      <w:r w:rsidRPr="00A95AD8">
        <w:rPr>
          <w:lang w:val="en-US"/>
        </w:rPr>
        <w:t>(2021).</w:t>
      </w:r>
    </w:p>
    <w:p w14:paraId="7C569E5C" w14:textId="6389E0E4" w:rsidR="00A84AD8" w:rsidRPr="00A95AD8" w:rsidRDefault="00A84AD8" w:rsidP="00A84AD8">
      <w:pPr>
        <w:pStyle w:val="BodyText"/>
        <w:widowControl w:val="0"/>
        <w:numPr>
          <w:ilvl w:val="0"/>
          <w:numId w:val="20"/>
        </w:numPr>
        <w:adjustRightInd w:val="0"/>
        <w:snapToGrid w:val="0"/>
        <w:rPr>
          <w:lang w:val="en-US" w:eastAsia="zh-CN"/>
        </w:rPr>
      </w:pPr>
      <w:proofErr w:type="spellStart"/>
      <w:r w:rsidRPr="00A95AD8">
        <w:rPr>
          <w:lang w:val="en-US" w:eastAsia="zh-CN"/>
        </w:rPr>
        <w:t>Sharun</w:t>
      </w:r>
      <w:proofErr w:type="spellEnd"/>
      <w:r w:rsidRPr="00A95AD8">
        <w:rPr>
          <w:lang w:val="en-US" w:eastAsia="zh-CN"/>
        </w:rPr>
        <w:t xml:space="preserve"> </w:t>
      </w:r>
      <w:proofErr w:type="spellStart"/>
      <w:r w:rsidRPr="00A95AD8">
        <w:rPr>
          <w:lang w:val="en-US" w:eastAsia="zh-CN"/>
        </w:rPr>
        <w:t>Akter</w:t>
      </w:r>
      <w:proofErr w:type="spellEnd"/>
      <w:r w:rsidRPr="00A95AD8">
        <w:rPr>
          <w:lang w:val="en-US" w:eastAsia="zh-CN"/>
        </w:rPr>
        <w:t xml:space="preserve"> Khushbu, Abu Kaiser Mohammad Masum, Neural Network Based </w:t>
      </w:r>
      <w:proofErr w:type="spellStart"/>
      <w:r w:rsidRPr="00A95AD8">
        <w:rPr>
          <w:lang w:val="en-US" w:eastAsia="zh-CN"/>
        </w:rPr>
        <w:t>Bangali</w:t>
      </w:r>
      <w:proofErr w:type="spellEnd"/>
      <w:r w:rsidRPr="00A95AD8">
        <w:rPr>
          <w:lang w:val="en-US" w:eastAsia="zh-CN"/>
        </w:rPr>
        <w:t xml:space="preserve"> New Headline Multi Classification System: Selection of Features Describes Comparative Performance, (2020).</w:t>
      </w:r>
    </w:p>
    <w:p w14:paraId="0074AF66" w14:textId="73735F92" w:rsidR="00F8295A" w:rsidRPr="00A95AD8" w:rsidRDefault="00ED55FC" w:rsidP="00ED55FC">
      <w:pPr>
        <w:pStyle w:val="BodyText"/>
        <w:widowControl w:val="0"/>
        <w:numPr>
          <w:ilvl w:val="0"/>
          <w:numId w:val="20"/>
        </w:numPr>
        <w:adjustRightInd w:val="0"/>
        <w:snapToGrid w:val="0"/>
        <w:rPr>
          <w:lang w:val="en-US" w:eastAsia="zh-CN"/>
        </w:rPr>
      </w:pPr>
      <w:proofErr w:type="spellStart"/>
      <w:r w:rsidRPr="00A95AD8">
        <w:rPr>
          <w:lang w:val="en-US" w:eastAsia="zh-CN"/>
        </w:rPr>
        <w:t>Mayy</w:t>
      </w:r>
      <w:proofErr w:type="spellEnd"/>
      <w:r w:rsidRPr="00A95AD8">
        <w:rPr>
          <w:lang w:val="en-US" w:eastAsia="zh-CN"/>
        </w:rPr>
        <w:t xml:space="preserve"> M. Al-</w:t>
      </w:r>
      <w:proofErr w:type="spellStart"/>
      <w:r w:rsidRPr="00A95AD8">
        <w:rPr>
          <w:lang w:val="en-US" w:eastAsia="zh-CN"/>
        </w:rPr>
        <w:t>Tahrawi</w:t>
      </w:r>
      <w:proofErr w:type="spellEnd"/>
      <w:r w:rsidRPr="00A95AD8">
        <w:rPr>
          <w:lang w:val="en-US" w:eastAsia="zh-CN"/>
        </w:rPr>
        <w:t>,</w:t>
      </w:r>
      <w:r w:rsidR="006627E6" w:rsidRPr="00A95AD8">
        <w:rPr>
          <w:lang w:val="en-US" w:eastAsia="zh-CN"/>
        </w:rPr>
        <w:t xml:space="preserve"> </w:t>
      </w:r>
      <w:r w:rsidRPr="00A95AD8">
        <w:rPr>
          <w:lang w:val="en-US" w:eastAsia="zh-CN"/>
        </w:rPr>
        <w:t>Arabic Text Categorization Using Logistic Regression, (2015).</w:t>
      </w:r>
    </w:p>
    <w:p w14:paraId="629118DD" w14:textId="7DB7F923" w:rsidR="00ED55FC" w:rsidRPr="00A95AD8" w:rsidRDefault="004170F9" w:rsidP="004170F9">
      <w:pPr>
        <w:pStyle w:val="BodyText"/>
        <w:widowControl w:val="0"/>
        <w:numPr>
          <w:ilvl w:val="0"/>
          <w:numId w:val="20"/>
        </w:numPr>
        <w:adjustRightInd w:val="0"/>
        <w:snapToGrid w:val="0"/>
        <w:rPr>
          <w:lang w:val="en-US" w:eastAsia="zh-CN"/>
        </w:rPr>
      </w:pPr>
      <w:proofErr w:type="spellStart"/>
      <w:r w:rsidRPr="00A95AD8">
        <w:rPr>
          <w:lang w:val="en-US" w:eastAsia="zh-CN"/>
        </w:rPr>
        <w:t>Tehseen</w:t>
      </w:r>
      <w:proofErr w:type="spellEnd"/>
      <w:r w:rsidRPr="00A95AD8">
        <w:rPr>
          <w:lang w:val="en-US" w:eastAsia="zh-CN"/>
        </w:rPr>
        <w:t xml:space="preserve"> Zia, </w:t>
      </w:r>
      <w:proofErr w:type="spellStart"/>
      <w:r w:rsidRPr="00A95AD8">
        <w:rPr>
          <w:lang w:val="en-US" w:eastAsia="zh-CN"/>
        </w:rPr>
        <w:t>Qaiser</w:t>
      </w:r>
      <w:proofErr w:type="spellEnd"/>
      <w:r w:rsidRPr="00A95AD8">
        <w:rPr>
          <w:lang w:val="en-US" w:eastAsia="zh-CN"/>
        </w:rPr>
        <w:t xml:space="preserve"> </w:t>
      </w:r>
      <w:proofErr w:type="spellStart"/>
      <w:r w:rsidRPr="00A95AD8">
        <w:rPr>
          <w:lang w:val="en-US" w:eastAsia="zh-CN"/>
        </w:rPr>
        <w:t>Abbas,Muhammad</w:t>
      </w:r>
      <w:proofErr w:type="spellEnd"/>
      <w:r w:rsidRPr="00A95AD8">
        <w:rPr>
          <w:lang w:val="en-US" w:eastAsia="zh-CN"/>
        </w:rPr>
        <w:t xml:space="preserve"> Pervez </w:t>
      </w:r>
      <w:proofErr w:type="spellStart"/>
      <w:r w:rsidRPr="00A95AD8">
        <w:rPr>
          <w:lang w:val="en-US" w:eastAsia="zh-CN"/>
        </w:rPr>
        <w:t>Akhtar,"Evaluation</w:t>
      </w:r>
      <w:proofErr w:type="spellEnd"/>
      <w:r w:rsidRPr="00A95AD8">
        <w:rPr>
          <w:lang w:val="en-US" w:eastAsia="zh-CN"/>
        </w:rPr>
        <w:t xml:space="preserve"> of Feature Selection Approaches for Urdu Text Categorization", (2015).</w:t>
      </w:r>
    </w:p>
    <w:p w14:paraId="0C4425DA" w14:textId="52ED9FA3" w:rsidR="00020A00" w:rsidRPr="00A95AD8" w:rsidRDefault="00825B01" w:rsidP="00020A00">
      <w:pPr>
        <w:pStyle w:val="Default"/>
        <w:numPr>
          <w:ilvl w:val="0"/>
          <w:numId w:val="20"/>
        </w:numPr>
        <w:rPr>
          <w:color w:val="auto"/>
          <w:sz w:val="20"/>
          <w:szCs w:val="20"/>
        </w:rPr>
      </w:pPr>
      <w:r w:rsidRPr="00A95AD8">
        <w:rPr>
          <w:color w:val="auto"/>
          <w:sz w:val="20"/>
          <w:szCs w:val="20"/>
        </w:rPr>
        <w:t xml:space="preserve">Bjorn </w:t>
      </w:r>
      <w:proofErr w:type="spellStart"/>
      <w:r w:rsidRPr="00A95AD8">
        <w:rPr>
          <w:color w:val="auto"/>
          <w:sz w:val="20"/>
          <w:szCs w:val="20"/>
        </w:rPr>
        <w:t>Gamback</w:t>
      </w:r>
      <w:proofErr w:type="spellEnd"/>
      <w:r w:rsidRPr="00A95AD8">
        <w:rPr>
          <w:color w:val="auto"/>
          <w:sz w:val="20"/>
          <w:szCs w:val="20"/>
        </w:rPr>
        <w:t xml:space="preserve">, </w:t>
      </w:r>
      <w:proofErr w:type="spellStart"/>
      <w:r w:rsidRPr="00A95AD8">
        <w:rPr>
          <w:color w:val="auto"/>
          <w:sz w:val="20"/>
          <w:szCs w:val="20"/>
        </w:rPr>
        <w:t>Utpal</w:t>
      </w:r>
      <w:proofErr w:type="spellEnd"/>
      <w:r w:rsidRPr="00A95AD8">
        <w:rPr>
          <w:color w:val="auto"/>
          <w:sz w:val="20"/>
          <w:szCs w:val="20"/>
        </w:rPr>
        <w:t xml:space="preserve"> Kumar </w:t>
      </w:r>
      <w:proofErr w:type="spellStart"/>
      <w:r w:rsidRPr="00A95AD8">
        <w:rPr>
          <w:color w:val="auto"/>
          <w:sz w:val="20"/>
          <w:szCs w:val="20"/>
        </w:rPr>
        <w:t>Sikdar</w:t>
      </w:r>
      <w:proofErr w:type="spellEnd"/>
      <w:r w:rsidRPr="00A95AD8">
        <w:rPr>
          <w:color w:val="auto"/>
          <w:sz w:val="20"/>
          <w:szCs w:val="20"/>
        </w:rPr>
        <w:t xml:space="preserve">, “Using Convolutional Neural Networks to Classify Hate-Speech”, (2017). </w:t>
      </w:r>
    </w:p>
    <w:p w14:paraId="1C88967C" w14:textId="3F3998C7"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Oriol Vinyals, Understanding LSTM Networks, Colah.Github, </w:t>
      </w:r>
      <w:hyperlink r:id="rId25" w:history="1">
        <w:r w:rsidR="00194F63" w:rsidRPr="00A95AD8">
          <w:rPr>
            <w:rStyle w:val="Hyperlink"/>
            <w:color w:val="auto"/>
            <w:u w:val="none"/>
            <w:lang w:val="en-US" w:eastAsia="zh-CN"/>
          </w:rPr>
          <w:t>https://colah.github.io/posts/2015-08-Understanding-LSTMs/</w:t>
        </w:r>
      </w:hyperlink>
      <w:r w:rsidR="00194F63" w:rsidRPr="00A95AD8">
        <w:rPr>
          <w:lang w:val="en-US" w:eastAsia="zh-CN"/>
        </w:rPr>
        <w:t xml:space="preserve"> (2015)</w:t>
      </w:r>
      <w:r w:rsidRPr="00A95AD8">
        <w:rPr>
          <w:lang w:val="en-US" w:eastAsia="zh-CN"/>
        </w:rPr>
        <w:t xml:space="preserve">. </w:t>
      </w:r>
    </w:p>
    <w:p w14:paraId="3F01C566" w14:textId="4C9F7D6B"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Simeon </w:t>
      </w:r>
      <w:r w:rsidR="001B6537" w:rsidRPr="00A95AD8">
        <w:rPr>
          <w:lang w:val="en-US" w:eastAsia="zh-CN"/>
        </w:rPr>
        <w:t xml:space="preserve">Kostadinov, Understanding GRU Networks, Towardsdatascience, </w:t>
      </w:r>
      <w:hyperlink r:id="rId26" w:history="1">
        <w:r w:rsidR="001B6537" w:rsidRPr="00A95AD8">
          <w:rPr>
            <w:rStyle w:val="Hyperlink"/>
            <w:color w:val="auto"/>
            <w:u w:val="none"/>
            <w:lang w:val="en-US" w:eastAsia="zh-CN"/>
          </w:rPr>
          <w:t>https://towardsdatascience.com/understanding-gru-networks-2ef37df6c9be</w:t>
        </w:r>
      </w:hyperlink>
      <w:r w:rsidR="001B6537" w:rsidRPr="00A95AD8">
        <w:rPr>
          <w:lang w:val="en-US" w:eastAsia="zh-CN"/>
        </w:rPr>
        <w:t xml:space="preserve"> (2017).</w:t>
      </w:r>
      <w:r w:rsidRPr="00A95AD8">
        <w:rPr>
          <w:lang w:val="en-US" w:eastAsia="zh-CN"/>
        </w:rPr>
        <w:t xml:space="preserve"> </w:t>
      </w:r>
    </w:p>
    <w:p w14:paraId="41FEB64B" w14:textId="4508CA3C" w:rsidR="00C11EF4" w:rsidRPr="00A95AD8" w:rsidRDefault="00825B01" w:rsidP="001B6537">
      <w:pPr>
        <w:pStyle w:val="BodyText"/>
        <w:widowControl w:val="0"/>
        <w:numPr>
          <w:ilvl w:val="0"/>
          <w:numId w:val="20"/>
        </w:numPr>
        <w:adjustRightInd w:val="0"/>
        <w:snapToGrid w:val="0"/>
        <w:rPr>
          <w:lang w:val="en-US" w:eastAsia="zh-CN"/>
        </w:rPr>
      </w:pPr>
      <w:r w:rsidRPr="00A95AD8">
        <w:rPr>
          <w:lang w:val="en-US" w:eastAsia="zh-CN"/>
        </w:rPr>
        <w:t xml:space="preserve">Bangladesh protidin, </w:t>
      </w:r>
      <w:hyperlink r:id="rId27" w:history="1">
        <w:r w:rsidRPr="00A95AD8">
          <w:rPr>
            <w:rStyle w:val="Hyperlink"/>
            <w:color w:val="auto"/>
            <w:u w:val="none"/>
            <w:lang w:val="en-US" w:eastAsia="zh-CN"/>
          </w:rPr>
          <w:t>https://www.bd-protidin.com</w:t>
        </w:r>
      </w:hyperlink>
      <w:r w:rsidRPr="00A95AD8">
        <w:rPr>
          <w:lang w:val="en-US" w:eastAsia="zh-CN"/>
        </w:rPr>
        <w:t xml:space="preserve"> (2021). </w:t>
      </w:r>
    </w:p>
    <w:p w14:paraId="63A425B9" w14:textId="7D10354B"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Doinik Jugantor, </w:t>
      </w:r>
      <w:hyperlink r:id="rId28" w:history="1">
        <w:r w:rsidRPr="00A95AD8">
          <w:rPr>
            <w:rStyle w:val="Hyperlink"/>
            <w:color w:val="auto"/>
            <w:u w:val="none"/>
            <w:lang w:val="en-US" w:eastAsia="zh-CN"/>
          </w:rPr>
          <w:t>https://www.jugantor.com</w:t>
        </w:r>
      </w:hyperlink>
      <w:r w:rsidRPr="00A95AD8">
        <w:rPr>
          <w:lang w:val="en-US" w:eastAsia="zh-CN"/>
        </w:rPr>
        <w:t xml:space="preserve"> (2021). </w:t>
      </w:r>
    </w:p>
    <w:p w14:paraId="2B48192D" w14:textId="6AD8F2ED"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Daily Inqilab, </w:t>
      </w:r>
      <w:hyperlink r:id="rId29" w:history="1">
        <w:r w:rsidRPr="00A95AD8">
          <w:rPr>
            <w:rStyle w:val="Hyperlink"/>
            <w:color w:val="auto"/>
            <w:u w:val="none"/>
            <w:lang w:val="en-US" w:eastAsia="zh-CN"/>
          </w:rPr>
          <w:t>https://www.dailyinqilab.com</w:t>
        </w:r>
      </w:hyperlink>
      <w:r w:rsidRPr="00A95AD8">
        <w:rPr>
          <w:lang w:val="en-US" w:eastAsia="zh-CN"/>
        </w:rPr>
        <w:t xml:space="preserve"> (2021). </w:t>
      </w:r>
    </w:p>
    <w:p w14:paraId="7609B163" w14:textId="26F5C2D6" w:rsidR="00454977"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Omar Elgabry, The Ultimate Guide to Data Cleaning, Towardsdatascience, </w:t>
      </w:r>
      <w:hyperlink r:id="rId30" w:history="1">
        <w:r w:rsidRPr="00A95AD8">
          <w:rPr>
            <w:rStyle w:val="Hyperlink"/>
            <w:color w:val="auto"/>
            <w:u w:val="none"/>
            <w:lang w:val="en-US" w:eastAsia="zh-CN"/>
          </w:rPr>
          <w:t>https://towardsdatascience.com/the-ultimate-guide-to-data-cleaning-3969843991d4</w:t>
        </w:r>
      </w:hyperlink>
      <w:r w:rsidRPr="00A95AD8">
        <w:rPr>
          <w:lang w:val="en-US" w:eastAsia="zh-CN"/>
        </w:rPr>
        <w:t xml:space="preserve"> (2019)</w:t>
      </w:r>
    </w:p>
    <w:p w14:paraId="07FAAD91" w14:textId="13406CB4" w:rsidR="00C11EF4" w:rsidRPr="00A95AD8" w:rsidRDefault="00825B01" w:rsidP="00C11EF4">
      <w:pPr>
        <w:pStyle w:val="BodyText"/>
        <w:widowControl w:val="0"/>
        <w:numPr>
          <w:ilvl w:val="0"/>
          <w:numId w:val="20"/>
        </w:numPr>
        <w:adjustRightInd w:val="0"/>
        <w:snapToGrid w:val="0"/>
        <w:rPr>
          <w:lang w:val="en-US" w:eastAsia="zh-CN"/>
        </w:rPr>
      </w:pPr>
      <w:r w:rsidRPr="00A95AD8">
        <w:rPr>
          <w:lang w:val="en-US" w:eastAsia="zh-CN"/>
        </w:rPr>
        <w:t xml:space="preserve">J. Shazia Usmani, News Headlines Categorization Scheme for </w:t>
      </w:r>
      <w:r w:rsidR="004A74C1" w:rsidRPr="00A95AD8">
        <w:rPr>
          <w:lang w:val="en-US" w:eastAsia="zh-CN"/>
        </w:rPr>
        <w:t>Unlabeled</w:t>
      </w:r>
      <w:r w:rsidRPr="00A95AD8">
        <w:rPr>
          <w:lang w:val="en-US" w:eastAsia="zh-CN"/>
        </w:rPr>
        <w:t xml:space="preserve"> Data, (2020). </w:t>
      </w:r>
    </w:p>
    <w:p w14:paraId="36E13B77" w14:textId="03192EB9" w:rsidR="00C11EF4" w:rsidRPr="00A95AD8" w:rsidRDefault="00825B01" w:rsidP="00C11EF4">
      <w:pPr>
        <w:pStyle w:val="BodyText"/>
        <w:widowControl w:val="0"/>
        <w:numPr>
          <w:ilvl w:val="0"/>
          <w:numId w:val="20"/>
        </w:numPr>
        <w:adjustRightInd w:val="0"/>
        <w:snapToGrid w:val="0"/>
        <w:rPr>
          <w:lang w:val="en-US" w:eastAsia="zh-CN"/>
        </w:rPr>
      </w:pPr>
      <w:proofErr w:type="spellStart"/>
      <w:r w:rsidRPr="00A95AD8">
        <w:rPr>
          <w:lang w:val="en-US" w:eastAsia="zh-CN"/>
        </w:rPr>
        <w:t>Sharun</w:t>
      </w:r>
      <w:proofErr w:type="spellEnd"/>
      <w:r w:rsidRPr="00A95AD8">
        <w:rPr>
          <w:lang w:val="en-US" w:eastAsia="zh-CN"/>
        </w:rPr>
        <w:t xml:space="preserve"> </w:t>
      </w:r>
      <w:proofErr w:type="spellStart"/>
      <w:r w:rsidRPr="00A95AD8">
        <w:rPr>
          <w:lang w:val="en-US" w:eastAsia="zh-CN"/>
        </w:rPr>
        <w:t>Akter</w:t>
      </w:r>
      <w:proofErr w:type="spellEnd"/>
      <w:r w:rsidRPr="00A95AD8">
        <w:rPr>
          <w:lang w:val="en-US" w:eastAsia="zh-CN"/>
        </w:rPr>
        <w:t xml:space="preserve"> Khushbu, Neural Network Based </w:t>
      </w:r>
      <w:r w:rsidR="00FE521B" w:rsidRPr="00A95AD8">
        <w:rPr>
          <w:lang w:val="en-US" w:eastAsia="zh-CN"/>
        </w:rPr>
        <w:t>Bengali</w:t>
      </w:r>
      <w:r w:rsidRPr="00A95AD8">
        <w:rPr>
          <w:lang w:val="en-US" w:eastAsia="zh-CN"/>
        </w:rPr>
        <w:t xml:space="preserve"> News Headline Multi Classification System: Selection of Features describes Comparative Performance, (2020)</w:t>
      </w:r>
      <w:r w:rsidR="00454977" w:rsidRPr="00A95AD8">
        <w:rPr>
          <w:lang w:val="en-US" w:eastAsia="zh-CN"/>
        </w:rPr>
        <w:t>.</w:t>
      </w:r>
    </w:p>
    <w:p w14:paraId="7EF181EB" w14:textId="6826174D" w:rsidR="00B6548B" w:rsidRPr="00A95AD8" w:rsidRDefault="00825B01" w:rsidP="00B6548B">
      <w:pPr>
        <w:pStyle w:val="BodyText"/>
        <w:widowControl w:val="0"/>
        <w:numPr>
          <w:ilvl w:val="0"/>
          <w:numId w:val="20"/>
        </w:numPr>
        <w:adjustRightInd w:val="0"/>
        <w:snapToGrid w:val="0"/>
        <w:rPr>
          <w:lang w:val="en-US" w:eastAsia="zh-CN"/>
        </w:rPr>
      </w:pPr>
      <w:r w:rsidRPr="00A95AD8">
        <w:rPr>
          <w:lang w:val="en-US" w:eastAsia="zh-CN"/>
        </w:rPr>
        <w:t xml:space="preserve">Rick Anderson, RNN Talking about Gated Recurrent Unit, </w:t>
      </w:r>
      <w:hyperlink r:id="rId31" w:history="1">
        <w:r w:rsidRPr="00A95AD8">
          <w:rPr>
            <w:rStyle w:val="Hyperlink"/>
            <w:color w:val="auto"/>
            <w:u w:val="none"/>
            <w:lang w:val="en-US" w:eastAsia="zh-CN"/>
          </w:rPr>
          <w:t>https://technopremium.com/blog/rnn-talking-about-gated-recurrent-unit/</w:t>
        </w:r>
      </w:hyperlink>
      <w:r w:rsidRPr="00A95AD8">
        <w:rPr>
          <w:lang w:val="en-US" w:eastAsia="zh-CN"/>
        </w:rPr>
        <w:t>, (2019).</w:t>
      </w:r>
    </w:p>
    <w:p w14:paraId="19DA9E78" w14:textId="72FE2DDE" w:rsidR="00463CFD" w:rsidRPr="00A95AD8" w:rsidRDefault="00825B01" w:rsidP="007E2E5E">
      <w:pPr>
        <w:pStyle w:val="BodyText"/>
        <w:widowControl w:val="0"/>
        <w:numPr>
          <w:ilvl w:val="0"/>
          <w:numId w:val="20"/>
        </w:numPr>
        <w:adjustRightInd w:val="0"/>
        <w:snapToGrid w:val="0"/>
        <w:rPr>
          <w:lang w:val="en-US" w:eastAsia="zh-CN"/>
        </w:rPr>
      </w:pPr>
      <w:proofErr w:type="spellStart"/>
      <w:r w:rsidRPr="00A95AD8">
        <w:rPr>
          <w:lang w:val="en-US" w:eastAsia="zh-CN"/>
        </w:rPr>
        <w:t>Eftekhar</w:t>
      </w:r>
      <w:proofErr w:type="spellEnd"/>
      <w:r w:rsidRPr="00A95AD8">
        <w:rPr>
          <w:lang w:val="en-US" w:eastAsia="zh-CN"/>
        </w:rPr>
        <w:t xml:space="preserve"> Hossain, Bangla News Headline Categorization using Gated Recurrent Unit (GRU), </w:t>
      </w:r>
      <w:proofErr w:type="spellStart"/>
      <w:r w:rsidRPr="00A95AD8">
        <w:rPr>
          <w:lang w:val="en-US" w:eastAsia="zh-CN"/>
        </w:rPr>
        <w:t>Github</w:t>
      </w:r>
      <w:proofErr w:type="spellEnd"/>
      <w:r w:rsidRPr="00A95AD8">
        <w:rPr>
          <w:lang w:val="en-US" w:eastAsia="zh-CN"/>
        </w:rPr>
        <w:t>, (2020</w:t>
      </w:r>
      <w:r w:rsidR="002B7699" w:rsidRPr="00A95AD8">
        <w:rPr>
          <w:lang w:val="en-US" w:eastAsia="zh-CN"/>
        </w:rPr>
        <w:t>)</w:t>
      </w:r>
      <w:r w:rsidR="007E2E5E" w:rsidRPr="00A95AD8">
        <w:rPr>
          <w:lang w:val="en-US" w:eastAsia="zh-CN"/>
        </w:rPr>
        <w:t>.</w:t>
      </w:r>
    </w:p>
    <w:p w14:paraId="018B1E0F" w14:textId="1DA15210" w:rsidR="006A3669" w:rsidRPr="00A95AD8" w:rsidRDefault="006A3669" w:rsidP="00203966">
      <w:pPr>
        <w:pStyle w:val="BodyText"/>
        <w:widowControl w:val="0"/>
        <w:numPr>
          <w:ilvl w:val="0"/>
          <w:numId w:val="20"/>
        </w:numPr>
        <w:adjustRightInd w:val="0"/>
        <w:snapToGrid w:val="0"/>
        <w:rPr>
          <w:lang w:val="en-US" w:eastAsia="zh-CN"/>
        </w:rPr>
      </w:pPr>
      <w:r w:rsidRPr="00A95AD8">
        <w:rPr>
          <w:lang w:val="en-US" w:eastAsia="zh-CN"/>
        </w:rPr>
        <w:t xml:space="preserve">F </w:t>
      </w:r>
      <w:proofErr w:type="spellStart"/>
      <w:r w:rsidRPr="00A95AD8">
        <w:rPr>
          <w:lang w:val="en-US" w:eastAsia="zh-CN"/>
        </w:rPr>
        <w:t>Ciravegna</w:t>
      </w:r>
      <w:proofErr w:type="spellEnd"/>
      <w:r w:rsidRPr="00A95AD8">
        <w:rPr>
          <w:lang w:val="en-US" w:eastAsia="zh-CN"/>
        </w:rPr>
        <w:t>, L Gilardoni, A Lavelli, S Mazza, W J Black, M Ferraro, et al, "Flexible text classification for financial applications: the FACILE system," in ECAI, 2000, pp 696-700</w:t>
      </w:r>
      <w:r w:rsidR="00203966" w:rsidRPr="00A95AD8">
        <w:rPr>
          <w:lang w:val="en-US" w:eastAsia="zh-CN"/>
        </w:rPr>
        <w:t>.</w:t>
      </w:r>
    </w:p>
    <w:p w14:paraId="50D5E8D5" w14:textId="47378EFF" w:rsidR="00203966" w:rsidRPr="00A95AD8" w:rsidRDefault="000773CB" w:rsidP="000773CB">
      <w:pPr>
        <w:pStyle w:val="BodyText"/>
        <w:widowControl w:val="0"/>
        <w:numPr>
          <w:ilvl w:val="0"/>
          <w:numId w:val="20"/>
        </w:numPr>
        <w:adjustRightInd w:val="0"/>
        <w:snapToGrid w:val="0"/>
        <w:rPr>
          <w:lang w:val="en-US" w:eastAsia="zh-CN"/>
        </w:rPr>
      </w:pPr>
      <w:r w:rsidRPr="00A95AD8">
        <w:rPr>
          <w:lang w:val="en-US" w:eastAsia="zh-CN"/>
        </w:rPr>
        <w:t xml:space="preserve">M Taboada, J Brooke, M </w:t>
      </w:r>
      <w:proofErr w:type="spellStart"/>
      <w:r w:rsidRPr="00A95AD8">
        <w:rPr>
          <w:lang w:val="en-US" w:eastAsia="zh-CN"/>
        </w:rPr>
        <w:t>Tofiloski</w:t>
      </w:r>
      <w:proofErr w:type="spellEnd"/>
      <w:r w:rsidRPr="00A95AD8">
        <w:rPr>
          <w:lang w:val="en-US" w:eastAsia="zh-CN"/>
        </w:rPr>
        <w:t xml:space="preserve">, K </w:t>
      </w:r>
      <w:proofErr w:type="spellStart"/>
      <w:r w:rsidRPr="00A95AD8">
        <w:rPr>
          <w:lang w:val="en-US" w:eastAsia="zh-CN"/>
        </w:rPr>
        <w:t>Voll</w:t>
      </w:r>
      <w:proofErr w:type="spellEnd"/>
      <w:r w:rsidRPr="00A95AD8">
        <w:rPr>
          <w:lang w:val="en-US" w:eastAsia="zh-CN"/>
        </w:rPr>
        <w:t xml:space="preserve">, and M </w:t>
      </w:r>
      <w:proofErr w:type="spellStart"/>
      <w:r w:rsidRPr="00A95AD8">
        <w:rPr>
          <w:lang w:val="en-US" w:eastAsia="zh-CN"/>
        </w:rPr>
        <w:t>Stede</w:t>
      </w:r>
      <w:proofErr w:type="spellEnd"/>
      <w:r w:rsidRPr="00A95AD8">
        <w:rPr>
          <w:lang w:val="en-US" w:eastAsia="zh-CN"/>
        </w:rPr>
        <w:t>, “</w:t>
      </w:r>
      <w:proofErr w:type="spellStart"/>
      <w:r w:rsidRPr="00A95AD8">
        <w:rPr>
          <w:lang w:val="en-US" w:eastAsia="zh-CN"/>
        </w:rPr>
        <w:t>Lexiconbased</w:t>
      </w:r>
      <w:proofErr w:type="spellEnd"/>
      <w:r w:rsidRPr="00A95AD8">
        <w:rPr>
          <w:lang w:val="en-US" w:eastAsia="zh-CN"/>
        </w:rPr>
        <w:t xml:space="preserve"> methods for sentiment analysis,” Computational linguistics, vol 37, no 2, pp 267–307, 2011 Chen, S Y, &amp; Hsieh, J W Boosted Road sign detection and recognition In Proc of Intl Conference on Machine Learning and Cybernetics, 2008 pp 3823–3826.</w:t>
      </w:r>
    </w:p>
    <w:p w14:paraId="2CAF55EF" w14:textId="79E40EB6" w:rsidR="00643F6F" w:rsidRPr="00A95AD8" w:rsidRDefault="00643F6F" w:rsidP="00643F6F">
      <w:pPr>
        <w:pStyle w:val="BodyText"/>
        <w:widowControl w:val="0"/>
        <w:numPr>
          <w:ilvl w:val="0"/>
          <w:numId w:val="20"/>
        </w:numPr>
        <w:adjustRightInd w:val="0"/>
        <w:snapToGrid w:val="0"/>
        <w:rPr>
          <w:lang w:val="en-US" w:eastAsia="zh-CN"/>
        </w:rPr>
      </w:pPr>
      <w:r w:rsidRPr="00A95AD8">
        <w:rPr>
          <w:lang w:val="en-US" w:eastAsia="zh-CN"/>
        </w:rPr>
        <w:t xml:space="preserve">A Khan, B </w:t>
      </w:r>
      <w:proofErr w:type="spellStart"/>
      <w:r w:rsidRPr="00A95AD8">
        <w:rPr>
          <w:lang w:val="en-US" w:eastAsia="zh-CN"/>
        </w:rPr>
        <w:t>Baharudin</w:t>
      </w:r>
      <w:proofErr w:type="spellEnd"/>
      <w:r w:rsidRPr="00A95AD8">
        <w:rPr>
          <w:lang w:val="en-US" w:eastAsia="zh-CN"/>
        </w:rPr>
        <w:t xml:space="preserve">, and K </w:t>
      </w:r>
      <w:proofErr w:type="spellStart"/>
      <w:r w:rsidRPr="00A95AD8">
        <w:rPr>
          <w:lang w:val="en-US" w:eastAsia="zh-CN"/>
        </w:rPr>
        <w:t>Khairullah</w:t>
      </w:r>
      <w:proofErr w:type="spellEnd"/>
      <w:r w:rsidRPr="00A95AD8">
        <w:rPr>
          <w:lang w:val="en-US" w:eastAsia="zh-CN"/>
        </w:rPr>
        <w:t>, “Sentiment classification using sentence-level lexical based semantic orientation of online reviews,” Trends in Applied Sciences Research, vol 6, no 10, pp 1141–1157, 2011.</w:t>
      </w:r>
    </w:p>
    <w:p w14:paraId="3975B3D0" w14:textId="19166EDD" w:rsidR="00643F6F" w:rsidRPr="00A95AD8" w:rsidRDefault="00643F6F" w:rsidP="00643F6F">
      <w:pPr>
        <w:pStyle w:val="BodyText"/>
        <w:widowControl w:val="0"/>
        <w:numPr>
          <w:ilvl w:val="0"/>
          <w:numId w:val="20"/>
        </w:numPr>
        <w:adjustRightInd w:val="0"/>
        <w:snapToGrid w:val="0"/>
        <w:rPr>
          <w:lang w:val="en-US" w:eastAsia="zh-CN"/>
        </w:rPr>
      </w:pPr>
      <w:proofErr w:type="spellStart"/>
      <w:r w:rsidRPr="00A95AD8">
        <w:rPr>
          <w:lang w:val="en-US" w:eastAsia="zh-CN"/>
        </w:rPr>
        <w:t>Hawalah</w:t>
      </w:r>
      <w:proofErr w:type="spellEnd"/>
      <w:r w:rsidRPr="00A95AD8">
        <w:rPr>
          <w:lang w:val="en-US" w:eastAsia="zh-CN"/>
        </w:rPr>
        <w:t>, Ahmad 2019 "Semantic Ontology-Based Approach to Enhance Arabic Text Classification</w:t>
      </w:r>
      <w:r w:rsidR="00AF1238" w:rsidRPr="00A95AD8">
        <w:rPr>
          <w:lang w:val="en-US" w:eastAsia="zh-CN"/>
        </w:rPr>
        <w:t xml:space="preserve"> </w:t>
      </w:r>
      <w:r w:rsidR="00F644EC" w:rsidRPr="00A95AD8">
        <w:rPr>
          <w:lang w:val="en-US" w:eastAsia="zh-CN"/>
        </w:rPr>
        <w:t>“Big</w:t>
      </w:r>
      <w:r w:rsidR="00AF1238" w:rsidRPr="00A95AD8">
        <w:rPr>
          <w:lang w:val="en-US" w:eastAsia="zh-CN"/>
        </w:rPr>
        <w:t xml:space="preserve"> Data </w:t>
      </w:r>
      <w:proofErr w:type="spellStart"/>
      <w:r w:rsidR="00AF1238" w:rsidRPr="00A95AD8">
        <w:rPr>
          <w:lang w:val="en-US" w:eastAsia="zh-CN"/>
        </w:rPr>
        <w:t>Cogn</w:t>
      </w:r>
      <w:proofErr w:type="spellEnd"/>
      <w:r w:rsidR="00AF1238" w:rsidRPr="00A95AD8">
        <w:rPr>
          <w:lang w:val="en-US" w:eastAsia="zh-CN"/>
        </w:rPr>
        <w:t xml:space="preserve"> </w:t>
      </w:r>
      <w:proofErr w:type="spellStart"/>
      <w:r w:rsidR="00AF1238" w:rsidRPr="00A95AD8">
        <w:rPr>
          <w:lang w:val="en-US" w:eastAsia="zh-CN"/>
        </w:rPr>
        <w:t>Comput</w:t>
      </w:r>
      <w:proofErr w:type="spellEnd"/>
      <w:r w:rsidR="00AF1238" w:rsidRPr="00A95AD8">
        <w:rPr>
          <w:lang w:val="en-US" w:eastAsia="zh-CN"/>
        </w:rPr>
        <w:t xml:space="preserve"> 3</w:t>
      </w:r>
      <w:r w:rsidR="00F644EC" w:rsidRPr="00A95AD8">
        <w:rPr>
          <w:lang w:val="en-US" w:eastAsia="zh-CN"/>
        </w:rPr>
        <w:t>”, no</w:t>
      </w:r>
      <w:r w:rsidR="00AF1238" w:rsidRPr="00A95AD8">
        <w:rPr>
          <w:lang w:val="en-US" w:eastAsia="zh-CN"/>
        </w:rPr>
        <w:t xml:space="preserve"> 4:53.</w:t>
      </w:r>
    </w:p>
    <w:p w14:paraId="2B1E8967" w14:textId="77777777" w:rsidR="00203966" w:rsidRPr="00A95AD8" w:rsidRDefault="00203966" w:rsidP="00203966">
      <w:pPr>
        <w:pStyle w:val="BodyText"/>
        <w:widowControl w:val="0"/>
        <w:adjustRightInd w:val="0"/>
        <w:snapToGrid w:val="0"/>
        <w:ind w:firstLine="0"/>
        <w:rPr>
          <w:lang w:val="en-US" w:eastAsia="zh-CN"/>
        </w:rPr>
      </w:pPr>
    </w:p>
    <w:p w14:paraId="6DC21368" w14:textId="016C1998" w:rsidR="000773CB" w:rsidRPr="00A95AD8" w:rsidRDefault="000773CB" w:rsidP="00203966">
      <w:pPr>
        <w:pStyle w:val="BodyText"/>
        <w:widowControl w:val="0"/>
        <w:adjustRightInd w:val="0"/>
        <w:snapToGrid w:val="0"/>
        <w:ind w:firstLine="0"/>
        <w:rPr>
          <w:lang w:val="en-US" w:eastAsia="zh-CN"/>
        </w:rPr>
        <w:sectPr w:rsidR="000773CB" w:rsidRPr="00A95AD8" w:rsidSect="00956205">
          <w:headerReference w:type="default" r:id="rId32"/>
          <w:pgSz w:w="11909" w:h="16834" w:code="9"/>
          <w:pgMar w:top="1701" w:right="1134" w:bottom="1134" w:left="1134" w:header="720" w:footer="720" w:gutter="0"/>
          <w:pgNumType w:start="1"/>
          <w:cols w:space="340"/>
          <w:docGrid w:linePitch="360"/>
        </w:sectPr>
      </w:pPr>
    </w:p>
    <w:p w14:paraId="65D91FBA" w14:textId="77777777" w:rsidR="001B49AE" w:rsidRPr="00A95AD8" w:rsidRDefault="001B49AE" w:rsidP="00D60127">
      <w:pPr>
        <w:pStyle w:val="BodyText"/>
        <w:widowControl w:val="0"/>
        <w:adjustRightInd w:val="0"/>
        <w:snapToGrid w:val="0"/>
        <w:ind w:firstLine="0"/>
        <w:rPr>
          <w:lang w:eastAsia="zh-CN"/>
        </w:rPr>
      </w:pPr>
    </w:p>
    <w:p w14:paraId="55A316DC" w14:textId="77777777" w:rsidR="008F1B0D" w:rsidRPr="00A95AD8" w:rsidRDefault="00825B01" w:rsidP="00D60127">
      <w:pPr>
        <w:pStyle w:val="BodyText"/>
        <w:widowControl w:val="0"/>
        <w:adjustRightInd w:val="0"/>
        <w:snapToGrid w:val="0"/>
        <w:ind w:firstLine="0"/>
        <w:rPr>
          <w:b/>
          <w:lang w:eastAsia="zh-CN"/>
        </w:rPr>
      </w:pPr>
      <w:r w:rsidRPr="00A95AD8">
        <w:rPr>
          <w:b/>
          <w:lang w:eastAsia="zh-CN"/>
        </w:rPr>
        <w:t>Authors’ Profiles</w:t>
      </w:r>
    </w:p>
    <w:p w14:paraId="06230686" w14:textId="77777777" w:rsidR="00AE042D" w:rsidRPr="00A95AD8" w:rsidRDefault="00AE042D" w:rsidP="00D60127">
      <w:pPr>
        <w:pStyle w:val="BodyText"/>
        <w:widowControl w:val="0"/>
        <w:adjustRightInd w:val="0"/>
        <w:snapToGrid w:val="0"/>
        <w:ind w:firstLine="0"/>
        <w:rPr>
          <w:b/>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6"/>
        <w:gridCol w:w="8375"/>
      </w:tblGrid>
      <w:tr w:rsidR="00A95AD8" w:rsidRPr="00A95AD8" w14:paraId="020F3826" w14:textId="77777777" w:rsidTr="00AE042D">
        <w:tc>
          <w:tcPr>
            <w:tcW w:w="988" w:type="dxa"/>
          </w:tcPr>
          <w:p w14:paraId="5038EF41" w14:textId="77777777" w:rsidR="00AE042D" w:rsidRPr="00A95AD8" w:rsidRDefault="00825B01" w:rsidP="00D60127">
            <w:pPr>
              <w:pStyle w:val="BodyText"/>
              <w:widowControl w:val="0"/>
              <w:adjustRightInd w:val="0"/>
              <w:snapToGrid w:val="0"/>
              <w:ind w:firstLine="0"/>
              <w:rPr>
                <w:b/>
                <w:lang w:eastAsia="zh-CN"/>
              </w:rPr>
            </w:pPr>
            <w:r w:rsidRPr="00A95AD8">
              <w:rPr>
                <w:noProof/>
                <w:lang w:val="en-US"/>
              </w:rPr>
              <w:drawing>
                <wp:inline distT="0" distB="0" distL="0" distR="0">
                  <wp:extent cx="647700" cy="618490"/>
                  <wp:effectExtent l="0" t="0" r="0" b="0"/>
                  <wp:docPr id="14" name="Picture 14" descr="C:\Users\niraj\Downloads\242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C:\Users\niraj\Downloads\24257.JP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666073" cy="636034"/>
                          </a:xfrm>
                          <a:prstGeom prst="rect">
                            <a:avLst/>
                          </a:prstGeom>
                          <a:noFill/>
                          <a:ln>
                            <a:noFill/>
                          </a:ln>
                        </pic:spPr>
                      </pic:pic>
                    </a:graphicData>
                  </a:graphic>
                </wp:inline>
              </w:drawing>
            </w:r>
          </w:p>
          <w:p w14:paraId="4B3C0BCB" w14:textId="3164D9F9" w:rsidR="00AE042D" w:rsidRPr="00A95AD8" w:rsidRDefault="00AE042D" w:rsidP="00D60127">
            <w:pPr>
              <w:pStyle w:val="BodyText"/>
              <w:widowControl w:val="0"/>
              <w:adjustRightInd w:val="0"/>
              <w:snapToGrid w:val="0"/>
              <w:ind w:firstLine="0"/>
              <w:rPr>
                <w:b/>
                <w:lang w:eastAsia="zh-CN"/>
              </w:rPr>
            </w:pPr>
          </w:p>
        </w:tc>
        <w:tc>
          <w:tcPr>
            <w:tcW w:w="8643" w:type="dxa"/>
          </w:tcPr>
          <w:p w14:paraId="599D493B" w14:textId="5744C2EC" w:rsidR="00AE042D" w:rsidRPr="00A95AD8" w:rsidRDefault="00825B01" w:rsidP="00D60127">
            <w:pPr>
              <w:pStyle w:val="BodyText"/>
              <w:widowControl w:val="0"/>
              <w:adjustRightInd w:val="0"/>
              <w:snapToGrid w:val="0"/>
              <w:ind w:firstLine="0"/>
              <w:rPr>
                <w:lang w:val="en-US" w:eastAsia="zh-CN"/>
              </w:rPr>
            </w:pPr>
            <w:r w:rsidRPr="00A95AD8">
              <w:rPr>
                <w:b/>
                <w:lang w:val="en-US" w:eastAsia="zh-CN"/>
              </w:rPr>
              <w:t xml:space="preserve">Amran Hossain </w:t>
            </w:r>
            <w:r w:rsidRPr="00A95AD8">
              <w:rPr>
                <w:lang w:val="en-US" w:eastAsia="zh-CN"/>
              </w:rPr>
              <w:t>is an undergrad student of Institute of Information Technology in Software Engineering major at the University of Dhaka, Dhaka, Bangladesh.</w:t>
            </w:r>
          </w:p>
        </w:tc>
      </w:tr>
      <w:tr w:rsidR="00A95AD8" w:rsidRPr="00A95AD8" w14:paraId="1905E70B" w14:textId="77777777" w:rsidTr="00AE042D">
        <w:tc>
          <w:tcPr>
            <w:tcW w:w="988" w:type="dxa"/>
          </w:tcPr>
          <w:p w14:paraId="333F79D0" w14:textId="77777777" w:rsidR="00AE042D" w:rsidRPr="00A95AD8" w:rsidRDefault="00825B01" w:rsidP="00D60127">
            <w:pPr>
              <w:pStyle w:val="BodyText"/>
              <w:widowControl w:val="0"/>
              <w:adjustRightInd w:val="0"/>
              <w:snapToGrid w:val="0"/>
              <w:ind w:firstLine="0"/>
              <w:rPr>
                <w:b/>
                <w:lang w:eastAsia="zh-CN"/>
              </w:rPr>
            </w:pPr>
            <w:r w:rsidRPr="00A95AD8">
              <w:rPr>
                <w:noProof/>
                <w:lang w:val="en-US"/>
              </w:rPr>
              <w:drawing>
                <wp:inline distT="0" distB="0" distL="0" distR="0">
                  <wp:extent cx="666750" cy="685800"/>
                  <wp:effectExtent l="0" t="0" r="0" b="0"/>
                  <wp:docPr id="15" name="Picture 15" descr="E:\photos\pp photo\IMG_2528=600x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descr="E:\photos\pp photo\IMG_2528=600x600.jp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666750" cy="685800"/>
                          </a:xfrm>
                          <a:prstGeom prst="rect">
                            <a:avLst/>
                          </a:prstGeom>
                          <a:noFill/>
                          <a:ln>
                            <a:noFill/>
                          </a:ln>
                        </pic:spPr>
                      </pic:pic>
                    </a:graphicData>
                  </a:graphic>
                </wp:inline>
              </w:drawing>
            </w:r>
          </w:p>
          <w:p w14:paraId="1CE9C9DF" w14:textId="78AC6CAF" w:rsidR="00AE042D" w:rsidRPr="00A95AD8" w:rsidRDefault="00AE042D" w:rsidP="00D60127">
            <w:pPr>
              <w:pStyle w:val="BodyText"/>
              <w:widowControl w:val="0"/>
              <w:adjustRightInd w:val="0"/>
              <w:snapToGrid w:val="0"/>
              <w:ind w:firstLine="0"/>
              <w:rPr>
                <w:b/>
                <w:lang w:eastAsia="zh-CN"/>
              </w:rPr>
            </w:pPr>
          </w:p>
        </w:tc>
        <w:tc>
          <w:tcPr>
            <w:tcW w:w="8643" w:type="dxa"/>
          </w:tcPr>
          <w:p w14:paraId="7F5AF3AC" w14:textId="77777777" w:rsidR="00AE042D" w:rsidRPr="00A95AD8" w:rsidRDefault="00825B01" w:rsidP="00AE042D">
            <w:pPr>
              <w:pStyle w:val="BodyText"/>
              <w:widowControl w:val="0"/>
              <w:adjustRightInd w:val="0"/>
              <w:snapToGrid w:val="0"/>
              <w:ind w:firstLine="0"/>
              <w:rPr>
                <w:lang w:val="en-US" w:eastAsia="zh-CN"/>
              </w:rPr>
            </w:pPr>
            <w:r w:rsidRPr="00A95AD8">
              <w:rPr>
                <w:b/>
                <w:lang w:val="en-US" w:eastAsia="zh-CN"/>
              </w:rPr>
              <w:t xml:space="preserve">Niraj Chaudhary </w:t>
            </w:r>
            <w:r w:rsidRPr="00A95AD8">
              <w:rPr>
                <w:lang w:val="en-US" w:eastAsia="zh-CN"/>
              </w:rPr>
              <w:t>is an undergrad student of Institute of Information Technology in Software Engineering major at the University of Dhaka, Dhaka, Bangladesh.</w:t>
            </w:r>
            <w:r w:rsidRPr="00A95AD8">
              <w:rPr>
                <w:rFonts w:eastAsia="Times New Roman"/>
                <w:snapToGrid w:val="0"/>
                <w:w w:val="0"/>
                <w:sz w:val="0"/>
                <w:szCs w:val="0"/>
                <w:u w:color="000000"/>
                <w:bdr w:val="nil"/>
                <w:shd w:val="clear" w:color="000000" w:fill="000000"/>
                <w:lang w:eastAsia="x-none" w:bidi="x-none"/>
              </w:rPr>
              <w:t xml:space="preserve"> </w:t>
            </w:r>
          </w:p>
          <w:p w14:paraId="4FF22F1A" w14:textId="77777777" w:rsidR="00AE042D" w:rsidRPr="00A95AD8" w:rsidRDefault="00AE042D" w:rsidP="00D60127">
            <w:pPr>
              <w:pStyle w:val="BodyText"/>
              <w:widowControl w:val="0"/>
              <w:adjustRightInd w:val="0"/>
              <w:snapToGrid w:val="0"/>
              <w:ind w:firstLine="0"/>
              <w:rPr>
                <w:b/>
                <w:lang w:eastAsia="zh-CN"/>
              </w:rPr>
            </w:pPr>
          </w:p>
        </w:tc>
      </w:tr>
      <w:tr w:rsidR="00A95AD8" w:rsidRPr="00A95AD8" w14:paraId="2F512732" w14:textId="77777777" w:rsidTr="00AE042D">
        <w:tc>
          <w:tcPr>
            <w:tcW w:w="988" w:type="dxa"/>
          </w:tcPr>
          <w:p w14:paraId="323B5A0C" w14:textId="77777777" w:rsidR="00AE042D" w:rsidRPr="00A95AD8" w:rsidRDefault="00825B01" w:rsidP="00D60127">
            <w:pPr>
              <w:pStyle w:val="BodyText"/>
              <w:widowControl w:val="0"/>
              <w:adjustRightInd w:val="0"/>
              <w:snapToGrid w:val="0"/>
              <w:ind w:firstLine="0"/>
              <w:rPr>
                <w:b/>
                <w:lang w:eastAsia="zh-CN"/>
              </w:rPr>
            </w:pPr>
            <w:r w:rsidRPr="00A95AD8">
              <w:rPr>
                <w:b/>
                <w:noProof/>
                <w:lang w:val="en-US"/>
              </w:rPr>
              <w:drawing>
                <wp:inline distT="0" distB="0" distL="0" distR="0">
                  <wp:extent cx="647700" cy="685165"/>
                  <wp:effectExtent l="0" t="0" r="0" b="635"/>
                  <wp:docPr id="16" name="Picture 16" descr="C:\Users\niraj\Downloads\my-passport-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4" descr="C:\Users\niraj\Downloads\my-passport-photo.jp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652223" cy="689950"/>
                          </a:xfrm>
                          <a:prstGeom prst="rect">
                            <a:avLst/>
                          </a:prstGeom>
                          <a:noFill/>
                          <a:ln>
                            <a:noFill/>
                          </a:ln>
                        </pic:spPr>
                      </pic:pic>
                    </a:graphicData>
                  </a:graphic>
                </wp:inline>
              </w:drawing>
            </w:r>
          </w:p>
          <w:p w14:paraId="127D485F" w14:textId="76277D2B" w:rsidR="00AE042D" w:rsidRPr="00A95AD8" w:rsidRDefault="00AE042D" w:rsidP="00D60127">
            <w:pPr>
              <w:pStyle w:val="BodyText"/>
              <w:widowControl w:val="0"/>
              <w:adjustRightInd w:val="0"/>
              <w:snapToGrid w:val="0"/>
              <w:ind w:firstLine="0"/>
              <w:rPr>
                <w:b/>
                <w:lang w:eastAsia="zh-CN"/>
              </w:rPr>
            </w:pPr>
          </w:p>
        </w:tc>
        <w:tc>
          <w:tcPr>
            <w:tcW w:w="8643" w:type="dxa"/>
          </w:tcPr>
          <w:p w14:paraId="6B4E20E7" w14:textId="04431F03" w:rsidR="00AE042D" w:rsidRPr="00A95AD8" w:rsidRDefault="00825B01" w:rsidP="00D60127">
            <w:pPr>
              <w:pStyle w:val="BodyText"/>
              <w:widowControl w:val="0"/>
              <w:adjustRightInd w:val="0"/>
              <w:snapToGrid w:val="0"/>
              <w:ind w:firstLine="0"/>
              <w:rPr>
                <w:b/>
                <w:lang w:eastAsia="zh-CN"/>
              </w:rPr>
            </w:pPr>
            <w:r w:rsidRPr="00A95AD8">
              <w:rPr>
                <w:b/>
                <w:lang w:val="en-US" w:eastAsia="zh-CN"/>
              </w:rPr>
              <w:t xml:space="preserve">Zahid Hasan Rifad </w:t>
            </w:r>
            <w:r w:rsidRPr="00A95AD8">
              <w:rPr>
                <w:lang w:val="en-US" w:eastAsia="zh-CN"/>
              </w:rPr>
              <w:t>is an undergrad student of Institute of Information Technology in Software Engineering major at the University of Dhaka, Dhaka, Bangladesh</w:t>
            </w:r>
          </w:p>
        </w:tc>
      </w:tr>
      <w:tr w:rsidR="00822104" w:rsidRPr="00A95AD8" w14:paraId="5FE7360C" w14:textId="77777777" w:rsidTr="00AE042D">
        <w:tc>
          <w:tcPr>
            <w:tcW w:w="988" w:type="dxa"/>
          </w:tcPr>
          <w:p w14:paraId="57596495" w14:textId="480A702B" w:rsidR="00AE042D" w:rsidRPr="00A95AD8" w:rsidRDefault="00825B01" w:rsidP="00D60127">
            <w:pPr>
              <w:pStyle w:val="BodyText"/>
              <w:widowControl w:val="0"/>
              <w:adjustRightInd w:val="0"/>
              <w:snapToGrid w:val="0"/>
              <w:ind w:firstLine="0"/>
              <w:rPr>
                <w:b/>
                <w:lang w:eastAsia="zh-CN"/>
              </w:rPr>
            </w:pPr>
            <w:r w:rsidRPr="00A95AD8">
              <w:rPr>
                <w:noProof/>
                <w:lang w:val="en-US"/>
              </w:rPr>
              <w:drawing>
                <wp:inline distT="0" distB="0" distL="0" distR="0">
                  <wp:extent cx="647021" cy="781050"/>
                  <wp:effectExtent l="0" t="0" r="1270" b="0"/>
                  <wp:docPr id="13" name="Picture 13" descr="C:\Users\niraj\Downloads\BM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C:\Users\niraj\Downloads\BMH.jp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658733" cy="795188"/>
                          </a:xfrm>
                          <a:prstGeom prst="rect">
                            <a:avLst/>
                          </a:prstGeom>
                          <a:noFill/>
                          <a:ln>
                            <a:noFill/>
                          </a:ln>
                        </pic:spPr>
                      </pic:pic>
                    </a:graphicData>
                  </a:graphic>
                </wp:inline>
              </w:drawing>
            </w:r>
          </w:p>
        </w:tc>
        <w:tc>
          <w:tcPr>
            <w:tcW w:w="8643" w:type="dxa"/>
          </w:tcPr>
          <w:p w14:paraId="2D7A3CAB" w14:textId="77777777" w:rsidR="00AE042D" w:rsidRPr="00A95AD8" w:rsidRDefault="00825B01" w:rsidP="00AE042D">
            <w:pPr>
              <w:pStyle w:val="Affiliation"/>
              <w:widowControl w:val="0"/>
              <w:adjustRightInd w:val="0"/>
              <w:snapToGrid w:val="0"/>
              <w:jc w:val="both"/>
            </w:pPr>
            <w:r w:rsidRPr="00A95AD8">
              <w:rPr>
                <w:rFonts w:eastAsia="MS Mincho"/>
                <w:b/>
              </w:rPr>
              <w:t xml:space="preserve">Dr. B M Mainul Hossain </w:t>
            </w:r>
            <w:r w:rsidRPr="00A95AD8">
              <w:rPr>
                <w:lang w:eastAsia="zh-CN" w:bidi="ne-NP"/>
              </w:rPr>
              <w:t>is Associate Professor at Institute of Information technology, University of Dhaka. He received his Ph.D. from the University of Illinois at Chicago. He completed his MSc &amp; BSc degrees from the Department of Computer Science and Engineering, University of Dhaka.</w:t>
            </w:r>
          </w:p>
          <w:p w14:paraId="1B74838B" w14:textId="77777777" w:rsidR="00AE042D" w:rsidRPr="00A95AD8" w:rsidRDefault="00AE042D" w:rsidP="00D60127">
            <w:pPr>
              <w:pStyle w:val="BodyText"/>
              <w:widowControl w:val="0"/>
              <w:adjustRightInd w:val="0"/>
              <w:snapToGrid w:val="0"/>
              <w:ind w:firstLine="0"/>
              <w:rPr>
                <w:b/>
                <w:lang w:eastAsia="zh-CN"/>
              </w:rPr>
            </w:pPr>
          </w:p>
        </w:tc>
      </w:tr>
    </w:tbl>
    <w:p w14:paraId="08BDEF57" w14:textId="77777777" w:rsidR="00AE042D" w:rsidRPr="00A95AD8" w:rsidRDefault="00AE042D" w:rsidP="00D60127">
      <w:pPr>
        <w:pStyle w:val="BodyText"/>
        <w:widowControl w:val="0"/>
        <w:adjustRightInd w:val="0"/>
        <w:snapToGrid w:val="0"/>
        <w:ind w:firstLine="0"/>
        <w:rPr>
          <w:b/>
          <w:lang w:eastAsia="zh-CN"/>
        </w:rPr>
      </w:pPr>
    </w:p>
    <w:p w14:paraId="5B61586A" w14:textId="77777777" w:rsidR="009A508D" w:rsidRPr="00A95AD8" w:rsidRDefault="009A508D" w:rsidP="00D60127">
      <w:pPr>
        <w:pStyle w:val="BodyText"/>
        <w:widowControl w:val="0"/>
        <w:adjustRightInd w:val="0"/>
        <w:snapToGrid w:val="0"/>
        <w:ind w:firstLine="0"/>
        <w:rPr>
          <w:b/>
          <w:lang w:eastAsia="zh-CN"/>
        </w:rPr>
      </w:pPr>
    </w:p>
    <w:p w14:paraId="415AF21C" w14:textId="41500805" w:rsidR="00772BC1" w:rsidRPr="00A95AD8" w:rsidRDefault="00772BC1" w:rsidP="00D60127">
      <w:pPr>
        <w:pStyle w:val="BodyText"/>
        <w:widowControl w:val="0"/>
        <w:adjustRightInd w:val="0"/>
        <w:snapToGrid w:val="0"/>
        <w:ind w:firstLine="0"/>
        <w:rPr>
          <w:lang w:val="en-US" w:eastAsia="zh-CN"/>
        </w:rPr>
      </w:pPr>
    </w:p>
    <w:p w14:paraId="0BD61BFD" w14:textId="77777777" w:rsidR="00D91730" w:rsidRPr="00A95AD8" w:rsidRDefault="00D91730" w:rsidP="00D60127">
      <w:pPr>
        <w:pStyle w:val="BodyText"/>
        <w:widowControl w:val="0"/>
        <w:adjustRightInd w:val="0"/>
        <w:snapToGrid w:val="0"/>
        <w:ind w:firstLine="0"/>
        <w:rPr>
          <w:b/>
          <w:lang w:val="en-US" w:eastAsia="zh-CN"/>
        </w:rPr>
      </w:pPr>
    </w:p>
    <w:p w14:paraId="4503772B" w14:textId="520D50F4" w:rsidR="002D1A95" w:rsidRPr="00A95AD8" w:rsidRDefault="00825B01" w:rsidP="00D23292">
      <w:pPr>
        <w:pStyle w:val="Biography"/>
        <w:widowControl w:val="0"/>
        <w:adjustRightInd w:val="0"/>
        <w:snapToGrid w:val="0"/>
        <w:ind w:firstLine="0"/>
        <w:rPr>
          <w:sz w:val="20"/>
          <w:szCs w:val="20"/>
          <w:lang w:val="en-US" w:eastAsia="zh-CN"/>
        </w:rPr>
      </w:pPr>
      <w:r w:rsidRPr="00A95AD8">
        <w:rPr>
          <w:b/>
          <w:sz w:val="20"/>
          <w:szCs w:val="20"/>
          <w:lang w:eastAsia="zh-CN"/>
        </w:rPr>
        <w:t xml:space="preserve">How to cite this paper: </w:t>
      </w:r>
      <w:r w:rsidR="00772BC1" w:rsidRPr="00A95AD8">
        <w:rPr>
          <w:sz w:val="20"/>
          <w:szCs w:val="20"/>
          <w:lang w:val="en-US" w:eastAsia="zh-CN"/>
        </w:rPr>
        <w:t>Dr. B M Mainul Hossain</w:t>
      </w:r>
      <w:r w:rsidRPr="00A95AD8">
        <w:rPr>
          <w:sz w:val="20"/>
          <w:szCs w:val="20"/>
          <w:lang w:eastAsia="zh-CN"/>
        </w:rPr>
        <w:t xml:space="preserve">, </w:t>
      </w:r>
      <w:r w:rsidR="00772BC1" w:rsidRPr="00A95AD8">
        <w:rPr>
          <w:sz w:val="20"/>
          <w:szCs w:val="20"/>
          <w:lang w:val="en-US" w:eastAsia="zh-CN"/>
        </w:rPr>
        <w:t>Amran Hossain</w:t>
      </w:r>
      <w:r w:rsidRPr="00A95AD8">
        <w:rPr>
          <w:sz w:val="20"/>
          <w:szCs w:val="20"/>
          <w:lang w:eastAsia="zh-CN"/>
        </w:rPr>
        <w:t xml:space="preserve">, </w:t>
      </w:r>
      <w:r w:rsidR="00772BC1" w:rsidRPr="00A95AD8">
        <w:rPr>
          <w:sz w:val="20"/>
          <w:szCs w:val="20"/>
          <w:lang w:val="en-US" w:eastAsia="zh-CN"/>
        </w:rPr>
        <w:t>Niraj Chaudhary</w:t>
      </w:r>
      <w:r w:rsidR="00772BC1" w:rsidRPr="00A95AD8">
        <w:rPr>
          <w:sz w:val="20"/>
          <w:szCs w:val="20"/>
          <w:lang w:eastAsia="zh-CN"/>
        </w:rPr>
        <w:t xml:space="preserve">, </w:t>
      </w:r>
      <w:r w:rsidR="00772BC1" w:rsidRPr="00A95AD8">
        <w:rPr>
          <w:sz w:val="20"/>
          <w:szCs w:val="20"/>
          <w:lang w:val="en-US" w:eastAsia="zh-CN"/>
        </w:rPr>
        <w:t>Zahid Hasan Rifad</w:t>
      </w:r>
      <w:r w:rsidRPr="00A95AD8">
        <w:rPr>
          <w:sz w:val="20"/>
          <w:szCs w:val="20"/>
          <w:lang w:eastAsia="zh-CN"/>
        </w:rPr>
        <w:t>, "</w:t>
      </w:r>
      <w:r w:rsidR="00772BC1" w:rsidRPr="00A95AD8">
        <w:rPr>
          <w:sz w:val="20"/>
          <w:szCs w:val="20"/>
          <w:lang w:val="en-US" w:eastAsia="zh-CN"/>
        </w:rPr>
        <w:t>Bangla News Headline Categorization</w:t>
      </w:r>
      <w:r w:rsidRPr="00A95AD8">
        <w:rPr>
          <w:sz w:val="20"/>
          <w:szCs w:val="20"/>
          <w:lang w:eastAsia="zh-CN"/>
        </w:rPr>
        <w:t xml:space="preserve">", International Journal of Information Technology and Computer </w:t>
      </w:r>
      <w:r w:rsidR="00362878" w:rsidRPr="00A95AD8">
        <w:rPr>
          <w:sz w:val="20"/>
          <w:szCs w:val="20"/>
          <w:lang w:eastAsia="zh-CN"/>
        </w:rPr>
        <w:t>Science (</w:t>
      </w:r>
      <w:r w:rsidRPr="00A95AD8">
        <w:rPr>
          <w:sz w:val="20"/>
          <w:szCs w:val="20"/>
          <w:lang w:eastAsia="zh-CN"/>
        </w:rPr>
        <w:t>IJITCS), Vol.1, No.</w:t>
      </w:r>
      <w:r w:rsidR="008A2927" w:rsidRPr="00A95AD8">
        <w:rPr>
          <w:rFonts w:hint="eastAsia"/>
          <w:sz w:val="20"/>
          <w:szCs w:val="20"/>
          <w:lang w:eastAsia="zh-CN"/>
        </w:rPr>
        <w:t>1</w:t>
      </w:r>
      <w:r w:rsidRPr="00A95AD8">
        <w:rPr>
          <w:rFonts w:hint="eastAsia"/>
          <w:sz w:val="20"/>
          <w:szCs w:val="20"/>
          <w:lang w:eastAsia="zh-CN"/>
        </w:rPr>
        <w:t>,</w:t>
      </w:r>
      <w:r w:rsidRPr="00A95AD8">
        <w:rPr>
          <w:sz w:val="20"/>
          <w:szCs w:val="20"/>
          <w:lang w:eastAsia="zh-CN"/>
        </w:rPr>
        <w:t xml:space="preserve"> pp.</w:t>
      </w:r>
      <w:r w:rsidR="008A2927" w:rsidRPr="00A95AD8">
        <w:rPr>
          <w:rFonts w:hint="eastAsia"/>
          <w:sz w:val="20"/>
          <w:szCs w:val="20"/>
          <w:lang w:eastAsia="zh-CN"/>
        </w:rPr>
        <w:t>1-7</w:t>
      </w:r>
      <w:r w:rsidRPr="00A95AD8">
        <w:rPr>
          <w:rFonts w:hint="eastAsia"/>
          <w:sz w:val="20"/>
          <w:szCs w:val="20"/>
          <w:lang w:eastAsia="zh-CN"/>
        </w:rPr>
        <w:t>,</w:t>
      </w:r>
      <w:r w:rsidRPr="00A95AD8">
        <w:rPr>
          <w:sz w:val="20"/>
          <w:szCs w:val="20"/>
          <w:lang w:eastAsia="zh-CN"/>
        </w:rPr>
        <w:t xml:space="preserve"> 20</w:t>
      </w:r>
      <w:r w:rsidRPr="00A95AD8">
        <w:rPr>
          <w:rFonts w:hint="eastAsia"/>
          <w:sz w:val="20"/>
          <w:szCs w:val="20"/>
          <w:lang w:eastAsia="zh-CN"/>
        </w:rPr>
        <w:t>2</w:t>
      </w:r>
      <w:r w:rsidR="00F95E36" w:rsidRPr="00A95AD8">
        <w:rPr>
          <w:sz w:val="20"/>
          <w:szCs w:val="20"/>
          <w:lang w:val="en-US" w:eastAsia="zh-CN"/>
        </w:rPr>
        <w:t>1</w:t>
      </w:r>
      <w:r w:rsidRPr="00A95AD8">
        <w:rPr>
          <w:sz w:val="20"/>
          <w:szCs w:val="20"/>
          <w:lang w:eastAsia="zh-CN"/>
        </w:rPr>
        <w:t>. DOI: 10.5815/ijitcs.</w:t>
      </w:r>
      <w:r w:rsidR="00653F11" w:rsidRPr="00A95AD8">
        <w:rPr>
          <w:sz w:val="20"/>
          <w:szCs w:val="20"/>
          <w:lang w:val="en-US" w:eastAsia="zh-CN"/>
        </w:rPr>
        <w:t>*</w:t>
      </w:r>
    </w:p>
    <w:sectPr w:rsidR="002D1A95" w:rsidRPr="00A95AD8" w:rsidSect="00D41C43">
      <w:headerReference w:type="default" r:id="rId37"/>
      <w:pgSz w:w="11909" w:h="16834" w:code="9"/>
      <w:pgMar w:top="1701" w:right="1134" w:bottom="1134" w:left="1134" w:header="720" w:footer="720" w:gutter="0"/>
      <w:cols w:space="34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47C0D" w14:textId="77777777" w:rsidR="001C420D" w:rsidRDefault="001C420D">
      <w:r>
        <w:separator/>
      </w:r>
    </w:p>
  </w:endnote>
  <w:endnote w:type="continuationSeparator" w:id="0">
    <w:p w14:paraId="00D8BDCD" w14:textId="77777777" w:rsidR="001C420D" w:rsidRDefault="001C42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Palatino">
    <w:charset w:val="00"/>
    <w:family w:val="auto"/>
    <w:pitch w:val="variable"/>
    <w:sig w:usb0="A00002FF" w:usb1="7800205A" w:usb2="14600000" w:usb3="00000000" w:csb0="00000193" w:csb1="00000000"/>
  </w:font>
  <w:font w:name="CMMI12">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MR12">
    <w:altName w:val="Calibri"/>
    <w:panose1 w:val="00000000000000000000"/>
    <w:charset w:val="00"/>
    <w:family w:val="auto"/>
    <w:notTrueType/>
    <w:pitch w:val="default"/>
    <w:sig w:usb0="00000003" w:usb1="00000000" w:usb2="00000000" w:usb3="00000000" w:csb0="00000001" w:csb1="00000000"/>
  </w:font>
  <w:font w:name="DengXian Light">
    <w:altName w:val="Arial Unicode MS"/>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AF0E54" w14:textId="799F3B50" w:rsidR="00AC6474" w:rsidRDefault="00825B01" w:rsidP="00D41C43">
    <w:pPr>
      <w:tabs>
        <w:tab w:val="center" w:pos="4153"/>
        <w:tab w:val="right" w:pos="8306"/>
      </w:tabs>
      <w:snapToGrid w:val="0"/>
      <w:jc w:val="left"/>
    </w:pPr>
    <w:r w:rsidRPr="00D41C43">
      <w:t>Copyright © 20</w:t>
    </w:r>
    <w:r w:rsidRPr="00D41C43">
      <w:rPr>
        <w:rFonts w:hint="eastAsia"/>
        <w:lang w:eastAsia="zh-CN"/>
      </w:rPr>
      <w:t>2</w:t>
    </w:r>
    <w:r w:rsidR="00BD191C">
      <w:rPr>
        <w:lang w:eastAsia="zh-CN"/>
      </w:rPr>
      <w:t>1</w:t>
    </w:r>
    <w:r w:rsidRPr="00D41C43">
      <w:rPr>
        <w:rFonts w:hint="eastAsia"/>
        <w:lang w:eastAsia="zh-CN"/>
      </w:rPr>
      <w:t xml:space="preserve"> </w:t>
    </w:r>
    <w:r w:rsidRPr="00D41C43">
      <w:t xml:space="preserve">MECS           </w:t>
    </w:r>
    <w:r w:rsidRPr="00D41C43">
      <w:rPr>
        <w:rFonts w:hint="eastAsia"/>
        <w:lang w:eastAsia="zh-CN"/>
      </w:rPr>
      <w:t xml:space="preserve">    </w:t>
    </w:r>
    <w:r w:rsidRPr="00D41C43">
      <w:t xml:space="preserve">  </w:t>
    </w:r>
    <w:r w:rsidRPr="00D41C43">
      <w:rPr>
        <w:rFonts w:hint="eastAsia"/>
        <w:lang w:eastAsia="zh-CN"/>
      </w:rPr>
      <w:t xml:space="preserve">  </w:t>
    </w:r>
    <w:r w:rsidRPr="00D41C43">
      <w:t xml:space="preserve">          </w:t>
    </w:r>
    <w:r w:rsidRPr="00D41C43">
      <w:rPr>
        <w:lang w:eastAsia="zh-CN"/>
      </w:rPr>
      <w:t xml:space="preserve">              </w:t>
    </w:r>
    <w:r w:rsidRPr="00D41C43">
      <w:t xml:space="preserve"> </w:t>
    </w:r>
    <w:r w:rsidRPr="00D41C43">
      <w:rPr>
        <w:i/>
      </w:rPr>
      <w:t xml:space="preserve">I.J. Information Technology and Computer Science, </w:t>
    </w:r>
    <w:r w:rsidRPr="00D41C43">
      <w:t>20</w:t>
    </w:r>
    <w:r w:rsidR="009226F8">
      <w:rPr>
        <w:rFonts w:hint="eastAsia"/>
        <w:lang w:eastAsia="zh-CN"/>
      </w:rPr>
      <w:t>21</w:t>
    </w:r>
    <w:r w:rsidRPr="00D41C43">
      <w:t xml:space="preserve">, </w:t>
    </w:r>
    <w:r w:rsidR="001B15F8">
      <w:rPr>
        <w:rFonts w:hint="eastAsia"/>
        <w:lang w:eastAsia="zh-CN"/>
      </w:rPr>
      <w:t>1</w:t>
    </w:r>
    <w:r w:rsidRPr="00D41C43">
      <w:t xml:space="preserve">, </w:t>
    </w:r>
    <w:r w:rsidR="001B15F8">
      <w:rPr>
        <w:rFonts w:hint="eastAsia"/>
        <w:lang w:eastAsia="zh-CN"/>
      </w:rPr>
      <w:t>1-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DB597" w14:textId="77777777" w:rsidR="001C420D" w:rsidRDefault="001C420D">
      <w:r>
        <w:separator/>
      </w:r>
    </w:p>
  </w:footnote>
  <w:footnote w:type="continuationSeparator" w:id="0">
    <w:p w14:paraId="0A143F3E" w14:textId="77777777" w:rsidR="001C420D" w:rsidRDefault="001C420D">
      <w:r>
        <w:continuationSeparator/>
      </w:r>
    </w:p>
  </w:footnote>
  <w:footnote w:id="1">
    <w:p w14:paraId="64648BE1" w14:textId="3317DF04" w:rsidR="004F42E6" w:rsidRDefault="004F42E6" w:rsidP="004F42E6">
      <w:pPr>
        <w:pStyle w:val="FootnoteText"/>
        <w:jc w:val="both"/>
      </w:pPr>
      <w:r>
        <w:rPr>
          <w:rStyle w:val="FootnoteReference"/>
        </w:rPr>
        <w:footnoteRef/>
      </w:r>
      <w:r>
        <w:t xml:space="preserve"> </w:t>
      </w:r>
      <w:r w:rsidRPr="004F42E6">
        <w:t>https://github.com/amran0917/Bangla-News-Headlines-Categorization/blob/master/headlines2.csv</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FED39D" w14:textId="497EAD02" w:rsidR="00AC6474" w:rsidRPr="00D41C43" w:rsidRDefault="00825B01" w:rsidP="00D41C43">
    <w:pPr>
      <w:adjustRightInd w:val="0"/>
      <w:snapToGrid w:val="0"/>
      <w:jc w:val="both"/>
      <w:rPr>
        <w:b/>
        <w:sz w:val="22"/>
        <w:szCs w:val="22"/>
        <w:lang w:eastAsia="zh-CN"/>
      </w:rPr>
    </w:pPr>
    <w:r>
      <w:rPr>
        <w:noProof/>
      </w:rPr>
      <w:drawing>
        <wp:anchor distT="0" distB="0" distL="114300" distR="114300" simplePos="0" relativeHeight="251658240" behindDoc="1" locked="0" layoutInCell="1" allowOverlap="1">
          <wp:simplePos x="0" y="0"/>
          <wp:positionH relativeFrom="column">
            <wp:posOffset>5210175</wp:posOffset>
          </wp:positionH>
          <wp:positionV relativeFrom="paragraph">
            <wp:posOffset>-4445</wp:posOffset>
          </wp:positionV>
          <wp:extent cx="914400" cy="540385"/>
          <wp:effectExtent l="0" t="0" r="0" b="0"/>
          <wp:wrapNone/>
          <wp:docPr id="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914400" cy="5403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41C43">
      <w:rPr>
        <w:b/>
        <w:i/>
        <w:sz w:val="22"/>
        <w:szCs w:val="22"/>
      </w:rPr>
      <w:t>I.J. Information Technology and Computer Science,</w:t>
    </w:r>
    <w:r w:rsidRPr="00D41C43">
      <w:rPr>
        <w:b/>
        <w:sz w:val="22"/>
        <w:szCs w:val="22"/>
      </w:rPr>
      <w:t xml:space="preserve"> 20</w:t>
    </w:r>
    <w:r w:rsidR="00BF636D">
      <w:rPr>
        <w:rFonts w:hint="eastAsia"/>
        <w:b/>
        <w:sz w:val="22"/>
        <w:szCs w:val="22"/>
        <w:lang w:eastAsia="zh-CN"/>
      </w:rPr>
      <w:t>21</w:t>
    </w:r>
    <w:r w:rsidRPr="00D41C43">
      <w:rPr>
        <w:b/>
        <w:sz w:val="22"/>
        <w:szCs w:val="22"/>
      </w:rPr>
      <w:t xml:space="preserve">, </w:t>
    </w:r>
    <w:r>
      <w:rPr>
        <w:rFonts w:hint="eastAsia"/>
        <w:b/>
        <w:sz w:val="22"/>
        <w:szCs w:val="22"/>
        <w:lang w:eastAsia="zh-CN"/>
      </w:rPr>
      <w:t>1</w:t>
    </w:r>
    <w:r w:rsidRPr="00D41C43">
      <w:rPr>
        <w:b/>
        <w:sz w:val="22"/>
        <w:szCs w:val="22"/>
      </w:rPr>
      <w:t xml:space="preserve">, </w:t>
    </w:r>
    <w:r>
      <w:rPr>
        <w:rFonts w:hint="eastAsia"/>
        <w:b/>
        <w:sz w:val="22"/>
        <w:szCs w:val="22"/>
        <w:lang w:eastAsia="zh-CN"/>
      </w:rPr>
      <w:t>1</w:t>
    </w:r>
    <w:r w:rsidRPr="00D41C43">
      <w:rPr>
        <w:b/>
        <w:sz w:val="22"/>
        <w:szCs w:val="22"/>
      </w:rPr>
      <w:t>-</w:t>
    </w:r>
    <w:r w:rsidR="00D23292">
      <w:rPr>
        <w:rFonts w:hint="eastAsia"/>
        <w:b/>
        <w:sz w:val="22"/>
        <w:szCs w:val="22"/>
        <w:lang w:eastAsia="zh-CN"/>
      </w:rPr>
      <w:t>7</w:t>
    </w:r>
  </w:p>
  <w:p w14:paraId="6F093581" w14:textId="715B9451" w:rsidR="00AC6474" w:rsidRPr="00D41C43" w:rsidRDefault="00825B01" w:rsidP="00D41C43">
    <w:pPr>
      <w:adjustRightInd w:val="0"/>
      <w:snapToGrid w:val="0"/>
      <w:jc w:val="both"/>
    </w:pPr>
    <w:r w:rsidRPr="00D41C43">
      <w:t>Published Online</w:t>
    </w:r>
    <w:r w:rsidR="00555DEB">
      <w:t xml:space="preserve"> *</w:t>
    </w:r>
    <w:r w:rsidRPr="00D41C43">
      <w:t xml:space="preserve"> 20</w:t>
    </w:r>
    <w:r w:rsidR="00BF636D">
      <w:rPr>
        <w:rFonts w:hint="eastAsia"/>
        <w:lang w:eastAsia="zh-CN"/>
      </w:rPr>
      <w:t>21</w:t>
    </w:r>
    <w:r w:rsidRPr="00D41C43">
      <w:t xml:space="preserve"> in MECS (http://www.mecs-press.org/)</w:t>
    </w:r>
  </w:p>
  <w:p w14:paraId="4F567F49" w14:textId="7124D7A8" w:rsidR="00AC6474" w:rsidRPr="00D41C43" w:rsidRDefault="00825B01" w:rsidP="00D41C43">
    <w:pPr>
      <w:jc w:val="left"/>
      <w:rPr>
        <w:lang w:eastAsia="zh-CN"/>
      </w:rPr>
    </w:pPr>
    <w:r w:rsidRPr="00D41C43">
      <w:t>DOI: 10.5815/ijitcs.</w:t>
    </w:r>
    <w:r w:rsidR="00BF636D">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2399B" w14:textId="1EEBB8F2" w:rsidR="00AC6474" w:rsidRPr="00D41C43" w:rsidRDefault="00825B01" w:rsidP="00D41C43">
    <w:pPr>
      <w:tabs>
        <w:tab w:val="center" w:pos="4820"/>
        <w:tab w:val="right" w:pos="9641"/>
      </w:tabs>
      <w:jc w:val="left"/>
      <w:rPr>
        <w:b/>
        <w:sz w:val="18"/>
        <w:szCs w:val="18"/>
        <w:lang w:eastAsia="zh-CN"/>
      </w:rPr>
    </w:pPr>
    <w:r w:rsidRPr="00D41C43">
      <w:rPr>
        <w:b/>
        <w:sz w:val="18"/>
        <w:szCs w:val="18"/>
      </w:rPr>
      <w:tab/>
    </w:r>
    <w:r>
      <w:rPr>
        <w:sz w:val="18"/>
        <w:szCs w:val="18"/>
      </w:rPr>
      <w:t>Bangla News Headline Categorization</w:t>
    </w:r>
    <w:r w:rsidRPr="00D41C43">
      <w:rPr>
        <w:b/>
        <w:sz w:val="18"/>
        <w:szCs w:val="18"/>
      </w:rPr>
      <w:tab/>
    </w:r>
    <w:r w:rsidR="00956205" w:rsidRPr="00956205">
      <w:rPr>
        <w:b/>
        <w:sz w:val="18"/>
        <w:szCs w:val="18"/>
      </w:rPr>
      <w:fldChar w:fldCharType="begin"/>
    </w:r>
    <w:r w:rsidR="00956205" w:rsidRPr="00956205">
      <w:rPr>
        <w:b/>
        <w:sz w:val="18"/>
        <w:szCs w:val="18"/>
      </w:rPr>
      <w:instrText xml:space="preserve"> PAGE   \* MERGEFORMAT </w:instrText>
    </w:r>
    <w:r w:rsidR="00956205" w:rsidRPr="00956205">
      <w:rPr>
        <w:b/>
        <w:sz w:val="18"/>
        <w:szCs w:val="18"/>
      </w:rPr>
      <w:fldChar w:fldCharType="separate"/>
    </w:r>
    <w:r w:rsidR="00653F11">
      <w:rPr>
        <w:b/>
        <w:noProof/>
        <w:sz w:val="18"/>
        <w:szCs w:val="18"/>
      </w:rPr>
      <w:t>6</w:t>
    </w:r>
    <w:r w:rsidR="00956205" w:rsidRPr="00956205">
      <w:rPr>
        <w:b/>
        <w:noProo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09C63" w14:textId="04053443" w:rsidR="00AC6474" w:rsidRPr="00D23292" w:rsidRDefault="00825B01" w:rsidP="00D41C43">
    <w:pPr>
      <w:tabs>
        <w:tab w:val="center" w:pos="4820"/>
        <w:tab w:val="right" w:pos="9641"/>
      </w:tabs>
      <w:jc w:val="left"/>
      <w:rPr>
        <w:sz w:val="18"/>
        <w:szCs w:val="18"/>
        <w:lang w:eastAsia="zh-CN"/>
      </w:rPr>
    </w:pPr>
    <w:r w:rsidRPr="00D23292">
      <w:rPr>
        <w:sz w:val="18"/>
        <w:szCs w:val="18"/>
        <w:lang w:eastAsia="zh-CN"/>
      </w:rPr>
      <w:tab/>
      <w:t>Bangla News Headline Categorization</w:t>
    </w:r>
    <w:r w:rsidRPr="00D23292">
      <w:rPr>
        <w:sz w:val="18"/>
        <w:szCs w:val="18"/>
        <w:lang w:eastAsia="zh-CN"/>
      </w:rPr>
      <w:tab/>
    </w:r>
    <w:r w:rsidRPr="00D23292">
      <w:rPr>
        <w:b/>
        <w:sz w:val="18"/>
        <w:szCs w:val="18"/>
        <w:lang w:eastAsia="zh-CN"/>
      </w:rPr>
      <w:fldChar w:fldCharType="begin"/>
    </w:r>
    <w:r w:rsidRPr="00D23292">
      <w:rPr>
        <w:b/>
        <w:sz w:val="18"/>
        <w:szCs w:val="18"/>
        <w:lang w:eastAsia="zh-CN"/>
      </w:rPr>
      <w:instrText xml:space="preserve"> PAGE   \* MERGEFORMAT </w:instrText>
    </w:r>
    <w:r w:rsidRPr="00D23292">
      <w:rPr>
        <w:b/>
        <w:sz w:val="18"/>
        <w:szCs w:val="18"/>
        <w:lang w:eastAsia="zh-CN"/>
      </w:rPr>
      <w:fldChar w:fldCharType="separate"/>
    </w:r>
    <w:r w:rsidR="00653F11">
      <w:rPr>
        <w:b/>
        <w:noProof/>
        <w:sz w:val="18"/>
        <w:szCs w:val="18"/>
        <w:lang w:eastAsia="zh-CN"/>
      </w:rPr>
      <w:t>7</w:t>
    </w:r>
    <w:r w:rsidRPr="00D23292">
      <w:rPr>
        <w:b/>
        <w:noProof/>
        <w:sz w:val="18"/>
        <w:szCs w:val="18"/>
        <w:lang w:eastAsia="zh-CN"/>
      </w:rPr>
      <w:fldChar w:fldCharType="end"/>
    </w:r>
  </w:p>
  <w:p w14:paraId="3DC174C3" w14:textId="77777777" w:rsidR="00D23292" w:rsidRDefault="00D232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47AA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20AF0333"/>
    <w:multiLevelType w:val="multilevel"/>
    <w:tmpl w:val="CB0E7F4E"/>
    <w:lvl w:ilvl="0">
      <w:start w:val="1"/>
      <w:numFmt w:val="lowerLetter"/>
      <w:lvlText w:val="%1."/>
      <w:lvlJc w:val="left"/>
      <w:pPr>
        <w:tabs>
          <w:tab w:val="num" w:pos="720"/>
        </w:tabs>
        <w:ind w:left="720" w:hanging="360"/>
      </w:pPr>
      <w:rPr>
        <w:rFonts w:hint="default"/>
        <w:i w:val="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22967EE7"/>
    <w:multiLevelType w:val="hybridMultilevel"/>
    <w:tmpl w:val="8BBAD2C6"/>
    <w:lvl w:ilvl="0" w:tplc="359E4872">
      <w:start w:val="1"/>
      <w:numFmt w:val="bullet"/>
      <w:lvlText w:val=""/>
      <w:lvlJc w:val="left"/>
      <w:pPr>
        <w:ind w:left="720" w:hanging="360"/>
      </w:pPr>
      <w:rPr>
        <w:rFonts w:ascii="Symbol" w:hAnsi="Symbol" w:hint="default"/>
      </w:rPr>
    </w:lvl>
    <w:lvl w:ilvl="1" w:tplc="9190E176" w:tentative="1">
      <w:start w:val="1"/>
      <w:numFmt w:val="bullet"/>
      <w:lvlText w:val="o"/>
      <w:lvlJc w:val="left"/>
      <w:pPr>
        <w:ind w:left="1440" w:hanging="360"/>
      </w:pPr>
      <w:rPr>
        <w:rFonts w:ascii="Courier New" w:hAnsi="Courier New" w:cs="Courier New" w:hint="default"/>
      </w:rPr>
    </w:lvl>
    <w:lvl w:ilvl="2" w:tplc="0F3AA678" w:tentative="1">
      <w:start w:val="1"/>
      <w:numFmt w:val="bullet"/>
      <w:lvlText w:val=""/>
      <w:lvlJc w:val="left"/>
      <w:pPr>
        <w:ind w:left="2160" w:hanging="360"/>
      </w:pPr>
      <w:rPr>
        <w:rFonts w:ascii="Wingdings" w:hAnsi="Wingdings" w:hint="default"/>
      </w:rPr>
    </w:lvl>
    <w:lvl w:ilvl="3" w:tplc="CAB039AC" w:tentative="1">
      <w:start w:val="1"/>
      <w:numFmt w:val="bullet"/>
      <w:lvlText w:val=""/>
      <w:lvlJc w:val="left"/>
      <w:pPr>
        <w:ind w:left="2880" w:hanging="360"/>
      </w:pPr>
      <w:rPr>
        <w:rFonts w:ascii="Symbol" w:hAnsi="Symbol" w:hint="default"/>
      </w:rPr>
    </w:lvl>
    <w:lvl w:ilvl="4" w:tplc="F91A1076" w:tentative="1">
      <w:start w:val="1"/>
      <w:numFmt w:val="bullet"/>
      <w:lvlText w:val="o"/>
      <w:lvlJc w:val="left"/>
      <w:pPr>
        <w:ind w:left="3600" w:hanging="360"/>
      </w:pPr>
      <w:rPr>
        <w:rFonts w:ascii="Courier New" w:hAnsi="Courier New" w:cs="Courier New" w:hint="default"/>
      </w:rPr>
    </w:lvl>
    <w:lvl w:ilvl="5" w:tplc="CFC0B81E" w:tentative="1">
      <w:start w:val="1"/>
      <w:numFmt w:val="bullet"/>
      <w:lvlText w:val=""/>
      <w:lvlJc w:val="left"/>
      <w:pPr>
        <w:ind w:left="4320" w:hanging="360"/>
      </w:pPr>
      <w:rPr>
        <w:rFonts w:ascii="Wingdings" w:hAnsi="Wingdings" w:hint="default"/>
      </w:rPr>
    </w:lvl>
    <w:lvl w:ilvl="6" w:tplc="CB5E5F6A" w:tentative="1">
      <w:start w:val="1"/>
      <w:numFmt w:val="bullet"/>
      <w:lvlText w:val=""/>
      <w:lvlJc w:val="left"/>
      <w:pPr>
        <w:ind w:left="5040" w:hanging="360"/>
      </w:pPr>
      <w:rPr>
        <w:rFonts w:ascii="Symbol" w:hAnsi="Symbol" w:hint="default"/>
      </w:rPr>
    </w:lvl>
    <w:lvl w:ilvl="7" w:tplc="DCBA6B30" w:tentative="1">
      <w:start w:val="1"/>
      <w:numFmt w:val="bullet"/>
      <w:lvlText w:val="o"/>
      <w:lvlJc w:val="left"/>
      <w:pPr>
        <w:ind w:left="5760" w:hanging="360"/>
      </w:pPr>
      <w:rPr>
        <w:rFonts w:ascii="Courier New" w:hAnsi="Courier New" w:cs="Courier New" w:hint="default"/>
      </w:rPr>
    </w:lvl>
    <w:lvl w:ilvl="8" w:tplc="7222DC1E" w:tentative="1">
      <w:start w:val="1"/>
      <w:numFmt w:val="bullet"/>
      <w:lvlText w:val=""/>
      <w:lvlJc w:val="left"/>
      <w:pPr>
        <w:ind w:left="6480" w:hanging="360"/>
      </w:pPr>
      <w:rPr>
        <w:rFonts w:ascii="Wingdings" w:hAnsi="Wingdings" w:hint="default"/>
      </w:rPr>
    </w:lvl>
  </w:abstractNum>
  <w:abstractNum w:abstractNumId="3" w15:restartNumberingAfterBreak="0">
    <w:nsid w:val="26FE1FCF"/>
    <w:multiLevelType w:val="multilevel"/>
    <w:tmpl w:val="33826962"/>
    <w:lvl w:ilvl="0">
      <w:start w:val="1"/>
      <w:numFmt w:val="decimal"/>
      <w:lvlText w:val="%1 "/>
      <w:lvlJc w:val="left"/>
      <w:pPr>
        <w:tabs>
          <w:tab w:val="num" w:pos="648"/>
        </w:tabs>
        <w:ind w:firstLine="288"/>
      </w:pPr>
      <w:rPr>
        <w:rFonts w:ascii="Times New Roman" w:hAnsi="Times New Roman" w:hint="default"/>
        <w:b w:val="0"/>
        <w:i w:val="0"/>
        <w:caps w:val="0"/>
        <w:strike w:val="0"/>
        <w:dstrike w:val="0"/>
        <w:vanish w:val="0"/>
        <w:color w:val="00000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30E04BA0"/>
    <w:multiLevelType w:val="multilevel"/>
    <w:tmpl w:val="A86E1FA0"/>
    <w:lvl w:ilvl="0">
      <w:start w:val="1"/>
      <w:numFmt w:val="upperRoman"/>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5"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7" w15:restartNumberingAfterBreak="0">
    <w:nsid w:val="4189603E"/>
    <w:multiLevelType w:val="multilevel"/>
    <w:tmpl w:val="A86E1FA0"/>
    <w:lvl w:ilvl="0">
      <w:start w:val="1"/>
      <w:numFmt w:val="upperRoman"/>
      <w:pStyle w:val="Heading1"/>
      <w:lvlText w:val="%1."/>
      <w:lvlJc w:val="center"/>
      <w:pPr>
        <w:tabs>
          <w:tab w:val="num" w:pos="576"/>
        </w:tabs>
        <w:ind w:firstLine="216"/>
      </w:pPr>
      <w:rPr>
        <w:rFonts w:ascii="Times New Roman" w:hAnsi="Times New Roman" w:hint="default"/>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hint="default"/>
        <w:b w:val="0"/>
        <w:i/>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hint="default"/>
        <w:b w:val="0"/>
        <w:i/>
        <w:sz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8" w15:restartNumberingAfterBreak="0">
    <w:nsid w:val="42447F65"/>
    <w:multiLevelType w:val="hybridMultilevel"/>
    <w:tmpl w:val="13BE9DD6"/>
    <w:lvl w:ilvl="0" w:tplc="6EC03A26">
      <w:numFmt w:val="bullet"/>
      <w:lvlText w:val=""/>
      <w:lvlJc w:val="left"/>
      <w:pPr>
        <w:ind w:left="780" w:hanging="360"/>
      </w:pPr>
      <w:rPr>
        <w:rFonts w:ascii="Symbol" w:eastAsia="Times New Roman" w:hAnsi="Symbol" w:cs="Arial" w:hint="default"/>
        <w:sz w:val="20"/>
      </w:rPr>
    </w:lvl>
    <w:lvl w:ilvl="1" w:tplc="0F3CEF2C" w:tentative="1">
      <w:start w:val="1"/>
      <w:numFmt w:val="bullet"/>
      <w:lvlText w:val="o"/>
      <w:lvlJc w:val="left"/>
      <w:pPr>
        <w:ind w:left="1440" w:hanging="360"/>
      </w:pPr>
      <w:rPr>
        <w:rFonts w:ascii="Courier New" w:hAnsi="Courier New" w:cs="Courier New" w:hint="default"/>
      </w:rPr>
    </w:lvl>
    <w:lvl w:ilvl="2" w:tplc="F8E64870" w:tentative="1">
      <w:start w:val="1"/>
      <w:numFmt w:val="bullet"/>
      <w:lvlText w:val=""/>
      <w:lvlJc w:val="left"/>
      <w:pPr>
        <w:ind w:left="2160" w:hanging="360"/>
      </w:pPr>
      <w:rPr>
        <w:rFonts w:ascii="Wingdings" w:hAnsi="Wingdings" w:hint="default"/>
      </w:rPr>
    </w:lvl>
    <w:lvl w:ilvl="3" w:tplc="424A86E0" w:tentative="1">
      <w:start w:val="1"/>
      <w:numFmt w:val="bullet"/>
      <w:lvlText w:val=""/>
      <w:lvlJc w:val="left"/>
      <w:pPr>
        <w:ind w:left="2880" w:hanging="360"/>
      </w:pPr>
      <w:rPr>
        <w:rFonts w:ascii="Symbol" w:hAnsi="Symbol" w:hint="default"/>
      </w:rPr>
    </w:lvl>
    <w:lvl w:ilvl="4" w:tplc="CF628DBC" w:tentative="1">
      <w:start w:val="1"/>
      <w:numFmt w:val="bullet"/>
      <w:lvlText w:val="o"/>
      <w:lvlJc w:val="left"/>
      <w:pPr>
        <w:ind w:left="3600" w:hanging="360"/>
      </w:pPr>
      <w:rPr>
        <w:rFonts w:ascii="Courier New" w:hAnsi="Courier New" w:cs="Courier New" w:hint="default"/>
      </w:rPr>
    </w:lvl>
    <w:lvl w:ilvl="5" w:tplc="0CA201AC" w:tentative="1">
      <w:start w:val="1"/>
      <w:numFmt w:val="bullet"/>
      <w:lvlText w:val=""/>
      <w:lvlJc w:val="left"/>
      <w:pPr>
        <w:ind w:left="4320" w:hanging="360"/>
      </w:pPr>
      <w:rPr>
        <w:rFonts w:ascii="Wingdings" w:hAnsi="Wingdings" w:hint="default"/>
      </w:rPr>
    </w:lvl>
    <w:lvl w:ilvl="6" w:tplc="62D8862C" w:tentative="1">
      <w:start w:val="1"/>
      <w:numFmt w:val="bullet"/>
      <w:lvlText w:val=""/>
      <w:lvlJc w:val="left"/>
      <w:pPr>
        <w:ind w:left="5040" w:hanging="360"/>
      </w:pPr>
      <w:rPr>
        <w:rFonts w:ascii="Symbol" w:hAnsi="Symbol" w:hint="default"/>
      </w:rPr>
    </w:lvl>
    <w:lvl w:ilvl="7" w:tplc="CF86F63E" w:tentative="1">
      <w:start w:val="1"/>
      <w:numFmt w:val="bullet"/>
      <w:lvlText w:val="o"/>
      <w:lvlJc w:val="left"/>
      <w:pPr>
        <w:ind w:left="5760" w:hanging="360"/>
      </w:pPr>
      <w:rPr>
        <w:rFonts w:ascii="Courier New" w:hAnsi="Courier New" w:cs="Courier New" w:hint="default"/>
      </w:rPr>
    </w:lvl>
    <w:lvl w:ilvl="8" w:tplc="31EA26B4" w:tentative="1">
      <w:start w:val="1"/>
      <w:numFmt w:val="bullet"/>
      <w:lvlText w:val=""/>
      <w:lvlJc w:val="left"/>
      <w:pPr>
        <w:ind w:left="6480" w:hanging="360"/>
      </w:pPr>
      <w:rPr>
        <w:rFonts w:ascii="Wingdings" w:hAnsi="Wingdings" w:hint="default"/>
      </w:rPr>
    </w:lvl>
  </w:abstractNum>
  <w:abstractNum w:abstractNumId="9"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rPr>
    </w:lvl>
  </w:abstractNum>
  <w:abstractNum w:abstractNumId="10" w15:restartNumberingAfterBreak="0">
    <w:nsid w:val="593B73AB"/>
    <w:multiLevelType w:val="hybridMultilevel"/>
    <w:tmpl w:val="67323F5A"/>
    <w:lvl w:ilvl="0" w:tplc="D6DAF682">
      <w:numFmt w:val="bullet"/>
      <w:lvlText w:val=""/>
      <w:lvlJc w:val="left"/>
      <w:pPr>
        <w:ind w:left="780" w:hanging="360"/>
      </w:pPr>
      <w:rPr>
        <w:rFonts w:ascii="Symbol" w:eastAsia="Times New Roman" w:hAnsi="Symbol" w:cs="Arial" w:hint="default"/>
        <w:sz w:val="20"/>
      </w:rPr>
    </w:lvl>
    <w:lvl w:ilvl="1" w:tplc="6C962490" w:tentative="1">
      <w:start w:val="1"/>
      <w:numFmt w:val="bullet"/>
      <w:lvlText w:val="o"/>
      <w:lvlJc w:val="left"/>
      <w:pPr>
        <w:ind w:left="1500" w:hanging="360"/>
      </w:pPr>
      <w:rPr>
        <w:rFonts w:ascii="Courier New" w:hAnsi="Courier New" w:cs="Courier New" w:hint="default"/>
      </w:rPr>
    </w:lvl>
    <w:lvl w:ilvl="2" w:tplc="E9C279BE" w:tentative="1">
      <w:start w:val="1"/>
      <w:numFmt w:val="bullet"/>
      <w:lvlText w:val=""/>
      <w:lvlJc w:val="left"/>
      <w:pPr>
        <w:ind w:left="2220" w:hanging="360"/>
      </w:pPr>
      <w:rPr>
        <w:rFonts w:ascii="Wingdings" w:hAnsi="Wingdings" w:hint="default"/>
      </w:rPr>
    </w:lvl>
    <w:lvl w:ilvl="3" w:tplc="12906B2E" w:tentative="1">
      <w:start w:val="1"/>
      <w:numFmt w:val="bullet"/>
      <w:lvlText w:val=""/>
      <w:lvlJc w:val="left"/>
      <w:pPr>
        <w:ind w:left="2940" w:hanging="360"/>
      </w:pPr>
      <w:rPr>
        <w:rFonts w:ascii="Symbol" w:hAnsi="Symbol" w:hint="default"/>
      </w:rPr>
    </w:lvl>
    <w:lvl w:ilvl="4" w:tplc="54686E88" w:tentative="1">
      <w:start w:val="1"/>
      <w:numFmt w:val="bullet"/>
      <w:lvlText w:val="o"/>
      <w:lvlJc w:val="left"/>
      <w:pPr>
        <w:ind w:left="3660" w:hanging="360"/>
      </w:pPr>
      <w:rPr>
        <w:rFonts w:ascii="Courier New" w:hAnsi="Courier New" w:cs="Courier New" w:hint="default"/>
      </w:rPr>
    </w:lvl>
    <w:lvl w:ilvl="5" w:tplc="C9789B22" w:tentative="1">
      <w:start w:val="1"/>
      <w:numFmt w:val="bullet"/>
      <w:lvlText w:val=""/>
      <w:lvlJc w:val="left"/>
      <w:pPr>
        <w:ind w:left="4380" w:hanging="360"/>
      </w:pPr>
      <w:rPr>
        <w:rFonts w:ascii="Wingdings" w:hAnsi="Wingdings" w:hint="default"/>
      </w:rPr>
    </w:lvl>
    <w:lvl w:ilvl="6" w:tplc="17625B7E" w:tentative="1">
      <w:start w:val="1"/>
      <w:numFmt w:val="bullet"/>
      <w:lvlText w:val=""/>
      <w:lvlJc w:val="left"/>
      <w:pPr>
        <w:ind w:left="5100" w:hanging="360"/>
      </w:pPr>
      <w:rPr>
        <w:rFonts w:ascii="Symbol" w:hAnsi="Symbol" w:hint="default"/>
      </w:rPr>
    </w:lvl>
    <w:lvl w:ilvl="7" w:tplc="45A8C916" w:tentative="1">
      <w:start w:val="1"/>
      <w:numFmt w:val="bullet"/>
      <w:lvlText w:val="o"/>
      <w:lvlJc w:val="left"/>
      <w:pPr>
        <w:ind w:left="5820" w:hanging="360"/>
      </w:pPr>
      <w:rPr>
        <w:rFonts w:ascii="Courier New" w:hAnsi="Courier New" w:cs="Courier New" w:hint="default"/>
      </w:rPr>
    </w:lvl>
    <w:lvl w:ilvl="8" w:tplc="D61EF840" w:tentative="1">
      <w:start w:val="1"/>
      <w:numFmt w:val="bullet"/>
      <w:lvlText w:val=""/>
      <w:lvlJc w:val="left"/>
      <w:pPr>
        <w:ind w:left="6540" w:hanging="360"/>
      </w:pPr>
      <w:rPr>
        <w:rFonts w:ascii="Wingdings" w:hAnsi="Wingdings" w:hint="default"/>
      </w:rPr>
    </w:lvl>
  </w:abstractNum>
  <w:abstractNum w:abstractNumId="11" w15:restartNumberingAfterBreak="0">
    <w:nsid w:val="62D3118C"/>
    <w:multiLevelType w:val="hybridMultilevel"/>
    <w:tmpl w:val="C2CED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02C58"/>
    <w:multiLevelType w:val="multilevel"/>
    <w:tmpl w:val="F1F87D58"/>
    <w:lvl w:ilvl="0">
      <w:start w:val="1"/>
      <w:numFmt w:val="decimal"/>
      <w:pStyle w:val="figurecaption"/>
      <w:lvlText w:val="Figure %1. "/>
      <w:lvlJc w:val="left"/>
      <w:pPr>
        <w:tabs>
          <w:tab w:val="num" w:pos="720"/>
        </w:tabs>
      </w:pPr>
      <w:rPr>
        <w:rFonts w:ascii="Times New Roman" w:hAnsi="Times New Roman" w:hint="default"/>
        <w:b w:val="0"/>
        <w:i w:val="0"/>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14" w15:restartNumberingAfterBreak="0">
    <w:nsid w:val="6E5A3C39"/>
    <w:multiLevelType w:val="hybridMultilevel"/>
    <w:tmpl w:val="A6E2D938"/>
    <w:lvl w:ilvl="0" w:tplc="444A2FBC">
      <w:start w:val="1"/>
      <w:numFmt w:val="upperLetter"/>
      <w:lvlText w:val="%1."/>
      <w:lvlJc w:val="left"/>
      <w:pPr>
        <w:ind w:left="720" w:hanging="360"/>
      </w:pPr>
    </w:lvl>
    <w:lvl w:ilvl="1" w:tplc="B8AC4728" w:tentative="1">
      <w:start w:val="1"/>
      <w:numFmt w:val="lowerLetter"/>
      <w:lvlText w:val="%2."/>
      <w:lvlJc w:val="left"/>
      <w:pPr>
        <w:ind w:left="1440" w:hanging="360"/>
      </w:pPr>
    </w:lvl>
    <w:lvl w:ilvl="2" w:tplc="41FA8EE4" w:tentative="1">
      <w:start w:val="1"/>
      <w:numFmt w:val="lowerRoman"/>
      <w:lvlText w:val="%3."/>
      <w:lvlJc w:val="right"/>
      <w:pPr>
        <w:ind w:left="2160" w:hanging="180"/>
      </w:pPr>
    </w:lvl>
    <w:lvl w:ilvl="3" w:tplc="4642D426" w:tentative="1">
      <w:start w:val="1"/>
      <w:numFmt w:val="decimal"/>
      <w:lvlText w:val="%4."/>
      <w:lvlJc w:val="left"/>
      <w:pPr>
        <w:ind w:left="2880" w:hanging="360"/>
      </w:pPr>
    </w:lvl>
    <w:lvl w:ilvl="4" w:tplc="3A2AD37C" w:tentative="1">
      <w:start w:val="1"/>
      <w:numFmt w:val="lowerLetter"/>
      <w:lvlText w:val="%5."/>
      <w:lvlJc w:val="left"/>
      <w:pPr>
        <w:ind w:left="3600" w:hanging="360"/>
      </w:pPr>
    </w:lvl>
    <w:lvl w:ilvl="5" w:tplc="E53AA29A" w:tentative="1">
      <w:start w:val="1"/>
      <w:numFmt w:val="lowerRoman"/>
      <w:lvlText w:val="%6."/>
      <w:lvlJc w:val="right"/>
      <w:pPr>
        <w:ind w:left="4320" w:hanging="180"/>
      </w:pPr>
    </w:lvl>
    <w:lvl w:ilvl="6" w:tplc="6DE8BCDA" w:tentative="1">
      <w:start w:val="1"/>
      <w:numFmt w:val="decimal"/>
      <w:lvlText w:val="%7."/>
      <w:lvlJc w:val="left"/>
      <w:pPr>
        <w:ind w:left="5040" w:hanging="360"/>
      </w:pPr>
    </w:lvl>
    <w:lvl w:ilvl="7" w:tplc="833C0240" w:tentative="1">
      <w:start w:val="1"/>
      <w:numFmt w:val="lowerLetter"/>
      <w:lvlText w:val="%8."/>
      <w:lvlJc w:val="left"/>
      <w:pPr>
        <w:ind w:left="5760" w:hanging="360"/>
      </w:pPr>
    </w:lvl>
    <w:lvl w:ilvl="8" w:tplc="9454DECA" w:tentative="1">
      <w:start w:val="1"/>
      <w:numFmt w:val="lowerRoman"/>
      <w:lvlText w:val="%9."/>
      <w:lvlJc w:val="right"/>
      <w:pPr>
        <w:ind w:left="6480" w:hanging="180"/>
      </w:pPr>
    </w:lvl>
  </w:abstractNum>
  <w:abstractNum w:abstractNumId="15" w15:restartNumberingAfterBreak="0">
    <w:nsid w:val="781B02B4"/>
    <w:multiLevelType w:val="hybridMultilevel"/>
    <w:tmpl w:val="A6E2D938"/>
    <w:lvl w:ilvl="0" w:tplc="D35ADD2A">
      <w:start w:val="1"/>
      <w:numFmt w:val="upperLetter"/>
      <w:lvlText w:val="%1."/>
      <w:lvlJc w:val="left"/>
      <w:pPr>
        <w:ind w:left="720" w:hanging="360"/>
      </w:pPr>
    </w:lvl>
    <w:lvl w:ilvl="1" w:tplc="24507F04" w:tentative="1">
      <w:start w:val="1"/>
      <w:numFmt w:val="lowerLetter"/>
      <w:lvlText w:val="%2."/>
      <w:lvlJc w:val="left"/>
      <w:pPr>
        <w:ind w:left="1440" w:hanging="360"/>
      </w:pPr>
    </w:lvl>
    <w:lvl w:ilvl="2" w:tplc="2238397E" w:tentative="1">
      <w:start w:val="1"/>
      <w:numFmt w:val="lowerRoman"/>
      <w:lvlText w:val="%3."/>
      <w:lvlJc w:val="right"/>
      <w:pPr>
        <w:ind w:left="2160" w:hanging="180"/>
      </w:pPr>
    </w:lvl>
    <w:lvl w:ilvl="3" w:tplc="10EEFC24" w:tentative="1">
      <w:start w:val="1"/>
      <w:numFmt w:val="decimal"/>
      <w:lvlText w:val="%4."/>
      <w:lvlJc w:val="left"/>
      <w:pPr>
        <w:ind w:left="2880" w:hanging="360"/>
      </w:pPr>
    </w:lvl>
    <w:lvl w:ilvl="4" w:tplc="A52C3226" w:tentative="1">
      <w:start w:val="1"/>
      <w:numFmt w:val="lowerLetter"/>
      <w:lvlText w:val="%5."/>
      <w:lvlJc w:val="left"/>
      <w:pPr>
        <w:ind w:left="3600" w:hanging="360"/>
      </w:pPr>
    </w:lvl>
    <w:lvl w:ilvl="5" w:tplc="3A123432" w:tentative="1">
      <w:start w:val="1"/>
      <w:numFmt w:val="lowerRoman"/>
      <w:lvlText w:val="%6."/>
      <w:lvlJc w:val="right"/>
      <w:pPr>
        <w:ind w:left="4320" w:hanging="180"/>
      </w:pPr>
    </w:lvl>
    <w:lvl w:ilvl="6" w:tplc="ECBC95B2" w:tentative="1">
      <w:start w:val="1"/>
      <w:numFmt w:val="decimal"/>
      <w:lvlText w:val="%7."/>
      <w:lvlJc w:val="left"/>
      <w:pPr>
        <w:ind w:left="5040" w:hanging="360"/>
      </w:pPr>
    </w:lvl>
    <w:lvl w:ilvl="7" w:tplc="6AC6CB64" w:tentative="1">
      <w:start w:val="1"/>
      <w:numFmt w:val="lowerLetter"/>
      <w:lvlText w:val="%8."/>
      <w:lvlJc w:val="left"/>
      <w:pPr>
        <w:ind w:left="5760" w:hanging="360"/>
      </w:pPr>
    </w:lvl>
    <w:lvl w:ilvl="8" w:tplc="67860F04" w:tentative="1">
      <w:start w:val="1"/>
      <w:numFmt w:val="lowerRoman"/>
      <w:lvlText w:val="%9."/>
      <w:lvlJc w:val="right"/>
      <w:pPr>
        <w:ind w:left="6480" w:hanging="180"/>
      </w:pPr>
    </w:lvl>
  </w:abstractNum>
  <w:abstractNum w:abstractNumId="16" w15:restartNumberingAfterBreak="0">
    <w:nsid w:val="7B53717E"/>
    <w:multiLevelType w:val="hybridMultilevel"/>
    <w:tmpl w:val="0C1C0C1A"/>
    <w:lvl w:ilvl="0" w:tplc="8D3C9CC6">
      <w:start w:val="1"/>
      <w:numFmt w:val="decimal"/>
      <w:lvlText w:val="[%1]"/>
      <w:lvlJc w:val="left"/>
      <w:pPr>
        <w:ind w:left="420" w:hanging="420"/>
      </w:pPr>
      <w:rPr>
        <w:rFonts w:hint="eastAsia"/>
      </w:rPr>
    </w:lvl>
    <w:lvl w:ilvl="1" w:tplc="DD4AF08C" w:tentative="1">
      <w:start w:val="1"/>
      <w:numFmt w:val="lowerLetter"/>
      <w:lvlText w:val="%2)"/>
      <w:lvlJc w:val="left"/>
      <w:pPr>
        <w:ind w:left="840" w:hanging="420"/>
      </w:pPr>
    </w:lvl>
    <w:lvl w:ilvl="2" w:tplc="BF2C6B16" w:tentative="1">
      <w:start w:val="1"/>
      <w:numFmt w:val="lowerRoman"/>
      <w:lvlText w:val="%3."/>
      <w:lvlJc w:val="right"/>
      <w:pPr>
        <w:ind w:left="1260" w:hanging="420"/>
      </w:pPr>
    </w:lvl>
    <w:lvl w:ilvl="3" w:tplc="B02C0E3A" w:tentative="1">
      <w:start w:val="1"/>
      <w:numFmt w:val="decimal"/>
      <w:lvlText w:val="%4."/>
      <w:lvlJc w:val="left"/>
      <w:pPr>
        <w:ind w:left="1680" w:hanging="420"/>
      </w:pPr>
    </w:lvl>
    <w:lvl w:ilvl="4" w:tplc="43044F58" w:tentative="1">
      <w:start w:val="1"/>
      <w:numFmt w:val="lowerLetter"/>
      <w:lvlText w:val="%5)"/>
      <w:lvlJc w:val="left"/>
      <w:pPr>
        <w:ind w:left="2100" w:hanging="420"/>
      </w:pPr>
    </w:lvl>
    <w:lvl w:ilvl="5" w:tplc="4CA241B6" w:tentative="1">
      <w:start w:val="1"/>
      <w:numFmt w:val="lowerRoman"/>
      <w:lvlText w:val="%6."/>
      <w:lvlJc w:val="right"/>
      <w:pPr>
        <w:ind w:left="2520" w:hanging="420"/>
      </w:pPr>
    </w:lvl>
    <w:lvl w:ilvl="6" w:tplc="79401D42" w:tentative="1">
      <w:start w:val="1"/>
      <w:numFmt w:val="decimal"/>
      <w:lvlText w:val="%7."/>
      <w:lvlJc w:val="left"/>
      <w:pPr>
        <w:ind w:left="2940" w:hanging="420"/>
      </w:pPr>
    </w:lvl>
    <w:lvl w:ilvl="7" w:tplc="CA14E838" w:tentative="1">
      <w:start w:val="1"/>
      <w:numFmt w:val="lowerLetter"/>
      <w:lvlText w:val="%8)"/>
      <w:lvlJc w:val="left"/>
      <w:pPr>
        <w:ind w:left="3360" w:hanging="420"/>
      </w:pPr>
    </w:lvl>
    <w:lvl w:ilvl="8" w:tplc="425E89B8" w:tentative="1">
      <w:start w:val="1"/>
      <w:numFmt w:val="lowerRoman"/>
      <w:lvlText w:val="%9."/>
      <w:lvlJc w:val="right"/>
      <w:pPr>
        <w:ind w:left="3780" w:hanging="420"/>
      </w:pPr>
    </w:lvl>
  </w:abstractNum>
  <w:num w:numId="1">
    <w:abstractNumId w:val="5"/>
  </w:num>
  <w:num w:numId="2">
    <w:abstractNumId w:val="12"/>
  </w:num>
  <w:num w:numId="3">
    <w:abstractNumId w:val="3"/>
  </w:num>
  <w:num w:numId="4">
    <w:abstractNumId w:val="7"/>
  </w:num>
  <w:num w:numId="5">
    <w:abstractNumId w:val="7"/>
  </w:num>
  <w:num w:numId="6">
    <w:abstractNumId w:val="7"/>
  </w:num>
  <w:num w:numId="7">
    <w:abstractNumId w:val="7"/>
  </w:num>
  <w:num w:numId="8">
    <w:abstractNumId w:val="9"/>
  </w:num>
  <w:num w:numId="9">
    <w:abstractNumId w:val="13"/>
  </w:num>
  <w:num w:numId="10">
    <w:abstractNumId w:val="6"/>
  </w:num>
  <w:num w:numId="11">
    <w:abstractNumId w:val="1"/>
  </w:num>
  <w:num w:numId="12">
    <w:abstractNumId w:val="4"/>
  </w:num>
  <w:num w:numId="13">
    <w:abstractNumId w:val="0"/>
  </w:num>
  <w:num w:numId="14">
    <w:abstractNumId w:val="2"/>
  </w:num>
  <w:num w:numId="15">
    <w:abstractNumId w:val="10"/>
  </w:num>
  <w:num w:numId="16">
    <w:abstractNumId w:val="8"/>
  </w:num>
  <w:num w:numId="17">
    <w:abstractNumId w:val="13"/>
  </w:num>
  <w:num w:numId="18">
    <w:abstractNumId w:val="15"/>
  </w:num>
  <w:num w:numId="19">
    <w:abstractNumId w:val="14"/>
  </w:num>
  <w:num w:numId="20">
    <w:abstractNumId w:val="16"/>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sDS2MDE1NjQ3NTZR0lEKTi0uzszPAykwNKoFAEjQOjstAAAA"/>
  </w:docVars>
  <w:rsids>
    <w:rsidRoot w:val="00376CED"/>
    <w:rsid w:val="00000F31"/>
    <w:rsid w:val="0001104B"/>
    <w:rsid w:val="00012171"/>
    <w:rsid w:val="00012BB0"/>
    <w:rsid w:val="00016D1F"/>
    <w:rsid w:val="0002044B"/>
    <w:rsid w:val="00020A00"/>
    <w:rsid w:val="00024433"/>
    <w:rsid w:val="000268C3"/>
    <w:rsid w:val="0003365D"/>
    <w:rsid w:val="000415FA"/>
    <w:rsid w:val="00045376"/>
    <w:rsid w:val="000473CC"/>
    <w:rsid w:val="00054763"/>
    <w:rsid w:val="000547A5"/>
    <w:rsid w:val="000551FC"/>
    <w:rsid w:val="00055BBC"/>
    <w:rsid w:val="00060EA6"/>
    <w:rsid w:val="00060EEA"/>
    <w:rsid w:val="000613AC"/>
    <w:rsid w:val="000626D8"/>
    <w:rsid w:val="00063E40"/>
    <w:rsid w:val="0007079C"/>
    <w:rsid w:val="000716A8"/>
    <w:rsid w:val="00072287"/>
    <w:rsid w:val="0007644D"/>
    <w:rsid w:val="000773CB"/>
    <w:rsid w:val="0008061B"/>
    <w:rsid w:val="00081E4E"/>
    <w:rsid w:val="00084311"/>
    <w:rsid w:val="00085680"/>
    <w:rsid w:val="000910F3"/>
    <w:rsid w:val="000A02E0"/>
    <w:rsid w:val="000A0CE3"/>
    <w:rsid w:val="000A2AEE"/>
    <w:rsid w:val="000A4083"/>
    <w:rsid w:val="000A4CD9"/>
    <w:rsid w:val="000A5261"/>
    <w:rsid w:val="000B082B"/>
    <w:rsid w:val="000B09E5"/>
    <w:rsid w:val="000B4E46"/>
    <w:rsid w:val="000B50A0"/>
    <w:rsid w:val="000B62D2"/>
    <w:rsid w:val="000C1866"/>
    <w:rsid w:val="000C217E"/>
    <w:rsid w:val="000C3C72"/>
    <w:rsid w:val="000C3E0C"/>
    <w:rsid w:val="000E2BC6"/>
    <w:rsid w:val="000E466D"/>
    <w:rsid w:val="000E6FAC"/>
    <w:rsid w:val="000F1B8F"/>
    <w:rsid w:val="000F54F8"/>
    <w:rsid w:val="000F6EB4"/>
    <w:rsid w:val="000F7778"/>
    <w:rsid w:val="001055CF"/>
    <w:rsid w:val="00107D40"/>
    <w:rsid w:val="00116A58"/>
    <w:rsid w:val="00117FE7"/>
    <w:rsid w:val="00120921"/>
    <w:rsid w:val="00120FCD"/>
    <w:rsid w:val="0012265F"/>
    <w:rsid w:val="001232FC"/>
    <w:rsid w:val="0012515F"/>
    <w:rsid w:val="0012644D"/>
    <w:rsid w:val="00127F16"/>
    <w:rsid w:val="0013392F"/>
    <w:rsid w:val="00135272"/>
    <w:rsid w:val="001379F9"/>
    <w:rsid w:val="00141C4B"/>
    <w:rsid w:val="00147469"/>
    <w:rsid w:val="00155765"/>
    <w:rsid w:val="001578C0"/>
    <w:rsid w:val="00163274"/>
    <w:rsid w:val="00171E62"/>
    <w:rsid w:val="00173CDF"/>
    <w:rsid w:val="0017686F"/>
    <w:rsid w:val="00183400"/>
    <w:rsid w:val="00187ADE"/>
    <w:rsid w:val="00192947"/>
    <w:rsid w:val="00194F63"/>
    <w:rsid w:val="001952D5"/>
    <w:rsid w:val="001A0130"/>
    <w:rsid w:val="001A0CFE"/>
    <w:rsid w:val="001A40DC"/>
    <w:rsid w:val="001B15F8"/>
    <w:rsid w:val="001B49AE"/>
    <w:rsid w:val="001B6537"/>
    <w:rsid w:val="001C084D"/>
    <w:rsid w:val="001C33C6"/>
    <w:rsid w:val="001C420D"/>
    <w:rsid w:val="001C630D"/>
    <w:rsid w:val="001C6749"/>
    <w:rsid w:val="001D1637"/>
    <w:rsid w:val="001D689A"/>
    <w:rsid w:val="001E0B0C"/>
    <w:rsid w:val="001E1DCB"/>
    <w:rsid w:val="001E2FA9"/>
    <w:rsid w:val="001E5E1A"/>
    <w:rsid w:val="001F2DF8"/>
    <w:rsid w:val="001F4150"/>
    <w:rsid w:val="001F69CA"/>
    <w:rsid w:val="002024C8"/>
    <w:rsid w:val="00202F1C"/>
    <w:rsid w:val="00203966"/>
    <w:rsid w:val="0021034D"/>
    <w:rsid w:val="002107C9"/>
    <w:rsid w:val="002107D2"/>
    <w:rsid w:val="00210E89"/>
    <w:rsid w:val="002123C7"/>
    <w:rsid w:val="00215D61"/>
    <w:rsid w:val="002237BA"/>
    <w:rsid w:val="00223874"/>
    <w:rsid w:val="00224856"/>
    <w:rsid w:val="00227FE4"/>
    <w:rsid w:val="002308DF"/>
    <w:rsid w:val="002345A5"/>
    <w:rsid w:val="00234769"/>
    <w:rsid w:val="00235EE6"/>
    <w:rsid w:val="00236C3B"/>
    <w:rsid w:val="0024116D"/>
    <w:rsid w:val="00241DCA"/>
    <w:rsid w:val="00242D92"/>
    <w:rsid w:val="00251310"/>
    <w:rsid w:val="002522A0"/>
    <w:rsid w:val="00252D78"/>
    <w:rsid w:val="00254462"/>
    <w:rsid w:val="002559E7"/>
    <w:rsid w:val="0026184B"/>
    <w:rsid w:val="00264ABA"/>
    <w:rsid w:val="0026543E"/>
    <w:rsid w:val="002654EB"/>
    <w:rsid w:val="002703BF"/>
    <w:rsid w:val="00272108"/>
    <w:rsid w:val="00272C6F"/>
    <w:rsid w:val="00276209"/>
    <w:rsid w:val="00277B38"/>
    <w:rsid w:val="00283844"/>
    <w:rsid w:val="00283D62"/>
    <w:rsid w:val="00284305"/>
    <w:rsid w:val="00287818"/>
    <w:rsid w:val="00293994"/>
    <w:rsid w:val="00294389"/>
    <w:rsid w:val="0029481C"/>
    <w:rsid w:val="002948BB"/>
    <w:rsid w:val="00294D9C"/>
    <w:rsid w:val="002A2388"/>
    <w:rsid w:val="002A42F5"/>
    <w:rsid w:val="002A576A"/>
    <w:rsid w:val="002B2750"/>
    <w:rsid w:val="002B2FB3"/>
    <w:rsid w:val="002B4F8D"/>
    <w:rsid w:val="002B7699"/>
    <w:rsid w:val="002C3A07"/>
    <w:rsid w:val="002C50F7"/>
    <w:rsid w:val="002D1A95"/>
    <w:rsid w:val="002D4E2E"/>
    <w:rsid w:val="002D60D6"/>
    <w:rsid w:val="002D63C8"/>
    <w:rsid w:val="002E0232"/>
    <w:rsid w:val="002E4794"/>
    <w:rsid w:val="002E47F0"/>
    <w:rsid w:val="002E5CB2"/>
    <w:rsid w:val="002F013E"/>
    <w:rsid w:val="002F6FB7"/>
    <w:rsid w:val="002F75C8"/>
    <w:rsid w:val="0030256A"/>
    <w:rsid w:val="003076D8"/>
    <w:rsid w:val="00307B6F"/>
    <w:rsid w:val="0032363E"/>
    <w:rsid w:val="00325FF1"/>
    <w:rsid w:val="0032764C"/>
    <w:rsid w:val="00330C30"/>
    <w:rsid w:val="00331953"/>
    <w:rsid w:val="00331C24"/>
    <w:rsid w:val="00333166"/>
    <w:rsid w:val="003505B8"/>
    <w:rsid w:val="0035147B"/>
    <w:rsid w:val="00362878"/>
    <w:rsid w:val="00363DFC"/>
    <w:rsid w:val="00370B43"/>
    <w:rsid w:val="003717DF"/>
    <w:rsid w:val="00372A14"/>
    <w:rsid w:val="00374F26"/>
    <w:rsid w:val="00376966"/>
    <w:rsid w:val="00376CED"/>
    <w:rsid w:val="00384944"/>
    <w:rsid w:val="00391D98"/>
    <w:rsid w:val="00392705"/>
    <w:rsid w:val="003A1DF8"/>
    <w:rsid w:val="003A53A3"/>
    <w:rsid w:val="003A7D63"/>
    <w:rsid w:val="003B4B42"/>
    <w:rsid w:val="003C10E5"/>
    <w:rsid w:val="003C1B6D"/>
    <w:rsid w:val="003C5E13"/>
    <w:rsid w:val="003C7742"/>
    <w:rsid w:val="003E03A1"/>
    <w:rsid w:val="003E13E2"/>
    <w:rsid w:val="003E22F6"/>
    <w:rsid w:val="003E249E"/>
    <w:rsid w:val="003E3DAB"/>
    <w:rsid w:val="003E6652"/>
    <w:rsid w:val="003F2A50"/>
    <w:rsid w:val="003F52AA"/>
    <w:rsid w:val="00402894"/>
    <w:rsid w:val="00403847"/>
    <w:rsid w:val="00403D73"/>
    <w:rsid w:val="004167EB"/>
    <w:rsid w:val="004170F9"/>
    <w:rsid w:val="004357C8"/>
    <w:rsid w:val="00435A20"/>
    <w:rsid w:val="00435A75"/>
    <w:rsid w:val="00441D43"/>
    <w:rsid w:val="00446C8C"/>
    <w:rsid w:val="004545D3"/>
    <w:rsid w:val="00454977"/>
    <w:rsid w:val="00456AB6"/>
    <w:rsid w:val="004600A8"/>
    <w:rsid w:val="004608DD"/>
    <w:rsid w:val="00462229"/>
    <w:rsid w:val="00462449"/>
    <w:rsid w:val="00463CFD"/>
    <w:rsid w:val="004714DD"/>
    <w:rsid w:val="004746A7"/>
    <w:rsid w:val="00476C19"/>
    <w:rsid w:val="0048620F"/>
    <w:rsid w:val="00486BC1"/>
    <w:rsid w:val="0048713F"/>
    <w:rsid w:val="00494012"/>
    <w:rsid w:val="004A04DF"/>
    <w:rsid w:val="004A06DC"/>
    <w:rsid w:val="004A197A"/>
    <w:rsid w:val="004A4BFE"/>
    <w:rsid w:val="004A6DC1"/>
    <w:rsid w:val="004A74C1"/>
    <w:rsid w:val="004B0C95"/>
    <w:rsid w:val="004B2D65"/>
    <w:rsid w:val="004B3C01"/>
    <w:rsid w:val="004B6C6F"/>
    <w:rsid w:val="004C4376"/>
    <w:rsid w:val="004C4D29"/>
    <w:rsid w:val="004C64F9"/>
    <w:rsid w:val="004D21E0"/>
    <w:rsid w:val="004D232C"/>
    <w:rsid w:val="004D3E3E"/>
    <w:rsid w:val="004D6CFC"/>
    <w:rsid w:val="004E0AAA"/>
    <w:rsid w:val="004E2ACC"/>
    <w:rsid w:val="004E5C11"/>
    <w:rsid w:val="004E6DEE"/>
    <w:rsid w:val="004F2779"/>
    <w:rsid w:val="004F33FB"/>
    <w:rsid w:val="004F42E6"/>
    <w:rsid w:val="004F6E3D"/>
    <w:rsid w:val="005007E3"/>
    <w:rsid w:val="00500A9E"/>
    <w:rsid w:val="00501CF0"/>
    <w:rsid w:val="005062BF"/>
    <w:rsid w:val="0051016D"/>
    <w:rsid w:val="00514029"/>
    <w:rsid w:val="00515A51"/>
    <w:rsid w:val="00517455"/>
    <w:rsid w:val="00520B7E"/>
    <w:rsid w:val="00521408"/>
    <w:rsid w:val="0052356D"/>
    <w:rsid w:val="00526B22"/>
    <w:rsid w:val="00532940"/>
    <w:rsid w:val="00535A18"/>
    <w:rsid w:val="00536F98"/>
    <w:rsid w:val="0054279E"/>
    <w:rsid w:val="00542F70"/>
    <w:rsid w:val="00546866"/>
    <w:rsid w:val="00547A40"/>
    <w:rsid w:val="005508F4"/>
    <w:rsid w:val="00552470"/>
    <w:rsid w:val="00555DEB"/>
    <w:rsid w:val="0057699E"/>
    <w:rsid w:val="0057780B"/>
    <w:rsid w:val="00580B24"/>
    <w:rsid w:val="0058564A"/>
    <w:rsid w:val="00585808"/>
    <w:rsid w:val="00586DEA"/>
    <w:rsid w:val="00593886"/>
    <w:rsid w:val="00596069"/>
    <w:rsid w:val="005A0742"/>
    <w:rsid w:val="005A5FB7"/>
    <w:rsid w:val="005A6A72"/>
    <w:rsid w:val="005B2FA2"/>
    <w:rsid w:val="005C1D0E"/>
    <w:rsid w:val="005C5566"/>
    <w:rsid w:val="005D4897"/>
    <w:rsid w:val="005D48FA"/>
    <w:rsid w:val="005E04E9"/>
    <w:rsid w:val="005E6414"/>
    <w:rsid w:val="005F49A0"/>
    <w:rsid w:val="005F4D06"/>
    <w:rsid w:val="005F7E2E"/>
    <w:rsid w:val="0060026B"/>
    <w:rsid w:val="00602725"/>
    <w:rsid w:val="00602BAD"/>
    <w:rsid w:val="00606DCB"/>
    <w:rsid w:val="00613ADF"/>
    <w:rsid w:val="00614E1C"/>
    <w:rsid w:val="00616AD0"/>
    <w:rsid w:val="0062782C"/>
    <w:rsid w:val="00633767"/>
    <w:rsid w:val="00642BE4"/>
    <w:rsid w:val="00643F6F"/>
    <w:rsid w:val="00653F11"/>
    <w:rsid w:val="006627BE"/>
    <w:rsid w:val="006627E6"/>
    <w:rsid w:val="006628FC"/>
    <w:rsid w:val="00663D95"/>
    <w:rsid w:val="006705BB"/>
    <w:rsid w:val="006835B2"/>
    <w:rsid w:val="00690DE7"/>
    <w:rsid w:val="00694285"/>
    <w:rsid w:val="006961F7"/>
    <w:rsid w:val="00697806"/>
    <w:rsid w:val="006A1532"/>
    <w:rsid w:val="006A1D5D"/>
    <w:rsid w:val="006A3669"/>
    <w:rsid w:val="006A42C1"/>
    <w:rsid w:val="006A43E7"/>
    <w:rsid w:val="006A7D02"/>
    <w:rsid w:val="006B14DA"/>
    <w:rsid w:val="006B2DC9"/>
    <w:rsid w:val="006B34F2"/>
    <w:rsid w:val="006B7213"/>
    <w:rsid w:val="006B7D90"/>
    <w:rsid w:val="006C3753"/>
    <w:rsid w:val="006C5EBC"/>
    <w:rsid w:val="006C5FA1"/>
    <w:rsid w:val="006C652A"/>
    <w:rsid w:val="006D213F"/>
    <w:rsid w:val="006D35EB"/>
    <w:rsid w:val="006D5FA7"/>
    <w:rsid w:val="006D72C1"/>
    <w:rsid w:val="006D7314"/>
    <w:rsid w:val="006E1319"/>
    <w:rsid w:val="006E3018"/>
    <w:rsid w:val="006E42FE"/>
    <w:rsid w:val="006F12CB"/>
    <w:rsid w:val="006F334E"/>
    <w:rsid w:val="006F3DAF"/>
    <w:rsid w:val="00701F58"/>
    <w:rsid w:val="00705457"/>
    <w:rsid w:val="0070717C"/>
    <w:rsid w:val="00710026"/>
    <w:rsid w:val="00711BFB"/>
    <w:rsid w:val="007161D4"/>
    <w:rsid w:val="00716E48"/>
    <w:rsid w:val="0072060E"/>
    <w:rsid w:val="00722709"/>
    <w:rsid w:val="007261D9"/>
    <w:rsid w:val="0073111C"/>
    <w:rsid w:val="007311D3"/>
    <w:rsid w:val="007312A6"/>
    <w:rsid w:val="00734B39"/>
    <w:rsid w:val="0074352A"/>
    <w:rsid w:val="00743AF5"/>
    <w:rsid w:val="00745A2A"/>
    <w:rsid w:val="00745B7E"/>
    <w:rsid w:val="00750350"/>
    <w:rsid w:val="00761619"/>
    <w:rsid w:val="00762E3E"/>
    <w:rsid w:val="0076423C"/>
    <w:rsid w:val="007662A6"/>
    <w:rsid w:val="007673B8"/>
    <w:rsid w:val="0077219B"/>
    <w:rsid w:val="00772BC1"/>
    <w:rsid w:val="00775CF3"/>
    <w:rsid w:val="0078653F"/>
    <w:rsid w:val="00786B2E"/>
    <w:rsid w:val="00787BA2"/>
    <w:rsid w:val="007A225C"/>
    <w:rsid w:val="007A4168"/>
    <w:rsid w:val="007A4208"/>
    <w:rsid w:val="007A70E3"/>
    <w:rsid w:val="007B084C"/>
    <w:rsid w:val="007B2BF8"/>
    <w:rsid w:val="007C1179"/>
    <w:rsid w:val="007C46FC"/>
    <w:rsid w:val="007D07C4"/>
    <w:rsid w:val="007D11AC"/>
    <w:rsid w:val="007D1488"/>
    <w:rsid w:val="007D16E3"/>
    <w:rsid w:val="007D1E32"/>
    <w:rsid w:val="007D63AF"/>
    <w:rsid w:val="007D7558"/>
    <w:rsid w:val="007E0C6F"/>
    <w:rsid w:val="007E2E5E"/>
    <w:rsid w:val="007E3A09"/>
    <w:rsid w:val="007E3E06"/>
    <w:rsid w:val="007E7859"/>
    <w:rsid w:val="007F3E5B"/>
    <w:rsid w:val="007F48AF"/>
    <w:rsid w:val="007F5127"/>
    <w:rsid w:val="00801830"/>
    <w:rsid w:val="00802631"/>
    <w:rsid w:val="00803ED3"/>
    <w:rsid w:val="008100A6"/>
    <w:rsid w:val="00810CD0"/>
    <w:rsid w:val="00813ACC"/>
    <w:rsid w:val="00815C24"/>
    <w:rsid w:val="00816E58"/>
    <w:rsid w:val="00821960"/>
    <w:rsid w:val="00822104"/>
    <w:rsid w:val="00822F5F"/>
    <w:rsid w:val="00825B01"/>
    <w:rsid w:val="00830317"/>
    <w:rsid w:val="008321F9"/>
    <w:rsid w:val="00837F3A"/>
    <w:rsid w:val="00844E6D"/>
    <w:rsid w:val="008518BB"/>
    <w:rsid w:val="00853C1E"/>
    <w:rsid w:val="0085436F"/>
    <w:rsid w:val="008567D9"/>
    <w:rsid w:val="00856E85"/>
    <w:rsid w:val="008619DA"/>
    <w:rsid w:val="008629B1"/>
    <w:rsid w:val="00862A87"/>
    <w:rsid w:val="008631F4"/>
    <w:rsid w:val="008668E8"/>
    <w:rsid w:val="00867F93"/>
    <w:rsid w:val="008718CC"/>
    <w:rsid w:val="00872BDA"/>
    <w:rsid w:val="0087304B"/>
    <w:rsid w:val="008739F4"/>
    <w:rsid w:val="008748E1"/>
    <w:rsid w:val="008756AF"/>
    <w:rsid w:val="00875E1D"/>
    <w:rsid w:val="00876B5C"/>
    <w:rsid w:val="008837C0"/>
    <w:rsid w:val="008838B5"/>
    <w:rsid w:val="00884775"/>
    <w:rsid w:val="0088588E"/>
    <w:rsid w:val="00887117"/>
    <w:rsid w:val="008917CA"/>
    <w:rsid w:val="00893912"/>
    <w:rsid w:val="008950F3"/>
    <w:rsid w:val="008965DB"/>
    <w:rsid w:val="008978FD"/>
    <w:rsid w:val="008A2927"/>
    <w:rsid w:val="008A319C"/>
    <w:rsid w:val="008A439A"/>
    <w:rsid w:val="008A59A3"/>
    <w:rsid w:val="008B0BB6"/>
    <w:rsid w:val="008B331D"/>
    <w:rsid w:val="008B3FA6"/>
    <w:rsid w:val="008B48F8"/>
    <w:rsid w:val="008B5AC8"/>
    <w:rsid w:val="008B5B9B"/>
    <w:rsid w:val="008C05C4"/>
    <w:rsid w:val="008C18AA"/>
    <w:rsid w:val="008C7938"/>
    <w:rsid w:val="008D1D35"/>
    <w:rsid w:val="008D3771"/>
    <w:rsid w:val="008D4A8F"/>
    <w:rsid w:val="008E2868"/>
    <w:rsid w:val="008E6329"/>
    <w:rsid w:val="008E653A"/>
    <w:rsid w:val="008F1B0D"/>
    <w:rsid w:val="008F64F3"/>
    <w:rsid w:val="00902968"/>
    <w:rsid w:val="00902B69"/>
    <w:rsid w:val="00912888"/>
    <w:rsid w:val="00915542"/>
    <w:rsid w:val="0092111A"/>
    <w:rsid w:val="00921981"/>
    <w:rsid w:val="009226F8"/>
    <w:rsid w:val="009237F4"/>
    <w:rsid w:val="00926E85"/>
    <w:rsid w:val="00934F83"/>
    <w:rsid w:val="0093656B"/>
    <w:rsid w:val="009404DC"/>
    <w:rsid w:val="00945FE5"/>
    <w:rsid w:val="0095119C"/>
    <w:rsid w:val="009517FD"/>
    <w:rsid w:val="009544A6"/>
    <w:rsid w:val="00955EAD"/>
    <w:rsid w:val="00956205"/>
    <w:rsid w:val="00956281"/>
    <w:rsid w:val="00962AC1"/>
    <w:rsid w:val="00962CEE"/>
    <w:rsid w:val="00967C39"/>
    <w:rsid w:val="009715B3"/>
    <w:rsid w:val="009734CF"/>
    <w:rsid w:val="0097392A"/>
    <w:rsid w:val="00980241"/>
    <w:rsid w:val="009835F1"/>
    <w:rsid w:val="00986306"/>
    <w:rsid w:val="009A1F7D"/>
    <w:rsid w:val="009A508D"/>
    <w:rsid w:val="009A6699"/>
    <w:rsid w:val="009B409B"/>
    <w:rsid w:val="009B56F3"/>
    <w:rsid w:val="009B66E5"/>
    <w:rsid w:val="009B6E10"/>
    <w:rsid w:val="009E170F"/>
    <w:rsid w:val="009E3001"/>
    <w:rsid w:val="009F0329"/>
    <w:rsid w:val="009F07B7"/>
    <w:rsid w:val="009F4E3F"/>
    <w:rsid w:val="00A0186C"/>
    <w:rsid w:val="00A02694"/>
    <w:rsid w:val="00A03E97"/>
    <w:rsid w:val="00A04287"/>
    <w:rsid w:val="00A04827"/>
    <w:rsid w:val="00A11B72"/>
    <w:rsid w:val="00A13099"/>
    <w:rsid w:val="00A14CF8"/>
    <w:rsid w:val="00A15FF4"/>
    <w:rsid w:val="00A17A64"/>
    <w:rsid w:val="00A2277C"/>
    <w:rsid w:val="00A331DA"/>
    <w:rsid w:val="00A3357C"/>
    <w:rsid w:val="00A34EF7"/>
    <w:rsid w:val="00A362FC"/>
    <w:rsid w:val="00A43A37"/>
    <w:rsid w:val="00A546CB"/>
    <w:rsid w:val="00A57DA2"/>
    <w:rsid w:val="00A6136F"/>
    <w:rsid w:val="00A63C6E"/>
    <w:rsid w:val="00A671F2"/>
    <w:rsid w:val="00A70319"/>
    <w:rsid w:val="00A72739"/>
    <w:rsid w:val="00A72A5E"/>
    <w:rsid w:val="00A7322E"/>
    <w:rsid w:val="00A80E9F"/>
    <w:rsid w:val="00A84190"/>
    <w:rsid w:val="00A84290"/>
    <w:rsid w:val="00A84AD8"/>
    <w:rsid w:val="00A8567D"/>
    <w:rsid w:val="00A922E1"/>
    <w:rsid w:val="00A95AD8"/>
    <w:rsid w:val="00A969EE"/>
    <w:rsid w:val="00AA4628"/>
    <w:rsid w:val="00AA55F6"/>
    <w:rsid w:val="00AB7239"/>
    <w:rsid w:val="00AC1CE6"/>
    <w:rsid w:val="00AC4B68"/>
    <w:rsid w:val="00AC6474"/>
    <w:rsid w:val="00AD1B28"/>
    <w:rsid w:val="00AD3392"/>
    <w:rsid w:val="00AD57B4"/>
    <w:rsid w:val="00AE042D"/>
    <w:rsid w:val="00AE25FB"/>
    <w:rsid w:val="00AE45B6"/>
    <w:rsid w:val="00AE7239"/>
    <w:rsid w:val="00AF1238"/>
    <w:rsid w:val="00AF2250"/>
    <w:rsid w:val="00AF37A6"/>
    <w:rsid w:val="00AF44FE"/>
    <w:rsid w:val="00AF77A5"/>
    <w:rsid w:val="00AF78CF"/>
    <w:rsid w:val="00B00636"/>
    <w:rsid w:val="00B0483D"/>
    <w:rsid w:val="00B14C12"/>
    <w:rsid w:val="00B16323"/>
    <w:rsid w:val="00B173E2"/>
    <w:rsid w:val="00B20BCE"/>
    <w:rsid w:val="00B222BA"/>
    <w:rsid w:val="00B22C8B"/>
    <w:rsid w:val="00B232BB"/>
    <w:rsid w:val="00B234BA"/>
    <w:rsid w:val="00B266BA"/>
    <w:rsid w:val="00B306F9"/>
    <w:rsid w:val="00B3177A"/>
    <w:rsid w:val="00B326DD"/>
    <w:rsid w:val="00B32826"/>
    <w:rsid w:val="00B3792D"/>
    <w:rsid w:val="00B41761"/>
    <w:rsid w:val="00B520A3"/>
    <w:rsid w:val="00B607B2"/>
    <w:rsid w:val="00B611CA"/>
    <w:rsid w:val="00B6548B"/>
    <w:rsid w:val="00B65C37"/>
    <w:rsid w:val="00B672A2"/>
    <w:rsid w:val="00B765E8"/>
    <w:rsid w:val="00B81D29"/>
    <w:rsid w:val="00B82E95"/>
    <w:rsid w:val="00B8314E"/>
    <w:rsid w:val="00B8563E"/>
    <w:rsid w:val="00B86F8C"/>
    <w:rsid w:val="00B9082B"/>
    <w:rsid w:val="00B91578"/>
    <w:rsid w:val="00B93176"/>
    <w:rsid w:val="00B953B5"/>
    <w:rsid w:val="00BA0814"/>
    <w:rsid w:val="00BA601D"/>
    <w:rsid w:val="00BB2CB6"/>
    <w:rsid w:val="00BB59AF"/>
    <w:rsid w:val="00BC3AE3"/>
    <w:rsid w:val="00BC4139"/>
    <w:rsid w:val="00BC6AA2"/>
    <w:rsid w:val="00BC75EC"/>
    <w:rsid w:val="00BD191C"/>
    <w:rsid w:val="00BD44CA"/>
    <w:rsid w:val="00BD4B87"/>
    <w:rsid w:val="00BE1010"/>
    <w:rsid w:val="00BE33EA"/>
    <w:rsid w:val="00BE431D"/>
    <w:rsid w:val="00BF18C1"/>
    <w:rsid w:val="00BF636D"/>
    <w:rsid w:val="00BF6BBD"/>
    <w:rsid w:val="00C00387"/>
    <w:rsid w:val="00C063F3"/>
    <w:rsid w:val="00C07C5C"/>
    <w:rsid w:val="00C10712"/>
    <w:rsid w:val="00C11EF4"/>
    <w:rsid w:val="00C129FD"/>
    <w:rsid w:val="00C144F3"/>
    <w:rsid w:val="00C1462F"/>
    <w:rsid w:val="00C154C4"/>
    <w:rsid w:val="00C155B3"/>
    <w:rsid w:val="00C16008"/>
    <w:rsid w:val="00C20B14"/>
    <w:rsid w:val="00C24786"/>
    <w:rsid w:val="00C27731"/>
    <w:rsid w:val="00C27D75"/>
    <w:rsid w:val="00C30DE5"/>
    <w:rsid w:val="00C31912"/>
    <w:rsid w:val="00C4040F"/>
    <w:rsid w:val="00C43584"/>
    <w:rsid w:val="00C46F55"/>
    <w:rsid w:val="00C531A7"/>
    <w:rsid w:val="00C536C0"/>
    <w:rsid w:val="00C5497F"/>
    <w:rsid w:val="00C55F23"/>
    <w:rsid w:val="00C56916"/>
    <w:rsid w:val="00C572D0"/>
    <w:rsid w:val="00C60916"/>
    <w:rsid w:val="00C631A3"/>
    <w:rsid w:val="00C65C4A"/>
    <w:rsid w:val="00C66BDF"/>
    <w:rsid w:val="00C705C0"/>
    <w:rsid w:val="00C720DC"/>
    <w:rsid w:val="00C74D61"/>
    <w:rsid w:val="00C75C24"/>
    <w:rsid w:val="00C76010"/>
    <w:rsid w:val="00C85E96"/>
    <w:rsid w:val="00C868DF"/>
    <w:rsid w:val="00C920B7"/>
    <w:rsid w:val="00CA3C5F"/>
    <w:rsid w:val="00CA3DE1"/>
    <w:rsid w:val="00CA3E23"/>
    <w:rsid w:val="00CA784C"/>
    <w:rsid w:val="00CB10D4"/>
    <w:rsid w:val="00CB3C29"/>
    <w:rsid w:val="00CB5695"/>
    <w:rsid w:val="00CB5EF5"/>
    <w:rsid w:val="00CB6A8E"/>
    <w:rsid w:val="00CD068A"/>
    <w:rsid w:val="00CE2019"/>
    <w:rsid w:val="00CF0E21"/>
    <w:rsid w:val="00D00D63"/>
    <w:rsid w:val="00D01B41"/>
    <w:rsid w:val="00D01DD1"/>
    <w:rsid w:val="00D0398E"/>
    <w:rsid w:val="00D07ABA"/>
    <w:rsid w:val="00D124C3"/>
    <w:rsid w:val="00D167FA"/>
    <w:rsid w:val="00D17FF7"/>
    <w:rsid w:val="00D21D9F"/>
    <w:rsid w:val="00D23292"/>
    <w:rsid w:val="00D25211"/>
    <w:rsid w:val="00D315DB"/>
    <w:rsid w:val="00D40337"/>
    <w:rsid w:val="00D41C43"/>
    <w:rsid w:val="00D447D4"/>
    <w:rsid w:val="00D459FD"/>
    <w:rsid w:val="00D45ADC"/>
    <w:rsid w:val="00D45F0A"/>
    <w:rsid w:val="00D50675"/>
    <w:rsid w:val="00D51F79"/>
    <w:rsid w:val="00D54EAB"/>
    <w:rsid w:val="00D561D4"/>
    <w:rsid w:val="00D56221"/>
    <w:rsid w:val="00D56A4E"/>
    <w:rsid w:val="00D575B4"/>
    <w:rsid w:val="00D60127"/>
    <w:rsid w:val="00D60D06"/>
    <w:rsid w:val="00D6243B"/>
    <w:rsid w:val="00D65923"/>
    <w:rsid w:val="00D65A86"/>
    <w:rsid w:val="00D66475"/>
    <w:rsid w:val="00D708EA"/>
    <w:rsid w:val="00D70D39"/>
    <w:rsid w:val="00D70E7F"/>
    <w:rsid w:val="00D73D66"/>
    <w:rsid w:val="00D74915"/>
    <w:rsid w:val="00D815DF"/>
    <w:rsid w:val="00D86B23"/>
    <w:rsid w:val="00D86E86"/>
    <w:rsid w:val="00D91730"/>
    <w:rsid w:val="00D94118"/>
    <w:rsid w:val="00D967E3"/>
    <w:rsid w:val="00DA1083"/>
    <w:rsid w:val="00DA32F3"/>
    <w:rsid w:val="00DA4745"/>
    <w:rsid w:val="00DA6D25"/>
    <w:rsid w:val="00DA6F74"/>
    <w:rsid w:val="00DA7F7E"/>
    <w:rsid w:val="00DB1D44"/>
    <w:rsid w:val="00DB1D80"/>
    <w:rsid w:val="00DB1E5B"/>
    <w:rsid w:val="00DC540F"/>
    <w:rsid w:val="00DC5BA1"/>
    <w:rsid w:val="00DC7673"/>
    <w:rsid w:val="00DC7A9E"/>
    <w:rsid w:val="00DD210C"/>
    <w:rsid w:val="00DD3057"/>
    <w:rsid w:val="00DD4540"/>
    <w:rsid w:val="00DD48B6"/>
    <w:rsid w:val="00DE310D"/>
    <w:rsid w:val="00DE4A4B"/>
    <w:rsid w:val="00DF3C54"/>
    <w:rsid w:val="00DF4EB0"/>
    <w:rsid w:val="00DF5E3A"/>
    <w:rsid w:val="00DF71E9"/>
    <w:rsid w:val="00E10733"/>
    <w:rsid w:val="00E11695"/>
    <w:rsid w:val="00E14832"/>
    <w:rsid w:val="00E16A8B"/>
    <w:rsid w:val="00E20CD9"/>
    <w:rsid w:val="00E24155"/>
    <w:rsid w:val="00E33131"/>
    <w:rsid w:val="00E37429"/>
    <w:rsid w:val="00E547F9"/>
    <w:rsid w:val="00E61566"/>
    <w:rsid w:val="00E61E74"/>
    <w:rsid w:val="00E62837"/>
    <w:rsid w:val="00E635A4"/>
    <w:rsid w:val="00E635AE"/>
    <w:rsid w:val="00E823CF"/>
    <w:rsid w:val="00E84CC2"/>
    <w:rsid w:val="00E9432D"/>
    <w:rsid w:val="00E958A0"/>
    <w:rsid w:val="00E968A2"/>
    <w:rsid w:val="00EA03CC"/>
    <w:rsid w:val="00EA3B1C"/>
    <w:rsid w:val="00EA7C7E"/>
    <w:rsid w:val="00EB0BD3"/>
    <w:rsid w:val="00EC05A1"/>
    <w:rsid w:val="00EC348E"/>
    <w:rsid w:val="00EC63A8"/>
    <w:rsid w:val="00ED0E7B"/>
    <w:rsid w:val="00ED1B1A"/>
    <w:rsid w:val="00ED55FC"/>
    <w:rsid w:val="00ED597A"/>
    <w:rsid w:val="00EE5B26"/>
    <w:rsid w:val="00EF56C2"/>
    <w:rsid w:val="00F025C7"/>
    <w:rsid w:val="00F0287F"/>
    <w:rsid w:val="00F02EB7"/>
    <w:rsid w:val="00F05BD0"/>
    <w:rsid w:val="00F15FB3"/>
    <w:rsid w:val="00F16AD3"/>
    <w:rsid w:val="00F171D9"/>
    <w:rsid w:val="00F2571C"/>
    <w:rsid w:val="00F268A9"/>
    <w:rsid w:val="00F26D1B"/>
    <w:rsid w:val="00F3078C"/>
    <w:rsid w:val="00F36B87"/>
    <w:rsid w:val="00F42CE1"/>
    <w:rsid w:val="00F42D63"/>
    <w:rsid w:val="00F46995"/>
    <w:rsid w:val="00F478D2"/>
    <w:rsid w:val="00F52B89"/>
    <w:rsid w:val="00F53C70"/>
    <w:rsid w:val="00F56738"/>
    <w:rsid w:val="00F644EC"/>
    <w:rsid w:val="00F64EEB"/>
    <w:rsid w:val="00F657A2"/>
    <w:rsid w:val="00F6647C"/>
    <w:rsid w:val="00F6757A"/>
    <w:rsid w:val="00F705C4"/>
    <w:rsid w:val="00F8295A"/>
    <w:rsid w:val="00F871EC"/>
    <w:rsid w:val="00F90A1D"/>
    <w:rsid w:val="00F9249A"/>
    <w:rsid w:val="00F95D40"/>
    <w:rsid w:val="00F95E36"/>
    <w:rsid w:val="00FA08A5"/>
    <w:rsid w:val="00FA6818"/>
    <w:rsid w:val="00FB0120"/>
    <w:rsid w:val="00FB199E"/>
    <w:rsid w:val="00FB202D"/>
    <w:rsid w:val="00FB2275"/>
    <w:rsid w:val="00FB7523"/>
    <w:rsid w:val="00FB7576"/>
    <w:rsid w:val="00FB7E7A"/>
    <w:rsid w:val="00FC2B13"/>
    <w:rsid w:val="00FC5795"/>
    <w:rsid w:val="00FC6718"/>
    <w:rsid w:val="00FD3CDC"/>
    <w:rsid w:val="00FD3D9C"/>
    <w:rsid w:val="00FD575D"/>
    <w:rsid w:val="00FE2712"/>
    <w:rsid w:val="00FE5109"/>
    <w:rsid w:val="00FE521B"/>
    <w:rsid w:val="00FF1AA6"/>
    <w:rsid w:val="00FF3914"/>
    <w:rsid w:val="00FF3EC6"/>
    <w:rsid w:val="00FF6BAC"/>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oNotEmbedSmartTags/>
  <w:decimalSymbol w:val="."/>
  <w:listSeparator w:val=","/>
  <w14:docId w14:val="3577A933"/>
  <w15:chartTrackingRefBased/>
  <w15:docId w15:val="{DCD25416-18AE-4BBE-BA20-22AC0B1BB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0"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jc w:val="center"/>
    </w:pPr>
    <w:rPr>
      <w:lang w:eastAsia="en-US"/>
    </w:rPr>
  </w:style>
  <w:style w:type="paragraph" w:styleId="Heading1">
    <w:name w:val="heading 1"/>
    <w:basedOn w:val="Normal"/>
    <w:next w:val="Normal"/>
    <w:link w:val="Heading1Char"/>
    <w:uiPriority w:val="9"/>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B232BB"/>
    <w:pPr>
      <w:keepNext/>
      <w:keepLines/>
      <w:spacing w:before="120" w:after="60"/>
      <w:jc w:val="left"/>
      <w:outlineLvl w:val="1"/>
    </w:pPr>
    <w:rPr>
      <w:i/>
      <w:noProof/>
    </w:rPr>
  </w:style>
  <w:style w:type="paragraph" w:styleId="Heading3">
    <w:name w:val="heading 3"/>
    <w:basedOn w:val="Normal"/>
    <w:next w:val="Normal"/>
    <w:qFormat/>
    <w:pPr>
      <w:numPr>
        <w:ilvl w:val="2"/>
        <w:numId w:val="6"/>
      </w:numPr>
      <w:spacing w:line="240" w:lineRule="exact"/>
      <w:jc w:val="both"/>
      <w:outlineLvl w:val="2"/>
    </w:pPr>
    <w:rPr>
      <w:i/>
      <w:noProof/>
    </w:rPr>
  </w:style>
  <w:style w:type="paragraph" w:styleId="Heading4">
    <w:name w:val="heading 4"/>
    <w:basedOn w:val="Normal"/>
    <w:next w:val="Normal"/>
    <w:qFormat/>
    <w:pPr>
      <w:numPr>
        <w:ilvl w:val="3"/>
        <w:numId w:val="7"/>
      </w:numPr>
      <w:spacing w:before="40" w:after="40"/>
      <w:jc w:val="both"/>
      <w:outlineLvl w:val="3"/>
    </w:pPr>
    <w:rPr>
      <w:i/>
      <w:noProof/>
    </w:rPr>
  </w:style>
  <w:style w:type="paragraph" w:styleId="Heading5">
    <w:name w:val="heading 5"/>
    <w:basedOn w:val="Normal"/>
    <w:next w:val="Normal"/>
    <w:link w:val="Heading5Char"/>
    <w:qFormat/>
    <w:rsid w:val="00B232BB"/>
    <w:pPr>
      <w:tabs>
        <w:tab w:val="left" w:pos="360"/>
      </w:tabs>
      <w:spacing w:before="240" w:after="12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D447D4"/>
    <w:pPr>
      <w:jc w:val="both"/>
    </w:pPr>
    <w:rPr>
      <w:b/>
      <w:sz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sz w:val="22"/>
      <w:lang w:eastAsia="en-US"/>
    </w:rPr>
  </w:style>
  <w:style w:type="paragraph" w:styleId="BodyText">
    <w:name w:val="Body Text"/>
    <w:basedOn w:val="Normal"/>
    <w:link w:val="BodyTextChar"/>
    <w:rsid w:val="00055BBC"/>
    <w:pPr>
      <w:ind w:firstLine="210"/>
      <w:jc w:val="both"/>
    </w:pPr>
    <w:rPr>
      <w:lang w:val="x-none"/>
    </w:rPr>
  </w:style>
  <w:style w:type="paragraph" w:customStyle="1" w:styleId="bulletlist">
    <w:name w:val="bullet list"/>
    <w:basedOn w:val="BodyText"/>
    <w:pPr>
      <w:numPr>
        <w:numId w:val="1"/>
      </w:numPr>
    </w:pPr>
  </w:style>
  <w:style w:type="paragraph" w:customStyle="1" w:styleId="equation">
    <w:name w:val="equation"/>
    <w:basedOn w:val="Normal"/>
    <w:rsid w:val="00C129FD"/>
    <w:pPr>
      <w:tabs>
        <w:tab w:val="center" w:pos="2520"/>
        <w:tab w:val="right" w:pos="5040"/>
      </w:tabs>
      <w:spacing w:before="120" w:after="120"/>
    </w:pPr>
  </w:style>
  <w:style w:type="paragraph" w:customStyle="1" w:styleId="figurecaption">
    <w:name w:val="figure caption"/>
    <w:rsid w:val="004F2779"/>
    <w:pPr>
      <w:numPr>
        <w:numId w:val="2"/>
      </w:numPr>
      <w:spacing w:before="90" w:after="210"/>
      <w:ind w:firstLine="210"/>
      <w:jc w:val="both"/>
    </w:pPr>
    <w:rPr>
      <w:sz w:val="16"/>
      <w:lang w:eastAsia="en-US"/>
    </w:rPr>
  </w:style>
  <w:style w:type="paragraph" w:customStyle="1" w:styleId="footnote">
    <w:name w:val="footnote"/>
    <w:rsid w:val="00697806"/>
    <w:pPr>
      <w:framePr w:hSpace="187" w:vSpace="187" w:wrap="notBeside" w:vAnchor="text" w:hAnchor="page" w:x="6121" w:y="577"/>
      <w:pBdr>
        <w:top w:val="single" w:sz="2" w:space="4" w:color="auto"/>
      </w:pBdr>
      <w:ind w:firstLine="210"/>
      <w:jc w:val="both"/>
    </w:pPr>
    <w:rPr>
      <w:sz w:val="16"/>
      <w:szCs w:val="16"/>
      <w:lang w:eastAsia="en-US"/>
    </w:rPr>
  </w:style>
  <w:style w:type="paragraph" w:customStyle="1" w:styleId="keywords">
    <w:name w:val="key words"/>
    <w:pPr>
      <w:spacing w:after="120"/>
      <w:ind w:firstLine="288"/>
      <w:jc w:val="both"/>
    </w:pPr>
    <w:rPr>
      <w:b/>
      <w:i/>
      <w:sz w:val="18"/>
      <w:lang w:eastAsia="en-US"/>
    </w:rPr>
  </w:style>
  <w:style w:type="paragraph" w:customStyle="1" w:styleId="papersubtitle">
    <w:name w:val="paper subtitle"/>
    <w:pPr>
      <w:spacing w:after="120"/>
      <w:jc w:val="center"/>
    </w:pPr>
    <w:rPr>
      <w:sz w:val="28"/>
      <w:lang w:eastAsia="en-US"/>
    </w:rPr>
  </w:style>
  <w:style w:type="paragraph" w:customStyle="1" w:styleId="papertitle">
    <w:name w:val="paper title"/>
    <w:uiPriority w:val="99"/>
    <w:rsid w:val="00D447D4"/>
    <w:pPr>
      <w:jc w:val="center"/>
    </w:pPr>
    <w:rPr>
      <w:sz w:val="48"/>
      <w:lang w:eastAsia="en-US"/>
    </w:rPr>
  </w:style>
  <w:style w:type="paragraph" w:customStyle="1" w:styleId="references">
    <w:name w:val="references"/>
    <w:rsid w:val="008100A6"/>
    <w:pPr>
      <w:numPr>
        <w:numId w:val="8"/>
      </w:numPr>
      <w:jc w:val="both"/>
    </w:pPr>
    <w:rPr>
      <w:sz w:val="18"/>
      <w:szCs w:val="18"/>
      <w:lang w:eastAsia="en-US"/>
    </w:rPr>
  </w:style>
  <w:style w:type="paragraph" w:customStyle="1" w:styleId="sponsors">
    <w:name w:val="sponsors"/>
    <w:pPr>
      <w:framePr w:wrap="auto" w:hAnchor="text" w:x="615" w:y="2239"/>
      <w:pBdr>
        <w:top w:val="single" w:sz="4" w:space="2" w:color="auto"/>
      </w:pBdr>
      <w:ind w:firstLine="288"/>
    </w:pPr>
    <w:rPr>
      <w:sz w:val="16"/>
      <w:lang w:eastAsia="en-US"/>
    </w:rPr>
  </w:style>
  <w:style w:type="paragraph" w:customStyle="1" w:styleId="tablecolhead">
    <w:name w:val="table col head"/>
    <w:basedOn w:val="Normal"/>
    <w:rPr>
      <w:b/>
      <w:sz w:val="16"/>
    </w:rPr>
  </w:style>
  <w:style w:type="paragraph" w:customStyle="1" w:styleId="tablecolsubhead">
    <w:name w:val="table col subhead"/>
    <w:basedOn w:val="tablecolhead"/>
    <w:rPr>
      <w:i/>
      <w:sz w:val="15"/>
    </w:rPr>
  </w:style>
  <w:style w:type="paragraph" w:customStyle="1" w:styleId="tablecopy">
    <w:name w:val="table copy"/>
    <w:pPr>
      <w:jc w:val="both"/>
    </w:pPr>
    <w:rPr>
      <w:sz w:val="16"/>
      <w:lang w:eastAsia="en-US"/>
    </w:rPr>
  </w:style>
  <w:style w:type="paragraph" w:customStyle="1" w:styleId="tablefootnote">
    <w:name w:val="table footnote"/>
    <w:pPr>
      <w:spacing w:before="60" w:after="30"/>
      <w:jc w:val="right"/>
    </w:pPr>
    <w:rPr>
      <w:sz w:val="12"/>
      <w:lang w:eastAsia="en-US"/>
    </w:rPr>
  </w:style>
  <w:style w:type="paragraph" w:customStyle="1" w:styleId="tablehead">
    <w:name w:val="table head"/>
    <w:pPr>
      <w:numPr>
        <w:numId w:val="9"/>
      </w:numPr>
      <w:spacing w:before="240" w:after="120" w:line="216" w:lineRule="auto"/>
      <w:jc w:val="center"/>
    </w:pPr>
    <w:rPr>
      <w:smallCaps/>
      <w:sz w:val="16"/>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styleId="Hyperlink">
    <w:name w:val="Hyperlink"/>
    <w:rsid w:val="00CD068A"/>
    <w:rPr>
      <w:color w:val="0000FF"/>
      <w:u w:val="single"/>
    </w:rPr>
  </w:style>
  <w:style w:type="paragraph" w:customStyle="1" w:styleId="StyleHeading1AsianMSMincho">
    <w:name w:val="Style Heading 1 + (Asian) MS Mincho"/>
    <w:basedOn w:val="Heading1"/>
    <w:rsid w:val="005A0742"/>
    <w:pPr>
      <w:spacing w:before="270" w:after="90"/>
      <w:ind w:firstLine="0"/>
    </w:pPr>
    <w:rPr>
      <w:rFonts w:eastAsia="MS Mincho"/>
    </w:rPr>
  </w:style>
  <w:style w:type="paragraph" w:customStyle="1" w:styleId="StyleAuthorAsianMSMincho">
    <w:name w:val="Style Author + (Asian) MS Mincho"/>
    <w:basedOn w:val="Author"/>
    <w:rsid w:val="00A80E9F"/>
    <w:pPr>
      <w:spacing w:before="0" w:after="0"/>
    </w:pPr>
    <w:rPr>
      <w:rFonts w:eastAsia="MS Mincho"/>
    </w:rPr>
  </w:style>
  <w:style w:type="paragraph" w:customStyle="1" w:styleId="StyleAbstractAsianMSMinchoItalic">
    <w:name w:val="Style Abstract + (Asian) MS Mincho Italic"/>
    <w:basedOn w:val="Abstract"/>
    <w:link w:val="StyleAbstractAsianMSMinchoItalicChar"/>
    <w:rsid w:val="00D447D4"/>
    <w:rPr>
      <w:rFonts w:eastAsia="MS Mincho"/>
      <w:bCs/>
      <w:i/>
      <w:iCs/>
    </w:rPr>
  </w:style>
  <w:style w:type="character" w:customStyle="1" w:styleId="AbstractChar">
    <w:name w:val="Abstract Char"/>
    <w:link w:val="Abstract"/>
    <w:rsid w:val="00D447D4"/>
    <w:rPr>
      <w:b/>
      <w:sz w:val="18"/>
      <w:lang w:val="en-US" w:eastAsia="en-US" w:bidi="ar-SA"/>
    </w:rPr>
  </w:style>
  <w:style w:type="character" w:customStyle="1" w:styleId="StyleAbstractAsianMSMinchoItalicChar">
    <w:name w:val="Style Abstract + (Asian) MS Mincho Italic Char"/>
    <w:link w:val="StyleAbstractAsianMSMinchoItalic"/>
    <w:rsid w:val="00D447D4"/>
    <w:rPr>
      <w:rFonts w:eastAsia="MS Mincho"/>
      <w:b/>
      <w:bCs/>
      <w:i/>
      <w:iCs/>
      <w:sz w:val="18"/>
      <w:lang w:val="en-US" w:eastAsia="en-US" w:bidi="ar-SA"/>
    </w:rPr>
  </w:style>
  <w:style w:type="paragraph" w:customStyle="1" w:styleId="Style1">
    <w:name w:val="Style1"/>
    <w:basedOn w:val="papertitle"/>
    <w:rsid w:val="00D447D4"/>
    <w:rPr>
      <w:rFonts w:eastAsia="MS Mincho"/>
    </w:rPr>
  </w:style>
  <w:style w:type="paragraph" w:customStyle="1" w:styleId="FigureCaption0">
    <w:name w:val="Figure Caption"/>
    <w:basedOn w:val="Normal"/>
    <w:rsid w:val="00D54EAB"/>
    <w:pPr>
      <w:autoSpaceDE w:val="0"/>
      <w:autoSpaceDN w:val="0"/>
      <w:jc w:val="both"/>
    </w:pPr>
    <w:rPr>
      <w:sz w:val="16"/>
      <w:szCs w:val="16"/>
    </w:rPr>
  </w:style>
  <w:style w:type="paragraph" w:customStyle="1" w:styleId="Biography">
    <w:name w:val="Biography"/>
    <w:basedOn w:val="BodyText"/>
    <w:rsid w:val="00B3177A"/>
    <w:rPr>
      <w:bCs/>
      <w:sz w:val="18"/>
      <w:szCs w:val="18"/>
    </w:rPr>
  </w:style>
  <w:style w:type="paragraph" w:customStyle="1" w:styleId="StyleHeading5AsianMSMincho">
    <w:name w:val="Style Heading 5 + (Asian) MS Mincho"/>
    <w:basedOn w:val="Heading5"/>
    <w:link w:val="StyleHeading5AsianMSMinchoChar"/>
    <w:rsid w:val="00552470"/>
    <w:pPr>
      <w:spacing w:before="270" w:after="90"/>
    </w:pPr>
    <w:rPr>
      <w:rFonts w:eastAsia="MS Mincho"/>
    </w:rPr>
  </w:style>
  <w:style w:type="character" w:customStyle="1" w:styleId="Heading5Char">
    <w:name w:val="Heading 5 Char"/>
    <w:link w:val="Heading5"/>
    <w:rsid w:val="00B232BB"/>
    <w:rPr>
      <w:smallCaps/>
      <w:noProof/>
      <w:lang w:val="en-US" w:eastAsia="en-US" w:bidi="ar-SA"/>
    </w:rPr>
  </w:style>
  <w:style w:type="character" w:customStyle="1" w:styleId="StyleHeading5AsianMSMinchoChar">
    <w:name w:val="Style Heading 5 + (Asian) MS Mincho Char"/>
    <w:link w:val="StyleHeading5AsianMSMincho"/>
    <w:rsid w:val="00552470"/>
    <w:rPr>
      <w:rFonts w:eastAsia="MS Mincho"/>
      <w:smallCaps/>
      <w:noProof/>
      <w:lang w:val="en-US" w:eastAsia="en-US" w:bidi="ar-SA"/>
    </w:rPr>
  </w:style>
  <w:style w:type="paragraph" w:customStyle="1" w:styleId="StyleHeading5AsianMSMincho1">
    <w:name w:val="Style Heading 5 + (Asian) MS Mincho1"/>
    <w:basedOn w:val="Heading5"/>
    <w:link w:val="StyleHeading5AsianMSMincho1Char"/>
    <w:rsid w:val="00552470"/>
    <w:rPr>
      <w:rFonts w:eastAsia="MS Mincho"/>
    </w:rPr>
  </w:style>
  <w:style w:type="character" w:customStyle="1" w:styleId="StyleHeading5AsianMSMincho1Char">
    <w:name w:val="Style Heading 5 + (Asian) MS Mincho1 Char"/>
    <w:link w:val="StyleHeading5AsianMSMincho1"/>
    <w:rsid w:val="00552470"/>
    <w:rPr>
      <w:rFonts w:eastAsia="MS Mincho"/>
      <w:smallCaps/>
      <w:noProof/>
      <w:lang w:val="en-US" w:eastAsia="en-US" w:bidi="ar-SA"/>
    </w:rPr>
  </w:style>
  <w:style w:type="paragraph" w:customStyle="1" w:styleId="StylepapertitleAsianMSMincho">
    <w:name w:val="Style paper title + (Asian) MS Mincho"/>
    <w:basedOn w:val="papertitle"/>
    <w:rsid w:val="00DC5BA1"/>
    <w:pPr>
      <w:spacing w:before="120" w:after="120"/>
    </w:pPr>
    <w:rPr>
      <w:rFonts w:eastAsia="MS Mincho"/>
    </w:rPr>
  </w:style>
  <w:style w:type="paragraph" w:customStyle="1" w:styleId="PARAGRAPHnoindent">
    <w:name w:val="PARAGRAPH (no indent)"/>
    <w:basedOn w:val="Normal"/>
    <w:next w:val="Normal"/>
    <w:rsid w:val="00816E58"/>
    <w:pPr>
      <w:widowControl w:val="0"/>
      <w:spacing w:line="230" w:lineRule="exact"/>
      <w:jc w:val="both"/>
    </w:pPr>
    <w:rPr>
      <w:rFonts w:ascii="Palatino" w:hAnsi="Palatino"/>
      <w:kern w:val="16"/>
      <w:sz w:val="19"/>
    </w:rPr>
  </w:style>
  <w:style w:type="character" w:customStyle="1" w:styleId="text">
    <w:name w:val="text"/>
    <w:basedOn w:val="DefaultParagraphFont"/>
    <w:rsid w:val="00120FCD"/>
  </w:style>
  <w:style w:type="paragraph" w:styleId="Header">
    <w:name w:val="header"/>
    <w:basedOn w:val="Normal"/>
    <w:link w:val="HeaderChar"/>
    <w:uiPriority w:val="99"/>
    <w:unhideWhenUsed/>
    <w:rsid w:val="008748E1"/>
    <w:pPr>
      <w:pBdr>
        <w:bottom w:val="single" w:sz="6" w:space="1" w:color="auto"/>
      </w:pBdr>
      <w:tabs>
        <w:tab w:val="center" w:pos="4153"/>
        <w:tab w:val="right" w:pos="8306"/>
      </w:tabs>
      <w:snapToGrid w:val="0"/>
    </w:pPr>
    <w:rPr>
      <w:sz w:val="18"/>
      <w:szCs w:val="18"/>
      <w:lang w:val="x-none"/>
    </w:rPr>
  </w:style>
  <w:style w:type="character" w:customStyle="1" w:styleId="HeaderChar">
    <w:name w:val="Header Char"/>
    <w:link w:val="Header"/>
    <w:uiPriority w:val="99"/>
    <w:rsid w:val="008748E1"/>
    <w:rPr>
      <w:sz w:val="18"/>
      <w:szCs w:val="18"/>
      <w:lang w:eastAsia="en-US"/>
    </w:rPr>
  </w:style>
  <w:style w:type="paragraph" w:styleId="Footer">
    <w:name w:val="footer"/>
    <w:basedOn w:val="Normal"/>
    <w:link w:val="FooterChar"/>
    <w:uiPriority w:val="99"/>
    <w:unhideWhenUsed/>
    <w:rsid w:val="008748E1"/>
    <w:pPr>
      <w:tabs>
        <w:tab w:val="center" w:pos="4153"/>
        <w:tab w:val="right" w:pos="8306"/>
      </w:tabs>
      <w:snapToGrid w:val="0"/>
      <w:jc w:val="left"/>
    </w:pPr>
    <w:rPr>
      <w:sz w:val="18"/>
      <w:szCs w:val="18"/>
      <w:lang w:val="x-none"/>
    </w:rPr>
  </w:style>
  <w:style w:type="character" w:customStyle="1" w:styleId="FooterChar">
    <w:name w:val="Footer Char"/>
    <w:link w:val="Footer"/>
    <w:uiPriority w:val="99"/>
    <w:rsid w:val="008748E1"/>
    <w:rPr>
      <w:sz w:val="18"/>
      <w:szCs w:val="18"/>
      <w:lang w:eastAsia="en-US"/>
    </w:rPr>
  </w:style>
  <w:style w:type="paragraph" w:customStyle="1" w:styleId="a">
    <w:name w:val="列出段落"/>
    <w:basedOn w:val="Normal"/>
    <w:uiPriority w:val="34"/>
    <w:qFormat/>
    <w:rsid w:val="000B09E5"/>
    <w:pPr>
      <w:ind w:firstLineChars="200" w:firstLine="420"/>
    </w:pPr>
  </w:style>
  <w:style w:type="paragraph" w:styleId="BalloonText">
    <w:name w:val="Balloon Text"/>
    <w:basedOn w:val="Normal"/>
    <w:link w:val="BalloonTextChar"/>
    <w:uiPriority w:val="99"/>
    <w:semiHidden/>
    <w:unhideWhenUsed/>
    <w:rsid w:val="002D63C8"/>
    <w:rPr>
      <w:sz w:val="18"/>
      <w:szCs w:val="18"/>
      <w:lang w:val="x-none"/>
    </w:rPr>
  </w:style>
  <w:style w:type="character" w:customStyle="1" w:styleId="BalloonTextChar">
    <w:name w:val="Balloon Text Char"/>
    <w:link w:val="BalloonText"/>
    <w:uiPriority w:val="99"/>
    <w:semiHidden/>
    <w:rsid w:val="002D63C8"/>
    <w:rPr>
      <w:sz w:val="18"/>
      <w:szCs w:val="18"/>
      <w:lang w:eastAsia="en-US"/>
    </w:rPr>
  </w:style>
  <w:style w:type="character" w:customStyle="1" w:styleId="BodyTextChar">
    <w:name w:val="Body Text Char"/>
    <w:link w:val="BodyText"/>
    <w:rsid w:val="00D65A86"/>
    <w:rPr>
      <w:lang w:eastAsia="en-US"/>
    </w:rPr>
  </w:style>
  <w:style w:type="paragraph" w:styleId="Caption">
    <w:name w:val="caption"/>
    <w:basedOn w:val="Normal"/>
    <w:next w:val="Normal"/>
    <w:uiPriority w:val="35"/>
    <w:unhideWhenUsed/>
    <w:qFormat/>
    <w:rsid w:val="00293994"/>
    <w:rPr>
      <w:rFonts w:eastAsia="Times New Roman"/>
      <w:b/>
      <w:bCs/>
    </w:rPr>
  </w:style>
  <w:style w:type="paragraph" w:styleId="Bibliography">
    <w:name w:val="Bibliography"/>
    <w:basedOn w:val="Normal"/>
    <w:next w:val="Normal"/>
    <w:uiPriority w:val="37"/>
    <w:unhideWhenUsed/>
    <w:rsid w:val="00293994"/>
    <w:rPr>
      <w:rFonts w:eastAsia="Times New Roman"/>
    </w:rPr>
  </w:style>
  <w:style w:type="table" w:styleId="TableGrid">
    <w:name w:val="Table Grid"/>
    <w:basedOn w:val="TableNormal"/>
    <w:uiPriority w:val="59"/>
    <w:rsid w:val="008837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86DEA"/>
    <w:rPr>
      <w:color w:val="808080"/>
    </w:rPr>
  </w:style>
  <w:style w:type="character" w:customStyle="1" w:styleId="Heading1Char">
    <w:name w:val="Heading 1 Char"/>
    <w:basedOn w:val="DefaultParagraphFont"/>
    <w:link w:val="Heading1"/>
    <w:uiPriority w:val="9"/>
    <w:rsid w:val="004B0C95"/>
    <w:rPr>
      <w:smallCaps/>
      <w:noProof/>
      <w:lang w:eastAsia="en-US"/>
    </w:rPr>
  </w:style>
  <w:style w:type="paragraph" w:styleId="HTMLPreformatted">
    <w:name w:val="HTML Preformatted"/>
    <w:basedOn w:val="Normal"/>
    <w:link w:val="HTMLPreformattedChar"/>
    <w:uiPriority w:val="99"/>
    <w:semiHidden/>
    <w:unhideWhenUsed/>
    <w:rsid w:val="000551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0551FC"/>
    <w:rPr>
      <w:rFonts w:ascii="Courier New" w:eastAsia="Times New Roman" w:hAnsi="Courier New" w:cs="Courier New"/>
      <w:lang w:eastAsia="en-US"/>
    </w:rPr>
  </w:style>
  <w:style w:type="paragraph" w:styleId="ListParagraph">
    <w:name w:val="List Paragraph"/>
    <w:basedOn w:val="Normal"/>
    <w:uiPriority w:val="34"/>
    <w:qFormat/>
    <w:rsid w:val="000551FC"/>
    <w:pPr>
      <w:ind w:left="720"/>
      <w:contextualSpacing/>
    </w:pPr>
  </w:style>
  <w:style w:type="character" w:customStyle="1" w:styleId="entry-author">
    <w:name w:val="entry-author"/>
    <w:basedOn w:val="DefaultParagraphFont"/>
    <w:rsid w:val="003717DF"/>
  </w:style>
  <w:style w:type="paragraph" w:customStyle="1" w:styleId="Default">
    <w:name w:val="Default"/>
    <w:rsid w:val="00020A00"/>
    <w:pPr>
      <w:autoSpaceDE w:val="0"/>
      <w:autoSpaceDN w:val="0"/>
      <w:adjustRightInd w:val="0"/>
    </w:pPr>
    <w:rPr>
      <w:color w:val="000000"/>
      <w:sz w:val="24"/>
      <w:szCs w:val="24"/>
    </w:rPr>
  </w:style>
  <w:style w:type="paragraph" w:styleId="EndnoteText">
    <w:name w:val="endnote text"/>
    <w:basedOn w:val="Normal"/>
    <w:link w:val="EndnoteTextChar"/>
    <w:uiPriority w:val="99"/>
    <w:semiHidden/>
    <w:unhideWhenUsed/>
    <w:rsid w:val="004F42E6"/>
  </w:style>
  <w:style w:type="character" w:customStyle="1" w:styleId="EndnoteTextChar">
    <w:name w:val="Endnote Text Char"/>
    <w:basedOn w:val="DefaultParagraphFont"/>
    <w:link w:val="EndnoteText"/>
    <w:uiPriority w:val="99"/>
    <w:semiHidden/>
    <w:rsid w:val="004F42E6"/>
    <w:rPr>
      <w:lang w:eastAsia="en-US"/>
    </w:rPr>
  </w:style>
  <w:style w:type="character" w:styleId="EndnoteReference">
    <w:name w:val="endnote reference"/>
    <w:basedOn w:val="DefaultParagraphFont"/>
    <w:uiPriority w:val="99"/>
    <w:semiHidden/>
    <w:unhideWhenUsed/>
    <w:rsid w:val="004F42E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towardsdatascience.com/understanding-gru-networks-2ef37df6c9be" TargetMode="External"/><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17.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emf"/><Relationship Id="rId25" Type="http://schemas.openxmlformats.org/officeDocument/2006/relationships/hyperlink" Target="https://colah.github.io/posts/2015-08-Understanding-LSTMs/" TargetMode="External"/><Relationship Id="rId33" Type="http://schemas.openxmlformats.org/officeDocument/2006/relationships/image" Target="media/image16.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image" Target="media/image12.png"/><Relationship Id="rId29" Type="http://schemas.openxmlformats.org/officeDocument/2006/relationships/hyperlink" Target="https://www.dailyinqilab.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analyticsvidhya.com/blog/author/meparlad/" TargetMode="External"/><Relationship Id="rId32" Type="http://schemas.openxmlformats.org/officeDocument/2006/relationships/header" Target="header2.xml"/><Relationship Id="rId37"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jugantor.com" TargetMode="External"/><Relationship Id="rId36" Type="http://schemas.openxmlformats.org/officeDocument/2006/relationships/image" Target="media/image19.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technopremium.com/blog/rnn-talking-about-gated-recurrent-unit/"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www.bd-protidin.com" TargetMode="External"/><Relationship Id="rId30" Type="http://schemas.openxmlformats.org/officeDocument/2006/relationships/hyperlink" Target="https://towardsdatascience.com/the-ultimate-guide-to-data-cleaning-3969843991d4" TargetMode="External"/><Relationship Id="rId35" Type="http://schemas.openxmlformats.org/officeDocument/2006/relationships/image" Target="media/image18.jpeg"/><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1</b:Tag>
    <b:SourceType>JournalArticle</b:SourceType>
    <b:Guid>{246B3756-D6F6-4B5E-B60B-FCCD62274DA5}</b:Guid>
    <b:Title>bangla news articles</b:Title>
    <b:Year>2020</b:Year>
    <b:JournalName>Classification of Bangla news articles using bidirectional long short term memory</b:JournalName>
    <b:Author>
      <b:Author>
        <b:NameList>
          <b:Person>
            <b:First>Md. Mahmudul Hasan Shahin</b:First>
          </b:Person>
          <b:Person>
            <b:Last>Tanvir Ahmed</b:Last>
          </b:Person>
          <b:Person>
            <b:Last>Shahriar Hasan Piyal</b:Last>
          </b:Person>
        </b:NameList>
      </b:Author>
    </b:Author>
    <b:RefOrder>1</b:RefOrder>
  </b:Source>
</b:Sources>
</file>

<file path=customXml/itemProps1.xml><?xml version="1.0" encoding="utf-8"?>
<ds:datastoreItem xmlns:ds="http://schemas.openxmlformats.org/officeDocument/2006/customXml" ds:itemID="{29E498A0-5325-4C77-86E1-273912481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1</TotalTime>
  <Pages>12</Pages>
  <Words>3629</Words>
  <Characters>2069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Preparation_Instruction</vt:lpstr>
    </vt:vector>
  </TitlesOfParts>
  <Company>MECS Publisher</Company>
  <LinksUpToDate>false</LinksUpToDate>
  <CharactersWithSpaces>2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_Instruction</dc:title>
  <dc:creator>MECS Publisher</dc:creator>
  <cp:lastModifiedBy>Amran</cp:lastModifiedBy>
  <cp:revision>252</cp:revision>
  <cp:lastPrinted>2021-05-11T14:31:00Z</cp:lastPrinted>
  <dcterms:created xsi:type="dcterms:W3CDTF">2021-01-08T15:51:00Z</dcterms:created>
  <dcterms:modified xsi:type="dcterms:W3CDTF">2021-08-11T03:44:00Z</dcterms:modified>
</cp:coreProperties>
</file>